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AC6F0" w14:textId="77777777" w:rsidR="0014297A" w:rsidRDefault="00000000">
      <w:pPr>
        <w:pStyle w:val="Title"/>
      </w:pPr>
      <w:r>
        <w:t>A Compilation of Baha’u’llah’s Writings</w:t>
      </w:r>
    </w:p>
    <w:p w14:paraId="571EE564" w14:textId="77777777" w:rsidR="0014297A" w:rsidRDefault="00000000">
      <w:pPr>
        <w:pStyle w:val="Subtitle"/>
      </w:pPr>
      <w:r>
        <w:t>Translated Using GPT 4</w:t>
      </w:r>
    </w:p>
    <w:p w14:paraId="5752FF13" w14:textId="77777777" w:rsidR="0014297A" w:rsidRDefault="00000000">
      <w:pPr>
        <w:pStyle w:val="Author"/>
      </w:pPr>
      <w:r>
        <w:t>Baha’u’llah</w:t>
      </w:r>
    </w:p>
    <w:sdt>
      <w:sdtPr>
        <w:rPr>
          <w:rFonts w:asciiTheme="minorHAnsi" w:eastAsiaTheme="minorEastAsia" w:hAnsiTheme="minorHAnsi" w:cstheme="minorBidi"/>
          <w:b w:val="0"/>
          <w:bCs w:val="0"/>
          <w:color w:val="auto"/>
          <w:sz w:val="22"/>
          <w:szCs w:val="22"/>
        </w:rPr>
        <w:id w:val="-1359651207"/>
        <w:docPartObj>
          <w:docPartGallery w:val="Table of Contents"/>
          <w:docPartUnique/>
        </w:docPartObj>
      </w:sdtPr>
      <w:sdtContent>
        <w:p w14:paraId="26105C43" w14:textId="77777777" w:rsidR="0014297A" w:rsidRDefault="00000000">
          <w:pPr>
            <w:pStyle w:val="TOCHeading"/>
          </w:pPr>
          <w:r>
            <w:t>Table of contents</w:t>
          </w:r>
        </w:p>
        <w:p w14:paraId="5CB04071" w14:textId="24BA6FEF" w:rsidR="0039213D" w:rsidRDefault="00000000">
          <w:pPr>
            <w:pStyle w:val="TOC1"/>
            <w:tabs>
              <w:tab w:val="right" w:leader="dot" w:pos="9350"/>
            </w:tabs>
            <w:rPr>
              <w:noProof/>
            </w:rPr>
          </w:pPr>
          <w:r>
            <w:fldChar w:fldCharType="begin"/>
          </w:r>
          <w:r>
            <w:instrText>TOC \o "1-1" \h \z \u</w:instrText>
          </w:r>
          <w:r>
            <w:fldChar w:fldCharType="separate"/>
          </w:r>
          <w:hyperlink w:anchor="_Toc140356024" w:history="1">
            <w:r w:rsidR="0039213D" w:rsidRPr="00F8424E">
              <w:rPr>
                <w:rStyle w:val="Hyperlink"/>
                <w:noProof/>
              </w:rPr>
              <w:t>Welcome!</w:t>
            </w:r>
            <w:r w:rsidR="0039213D">
              <w:rPr>
                <w:noProof/>
                <w:webHidden/>
              </w:rPr>
              <w:tab/>
            </w:r>
            <w:r w:rsidR="0039213D">
              <w:rPr>
                <w:noProof/>
                <w:webHidden/>
              </w:rPr>
              <w:fldChar w:fldCharType="begin"/>
            </w:r>
            <w:r w:rsidR="0039213D">
              <w:rPr>
                <w:noProof/>
                <w:webHidden/>
              </w:rPr>
              <w:instrText xml:space="preserve"> PAGEREF _Toc140356024 \h </w:instrText>
            </w:r>
            <w:r w:rsidR="0039213D">
              <w:rPr>
                <w:noProof/>
                <w:webHidden/>
              </w:rPr>
            </w:r>
            <w:r w:rsidR="0039213D">
              <w:rPr>
                <w:noProof/>
                <w:webHidden/>
              </w:rPr>
              <w:fldChar w:fldCharType="separate"/>
            </w:r>
            <w:r w:rsidR="0039213D">
              <w:rPr>
                <w:noProof/>
                <w:webHidden/>
              </w:rPr>
              <w:t>1</w:t>
            </w:r>
            <w:r w:rsidR="0039213D">
              <w:rPr>
                <w:noProof/>
                <w:webHidden/>
              </w:rPr>
              <w:fldChar w:fldCharType="end"/>
            </w:r>
          </w:hyperlink>
        </w:p>
        <w:p w14:paraId="70A5218A" w14:textId="14A9434D" w:rsidR="0039213D" w:rsidRDefault="0039213D">
          <w:pPr>
            <w:pStyle w:val="TOC1"/>
            <w:tabs>
              <w:tab w:val="right" w:leader="dot" w:pos="9350"/>
            </w:tabs>
            <w:rPr>
              <w:noProof/>
            </w:rPr>
          </w:pPr>
          <w:hyperlink w:anchor="_Toc140356025" w:history="1">
            <w:r w:rsidRPr="00F8424E">
              <w:rPr>
                <w:rStyle w:val="Hyperlink"/>
                <w:noProof/>
              </w:rPr>
              <w:t>Kalimat-i-Maknunih (Hidden Words of Arabic)</w:t>
            </w:r>
            <w:r>
              <w:rPr>
                <w:noProof/>
                <w:webHidden/>
              </w:rPr>
              <w:tab/>
            </w:r>
            <w:r>
              <w:rPr>
                <w:noProof/>
                <w:webHidden/>
              </w:rPr>
              <w:fldChar w:fldCharType="begin"/>
            </w:r>
            <w:r>
              <w:rPr>
                <w:noProof/>
                <w:webHidden/>
              </w:rPr>
              <w:instrText xml:space="preserve"> PAGEREF _Toc140356025 \h </w:instrText>
            </w:r>
            <w:r>
              <w:rPr>
                <w:noProof/>
                <w:webHidden/>
              </w:rPr>
            </w:r>
            <w:r>
              <w:rPr>
                <w:noProof/>
                <w:webHidden/>
              </w:rPr>
              <w:fldChar w:fldCharType="separate"/>
            </w:r>
            <w:r>
              <w:rPr>
                <w:noProof/>
                <w:webHidden/>
              </w:rPr>
              <w:t>3</w:t>
            </w:r>
            <w:r>
              <w:rPr>
                <w:noProof/>
                <w:webHidden/>
              </w:rPr>
              <w:fldChar w:fldCharType="end"/>
            </w:r>
          </w:hyperlink>
        </w:p>
        <w:p w14:paraId="0A0499F5" w14:textId="3714DFEF" w:rsidR="0039213D" w:rsidRDefault="0039213D">
          <w:pPr>
            <w:pStyle w:val="TOC1"/>
            <w:tabs>
              <w:tab w:val="right" w:leader="dot" w:pos="9350"/>
            </w:tabs>
            <w:rPr>
              <w:noProof/>
            </w:rPr>
          </w:pPr>
          <w:hyperlink w:anchor="_Toc140356026" w:history="1">
            <w:r w:rsidRPr="00F8424E">
              <w:rPr>
                <w:rStyle w:val="Hyperlink"/>
                <w:noProof/>
              </w:rPr>
              <w:t>Kalimat-i-Maknunih (The Hidden Words of Persian)</w:t>
            </w:r>
            <w:r>
              <w:rPr>
                <w:noProof/>
                <w:webHidden/>
              </w:rPr>
              <w:tab/>
            </w:r>
            <w:r>
              <w:rPr>
                <w:noProof/>
                <w:webHidden/>
              </w:rPr>
              <w:fldChar w:fldCharType="begin"/>
            </w:r>
            <w:r>
              <w:rPr>
                <w:noProof/>
                <w:webHidden/>
              </w:rPr>
              <w:instrText xml:space="preserve"> PAGEREF _Toc140356026 \h </w:instrText>
            </w:r>
            <w:r>
              <w:rPr>
                <w:noProof/>
                <w:webHidden/>
              </w:rPr>
            </w:r>
            <w:r>
              <w:rPr>
                <w:noProof/>
                <w:webHidden/>
              </w:rPr>
              <w:fldChar w:fldCharType="separate"/>
            </w:r>
            <w:r>
              <w:rPr>
                <w:noProof/>
                <w:webHidden/>
              </w:rPr>
              <w:t>6</w:t>
            </w:r>
            <w:r>
              <w:rPr>
                <w:noProof/>
                <w:webHidden/>
              </w:rPr>
              <w:fldChar w:fldCharType="end"/>
            </w:r>
          </w:hyperlink>
        </w:p>
        <w:p w14:paraId="6D92F1FD" w14:textId="3E32E323" w:rsidR="0039213D" w:rsidRDefault="0039213D">
          <w:pPr>
            <w:pStyle w:val="TOC1"/>
            <w:tabs>
              <w:tab w:val="right" w:leader="dot" w:pos="9350"/>
            </w:tabs>
            <w:rPr>
              <w:noProof/>
            </w:rPr>
          </w:pPr>
          <w:hyperlink w:anchor="_Toc140356027" w:history="1">
            <w:r w:rsidRPr="00F8424E">
              <w:rPr>
                <w:rStyle w:val="Hyperlink"/>
                <w:noProof/>
              </w:rPr>
              <w:t>Haft Vadi (The Seven Valleys)</w:t>
            </w:r>
            <w:r>
              <w:rPr>
                <w:noProof/>
                <w:webHidden/>
              </w:rPr>
              <w:tab/>
            </w:r>
            <w:r>
              <w:rPr>
                <w:noProof/>
                <w:webHidden/>
              </w:rPr>
              <w:fldChar w:fldCharType="begin"/>
            </w:r>
            <w:r>
              <w:rPr>
                <w:noProof/>
                <w:webHidden/>
              </w:rPr>
              <w:instrText xml:space="preserve"> PAGEREF _Toc140356027 \h </w:instrText>
            </w:r>
            <w:r>
              <w:rPr>
                <w:noProof/>
                <w:webHidden/>
              </w:rPr>
            </w:r>
            <w:r>
              <w:rPr>
                <w:noProof/>
                <w:webHidden/>
              </w:rPr>
              <w:fldChar w:fldCharType="separate"/>
            </w:r>
            <w:r>
              <w:rPr>
                <w:noProof/>
                <w:webHidden/>
              </w:rPr>
              <w:t>19</w:t>
            </w:r>
            <w:r>
              <w:rPr>
                <w:noProof/>
                <w:webHidden/>
              </w:rPr>
              <w:fldChar w:fldCharType="end"/>
            </w:r>
          </w:hyperlink>
        </w:p>
        <w:p w14:paraId="395A7AA3" w14:textId="645191F2" w:rsidR="0039213D" w:rsidRDefault="0039213D">
          <w:pPr>
            <w:pStyle w:val="TOC1"/>
            <w:tabs>
              <w:tab w:val="right" w:leader="dot" w:pos="9350"/>
            </w:tabs>
            <w:rPr>
              <w:noProof/>
            </w:rPr>
          </w:pPr>
          <w:hyperlink w:anchor="_Toc140356028" w:history="1">
            <w:r w:rsidRPr="00F8424E">
              <w:rPr>
                <w:rStyle w:val="Hyperlink"/>
                <w:noProof/>
              </w:rPr>
              <w:t>Kitab-i-Iqan (The Book of Certitude)</w:t>
            </w:r>
            <w:r>
              <w:rPr>
                <w:noProof/>
                <w:webHidden/>
              </w:rPr>
              <w:tab/>
            </w:r>
            <w:r>
              <w:rPr>
                <w:noProof/>
                <w:webHidden/>
              </w:rPr>
              <w:fldChar w:fldCharType="begin"/>
            </w:r>
            <w:r>
              <w:rPr>
                <w:noProof/>
                <w:webHidden/>
              </w:rPr>
              <w:instrText xml:space="preserve"> PAGEREF _Toc140356028 \h </w:instrText>
            </w:r>
            <w:r>
              <w:rPr>
                <w:noProof/>
                <w:webHidden/>
              </w:rPr>
            </w:r>
            <w:r>
              <w:rPr>
                <w:noProof/>
                <w:webHidden/>
              </w:rPr>
              <w:fldChar w:fldCharType="separate"/>
            </w:r>
            <w:r>
              <w:rPr>
                <w:noProof/>
                <w:webHidden/>
              </w:rPr>
              <w:t>35</w:t>
            </w:r>
            <w:r>
              <w:rPr>
                <w:noProof/>
                <w:webHidden/>
              </w:rPr>
              <w:fldChar w:fldCharType="end"/>
            </w:r>
          </w:hyperlink>
        </w:p>
        <w:p w14:paraId="5F1F7F47" w14:textId="75833073" w:rsidR="0039213D" w:rsidRDefault="0039213D">
          <w:pPr>
            <w:pStyle w:val="TOC1"/>
            <w:tabs>
              <w:tab w:val="right" w:leader="dot" w:pos="9350"/>
            </w:tabs>
            <w:rPr>
              <w:noProof/>
            </w:rPr>
          </w:pPr>
          <w:hyperlink w:anchor="_Toc140356029" w:history="1">
            <w:r w:rsidRPr="00F8424E">
              <w:rPr>
                <w:rStyle w:val="Hyperlink"/>
                <w:noProof/>
              </w:rPr>
              <w:t>Lawh-i-Madinatut-Tawhid (Tablet of the City of Unity)</w:t>
            </w:r>
            <w:r>
              <w:rPr>
                <w:noProof/>
                <w:webHidden/>
              </w:rPr>
              <w:tab/>
            </w:r>
            <w:r>
              <w:rPr>
                <w:noProof/>
                <w:webHidden/>
              </w:rPr>
              <w:fldChar w:fldCharType="begin"/>
            </w:r>
            <w:r>
              <w:rPr>
                <w:noProof/>
                <w:webHidden/>
              </w:rPr>
              <w:instrText xml:space="preserve"> PAGEREF _Toc140356029 \h </w:instrText>
            </w:r>
            <w:r>
              <w:rPr>
                <w:noProof/>
                <w:webHidden/>
              </w:rPr>
            </w:r>
            <w:r>
              <w:rPr>
                <w:noProof/>
                <w:webHidden/>
              </w:rPr>
              <w:fldChar w:fldCharType="separate"/>
            </w:r>
            <w:r>
              <w:rPr>
                <w:noProof/>
                <w:webHidden/>
              </w:rPr>
              <w:t>115</w:t>
            </w:r>
            <w:r>
              <w:rPr>
                <w:noProof/>
                <w:webHidden/>
              </w:rPr>
              <w:fldChar w:fldCharType="end"/>
            </w:r>
          </w:hyperlink>
        </w:p>
        <w:p w14:paraId="5662AC3F" w14:textId="5E7DA3A8" w:rsidR="0039213D" w:rsidRDefault="0039213D">
          <w:pPr>
            <w:pStyle w:val="TOC1"/>
            <w:tabs>
              <w:tab w:val="right" w:leader="dot" w:pos="9350"/>
            </w:tabs>
            <w:rPr>
              <w:noProof/>
            </w:rPr>
          </w:pPr>
          <w:hyperlink w:anchor="_Toc140356030" w:history="1">
            <w:r w:rsidRPr="00F8424E">
              <w:rPr>
                <w:rStyle w:val="Hyperlink"/>
                <w:noProof/>
              </w:rPr>
              <w:t>Suriy-i-Damm (Chapter of Blood)</w:t>
            </w:r>
            <w:r>
              <w:rPr>
                <w:noProof/>
                <w:webHidden/>
              </w:rPr>
              <w:tab/>
            </w:r>
            <w:r>
              <w:rPr>
                <w:noProof/>
                <w:webHidden/>
              </w:rPr>
              <w:fldChar w:fldCharType="begin"/>
            </w:r>
            <w:r>
              <w:rPr>
                <w:noProof/>
                <w:webHidden/>
              </w:rPr>
              <w:instrText xml:space="preserve"> PAGEREF _Toc140356030 \h </w:instrText>
            </w:r>
            <w:r>
              <w:rPr>
                <w:noProof/>
                <w:webHidden/>
              </w:rPr>
            </w:r>
            <w:r>
              <w:rPr>
                <w:noProof/>
                <w:webHidden/>
              </w:rPr>
              <w:fldChar w:fldCharType="separate"/>
            </w:r>
            <w:r>
              <w:rPr>
                <w:noProof/>
                <w:webHidden/>
              </w:rPr>
              <w:t>123</w:t>
            </w:r>
            <w:r>
              <w:rPr>
                <w:noProof/>
                <w:webHidden/>
              </w:rPr>
              <w:fldChar w:fldCharType="end"/>
            </w:r>
          </w:hyperlink>
        </w:p>
        <w:p w14:paraId="2276C47B" w14:textId="2D1D7754" w:rsidR="0039213D" w:rsidRDefault="0039213D">
          <w:pPr>
            <w:pStyle w:val="TOC1"/>
            <w:tabs>
              <w:tab w:val="right" w:leader="dot" w:pos="9350"/>
            </w:tabs>
            <w:rPr>
              <w:noProof/>
            </w:rPr>
          </w:pPr>
          <w:hyperlink w:anchor="_Toc140356031" w:history="1">
            <w:r w:rsidRPr="00F8424E">
              <w:rPr>
                <w:rStyle w:val="Hyperlink"/>
                <w:noProof/>
              </w:rPr>
              <w:t>The Kitab-i-Badi (The Book to Badi)</w:t>
            </w:r>
            <w:r>
              <w:rPr>
                <w:noProof/>
                <w:webHidden/>
              </w:rPr>
              <w:tab/>
            </w:r>
            <w:r>
              <w:rPr>
                <w:noProof/>
                <w:webHidden/>
              </w:rPr>
              <w:fldChar w:fldCharType="begin"/>
            </w:r>
            <w:r>
              <w:rPr>
                <w:noProof/>
                <w:webHidden/>
              </w:rPr>
              <w:instrText xml:space="preserve"> PAGEREF _Toc140356031 \h </w:instrText>
            </w:r>
            <w:r>
              <w:rPr>
                <w:noProof/>
                <w:webHidden/>
              </w:rPr>
            </w:r>
            <w:r>
              <w:rPr>
                <w:noProof/>
                <w:webHidden/>
              </w:rPr>
              <w:fldChar w:fldCharType="separate"/>
            </w:r>
            <w:r>
              <w:rPr>
                <w:noProof/>
                <w:webHidden/>
              </w:rPr>
              <w:t>127</w:t>
            </w:r>
            <w:r>
              <w:rPr>
                <w:noProof/>
                <w:webHidden/>
              </w:rPr>
              <w:fldChar w:fldCharType="end"/>
            </w:r>
          </w:hyperlink>
        </w:p>
        <w:p w14:paraId="415C631F" w14:textId="30546F77" w:rsidR="0039213D" w:rsidRDefault="0039213D">
          <w:pPr>
            <w:pStyle w:val="TOC1"/>
            <w:tabs>
              <w:tab w:val="right" w:leader="dot" w:pos="9350"/>
            </w:tabs>
            <w:rPr>
              <w:noProof/>
            </w:rPr>
          </w:pPr>
          <w:hyperlink w:anchor="_Toc140356032" w:history="1">
            <w:r w:rsidRPr="00F8424E">
              <w:rPr>
                <w:rStyle w:val="Hyperlink"/>
                <w:noProof/>
              </w:rPr>
              <w:t>Suriy-i-Ghusn (Tablet of the Branch)</w:t>
            </w:r>
            <w:r>
              <w:rPr>
                <w:noProof/>
                <w:webHidden/>
              </w:rPr>
              <w:tab/>
            </w:r>
            <w:r>
              <w:rPr>
                <w:noProof/>
                <w:webHidden/>
              </w:rPr>
              <w:fldChar w:fldCharType="begin"/>
            </w:r>
            <w:r>
              <w:rPr>
                <w:noProof/>
                <w:webHidden/>
              </w:rPr>
              <w:instrText xml:space="preserve"> PAGEREF _Toc140356032 \h </w:instrText>
            </w:r>
            <w:r>
              <w:rPr>
                <w:noProof/>
                <w:webHidden/>
              </w:rPr>
            </w:r>
            <w:r>
              <w:rPr>
                <w:noProof/>
                <w:webHidden/>
              </w:rPr>
              <w:fldChar w:fldCharType="separate"/>
            </w:r>
            <w:r>
              <w:rPr>
                <w:noProof/>
                <w:webHidden/>
              </w:rPr>
              <w:t>301</w:t>
            </w:r>
            <w:r>
              <w:rPr>
                <w:noProof/>
                <w:webHidden/>
              </w:rPr>
              <w:fldChar w:fldCharType="end"/>
            </w:r>
          </w:hyperlink>
        </w:p>
        <w:p w14:paraId="10537E32" w14:textId="193A0312" w:rsidR="0039213D" w:rsidRDefault="0039213D">
          <w:pPr>
            <w:pStyle w:val="TOC1"/>
            <w:tabs>
              <w:tab w:val="right" w:leader="dot" w:pos="9350"/>
            </w:tabs>
            <w:rPr>
              <w:noProof/>
            </w:rPr>
          </w:pPr>
          <w:hyperlink w:anchor="_Toc140356033" w:history="1">
            <w:r w:rsidRPr="00F8424E">
              <w:rPr>
                <w:rStyle w:val="Hyperlink"/>
                <w:noProof/>
              </w:rPr>
              <w:t>Lawh-i-Khalil I (Tablet to Khalil) {#sec-lawh-i-khalil-i-(tablet-to-khalil .unnumbered}</w:t>
            </w:r>
            <w:r>
              <w:rPr>
                <w:noProof/>
                <w:webHidden/>
              </w:rPr>
              <w:tab/>
            </w:r>
            <w:r>
              <w:rPr>
                <w:noProof/>
                <w:webHidden/>
              </w:rPr>
              <w:fldChar w:fldCharType="begin"/>
            </w:r>
            <w:r>
              <w:rPr>
                <w:noProof/>
                <w:webHidden/>
              </w:rPr>
              <w:instrText xml:space="preserve"> PAGEREF _Toc140356033 \h </w:instrText>
            </w:r>
            <w:r>
              <w:rPr>
                <w:noProof/>
                <w:webHidden/>
              </w:rPr>
            </w:r>
            <w:r>
              <w:rPr>
                <w:noProof/>
                <w:webHidden/>
              </w:rPr>
              <w:fldChar w:fldCharType="separate"/>
            </w:r>
            <w:r>
              <w:rPr>
                <w:noProof/>
                <w:webHidden/>
              </w:rPr>
              <w:t>304</w:t>
            </w:r>
            <w:r>
              <w:rPr>
                <w:noProof/>
                <w:webHidden/>
              </w:rPr>
              <w:fldChar w:fldCharType="end"/>
            </w:r>
          </w:hyperlink>
        </w:p>
        <w:p w14:paraId="6E1D0726" w14:textId="1C050C2A" w:rsidR="0039213D" w:rsidRDefault="0039213D">
          <w:pPr>
            <w:pStyle w:val="TOC1"/>
            <w:tabs>
              <w:tab w:val="right" w:leader="dot" w:pos="9350"/>
            </w:tabs>
            <w:rPr>
              <w:noProof/>
            </w:rPr>
          </w:pPr>
          <w:hyperlink w:anchor="_Toc140356034" w:history="1">
            <w:r w:rsidRPr="00F8424E">
              <w:rPr>
                <w:rStyle w:val="Hyperlink"/>
                <w:noProof/>
              </w:rPr>
              <w:t>Lawh-i-Salman I (First Tablet to Salman)</w:t>
            </w:r>
            <w:r>
              <w:rPr>
                <w:noProof/>
                <w:webHidden/>
              </w:rPr>
              <w:tab/>
            </w:r>
            <w:r>
              <w:rPr>
                <w:noProof/>
                <w:webHidden/>
              </w:rPr>
              <w:fldChar w:fldCharType="begin"/>
            </w:r>
            <w:r>
              <w:rPr>
                <w:noProof/>
                <w:webHidden/>
              </w:rPr>
              <w:instrText xml:space="preserve"> PAGEREF _Toc140356034 \h </w:instrText>
            </w:r>
            <w:r>
              <w:rPr>
                <w:noProof/>
                <w:webHidden/>
              </w:rPr>
            </w:r>
            <w:r>
              <w:rPr>
                <w:noProof/>
                <w:webHidden/>
              </w:rPr>
              <w:fldChar w:fldCharType="separate"/>
            </w:r>
            <w:r>
              <w:rPr>
                <w:noProof/>
                <w:webHidden/>
              </w:rPr>
              <w:t>308</w:t>
            </w:r>
            <w:r>
              <w:rPr>
                <w:noProof/>
                <w:webHidden/>
              </w:rPr>
              <w:fldChar w:fldCharType="end"/>
            </w:r>
          </w:hyperlink>
        </w:p>
        <w:p w14:paraId="6AA8257A" w14:textId="75279B55" w:rsidR="0039213D" w:rsidRDefault="0039213D">
          <w:pPr>
            <w:pStyle w:val="TOC1"/>
            <w:tabs>
              <w:tab w:val="right" w:leader="dot" w:pos="9350"/>
            </w:tabs>
            <w:rPr>
              <w:noProof/>
            </w:rPr>
          </w:pPr>
          <w:hyperlink w:anchor="_Toc140356035" w:history="1">
            <w:r w:rsidRPr="00F8424E">
              <w:rPr>
                <w:rStyle w:val="Hyperlink"/>
                <w:noProof/>
              </w:rPr>
              <w:t>Suriy-i-Bayan (The Chapter of Clarity)</w:t>
            </w:r>
            <w:r>
              <w:rPr>
                <w:noProof/>
                <w:webHidden/>
              </w:rPr>
              <w:tab/>
            </w:r>
            <w:r>
              <w:rPr>
                <w:noProof/>
                <w:webHidden/>
              </w:rPr>
              <w:fldChar w:fldCharType="begin"/>
            </w:r>
            <w:r>
              <w:rPr>
                <w:noProof/>
                <w:webHidden/>
              </w:rPr>
              <w:instrText xml:space="preserve"> PAGEREF _Toc140356035 \h </w:instrText>
            </w:r>
            <w:r>
              <w:rPr>
                <w:noProof/>
                <w:webHidden/>
              </w:rPr>
            </w:r>
            <w:r>
              <w:rPr>
                <w:noProof/>
                <w:webHidden/>
              </w:rPr>
              <w:fldChar w:fldCharType="separate"/>
            </w:r>
            <w:r>
              <w:rPr>
                <w:noProof/>
                <w:webHidden/>
              </w:rPr>
              <w:t>319</w:t>
            </w:r>
            <w:r>
              <w:rPr>
                <w:noProof/>
                <w:webHidden/>
              </w:rPr>
              <w:fldChar w:fldCharType="end"/>
            </w:r>
          </w:hyperlink>
        </w:p>
        <w:p w14:paraId="4FB2B015" w14:textId="1FC963CD" w:rsidR="0039213D" w:rsidRDefault="0039213D">
          <w:pPr>
            <w:pStyle w:val="TOC1"/>
            <w:tabs>
              <w:tab w:val="right" w:leader="dot" w:pos="9350"/>
            </w:tabs>
            <w:rPr>
              <w:noProof/>
            </w:rPr>
          </w:pPr>
          <w:hyperlink w:anchor="_Toc140356036" w:history="1">
            <w:r w:rsidRPr="00F8424E">
              <w:rPr>
                <w:rStyle w:val="Hyperlink"/>
                <w:noProof/>
              </w:rPr>
              <w:t>Suriy-i-Qamis (Chapter of the Shirt)</w:t>
            </w:r>
            <w:r>
              <w:rPr>
                <w:noProof/>
                <w:webHidden/>
              </w:rPr>
              <w:tab/>
            </w:r>
            <w:r>
              <w:rPr>
                <w:noProof/>
                <w:webHidden/>
              </w:rPr>
              <w:fldChar w:fldCharType="begin"/>
            </w:r>
            <w:r>
              <w:rPr>
                <w:noProof/>
                <w:webHidden/>
              </w:rPr>
              <w:instrText xml:space="preserve"> PAGEREF _Toc140356036 \h </w:instrText>
            </w:r>
            <w:r>
              <w:rPr>
                <w:noProof/>
                <w:webHidden/>
              </w:rPr>
            </w:r>
            <w:r>
              <w:rPr>
                <w:noProof/>
                <w:webHidden/>
              </w:rPr>
              <w:fldChar w:fldCharType="separate"/>
            </w:r>
            <w:r>
              <w:rPr>
                <w:noProof/>
                <w:webHidden/>
              </w:rPr>
              <w:t>327</w:t>
            </w:r>
            <w:r>
              <w:rPr>
                <w:noProof/>
                <w:webHidden/>
              </w:rPr>
              <w:fldChar w:fldCharType="end"/>
            </w:r>
          </w:hyperlink>
        </w:p>
        <w:p w14:paraId="1519EBA6" w14:textId="6D9E63F8" w:rsidR="0039213D" w:rsidRDefault="0039213D">
          <w:pPr>
            <w:pStyle w:val="TOC1"/>
            <w:tabs>
              <w:tab w:val="right" w:leader="dot" w:pos="9350"/>
            </w:tabs>
            <w:rPr>
              <w:noProof/>
            </w:rPr>
          </w:pPr>
          <w:hyperlink w:anchor="_Toc140356037" w:history="1">
            <w:r w:rsidRPr="00F8424E">
              <w:rPr>
                <w:rStyle w:val="Hyperlink"/>
                <w:noProof/>
              </w:rPr>
              <w:t>Kitab-i-Aqdas (The Holy Book)</w:t>
            </w:r>
            <w:r>
              <w:rPr>
                <w:noProof/>
                <w:webHidden/>
              </w:rPr>
              <w:tab/>
            </w:r>
            <w:r>
              <w:rPr>
                <w:noProof/>
                <w:webHidden/>
              </w:rPr>
              <w:fldChar w:fldCharType="begin"/>
            </w:r>
            <w:r>
              <w:rPr>
                <w:noProof/>
                <w:webHidden/>
              </w:rPr>
              <w:instrText xml:space="preserve"> PAGEREF _Toc140356037 \h </w:instrText>
            </w:r>
            <w:r>
              <w:rPr>
                <w:noProof/>
                <w:webHidden/>
              </w:rPr>
            </w:r>
            <w:r>
              <w:rPr>
                <w:noProof/>
                <w:webHidden/>
              </w:rPr>
              <w:fldChar w:fldCharType="separate"/>
            </w:r>
            <w:r>
              <w:rPr>
                <w:noProof/>
                <w:webHidden/>
              </w:rPr>
              <w:t>340</w:t>
            </w:r>
            <w:r>
              <w:rPr>
                <w:noProof/>
                <w:webHidden/>
              </w:rPr>
              <w:fldChar w:fldCharType="end"/>
            </w:r>
          </w:hyperlink>
        </w:p>
        <w:p w14:paraId="1E7206DD" w14:textId="4C538E88" w:rsidR="0039213D" w:rsidRDefault="0039213D">
          <w:pPr>
            <w:pStyle w:val="TOC1"/>
            <w:tabs>
              <w:tab w:val="right" w:leader="dot" w:pos="9350"/>
            </w:tabs>
            <w:rPr>
              <w:noProof/>
            </w:rPr>
          </w:pPr>
          <w:hyperlink w:anchor="_Toc140356038" w:history="1">
            <w:r w:rsidRPr="00F8424E">
              <w:rPr>
                <w:rStyle w:val="Hyperlink"/>
                <w:noProof/>
              </w:rPr>
              <w:t>Lawh-i-Bisarat (The Tablet of Glad-Tidings)</w:t>
            </w:r>
            <w:r>
              <w:rPr>
                <w:noProof/>
                <w:webHidden/>
              </w:rPr>
              <w:tab/>
            </w:r>
            <w:r>
              <w:rPr>
                <w:noProof/>
                <w:webHidden/>
              </w:rPr>
              <w:fldChar w:fldCharType="begin"/>
            </w:r>
            <w:r>
              <w:rPr>
                <w:noProof/>
                <w:webHidden/>
              </w:rPr>
              <w:instrText xml:space="preserve"> PAGEREF _Toc140356038 \h </w:instrText>
            </w:r>
            <w:r>
              <w:rPr>
                <w:noProof/>
                <w:webHidden/>
              </w:rPr>
            </w:r>
            <w:r>
              <w:rPr>
                <w:noProof/>
                <w:webHidden/>
              </w:rPr>
              <w:fldChar w:fldCharType="separate"/>
            </w:r>
            <w:r>
              <w:rPr>
                <w:noProof/>
                <w:webHidden/>
              </w:rPr>
              <w:t>374</w:t>
            </w:r>
            <w:r>
              <w:rPr>
                <w:noProof/>
                <w:webHidden/>
              </w:rPr>
              <w:fldChar w:fldCharType="end"/>
            </w:r>
          </w:hyperlink>
        </w:p>
        <w:p w14:paraId="177E11AC" w14:textId="73A337D5" w:rsidR="0039213D" w:rsidRDefault="0039213D">
          <w:pPr>
            <w:pStyle w:val="TOC1"/>
            <w:tabs>
              <w:tab w:val="right" w:leader="dot" w:pos="9350"/>
            </w:tabs>
            <w:rPr>
              <w:noProof/>
            </w:rPr>
          </w:pPr>
          <w:hyperlink w:anchor="_Toc140356039" w:history="1">
            <w:r w:rsidRPr="00F8424E">
              <w:rPr>
                <w:rStyle w:val="Hyperlink"/>
                <w:noProof/>
              </w:rPr>
              <w:t>Lawh-i-Dunya (Tablet of the World)</w:t>
            </w:r>
            <w:r>
              <w:rPr>
                <w:noProof/>
                <w:webHidden/>
              </w:rPr>
              <w:tab/>
            </w:r>
            <w:r>
              <w:rPr>
                <w:noProof/>
                <w:webHidden/>
              </w:rPr>
              <w:fldChar w:fldCharType="begin"/>
            </w:r>
            <w:r>
              <w:rPr>
                <w:noProof/>
                <w:webHidden/>
              </w:rPr>
              <w:instrText xml:space="preserve"> PAGEREF _Toc140356039 \h </w:instrText>
            </w:r>
            <w:r>
              <w:rPr>
                <w:noProof/>
                <w:webHidden/>
              </w:rPr>
            </w:r>
            <w:r>
              <w:rPr>
                <w:noProof/>
                <w:webHidden/>
              </w:rPr>
              <w:fldChar w:fldCharType="separate"/>
            </w:r>
            <w:r>
              <w:rPr>
                <w:noProof/>
                <w:webHidden/>
              </w:rPr>
              <w:t>378</w:t>
            </w:r>
            <w:r>
              <w:rPr>
                <w:noProof/>
                <w:webHidden/>
              </w:rPr>
              <w:fldChar w:fldCharType="end"/>
            </w:r>
          </w:hyperlink>
        </w:p>
        <w:p w14:paraId="5A78AE9A" w14:textId="784E7CED" w:rsidR="0039213D" w:rsidRDefault="0039213D">
          <w:pPr>
            <w:pStyle w:val="TOC1"/>
            <w:tabs>
              <w:tab w:val="right" w:leader="dot" w:pos="9350"/>
            </w:tabs>
            <w:rPr>
              <w:noProof/>
            </w:rPr>
          </w:pPr>
          <w:hyperlink w:anchor="_Toc140356040" w:history="1">
            <w:r w:rsidRPr="00F8424E">
              <w:rPr>
                <w:rStyle w:val="Hyperlink"/>
                <w:noProof/>
              </w:rPr>
              <w:t>Kitab-i-Ahdi (The Book of My Covenant)</w:t>
            </w:r>
            <w:r>
              <w:rPr>
                <w:noProof/>
                <w:webHidden/>
              </w:rPr>
              <w:tab/>
            </w:r>
            <w:r>
              <w:rPr>
                <w:noProof/>
                <w:webHidden/>
              </w:rPr>
              <w:fldChar w:fldCharType="begin"/>
            </w:r>
            <w:r>
              <w:rPr>
                <w:noProof/>
                <w:webHidden/>
              </w:rPr>
              <w:instrText xml:space="preserve"> PAGEREF _Toc140356040 \h </w:instrText>
            </w:r>
            <w:r>
              <w:rPr>
                <w:noProof/>
                <w:webHidden/>
              </w:rPr>
            </w:r>
            <w:r>
              <w:rPr>
                <w:noProof/>
                <w:webHidden/>
              </w:rPr>
              <w:fldChar w:fldCharType="separate"/>
            </w:r>
            <w:r>
              <w:rPr>
                <w:noProof/>
                <w:webHidden/>
              </w:rPr>
              <w:t>385</w:t>
            </w:r>
            <w:r>
              <w:rPr>
                <w:noProof/>
                <w:webHidden/>
              </w:rPr>
              <w:fldChar w:fldCharType="end"/>
            </w:r>
          </w:hyperlink>
        </w:p>
        <w:p w14:paraId="62CF2FD9" w14:textId="18B2A036" w:rsidR="0039213D" w:rsidRDefault="0039213D">
          <w:pPr>
            <w:pStyle w:val="TOC1"/>
            <w:tabs>
              <w:tab w:val="right" w:leader="dot" w:pos="9350"/>
            </w:tabs>
            <w:rPr>
              <w:noProof/>
            </w:rPr>
          </w:pPr>
          <w:hyperlink w:anchor="_Toc140356041" w:history="1">
            <w:r w:rsidRPr="00F8424E">
              <w:rPr>
                <w:rStyle w:val="Hyperlink"/>
                <w:noProof/>
              </w:rPr>
              <w:t>Lawh-i-Baytu’l-’Adl (Tablet of the House of Justice)</w:t>
            </w:r>
            <w:r>
              <w:rPr>
                <w:noProof/>
                <w:webHidden/>
              </w:rPr>
              <w:tab/>
            </w:r>
            <w:r>
              <w:rPr>
                <w:noProof/>
                <w:webHidden/>
              </w:rPr>
              <w:fldChar w:fldCharType="begin"/>
            </w:r>
            <w:r>
              <w:rPr>
                <w:noProof/>
                <w:webHidden/>
              </w:rPr>
              <w:instrText xml:space="preserve"> PAGEREF _Toc140356041 \h </w:instrText>
            </w:r>
            <w:r>
              <w:rPr>
                <w:noProof/>
                <w:webHidden/>
              </w:rPr>
            </w:r>
            <w:r>
              <w:rPr>
                <w:noProof/>
                <w:webHidden/>
              </w:rPr>
              <w:fldChar w:fldCharType="separate"/>
            </w:r>
            <w:r>
              <w:rPr>
                <w:noProof/>
                <w:webHidden/>
              </w:rPr>
              <w:t>388</w:t>
            </w:r>
            <w:r>
              <w:rPr>
                <w:noProof/>
                <w:webHidden/>
              </w:rPr>
              <w:fldChar w:fldCharType="end"/>
            </w:r>
          </w:hyperlink>
        </w:p>
        <w:p w14:paraId="416B72DF" w14:textId="77777777" w:rsidR="0014297A" w:rsidRDefault="00000000">
          <w:r>
            <w:fldChar w:fldCharType="end"/>
          </w:r>
        </w:p>
      </w:sdtContent>
    </w:sdt>
    <w:p w14:paraId="5222A316" w14:textId="77777777" w:rsidR="0014297A" w:rsidRDefault="00000000">
      <w:pPr>
        <w:pStyle w:val="Heading1"/>
      </w:pPr>
      <w:bookmarkStart w:id="0" w:name="sec-welcome"/>
      <w:bookmarkStart w:id="1" w:name="_Toc140356024"/>
      <w:r>
        <w:t>Welcome!</w:t>
      </w:r>
      <w:bookmarkEnd w:id="1"/>
    </w:p>
    <w:p w14:paraId="15D7672D" w14:textId="77777777" w:rsidR="0014297A" w:rsidRDefault="00000000">
      <w:r>
        <w:br w:type="page"/>
      </w:r>
    </w:p>
    <w:p w14:paraId="039DD735" w14:textId="77777777" w:rsidR="0014297A"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5955C606" w14:textId="77777777" w:rsidR="0014297A"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4A9AAFBE" w14:textId="77777777" w:rsidR="0014297A"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2B54E484" w14:textId="77777777" w:rsidR="0014297A"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72CF6348" w14:textId="77777777" w:rsidR="0014297A"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1920BE5D" w14:textId="77777777" w:rsidR="0014297A" w:rsidRDefault="00000000">
      <w:pPr>
        <w:pStyle w:val="BodyText"/>
      </w:pPr>
      <w:r>
        <w:t xml:space="preserve">Discussion can be had on Reddit at the </w:t>
      </w:r>
      <w:hyperlink r:id="rId8">
        <w:r>
          <w:rPr>
            <w:rStyle w:val="Hyperlink"/>
          </w:rPr>
          <w:t>Bab and Baha’u’llah</w:t>
        </w:r>
      </w:hyperlink>
      <w:r>
        <w:t xml:space="preserve"> community.</w:t>
      </w:r>
    </w:p>
    <w:p w14:paraId="1833BD58" w14:textId="77777777" w:rsidR="0014297A" w:rsidRDefault="00000000">
      <w:r>
        <w:br w:type="page"/>
      </w:r>
    </w:p>
    <w:p w14:paraId="13F39E5B" w14:textId="77777777" w:rsidR="0014297A" w:rsidRDefault="00000000">
      <w:pPr>
        <w:pStyle w:val="Heading1"/>
      </w:pPr>
      <w:bookmarkStart w:id="2" w:name="sec-kalimat-i-maknunih-arabic"/>
      <w:bookmarkStart w:id="3" w:name="_Toc140356025"/>
      <w:bookmarkEnd w:id="0"/>
      <w:r>
        <w:lastRenderedPageBreak/>
        <w:t>Kalimat-i-Maknunih (Hidden Words of Arabic)</w:t>
      </w:r>
      <w:bookmarkEnd w:id="3"/>
    </w:p>
    <w:p w14:paraId="040EC42E" w14:textId="77777777" w:rsidR="0014297A" w:rsidRDefault="00000000">
      <w:pPr>
        <w:pStyle w:val="FirstParagraph"/>
      </w:pPr>
      <w:r>
        <w:t>He is the Splendid, the Most Splendid.</w:t>
      </w:r>
    </w:p>
    <w:p w14:paraId="4588D840" w14:textId="77777777" w:rsidR="0014297A"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2DDCEA4A" w14:textId="77777777" w:rsidR="0014297A" w:rsidRDefault="00000000">
      <w:pPr>
        <w:pStyle w:val="Heading2"/>
      </w:pPr>
      <w:bookmarkStart w:id="4" w:name="verses-1-9"/>
      <w:r>
        <w:t>Verses 1-9</w:t>
      </w:r>
    </w:p>
    <w:p w14:paraId="0F14E6F6" w14:textId="77777777" w:rsidR="0014297A" w:rsidRDefault="00000000">
      <w:pPr>
        <w:pStyle w:val="FirstParagraph"/>
      </w:pPr>
      <w:r>
        <w:t>1 O Son of the Spirit,</w:t>
      </w:r>
    </w:p>
    <w:p w14:paraId="2FED292F" w14:textId="77777777" w:rsidR="0014297A" w:rsidRDefault="00000000">
      <w:pPr>
        <w:pStyle w:val="BodyText"/>
      </w:pPr>
      <w:r>
        <w:t>At the beginning of speech, possess a pure, good, enlightened heart so that you may possess an eternal, lasting, timeless, ancient kingdom.</w:t>
      </w:r>
    </w:p>
    <w:p w14:paraId="3851C44B" w14:textId="77777777" w:rsidR="0014297A" w:rsidRDefault="00000000">
      <w:pPr>
        <w:pStyle w:val="BodyText"/>
      </w:pPr>
      <w:r>
        <w:t>2 O Son of the Spirit,</w:t>
      </w:r>
    </w:p>
    <w:p w14:paraId="33E45161" w14:textId="77777777" w:rsidR="0014297A"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5912D1CD" w14:textId="77777777" w:rsidR="0014297A" w:rsidRDefault="00000000">
      <w:pPr>
        <w:pStyle w:val="BodyText"/>
      </w:pPr>
      <w:r>
        <w:t>3 O Son of Man,</w:t>
      </w:r>
    </w:p>
    <w:p w14:paraId="42077DF7" w14:textId="77777777" w:rsidR="0014297A" w:rsidRDefault="00000000">
      <w:pPr>
        <w:pStyle w:val="BodyText"/>
      </w:pPr>
      <w:r>
        <w:t>In the eternity of My essence and the ancientness of My being, I knew My love for you; thus, I created you, cast upon you My likeness, and revealed to you My beauty.</w:t>
      </w:r>
    </w:p>
    <w:p w14:paraId="34783410" w14:textId="77777777" w:rsidR="0014297A" w:rsidRDefault="00000000">
      <w:pPr>
        <w:pStyle w:val="BodyText"/>
      </w:pPr>
      <w:r>
        <w:t>4 O Son of Man,</w:t>
      </w:r>
    </w:p>
    <w:p w14:paraId="027220A9" w14:textId="77777777" w:rsidR="0014297A" w:rsidRDefault="00000000">
      <w:pPr>
        <w:pStyle w:val="BodyText"/>
      </w:pPr>
      <w:r>
        <w:t>I loved your creation, so I created you; love Me so that I may remember you, and in the spirit of life, I will establish you.</w:t>
      </w:r>
    </w:p>
    <w:p w14:paraId="6F5B9483" w14:textId="77777777" w:rsidR="0014297A" w:rsidRDefault="00000000">
      <w:pPr>
        <w:pStyle w:val="BodyText"/>
      </w:pPr>
      <w:r>
        <w:t>5 O Son of Being,</w:t>
      </w:r>
    </w:p>
    <w:p w14:paraId="275D4A5F" w14:textId="77777777" w:rsidR="0014297A" w:rsidRDefault="00000000">
      <w:pPr>
        <w:pStyle w:val="BodyText"/>
      </w:pPr>
      <w:r>
        <w:t>Love Me so that I may love you. If you do not love Me, I will never love you. Know this, O servant.</w:t>
      </w:r>
    </w:p>
    <w:p w14:paraId="40FAF4C1" w14:textId="77777777" w:rsidR="0014297A" w:rsidRDefault="00000000">
      <w:pPr>
        <w:pStyle w:val="BodyText"/>
      </w:pPr>
      <w:r>
        <w:t>6 O Son of Being,</w:t>
      </w:r>
    </w:p>
    <w:p w14:paraId="768C6C92" w14:textId="77777777" w:rsidR="0014297A" w:rsidRDefault="00000000">
      <w:pPr>
        <w:pStyle w:val="BodyText"/>
      </w:pPr>
      <w:r>
        <w:t>Your contentment is My love, and your paradise is My presence. Enter it and do not be patient. This is what has been destined for you in Our highest kingdom and Our most exalted dominion.</w:t>
      </w:r>
    </w:p>
    <w:p w14:paraId="042E22CA" w14:textId="77777777" w:rsidR="0014297A" w:rsidRDefault="00000000">
      <w:pPr>
        <w:pStyle w:val="BodyText"/>
      </w:pPr>
      <w:r>
        <w:t>7 O Son of Man,</w:t>
      </w:r>
    </w:p>
    <w:p w14:paraId="78F95BB2" w14:textId="77777777" w:rsidR="0014297A" w:rsidRDefault="00000000">
      <w:pPr>
        <w:pStyle w:val="BodyText"/>
      </w:pPr>
      <w:r>
        <w:t>If you love Myself, then turn away from yourself, and if you desire My pleasure, then disregard your own, so that you may perish in Me and I may eternally exist in you.</w:t>
      </w:r>
    </w:p>
    <w:p w14:paraId="113FC456" w14:textId="77777777" w:rsidR="0014297A" w:rsidRDefault="00000000">
      <w:pPr>
        <w:pStyle w:val="BodyText"/>
      </w:pPr>
      <w:r>
        <w:t>8 O Son of the Spirit,</w:t>
      </w:r>
    </w:p>
    <w:p w14:paraId="565BD6B5" w14:textId="77777777" w:rsidR="0014297A"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1C48B1D3" w14:textId="77777777" w:rsidR="0014297A" w:rsidRDefault="00000000">
      <w:pPr>
        <w:pStyle w:val="BodyText"/>
      </w:pPr>
      <w:r>
        <w:t>9 O Son of Being,</w:t>
      </w:r>
    </w:p>
    <w:p w14:paraId="2BDABDDA" w14:textId="77777777" w:rsidR="0014297A" w:rsidRDefault="00000000">
      <w:pPr>
        <w:pStyle w:val="BodyText"/>
      </w:pPr>
      <w:r>
        <w:t>My love is my fortress; whoever enters it will be saved and secure, and whoever turns away will go astray and perish.</w:t>
      </w:r>
    </w:p>
    <w:p w14:paraId="01B211A4" w14:textId="77777777" w:rsidR="0014297A" w:rsidRDefault="00000000">
      <w:pPr>
        <w:pStyle w:val="Heading2"/>
      </w:pPr>
      <w:bookmarkStart w:id="5" w:name="verses-10-18"/>
      <w:bookmarkEnd w:id="4"/>
      <w:r>
        <w:t>Verses 10-18</w:t>
      </w:r>
    </w:p>
    <w:p w14:paraId="275B71F5" w14:textId="77777777" w:rsidR="0014297A" w:rsidRDefault="00000000">
      <w:pPr>
        <w:pStyle w:val="FirstParagraph"/>
      </w:pPr>
      <w:r>
        <w:t>10 O Son of Utterance,</w:t>
      </w:r>
    </w:p>
    <w:p w14:paraId="7A2F9261" w14:textId="77777777" w:rsidR="0014297A" w:rsidRDefault="00000000">
      <w:pPr>
        <w:pStyle w:val="BodyText"/>
      </w:pPr>
      <w:r>
        <w:t>You are my fortress; enter it to be safe. My love is in you; recognize it within yourself so that you may find Me near.</w:t>
      </w:r>
    </w:p>
    <w:p w14:paraId="0E0F83EF" w14:textId="77777777" w:rsidR="0014297A" w:rsidRDefault="00000000">
      <w:pPr>
        <w:pStyle w:val="BodyText"/>
      </w:pPr>
      <w:r>
        <w:t>11 O Son of Being,</w:t>
      </w:r>
    </w:p>
    <w:p w14:paraId="0445227F" w14:textId="77777777" w:rsidR="0014297A" w:rsidRDefault="00000000">
      <w:pPr>
        <w:pStyle w:val="BodyText"/>
      </w:pPr>
      <w:r>
        <w:t>You are My niche and My lamp is within you; draw light from it and do not seek others, for I have created you rich and I have bestowed My bounty upon you in abundance.</w:t>
      </w:r>
    </w:p>
    <w:p w14:paraId="6B491E3A" w14:textId="77777777" w:rsidR="0014297A" w:rsidRDefault="00000000">
      <w:pPr>
        <w:pStyle w:val="BodyText"/>
      </w:pPr>
      <w:r>
        <w:t>12 O Son of Being,</w:t>
      </w:r>
    </w:p>
    <w:p w14:paraId="6F198AD5" w14:textId="77777777" w:rsidR="0014297A"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41EFFFA5" w14:textId="77777777" w:rsidR="0014297A" w:rsidRDefault="00000000">
      <w:pPr>
        <w:pStyle w:val="BodyText"/>
      </w:pPr>
      <w:r>
        <w:t>13 O Son of Spirit,</w:t>
      </w:r>
    </w:p>
    <w:p w14:paraId="2F2F36EE" w14:textId="77777777" w:rsidR="0014297A"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415B2812" w14:textId="77777777" w:rsidR="0014297A" w:rsidRDefault="00000000">
      <w:pPr>
        <w:pStyle w:val="BodyText"/>
      </w:pPr>
      <w:r>
        <w:t>14 O Son of Man,</w:t>
      </w:r>
    </w:p>
    <w:p w14:paraId="611D0BAF" w14:textId="77777777" w:rsidR="0014297A"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32562DEA" w14:textId="77777777" w:rsidR="0014297A" w:rsidRDefault="00000000">
      <w:pPr>
        <w:pStyle w:val="BodyText"/>
      </w:pPr>
      <w:r>
        <w:t>15 O Son of Utterance,</w:t>
      </w:r>
    </w:p>
    <w:p w14:paraId="2F2C2EB8" w14:textId="77777777" w:rsidR="0014297A"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4D0911F9" w14:textId="77777777" w:rsidR="0014297A" w:rsidRDefault="00000000">
      <w:pPr>
        <w:pStyle w:val="BodyText"/>
      </w:pPr>
      <w:r>
        <w:lastRenderedPageBreak/>
        <w:t>16 O Son of Light,</w:t>
      </w:r>
    </w:p>
    <w:p w14:paraId="70036215" w14:textId="77777777" w:rsidR="0014297A" w:rsidRDefault="00000000">
      <w:pPr>
        <w:pStyle w:val="BodyText"/>
      </w:pPr>
      <w:r>
        <w:t>Forget everything other than Me and find comfort in My spirit. This is from the essence of My command, so turn towards it.</w:t>
      </w:r>
    </w:p>
    <w:p w14:paraId="4CD6BDA8" w14:textId="77777777" w:rsidR="0014297A" w:rsidRDefault="00000000">
      <w:pPr>
        <w:pStyle w:val="BodyText"/>
      </w:pPr>
      <w:r>
        <w:t>17 O Son of Man,</w:t>
      </w:r>
    </w:p>
    <w:p w14:paraId="6536C3F3" w14:textId="77777777" w:rsidR="0014297A" w:rsidRDefault="00000000">
      <w:pPr>
        <w:pStyle w:val="BodyText"/>
      </w:pPr>
      <w:r>
        <w:t>Be content with Me and seek no one else besides Me, for nothing other than Me will ever satisfy you.</w:t>
      </w:r>
    </w:p>
    <w:p w14:paraId="01082D07" w14:textId="77777777" w:rsidR="0014297A" w:rsidRDefault="00000000">
      <w:pPr>
        <w:pStyle w:val="BodyText"/>
      </w:pPr>
      <w:r>
        <w:t>18 O Son of Spirit,</w:t>
      </w:r>
    </w:p>
    <w:p w14:paraId="31B420AA" w14:textId="77777777" w:rsidR="0014297A" w:rsidRDefault="00000000">
      <w:pPr>
        <w:pStyle w:val="BodyText"/>
      </w:pPr>
      <w:r>
        <w:t>Do not ask of Me what you do not desire for yourself, then be satisfied with what We have ordained for you. What is beneficial for you is this, if you accept it with contentment.</w:t>
      </w:r>
    </w:p>
    <w:p w14:paraId="6655D94C" w14:textId="77777777" w:rsidR="0014297A" w:rsidRDefault="00000000">
      <w:pPr>
        <w:pStyle w:val="Heading2"/>
      </w:pPr>
      <w:bookmarkStart w:id="6" w:name="verses-19---27"/>
      <w:bookmarkEnd w:id="5"/>
      <w:r>
        <w:t>Verses 19 - 27</w:t>
      </w:r>
    </w:p>
    <w:p w14:paraId="067E1F27" w14:textId="77777777" w:rsidR="0014297A" w:rsidRDefault="00000000">
      <w:r>
        <w:br w:type="page"/>
      </w:r>
    </w:p>
    <w:p w14:paraId="2F7DD191" w14:textId="77777777" w:rsidR="0014297A" w:rsidRDefault="00000000">
      <w:pPr>
        <w:pStyle w:val="Heading1"/>
      </w:pPr>
      <w:bookmarkStart w:id="7" w:name="sec-the-persian-hidden-words"/>
      <w:bookmarkStart w:id="8" w:name="_Toc140356026"/>
      <w:bookmarkEnd w:id="2"/>
      <w:bookmarkEnd w:id="6"/>
      <w:r>
        <w:lastRenderedPageBreak/>
        <w:t>Kalimat-i-Maknunih (The Hidden Words of Persian)</w:t>
      </w:r>
      <w:bookmarkEnd w:id="8"/>
    </w:p>
    <w:p w14:paraId="08DD7C93" w14:textId="77777777" w:rsidR="0014297A" w:rsidRDefault="00000000">
      <w:pPr>
        <w:pStyle w:val="Heading3"/>
      </w:pPr>
      <w:bookmarkStart w:id="9" w:name="verses-1-9-1"/>
      <w:r>
        <w:t>Verses 1-9</w:t>
      </w:r>
    </w:p>
    <w:p w14:paraId="3400BF29" w14:textId="77777777" w:rsidR="0014297A" w:rsidRDefault="00000000">
      <w:pPr>
        <w:pStyle w:val="FirstParagraph"/>
      </w:pPr>
      <w:r>
        <w:t>In the name of the Powerful Speaker,</w:t>
      </w:r>
    </w:p>
    <w:p w14:paraId="1BB264BC" w14:textId="77777777" w:rsidR="0014297A" w:rsidRDefault="00000000">
      <w:pPr>
        <w:pStyle w:val="BodyText"/>
      </w:pPr>
      <w:r>
        <w:t>1 O possessors of intellect and hearing!</w:t>
      </w:r>
    </w:p>
    <w:p w14:paraId="25CF35CC" w14:textId="77777777" w:rsidR="0014297A"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194FA11D" w14:textId="77777777" w:rsidR="0014297A" w:rsidRDefault="00000000">
      <w:pPr>
        <w:pStyle w:val="BodyText"/>
      </w:pPr>
      <w:r>
        <w:t>2 O son of spirit!</w:t>
      </w:r>
    </w:p>
    <w:p w14:paraId="1EE48C63" w14:textId="77777777" w:rsidR="0014297A"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40EA63F1" w14:textId="77777777" w:rsidR="0014297A" w:rsidRDefault="00000000">
      <w:pPr>
        <w:pStyle w:val="BodyText"/>
      </w:pPr>
      <w:r>
        <w:t>3 O friend!</w:t>
      </w:r>
    </w:p>
    <w:p w14:paraId="7B08F44E" w14:textId="77777777" w:rsidR="0014297A"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219159C9" w14:textId="77777777" w:rsidR="0014297A" w:rsidRDefault="00000000">
      <w:pPr>
        <w:pStyle w:val="BodyText"/>
      </w:pPr>
      <w:r>
        <w:t>4 O son of justice!</w:t>
      </w:r>
    </w:p>
    <w:p w14:paraId="602E3AD3" w14:textId="77777777" w:rsidR="0014297A"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6893A371" w14:textId="77777777" w:rsidR="0014297A" w:rsidRDefault="00000000">
      <w:pPr>
        <w:pStyle w:val="BodyText"/>
      </w:pPr>
      <w:r>
        <w:t>5 O son of dust!</w:t>
      </w:r>
    </w:p>
    <w:p w14:paraId="02F20A62" w14:textId="77777777" w:rsidR="0014297A" w:rsidRDefault="00000000">
      <w:pPr>
        <w:pStyle w:val="BodyText"/>
      </w:pPr>
      <w:r>
        <w:t>Truly, I say the most heedless of all people is the one who disputes in words and seeks to surpass his brother. Say, O brethren, let your deeds, not your words, be your adorning.</w:t>
      </w:r>
    </w:p>
    <w:p w14:paraId="1A850D66" w14:textId="77777777" w:rsidR="0014297A" w:rsidRDefault="00000000">
      <w:pPr>
        <w:pStyle w:val="BodyText"/>
      </w:pPr>
      <w:r>
        <w:t>6 O sons of earth!</w:t>
      </w:r>
    </w:p>
    <w:p w14:paraId="7D5FB395" w14:textId="77777777" w:rsidR="0014297A" w:rsidRDefault="00000000">
      <w:pPr>
        <w:pStyle w:val="BodyText"/>
      </w:pPr>
      <w:r>
        <w:t>Truly, know that a heart tainted with even a hint of envy will assuredly not enter into the sovereignty of My eternity, nor will it perceive the fragrances of sanctity from My holy dominion.</w:t>
      </w:r>
    </w:p>
    <w:p w14:paraId="5B794E71" w14:textId="77777777" w:rsidR="0014297A" w:rsidRDefault="00000000">
      <w:pPr>
        <w:pStyle w:val="BodyText"/>
      </w:pPr>
      <w:r>
        <w:t>7 O son of love!</w:t>
      </w:r>
    </w:p>
    <w:p w14:paraId="57C333DE" w14:textId="77777777" w:rsidR="0014297A"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76A9BE49" w14:textId="77777777" w:rsidR="0014297A" w:rsidRDefault="00000000">
      <w:pPr>
        <w:pStyle w:val="BodyText"/>
      </w:pPr>
      <w:r>
        <w:t>8 O son of glory!</w:t>
      </w:r>
    </w:p>
    <w:p w14:paraId="68F5F346" w14:textId="77777777" w:rsidR="0014297A" w:rsidRDefault="00000000">
      <w:pPr>
        <w:pStyle w:val="BodyText"/>
      </w:pPr>
      <w:r>
        <w:t>Be nimble in the path of holiness and tread upon the heavens of spirituality. Polish your heart and purify your soul, and manifest the realities of the phrase, “But for Thee.”</w:t>
      </w:r>
    </w:p>
    <w:p w14:paraId="3E82AEE7" w14:textId="77777777" w:rsidR="0014297A" w:rsidRDefault="00000000">
      <w:pPr>
        <w:pStyle w:val="BodyText"/>
      </w:pPr>
      <w:r>
        <w:t>9 O shadow of annihilation!</w:t>
      </w:r>
    </w:p>
    <w:p w14:paraId="367CB207" w14:textId="77777777" w:rsidR="0014297A"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68C695C6" w14:textId="77777777" w:rsidR="0014297A" w:rsidRDefault="00000000">
      <w:pPr>
        <w:pStyle w:val="Heading3"/>
      </w:pPr>
      <w:bookmarkStart w:id="10" w:name="verses-10-18-1"/>
      <w:bookmarkEnd w:id="9"/>
      <w:r>
        <w:t>Verses 10-18</w:t>
      </w:r>
    </w:p>
    <w:p w14:paraId="256CC7F7" w14:textId="77777777" w:rsidR="0014297A" w:rsidRDefault="00000000">
      <w:pPr>
        <w:pStyle w:val="FirstParagraph"/>
      </w:pPr>
      <w:r>
        <w:t>10 O son of passion!</w:t>
      </w:r>
    </w:p>
    <w:p w14:paraId="59400BF2" w14:textId="77777777" w:rsidR="0014297A"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09172C1E" w14:textId="77777777" w:rsidR="0014297A" w:rsidRDefault="00000000">
      <w:pPr>
        <w:pStyle w:val="BodyText"/>
      </w:pPr>
      <w:r>
        <w:t>11 O son of dust!</w:t>
      </w:r>
    </w:p>
    <w:p w14:paraId="59042F46" w14:textId="77777777" w:rsidR="0014297A"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10966900" w14:textId="77777777" w:rsidR="0014297A" w:rsidRDefault="00000000">
      <w:pPr>
        <w:pStyle w:val="BodyText"/>
      </w:pPr>
      <w:r>
        <w:t>12 O possessor of two eyes!</w:t>
      </w:r>
    </w:p>
    <w:p w14:paraId="7546CCEF" w14:textId="77777777" w:rsidR="0014297A" w:rsidRDefault="00000000">
      <w:pPr>
        <w:pStyle w:val="BodyText"/>
      </w:pPr>
      <w:r>
        <w:t>Close one eye and open the other. Close one to the world and all that is therein, and open the other to the hallowed beauty of the Beloved.</w:t>
      </w:r>
    </w:p>
    <w:p w14:paraId="3830E5E9" w14:textId="77777777" w:rsidR="0014297A" w:rsidRDefault="00000000">
      <w:pPr>
        <w:pStyle w:val="BodyText"/>
      </w:pPr>
      <w:r>
        <w:t>13 O my sons!</w:t>
      </w:r>
    </w:p>
    <w:p w14:paraId="46F0E380" w14:textId="77777777" w:rsidR="0014297A"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225486C2" w14:textId="77777777" w:rsidR="0014297A" w:rsidRDefault="00000000">
      <w:pPr>
        <w:pStyle w:val="BodyText"/>
      </w:pPr>
      <w:r>
        <w:t>14 O friends!</w:t>
      </w:r>
    </w:p>
    <w:p w14:paraId="1FC2917A" w14:textId="77777777" w:rsidR="0014297A" w:rsidRDefault="00000000">
      <w:pPr>
        <w:pStyle w:val="BodyText"/>
      </w:pPr>
      <w:r>
        <w:t>Do not prefer the ephemeral beauty over the everlasting beauty, and do not attach your heart to the earthly dustbin.</w:t>
      </w:r>
    </w:p>
    <w:p w14:paraId="0653B65D" w14:textId="77777777" w:rsidR="0014297A" w:rsidRDefault="00000000">
      <w:pPr>
        <w:pStyle w:val="BodyText"/>
      </w:pPr>
      <w:r>
        <w:t>15 O Son of Spirit!</w:t>
      </w:r>
    </w:p>
    <w:p w14:paraId="5487B45F" w14:textId="77777777" w:rsidR="0014297A"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751F8F41" w14:textId="77777777" w:rsidR="0014297A" w:rsidRDefault="00000000">
      <w:pPr>
        <w:pStyle w:val="BodyText"/>
      </w:pPr>
      <w:r>
        <w:t>16 O Jewel of Negligence!</w:t>
      </w:r>
    </w:p>
    <w:p w14:paraId="56C79C49" w14:textId="77777777" w:rsidR="0014297A"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42C3771C" w14:textId="77777777" w:rsidR="0014297A" w:rsidRDefault="00000000">
      <w:pPr>
        <w:pStyle w:val="BodyText"/>
      </w:pPr>
      <w:r>
        <w:t>17 O Fellow Beings!</w:t>
      </w:r>
    </w:p>
    <w:p w14:paraId="5FBD37CD" w14:textId="77777777" w:rsidR="0014297A"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79128A03" w14:textId="77777777" w:rsidR="0014297A" w:rsidRDefault="00000000">
      <w:pPr>
        <w:pStyle w:val="BodyText"/>
      </w:pPr>
      <w:r>
        <w:t>18 O inhabitants of the Supreme Paradise!</w:t>
      </w:r>
    </w:p>
    <w:p w14:paraId="57458D6C" w14:textId="77777777" w:rsidR="0014297A"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224F5DA6" w14:textId="77777777" w:rsidR="0014297A" w:rsidRDefault="00000000">
      <w:pPr>
        <w:pStyle w:val="Heading3"/>
      </w:pPr>
      <w:bookmarkStart w:id="11" w:name="verses-19-27"/>
      <w:bookmarkEnd w:id="10"/>
      <w:r>
        <w:t>Verses 19-27</w:t>
      </w:r>
    </w:p>
    <w:p w14:paraId="59C874FB" w14:textId="77777777" w:rsidR="0014297A" w:rsidRDefault="00000000">
      <w:pPr>
        <w:pStyle w:val="FirstParagraph"/>
      </w:pPr>
      <w:r>
        <w:t>19 O My friends!</w:t>
      </w:r>
    </w:p>
    <w:p w14:paraId="7A3CAC8D" w14:textId="77777777" w:rsidR="0014297A"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04B4A898" w14:textId="77777777" w:rsidR="0014297A" w:rsidRDefault="00000000">
      <w:pPr>
        <w:pStyle w:val="BodyText"/>
      </w:pPr>
      <w:r>
        <w:t>In the eighth line of the lines of holiness, which is mentioned in the fifth tablet of paradise:</w:t>
      </w:r>
    </w:p>
    <w:p w14:paraId="21B47D01" w14:textId="77777777" w:rsidR="0014297A" w:rsidRDefault="00000000">
      <w:pPr>
        <w:pStyle w:val="BodyText"/>
      </w:pPr>
      <w:r>
        <w:t>20 O dead on the bed of heedlessness!</w:t>
      </w:r>
    </w:p>
    <w:p w14:paraId="242C422B" w14:textId="77777777" w:rsidR="0014297A"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50F324F1" w14:textId="77777777" w:rsidR="0014297A" w:rsidRDefault="00000000">
      <w:pPr>
        <w:pStyle w:val="BodyText"/>
      </w:pPr>
      <w:r>
        <w:t>21 O stirring dust!</w:t>
      </w:r>
    </w:p>
    <w:p w14:paraId="1ADD09AB" w14:textId="77777777" w:rsidR="0014297A"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2CC8AFFA" w14:textId="77777777" w:rsidR="0014297A" w:rsidRDefault="00000000">
      <w:pPr>
        <w:pStyle w:val="BodyText"/>
      </w:pPr>
      <w:r>
        <w:t>22 O son of desire!</w:t>
      </w:r>
    </w:p>
    <w:p w14:paraId="2A13CEE8" w14:textId="77777777" w:rsidR="0014297A"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54F55FE4" w14:textId="77777777" w:rsidR="0014297A" w:rsidRDefault="00000000">
      <w:pPr>
        <w:pStyle w:val="BodyText"/>
      </w:pPr>
      <w:r>
        <w:t>23 O people of the land of love!</w:t>
      </w:r>
    </w:p>
    <w:p w14:paraId="646C7DDA" w14:textId="77777777" w:rsidR="0014297A"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3124EDBC" w14:textId="77777777" w:rsidR="0014297A" w:rsidRDefault="00000000">
      <w:pPr>
        <w:pStyle w:val="BodyText"/>
      </w:pPr>
      <w:r>
        <w:t>24 O ye known by the name of knowledge!</w:t>
      </w:r>
    </w:p>
    <w:p w14:paraId="70C12175" w14:textId="77777777" w:rsidR="0014297A"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3C2D6F61" w14:textId="77777777" w:rsidR="0014297A" w:rsidRDefault="00000000">
      <w:pPr>
        <w:pStyle w:val="BodyText"/>
      </w:pPr>
      <w:r>
        <w:t>25 O you who appear adorned yet inwardly are shabby!</w:t>
      </w:r>
    </w:p>
    <w:p w14:paraId="3616A90A" w14:textId="77777777" w:rsidR="0014297A"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1E5FC571" w14:textId="77777777" w:rsidR="0014297A" w:rsidRDefault="00000000">
      <w:pPr>
        <w:pStyle w:val="BodyText"/>
      </w:pPr>
      <w:r>
        <w:t>26 O friend, my tongue!</w:t>
      </w:r>
    </w:p>
    <w:p w14:paraId="5B264D9A" w14:textId="77777777" w:rsidR="0014297A" w:rsidRDefault="00000000">
      <w:pPr>
        <w:pStyle w:val="BodyText"/>
      </w:pPr>
      <w:r>
        <w:t>Take a moment to reflect, have you ever heard that the Beloved and the others could fit into one heart? Therefore, drive out the others so that the Beloved may enter His rightful place.</w:t>
      </w:r>
    </w:p>
    <w:p w14:paraId="677BE6B5" w14:textId="77777777" w:rsidR="0014297A" w:rsidRDefault="00000000">
      <w:pPr>
        <w:pStyle w:val="BodyText"/>
      </w:pPr>
      <w:r>
        <w:t>27 O son of dust!</w:t>
      </w:r>
    </w:p>
    <w:p w14:paraId="174E9ED3" w14:textId="77777777" w:rsidR="0014297A"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3E2FBBCD" w14:textId="77777777" w:rsidR="0014297A" w:rsidRDefault="00000000">
      <w:pPr>
        <w:pStyle w:val="Heading3"/>
      </w:pPr>
      <w:bookmarkStart w:id="12" w:name="verses-28-36"/>
      <w:bookmarkEnd w:id="11"/>
      <w:r>
        <w:lastRenderedPageBreak/>
        <w:t>Verses 28-36</w:t>
      </w:r>
    </w:p>
    <w:p w14:paraId="48447553" w14:textId="77777777" w:rsidR="0014297A" w:rsidRDefault="00000000">
      <w:pPr>
        <w:pStyle w:val="FirstParagraph"/>
      </w:pPr>
      <w:r>
        <w:t>28 O essence of desire!</w:t>
      </w:r>
    </w:p>
    <w:p w14:paraId="0555C06E" w14:textId="77777777" w:rsidR="0014297A"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45C3F62E" w14:textId="77777777" w:rsidR="0014297A" w:rsidRDefault="00000000">
      <w:pPr>
        <w:pStyle w:val="BodyText"/>
      </w:pPr>
      <w:r>
        <w:t>29 O Son of Bounty!</w:t>
      </w:r>
    </w:p>
    <w:p w14:paraId="09C821B9" w14:textId="77777777" w:rsidR="0014297A"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5DC275F8" w14:textId="77777777" w:rsidR="0014297A" w:rsidRDefault="00000000">
      <w:pPr>
        <w:pStyle w:val="BodyText"/>
      </w:pPr>
      <w:r>
        <w:t>30 O slave of the world!</w:t>
      </w:r>
    </w:p>
    <w:p w14:paraId="08349B0A" w14:textId="77777777" w:rsidR="0014297A" w:rsidRDefault="00000000">
      <w:pPr>
        <w:pStyle w:val="BodyText"/>
      </w:pPr>
      <w:r>
        <w:t>In the early mornings, the breeze of My favor passed over you, but it found you asleep in the bed of heedlessness. It lamented your condition and returned.</w:t>
      </w:r>
    </w:p>
    <w:p w14:paraId="652C9058" w14:textId="77777777" w:rsidR="0014297A" w:rsidRDefault="00000000">
      <w:pPr>
        <w:pStyle w:val="BodyText"/>
      </w:pPr>
      <w:r>
        <w:t>31 O son of the Earth!</w:t>
      </w:r>
    </w:p>
    <w:p w14:paraId="79AA6545" w14:textId="77777777" w:rsidR="0014297A"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18FBF816" w14:textId="77777777" w:rsidR="0014297A" w:rsidRDefault="00000000">
      <w:pPr>
        <w:pStyle w:val="BodyText"/>
      </w:pPr>
      <w:r>
        <w:t>32 O stranger to the Beloved!</w:t>
      </w:r>
    </w:p>
    <w:p w14:paraId="15692CC0" w14:textId="77777777" w:rsidR="0014297A"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7EE68389" w14:textId="77777777" w:rsidR="0014297A" w:rsidRDefault="00000000">
      <w:pPr>
        <w:pStyle w:val="BodyText"/>
      </w:pPr>
      <w:r>
        <w:t>33 O My Brother!</w:t>
      </w:r>
    </w:p>
    <w:p w14:paraId="6C510B0A" w14:textId="77777777" w:rsidR="0014297A"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7C216A9A" w14:textId="77777777" w:rsidR="0014297A" w:rsidRDefault="00000000">
      <w:pPr>
        <w:pStyle w:val="BodyText"/>
      </w:pPr>
      <w:r>
        <w:t>34 O People of My paradise!</w:t>
      </w:r>
    </w:p>
    <w:p w14:paraId="29038C69" w14:textId="77777777" w:rsidR="0014297A"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082E525E" w14:textId="77777777" w:rsidR="0014297A" w:rsidRDefault="00000000">
      <w:pPr>
        <w:pStyle w:val="BodyText"/>
      </w:pPr>
      <w:r>
        <w:t>35 O My friends!</w:t>
      </w:r>
    </w:p>
    <w:p w14:paraId="741A98CB" w14:textId="77777777" w:rsidR="0014297A"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3B6489E0" w14:textId="77777777" w:rsidR="0014297A" w:rsidRDefault="00000000">
      <w:pPr>
        <w:pStyle w:val="BodyText"/>
      </w:pPr>
      <w:r>
        <w:t>36 O son of dust!</w:t>
      </w:r>
    </w:p>
    <w:p w14:paraId="1B0A2008" w14:textId="77777777" w:rsidR="0014297A"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6E7B9B96" w14:textId="77777777" w:rsidR="0014297A" w:rsidRDefault="00000000">
      <w:pPr>
        <w:pStyle w:val="Heading3"/>
      </w:pPr>
      <w:bookmarkStart w:id="13" w:name="verses-37-45"/>
      <w:bookmarkEnd w:id="12"/>
      <w:r>
        <w:t>Verses 37-45</w:t>
      </w:r>
    </w:p>
    <w:p w14:paraId="170CAAAD" w14:textId="77777777" w:rsidR="0014297A" w:rsidRDefault="00000000">
      <w:pPr>
        <w:pStyle w:val="FirstParagraph"/>
      </w:pPr>
      <w:r>
        <w:t>In the first line of the aforementioned tablet, it is written and inscribed, and in the pavilion of God’s protection it is hidden:</w:t>
      </w:r>
    </w:p>
    <w:p w14:paraId="5BFC78F3" w14:textId="77777777" w:rsidR="0014297A" w:rsidRDefault="00000000">
      <w:pPr>
        <w:pStyle w:val="BodyText"/>
      </w:pPr>
      <w:r>
        <w:t>37 O My servant!</w:t>
      </w:r>
    </w:p>
    <w:p w14:paraId="7FB8F4C4" w14:textId="77777777" w:rsidR="0014297A"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7592F205" w14:textId="77777777" w:rsidR="0014297A" w:rsidRDefault="00000000">
      <w:pPr>
        <w:pStyle w:val="BodyText"/>
      </w:pPr>
      <w:r>
        <w:t>38 O Son of Spirit,</w:t>
      </w:r>
    </w:p>
    <w:p w14:paraId="215B9C89" w14:textId="77777777" w:rsidR="0014297A" w:rsidRDefault="00000000">
      <w:pPr>
        <w:pStyle w:val="BodyText"/>
      </w:pPr>
      <w:r>
        <w:t>Break the cage, and like the bird of love, soar in the sacred air. Transcend self, and with the breath of the Merciful, rest peacefully in the divine sanctum.</w:t>
      </w:r>
    </w:p>
    <w:p w14:paraId="5290EAD7" w14:textId="77777777" w:rsidR="0014297A" w:rsidRDefault="00000000">
      <w:pPr>
        <w:pStyle w:val="BodyText"/>
      </w:pPr>
      <w:r>
        <w:t>39 O Son of Dust,</w:t>
      </w:r>
    </w:p>
    <w:p w14:paraId="1C8E275A" w14:textId="77777777" w:rsidR="0014297A"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14887B18" w14:textId="77777777" w:rsidR="0014297A" w:rsidRDefault="00000000">
      <w:pPr>
        <w:pStyle w:val="BodyText"/>
      </w:pPr>
      <w:r>
        <w:t>40 O My Servant,</w:t>
      </w:r>
    </w:p>
    <w:p w14:paraId="52E70190" w14:textId="77777777" w:rsidR="0014297A"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0333D3D9" w14:textId="77777777" w:rsidR="0014297A" w:rsidRDefault="00000000">
      <w:pPr>
        <w:pStyle w:val="BodyText"/>
      </w:pPr>
      <w:r>
        <w:t>41 O Son of My Handmaiden,</w:t>
      </w:r>
    </w:p>
    <w:p w14:paraId="7652D9D6" w14:textId="77777777" w:rsidR="0014297A"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637BD4D0" w14:textId="77777777" w:rsidR="0014297A" w:rsidRDefault="00000000">
      <w:pPr>
        <w:pStyle w:val="BodyText"/>
      </w:pPr>
      <w:r>
        <w:t>42 O My Servant,</w:t>
      </w:r>
    </w:p>
    <w:p w14:paraId="20A019E3" w14:textId="77777777" w:rsidR="0014297A" w:rsidRDefault="00000000">
      <w:pPr>
        <w:pStyle w:val="BodyText"/>
      </w:pPr>
      <w:r>
        <w:t>Purify your heart from malice and, devoid of envy, enter into the court of holiness.</w:t>
      </w:r>
    </w:p>
    <w:p w14:paraId="390DE9A4" w14:textId="77777777" w:rsidR="0014297A" w:rsidRDefault="00000000">
      <w:pPr>
        <w:pStyle w:val="BodyText"/>
      </w:pPr>
      <w:r>
        <w:t>43 O My Friends,</w:t>
      </w:r>
    </w:p>
    <w:p w14:paraId="65C8F9B0" w14:textId="77777777" w:rsidR="0014297A"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6A1FCF38" w14:textId="77777777" w:rsidR="0014297A" w:rsidRDefault="00000000">
      <w:pPr>
        <w:pStyle w:val="BodyText"/>
      </w:pPr>
      <w:r>
        <w:t>44 O celestial friend,</w:t>
      </w:r>
    </w:p>
    <w:p w14:paraId="615D81F7" w14:textId="77777777" w:rsidR="0014297A"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5B4FCCC7" w14:textId="77777777" w:rsidR="0014297A" w:rsidRDefault="00000000">
      <w:pPr>
        <w:pStyle w:val="BodyText"/>
      </w:pPr>
      <w:r>
        <w:t>45 Alas, alas, O lovers of worldly desires,</w:t>
      </w:r>
    </w:p>
    <w:p w14:paraId="1F6FC549" w14:textId="77777777" w:rsidR="0014297A"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1DF056F1" w14:textId="77777777" w:rsidR="0014297A" w:rsidRDefault="00000000">
      <w:pPr>
        <w:pStyle w:val="Heading3"/>
      </w:pPr>
      <w:bookmarkStart w:id="14" w:name="verses-46-54"/>
      <w:bookmarkEnd w:id="13"/>
      <w:r>
        <w:t>Verses 46-54</w:t>
      </w:r>
    </w:p>
    <w:p w14:paraId="284411BA" w14:textId="77777777" w:rsidR="0014297A" w:rsidRDefault="00000000">
      <w:pPr>
        <w:pStyle w:val="FirstParagraph"/>
      </w:pPr>
      <w:r>
        <w:t>46 O brothers on the path,</w:t>
      </w:r>
    </w:p>
    <w:p w14:paraId="5668CC8F" w14:textId="77777777" w:rsidR="0014297A"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0D7C6870" w14:textId="77777777" w:rsidR="0014297A" w:rsidRDefault="00000000">
      <w:pPr>
        <w:pStyle w:val="BodyText"/>
      </w:pPr>
      <w:r>
        <w:t>47 O sons of hopes,</w:t>
      </w:r>
    </w:p>
    <w:p w14:paraId="78BF4609" w14:textId="77777777" w:rsidR="0014297A" w:rsidRDefault="00000000">
      <w:pPr>
        <w:pStyle w:val="BodyText"/>
      </w:pPr>
      <w:r>
        <w:t>Take off the robe of vanity from your body and cast off the garment of arrogance from your flesh.</w:t>
      </w:r>
    </w:p>
    <w:p w14:paraId="5CEEADB2" w14:textId="77777777" w:rsidR="0014297A" w:rsidRDefault="00000000">
      <w:pPr>
        <w:pStyle w:val="BodyText"/>
      </w:pPr>
      <w:r>
        <w:lastRenderedPageBreak/>
        <w:t>In line thirty from the lines of sanctity, which is recorded by the hidden pen on the ruby tablet, it is:</w:t>
      </w:r>
    </w:p>
    <w:p w14:paraId="4B8A6B31" w14:textId="77777777" w:rsidR="0014297A" w:rsidRDefault="00000000">
      <w:pPr>
        <w:pStyle w:val="BodyText"/>
      </w:pPr>
      <w:r>
        <w:t>48 O Brothers,</w:t>
      </w:r>
    </w:p>
    <w:p w14:paraId="183F155D" w14:textId="77777777" w:rsidR="0014297A"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47234D1A" w14:textId="77777777" w:rsidR="0014297A" w:rsidRDefault="00000000">
      <w:pPr>
        <w:pStyle w:val="BodyText"/>
      </w:pPr>
      <w:r>
        <w:t>49 O sons of the soil,</w:t>
      </w:r>
    </w:p>
    <w:p w14:paraId="3051C0C1" w14:textId="77777777" w:rsidR="0014297A"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4B5C6B94" w14:textId="77777777" w:rsidR="0014297A" w:rsidRDefault="00000000">
      <w:pPr>
        <w:pStyle w:val="BodyText"/>
      </w:pPr>
      <w:r>
        <w:t>50 O naive lover,</w:t>
      </w:r>
    </w:p>
    <w:p w14:paraId="3397E0D6" w14:textId="77777777" w:rsidR="0014297A" w:rsidRDefault="00000000">
      <w:pPr>
        <w:pStyle w:val="BodyText"/>
      </w:pPr>
      <w:r>
        <w:t>You should abandon greed and be content with contentment, because the greedy have always been deprived, and the content ones are beloved and acceptable.</w:t>
      </w:r>
    </w:p>
    <w:p w14:paraId="649943F0" w14:textId="77777777" w:rsidR="0014297A" w:rsidRDefault="00000000">
      <w:pPr>
        <w:pStyle w:val="BodyText"/>
      </w:pPr>
      <w:r>
        <w:t>51 O son of my maid,</w:t>
      </w:r>
    </w:p>
    <w:p w14:paraId="66D031FD" w14:textId="77777777" w:rsidR="0014297A"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5C1AB503" w14:textId="77777777" w:rsidR="0014297A" w:rsidRDefault="00000000">
      <w:pPr>
        <w:pStyle w:val="BodyText"/>
      </w:pPr>
      <w:r>
        <w:t>52 O sons of heedlessness and desire,</w:t>
      </w:r>
    </w:p>
    <w:p w14:paraId="079F28D5" w14:textId="77777777" w:rsidR="0014297A"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7FEE26B4" w14:textId="77777777" w:rsidR="0014297A" w:rsidRDefault="00000000">
      <w:pPr>
        <w:pStyle w:val="BodyText"/>
      </w:pPr>
      <w:r>
        <w:t>53 O ones deluded by transitory wealth,</w:t>
      </w:r>
    </w:p>
    <w:p w14:paraId="6E4FB17D" w14:textId="77777777" w:rsidR="0014297A"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0258EA0C" w14:textId="77777777" w:rsidR="0014297A" w:rsidRDefault="00000000">
      <w:pPr>
        <w:pStyle w:val="BodyText"/>
      </w:pPr>
      <w:r>
        <w:lastRenderedPageBreak/>
        <w:t>54 O wealthy ones of the earth,</w:t>
      </w:r>
    </w:p>
    <w:p w14:paraId="2817758C" w14:textId="77777777" w:rsidR="0014297A" w:rsidRDefault="00000000">
      <w:pPr>
        <w:pStyle w:val="BodyText"/>
      </w:pPr>
      <w:r>
        <w:t>The poor are my trust among you, so take good care of my trust and do not fully expend it for the comfort of your own souls.</w:t>
      </w:r>
    </w:p>
    <w:p w14:paraId="270555A1" w14:textId="77777777" w:rsidR="0014297A" w:rsidRDefault="00000000">
      <w:pPr>
        <w:pStyle w:val="Heading3"/>
      </w:pPr>
      <w:bookmarkStart w:id="15" w:name="verses-55-63"/>
      <w:bookmarkEnd w:id="14"/>
      <w:r>
        <w:t>Verses 55-63</w:t>
      </w:r>
    </w:p>
    <w:p w14:paraId="12B2BCD6" w14:textId="77777777" w:rsidR="0014297A" w:rsidRDefault="00000000">
      <w:pPr>
        <w:pStyle w:val="FirstParagraph"/>
      </w:pPr>
      <w:r>
        <w:t>55 O child of desire,</w:t>
      </w:r>
    </w:p>
    <w:p w14:paraId="6E030BD2" w14:textId="77777777" w:rsidR="0014297A" w:rsidRDefault="00000000">
      <w:pPr>
        <w:pStyle w:val="BodyText"/>
      </w:pPr>
      <w:r>
        <w:t>Purify yourself from the defilement of wealth and step into the heavens of poverty with perfect tranquility so that you may drink the wine of eternity from the eye of transience.</w:t>
      </w:r>
    </w:p>
    <w:p w14:paraId="05E96C55" w14:textId="77777777" w:rsidR="0014297A" w:rsidRDefault="00000000">
      <w:pPr>
        <w:pStyle w:val="BodyText"/>
      </w:pPr>
      <w:r>
        <w:t>56 O my son,</w:t>
      </w:r>
    </w:p>
    <w:p w14:paraId="66EDA1DD" w14:textId="77777777" w:rsidR="0014297A"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456782D6" w14:textId="77777777" w:rsidR="0014297A" w:rsidRDefault="00000000">
      <w:pPr>
        <w:pStyle w:val="BodyText"/>
      </w:pPr>
      <w:r>
        <w:t>57 Beware, O son of dust,</w:t>
      </w:r>
    </w:p>
    <w:p w14:paraId="2F1326A2" w14:textId="77777777" w:rsidR="0014297A" w:rsidRDefault="00000000">
      <w:pPr>
        <w:pStyle w:val="BodyText"/>
      </w:pPr>
      <w:r>
        <w:t>Do not associate with and seek companionship with the wicked, as the company of the wicked transforms the light of the soul into a flame of torment.</w:t>
      </w:r>
    </w:p>
    <w:p w14:paraId="0CBDD4FE" w14:textId="77777777" w:rsidR="0014297A" w:rsidRDefault="00000000">
      <w:pPr>
        <w:pStyle w:val="BodyText"/>
      </w:pPr>
      <w:r>
        <w:t>58 O son of my handmaid,</w:t>
      </w:r>
    </w:p>
    <w:p w14:paraId="69A0DA54" w14:textId="77777777" w:rsidR="0014297A"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5AE4C259" w14:textId="77777777" w:rsidR="0014297A" w:rsidRDefault="00000000">
      <w:pPr>
        <w:pStyle w:val="BodyText"/>
      </w:pPr>
      <w:r>
        <w:t>59 O heedless ones,</w:t>
      </w:r>
    </w:p>
    <w:p w14:paraId="1500B783" w14:textId="77777777" w:rsidR="0014297A" w:rsidRDefault="00000000">
      <w:pPr>
        <w:pStyle w:val="BodyText"/>
      </w:pPr>
      <w:r>
        <w:t>Do not presume that the secrets of hearts are hidden. Rather, be certain that they are inscribed with a manifest script and are visible in the presence of the divine court.</w:t>
      </w:r>
    </w:p>
    <w:p w14:paraId="578CD4A3" w14:textId="77777777" w:rsidR="0014297A" w:rsidRDefault="00000000">
      <w:pPr>
        <w:pStyle w:val="BodyText"/>
      </w:pPr>
      <w:r>
        <w:t>60 O friends,</w:t>
      </w:r>
    </w:p>
    <w:p w14:paraId="50C645F5" w14:textId="77777777" w:rsidR="0014297A" w:rsidRDefault="00000000">
      <w:pPr>
        <w:pStyle w:val="BodyText"/>
      </w:pPr>
      <w:r>
        <w:t>Truly I tell you that all that you have hidden in your hearts is as clear and manifest to us as the light of day. However, its concealment is due to our generosity and grace, not your deserving.</w:t>
      </w:r>
    </w:p>
    <w:p w14:paraId="6176B28D" w14:textId="77777777" w:rsidR="0014297A" w:rsidRDefault="00000000">
      <w:pPr>
        <w:pStyle w:val="BodyText"/>
      </w:pPr>
      <w:r>
        <w:t>61 O son of man,</w:t>
      </w:r>
    </w:p>
    <w:p w14:paraId="21ACB04E" w14:textId="77777777" w:rsidR="0014297A"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78F45515" w14:textId="77777777" w:rsidR="0014297A" w:rsidRDefault="00000000">
      <w:pPr>
        <w:pStyle w:val="BodyText"/>
      </w:pPr>
      <w:r>
        <w:t>62 O son of soil,</w:t>
      </w:r>
    </w:p>
    <w:p w14:paraId="50710209" w14:textId="77777777" w:rsidR="0014297A"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1A67F368" w14:textId="77777777" w:rsidR="0014297A" w:rsidRDefault="00000000">
      <w:pPr>
        <w:pStyle w:val="BodyText"/>
      </w:pPr>
      <w:r>
        <w:t>63 Say, O people of the earth,</w:t>
      </w:r>
    </w:p>
    <w:p w14:paraId="20F191FC" w14:textId="77777777" w:rsidR="0014297A"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6E7A22AC" w14:textId="77777777" w:rsidR="0014297A" w:rsidRDefault="00000000">
      <w:pPr>
        <w:pStyle w:val="Heading3"/>
      </w:pPr>
      <w:bookmarkStart w:id="16" w:name="verses-64-72"/>
      <w:bookmarkEnd w:id="15"/>
      <w:r>
        <w:t>Verses 64-72</w:t>
      </w:r>
    </w:p>
    <w:p w14:paraId="5E910E2E" w14:textId="77777777" w:rsidR="0014297A" w:rsidRDefault="00000000">
      <w:pPr>
        <w:pStyle w:val="FirstParagraph"/>
      </w:pPr>
      <w:r>
        <w:t>64 O oppressors of the earth,</w:t>
      </w:r>
    </w:p>
    <w:p w14:paraId="7DD9D18D" w14:textId="77777777" w:rsidR="0014297A" w:rsidRDefault="00000000">
      <w:pPr>
        <w:pStyle w:val="BodyText"/>
      </w:pPr>
      <w:r>
        <w:t>Refrain from your injustice, for I have vowed not to overlook the oppression of anyone. This is a covenant that I have inscribed in the Preserved Tablet and sealed with the seal of My power.</w:t>
      </w:r>
    </w:p>
    <w:p w14:paraId="2848FC12" w14:textId="77777777" w:rsidR="0014297A" w:rsidRDefault="00000000">
      <w:pPr>
        <w:pStyle w:val="BodyText"/>
      </w:pPr>
      <w:r>
        <w:t>65 O transgressors,</w:t>
      </w:r>
    </w:p>
    <w:p w14:paraId="12FAFD1B" w14:textId="77777777" w:rsidR="0014297A"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41CCC1FC" w14:textId="77777777" w:rsidR="0014297A" w:rsidRDefault="00000000">
      <w:pPr>
        <w:pStyle w:val="BodyText"/>
      </w:pPr>
      <w:r>
        <w:t>66 O wanderers,</w:t>
      </w:r>
    </w:p>
    <w:p w14:paraId="673ABDD5" w14:textId="77777777" w:rsidR="0014297A"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539173B0" w14:textId="77777777" w:rsidR="0014297A" w:rsidRDefault="00000000">
      <w:pPr>
        <w:pStyle w:val="BodyText"/>
      </w:pPr>
      <w:r>
        <w:t>67 O children of fancy,</w:t>
      </w:r>
    </w:p>
    <w:p w14:paraId="0E100294" w14:textId="77777777" w:rsidR="0014297A"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173FA0DD" w14:textId="77777777" w:rsidR="0014297A" w:rsidRDefault="00000000">
      <w:pPr>
        <w:pStyle w:val="BodyText"/>
      </w:pPr>
      <w:r>
        <w:t>68 O plant of the soil,</w:t>
      </w:r>
    </w:p>
    <w:p w14:paraId="7F0B017E" w14:textId="77777777" w:rsidR="0014297A"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64453C5A" w14:textId="77777777" w:rsidR="0014297A" w:rsidRDefault="00000000">
      <w:pPr>
        <w:pStyle w:val="BodyText"/>
      </w:pPr>
      <w:r>
        <w:t>69 O Sons of Adam,</w:t>
      </w:r>
    </w:p>
    <w:p w14:paraId="4F293305" w14:textId="77777777" w:rsidR="0014297A"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7A9716FD" w14:textId="77777777" w:rsidR="0014297A" w:rsidRDefault="00000000">
      <w:pPr>
        <w:pStyle w:val="BodyText"/>
      </w:pPr>
      <w:r>
        <w:t>70 O Son of Worldliness,</w:t>
      </w:r>
    </w:p>
    <w:p w14:paraId="1159CF64" w14:textId="77777777" w:rsidR="0014297A"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3D75DCF6" w14:textId="77777777" w:rsidR="0014297A" w:rsidRDefault="00000000">
      <w:pPr>
        <w:pStyle w:val="BodyText"/>
      </w:pPr>
      <w:r>
        <w:t>71 O My friends!</w:t>
      </w:r>
    </w:p>
    <w:p w14:paraId="6DAA9498" w14:textId="77777777" w:rsidR="0014297A"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44137325" w14:textId="77777777" w:rsidR="0014297A" w:rsidRDefault="00000000">
      <w:pPr>
        <w:pStyle w:val="BodyText"/>
      </w:pPr>
      <w:r>
        <w:t>72 O My servant!</w:t>
      </w:r>
    </w:p>
    <w:p w14:paraId="393529E2" w14:textId="77777777" w:rsidR="0014297A"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47949BF7" w14:textId="77777777" w:rsidR="0014297A" w:rsidRDefault="00000000">
      <w:pPr>
        <w:pStyle w:val="Heading3"/>
      </w:pPr>
      <w:bookmarkStart w:id="17" w:name="verses-73-82"/>
      <w:bookmarkEnd w:id="16"/>
      <w:r>
        <w:t>Verses 73-82</w:t>
      </w:r>
    </w:p>
    <w:p w14:paraId="2B303CE8" w14:textId="77777777" w:rsidR="0014297A" w:rsidRDefault="00000000">
      <w:pPr>
        <w:pStyle w:val="FirstParagraph"/>
      </w:pPr>
      <w:r>
        <w:t>73 O My friend!</w:t>
      </w:r>
    </w:p>
    <w:p w14:paraId="749D5284" w14:textId="77777777" w:rsidR="0014297A"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527381AC" w14:textId="77777777" w:rsidR="0014297A" w:rsidRDefault="00000000">
      <w:pPr>
        <w:pStyle w:val="BodyText"/>
      </w:pPr>
      <w:r>
        <w:t>74 O children of vanity!</w:t>
      </w:r>
    </w:p>
    <w:p w14:paraId="344276BB" w14:textId="77777777" w:rsidR="0014297A"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74D1B634" w14:textId="77777777" w:rsidR="0014297A" w:rsidRDefault="00000000">
      <w:pPr>
        <w:pStyle w:val="BodyText"/>
      </w:pPr>
      <w:r>
        <w:t>75 O children of heedlessness!</w:t>
      </w:r>
    </w:p>
    <w:p w14:paraId="2C47D3AA" w14:textId="77777777" w:rsidR="0014297A"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5A8FF474" w14:textId="77777777" w:rsidR="0014297A" w:rsidRDefault="00000000">
      <w:pPr>
        <w:pStyle w:val="BodyText"/>
      </w:pPr>
      <w:r>
        <w:t>76 O son of my handmaid!</w:t>
      </w:r>
    </w:p>
    <w:p w14:paraId="5FA1DBDB" w14:textId="77777777" w:rsidR="0014297A"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5F7C58F7" w14:textId="77777777" w:rsidR="0014297A" w:rsidRDefault="00000000">
      <w:pPr>
        <w:pStyle w:val="BodyText"/>
      </w:pPr>
      <w:r>
        <w:t>77 O son of justice!</w:t>
      </w:r>
    </w:p>
    <w:p w14:paraId="406DF7F6" w14:textId="77777777" w:rsidR="0014297A"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55CE7859" w14:textId="77777777" w:rsidR="0014297A" w:rsidRDefault="00000000">
      <w:pPr>
        <w:pStyle w:val="BodyText"/>
      </w:pPr>
      <w:r>
        <w:t>78 O son of my handmaid!</w:t>
      </w:r>
    </w:p>
    <w:p w14:paraId="6CEBE252" w14:textId="77777777" w:rsidR="0014297A"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30564486" w14:textId="77777777" w:rsidR="0014297A" w:rsidRDefault="00000000">
      <w:pPr>
        <w:pStyle w:val="BodyText"/>
      </w:pPr>
      <w:r>
        <w:t>79 O son of passion!</w:t>
      </w:r>
    </w:p>
    <w:p w14:paraId="788F8F55" w14:textId="77777777" w:rsidR="0014297A"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367ABB19" w14:textId="77777777" w:rsidR="0014297A" w:rsidRDefault="00000000">
      <w:pPr>
        <w:pStyle w:val="BodyText"/>
      </w:pPr>
      <w:r>
        <w:t>80 O my servants!</w:t>
      </w:r>
    </w:p>
    <w:p w14:paraId="1D687471" w14:textId="77777777" w:rsidR="0014297A"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4B47DC08" w14:textId="77777777" w:rsidR="0014297A" w:rsidRDefault="00000000">
      <w:pPr>
        <w:pStyle w:val="BodyText"/>
      </w:pPr>
      <w:r>
        <w:t>81 O my servant!</w:t>
      </w:r>
    </w:p>
    <w:p w14:paraId="1ED0F59A" w14:textId="77777777" w:rsidR="0014297A"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516ACE7D" w14:textId="77777777" w:rsidR="0014297A" w:rsidRDefault="00000000">
      <w:pPr>
        <w:pStyle w:val="BodyText"/>
      </w:pPr>
      <w:r>
        <w:lastRenderedPageBreak/>
        <w:t>82 O my servant!</w:t>
      </w:r>
    </w:p>
    <w:p w14:paraId="09807E6F" w14:textId="77777777" w:rsidR="0014297A" w:rsidRDefault="00000000">
      <w:pPr>
        <w:pStyle w:val="BodyText"/>
      </w:pPr>
      <w:r>
        <w:t>The best of people are those who earn through lawful means and spend for themselves and their relatives for the love of God, the Lord of all worlds.</w:t>
      </w:r>
    </w:p>
    <w:p w14:paraId="217F26D1" w14:textId="77777777" w:rsidR="0014297A"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2600E623" w14:textId="77777777" w:rsidR="0014297A" w:rsidRDefault="0014297A">
      <w:pPr>
        <w:pStyle w:val="BodyText"/>
      </w:pPr>
    </w:p>
    <w:p w14:paraId="0B8987C3" w14:textId="77777777" w:rsidR="0014297A" w:rsidRDefault="00000000">
      <w:pPr>
        <w:pStyle w:val="Heading1"/>
      </w:pPr>
      <w:bookmarkStart w:id="18" w:name="sec-the-seven-valleys"/>
      <w:bookmarkStart w:id="19" w:name="_Toc140356027"/>
      <w:bookmarkEnd w:id="7"/>
      <w:bookmarkEnd w:id="17"/>
      <w:r>
        <w:t>Haft Vadi (The Seven Valleys)</w:t>
      </w:r>
      <w:bookmarkEnd w:id="19"/>
    </w:p>
    <w:p w14:paraId="3629FC69" w14:textId="77777777" w:rsidR="0014297A" w:rsidRDefault="00000000">
      <w:pPr>
        <w:pStyle w:val="Heading3"/>
      </w:pPr>
      <w:bookmarkStart w:id="20" w:name="prologue-and-purpose"/>
      <w:r>
        <w:t>Prologue and Purpose</w:t>
      </w:r>
    </w:p>
    <w:p w14:paraId="03C5274F" w14:textId="77777777" w:rsidR="0014297A" w:rsidRDefault="00000000">
      <w:pPr>
        <w:pStyle w:val="FirstParagraph"/>
      </w:pPr>
      <w:r>
        <w:t>Mention of the secrets in the ascents of journeys for those who want to travel to Allah, the Almighty, the All-Forgiving.</w:t>
      </w:r>
    </w:p>
    <w:p w14:paraId="3D81A909" w14:textId="77777777" w:rsidR="0014297A" w:rsidRDefault="00000000">
      <w:pPr>
        <w:pStyle w:val="BodyText"/>
      </w:pPr>
      <w:r>
        <w:t>In the name of Allah, the Most Gracious, the Most Merciful.</w:t>
      </w:r>
    </w:p>
    <w:p w14:paraId="323EA5F9" w14:textId="77777777" w:rsidR="0014297A"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287203EC" w14:textId="77777777" w:rsidR="0014297A"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390D2CA2" w14:textId="77777777" w:rsidR="0014297A"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497609A9" w14:textId="77777777" w:rsidR="0014297A"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505D64D2" w14:textId="77777777" w:rsidR="0014297A"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29F1B09F" w14:textId="77777777" w:rsidR="0014297A"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38117F8E" w14:textId="77777777" w:rsidR="0014297A" w:rsidRDefault="00000000">
      <w:pPr>
        <w:pStyle w:val="Heading3"/>
      </w:pPr>
      <w:bookmarkStart w:id="21" w:name="valley-of-seeking"/>
      <w:bookmarkEnd w:id="20"/>
      <w:r>
        <w:t>Valley of Seeking</w:t>
      </w:r>
    </w:p>
    <w:p w14:paraId="1257427B" w14:textId="77777777" w:rsidR="0014297A"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389E1EA2" w14:textId="77777777" w:rsidR="0014297A"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2509FE4D" w14:textId="77777777" w:rsidR="0014297A"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0B6D9476" w14:textId="77777777" w:rsidR="0014297A"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05E52719" w14:textId="77777777" w:rsidR="0014297A"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43198E59" w14:textId="77777777" w:rsidR="0014297A"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4676C2E0" w14:textId="77777777" w:rsidR="0014297A" w:rsidRDefault="00000000">
      <w:pPr>
        <w:pStyle w:val="BodyText"/>
      </w:pPr>
      <w:r>
        <w:t>It requires a strong determination to strive for Him, and a great effort to drink from the nectar of His union. If we drink from this cup, we forget the entire world.</w:t>
      </w:r>
    </w:p>
    <w:p w14:paraId="551EDD58" w14:textId="77777777" w:rsidR="0014297A"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1C1E6E3C" w14:textId="77777777" w:rsidR="0014297A" w:rsidRDefault="00000000">
      <w:pPr>
        <w:pStyle w:val="Heading3"/>
      </w:pPr>
      <w:bookmarkStart w:id="22" w:name="valley-of-love"/>
      <w:bookmarkEnd w:id="21"/>
      <w:r>
        <w:t>Valley of Love</w:t>
      </w:r>
    </w:p>
    <w:p w14:paraId="5677B189" w14:textId="77777777" w:rsidR="0014297A"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48E2C862" w14:textId="77777777" w:rsidR="0014297A"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3F2E3BDB" w14:textId="77777777" w:rsidR="0014297A" w:rsidRDefault="00000000">
      <w:pPr>
        <w:pStyle w:val="BlockText"/>
      </w:pPr>
      <w:r>
        <w:rPr>
          <w:i/>
          <w:iCs/>
        </w:rPr>
        <w:t>“Disbelief is for the disbeliever, and faith is for the faithful,</w:t>
      </w:r>
    </w:p>
    <w:p w14:paraId="6BBB1BBE" w14:textId="77777777" w:rsidR="0014297A" w:rsidRDefault="00000000">
      <w:pPr>
        <w:pStyle w:val="BlockText"/>
      </w:pPr>
      <w:r>
        <w:rPr>
          <w:i/>
          <w:iCs/>
        </w:rPr>
        <w:t>A grain of your pain is for Attar’s heart.”</w:t>
      </w:r>
    </w:p>
    <w:p w14:paraId="04244A67" w14:textId="77777777" w:rsidR="0014297A"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7F4706FD" w14:textId="77777777" w:rsidR="0014297A"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62E4133E" w14:textId="77777777" w:rsidR="0014297A" w:rsidRDefault="00000000">
      <w:pPr>
        <w:pStyle w:val="BodyText"/>
      </w:pPr>
      <w:r>
        <w:t>18 The lover is not concerned with anything and sees no harm from any adversity; you would see them feeling cold in the fire and finding dryness in the sea.</w:t>
      </w:r>
    </w:p>
    <w:p w14:paraId="62C30AC3" w14:textId="77777777" w:rsidR="0014297A" w:rsidRDefault="00000000">
      <w:pPr>
        <w:pStyle w:val="BlockText"/>
      </w:pPr>
      <w:r>
        <w:rPr>
          <w:i/>
          <w:iCs/>
        </w:rPr>
        <w:t>The sign of a lover is that you see them feeling cold in hellfire,</w:t>
      </w:r>
    </w:p>
    <w:p w14:paraId="6F80C17D" w14:textId="77777777" w:rsidR="0014297A" w:rsidRDefault="00000000">
      <w:pPr>
        <w:pStyle w:val="BlockText"/>
      </w:pPr>
      <w:r>
        <w:rPr>
          <w:i/>
          <w:iCs/>
        </w:rPr>
        <w:lastRenderedPageBreak/>
        <w:t>and the sign of a knower (a gnostic, or ’arif) is that you see them feeling dry in the sea.</w:t>
      </w:r>
    </w:p>
    <w:p w14:paraId="398BD2C5" w14:textId="77777777" w:rsidR="0014297A"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44219ADF" w14:textId="77777777" w:rsidR="0014297A"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583F258B" w14:textId="77777777" w:rsidR="0014297A" w:rsidRDefault="00000000">
      <w:pPr>
        <w:pStyle w:val="BlockText"/>
      </w:pPr>
      <w:r>
        <w:rPr>
          <w:i/>
          <w:iCs/>
        </w:rPr>
        <w:t>Love doesn’t accept a living breath, Nor does the hawk hunt a dead mouse.</w:t>
      </w:r>
    </w:p>
    <w:p w14:paraId="099018BF" w14:textId="77777777" w:rsidR="0014297A"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7812034B" w14:textId="77777777" w:rsidR="0014297A" w:rsidRDefault="00000000">
      <w:pPr>
        <w:pStyle w:val="BlockText"/>
      </w:pPr>
      <w:r>
        <w:rPr>
          <w:i/>
          <w:iCs/>
        </w:rPr>
        <w:t>With both worlds, love has estrangement,</w:t>
      </w:r>
    </w:p>
    <w:p w14:paraId="66153F04" w14:textId="77777777" w:rsidR="0014297A" w:rsidRDefault="00000000">
      <w:pPr>
        <w:pStyle w:val="BlockText"/>
      </w:pPr>
      <w:r>
        <w:rPr>
          <w:i/>
          <w:iCs/>
        </w:rPr>
        <w:t>Within it are seventy-two madnesses.</w:t>
      </w:r>
    </w:p>
    <w:p w14:paraId="581F7683" w14:textId="77777777" w:rsidR="0014297A"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4A12554F" w14:textId="77777777" w:rsidR="0014297A" w:rsidRDefault="00000000">
      <w:pPr>
        <w:pStyle w:val="BodyText"/>
      </w:pPr>
      <w:r>
        <w:t>22 Indeed, one must ignite the flame of love and burn away all egotistical and satanic veils so that the soul can become subtle and pure, capable of perceiving the ranks of the “Master of all worlds”.</w:t>
      </w:r>
    </w:p>
    <w:p w14:paraId="3C5F89BF" w14:textId="77777777" w:rsidR="0014297A" w:rsidRDefault="00000000">
      <w:pPr>
        <w:pStyle w:val="BlockText"/>
      </w:pPr>
      <w:r>
        <w:rPr>
          <w:i/>
          <w:iCs/>
        </w:rPr>
        <w:t>Fan the flames of passionate love and burn away all existence,</w:t>
      </w:r>
    </w:p>
    <w:p w14:paraId="38343A41" w14:textId="77777777" w:rsidR="0014297A" w:rsidRDefault="00000000">
      <w:pPr>
        <w:pStyle w:val="BlockText"/>
      </w:pPr>
      <w:r>
        <w:rPr>
          <w:i/>
          <w:iCs/>
        </w:rPr>
        <w:t>then stride forth on the path of the lovers.</w:t>
      </w:r>
    </w:p>
    <w:p w14:paraId="46ABAF99" w14:textId="77777777" w:rsidR="0014297A" w:rsidRDefault="00000000">
      <w:pPr>
        <w:pStyle w:val="Heading3"/>
      </w:pPr>
      <w:bookmarkStart w:id="23" w:name="valley-of-gnosis"/>
      <w:bookmarkEnd w:id="22"/>
      <w:r>
        <w:t>Valley of Gnosis</w:t>
      </w:r>
    </w:p>
    <w:p w14:paraId="437C4E35" w14:textId="77777777" w:rsidR="0014297A"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12D127FD" w14:textId="77777777" w:rsidR="0014297A"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7CF7DB7D" w14:textId="77777777" w:rsidR="0014297A" w:rsidRDefault="00000000">
      <w:pPr>
        <w:pStyle w:val="BlockText"/>
      </w:pPr>
      <w:r>
        <w:rPr>
          <w:i/>
          <w:iCs/>
        </w:rPr>
        <w:lastRenderedPageBreak/>
        <w:t>“If you could split open the heart of a single atom, You would find a sun shining bright within it.”</w:t>
      </w:r>
    </w:p>
    <w:p w14:paraId="4BAC4EA9" w14:textId="77777777" w:rsidR="0014297A"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2C5273CD" w14:textId="77777777" w:rsidR="0014297A"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7231411B" w14:textId="77777777" w:rsidR="0014297A" w:rsidRDefault="00000000">
      <w:pPr>
        <w:pStyle w:val="BodyText"/>
      </w:pPr>
      <w:r>
        <w:t>If he sees oppression, he shows patience; if he encounters wrath, he responds with love.”</w:t>
      </w:r>
    </w:p>
    <w:p w14:paraId="669BAD81" w14:textId="77777777" w:rsidR="0014297A"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7D5C2213" w14:textId="77777777" w:rsidR="0014297A" w:rsidRDefault="00000000">
      <w:pPr>
        <w:pStyle w:val="BodyText"/>
      </w:pPr>
      <w:r>
        <w:t>Doctors were unable to cure him, and companions sought distance from his company. Indeed, no physician can find a remedy for the ill lover unless the beloved’s grace takes his hand.</w:t>
      </w:r>
    </w:p>
    <w:p w14:paraId="5294288A" w14:textId="77777777" w:rsidR="0014297A"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18E416DE" w14:textId="77777777" w:rsidR="0014297A"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014E093C" w14:textId="77777777" w:rsidR="0014297A"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29C4FA52" w14:textId="77777777" w:rsidR="0014297A"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04C3E61F" w14:textId="77777777" w:rsidR="0014297A"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6A5FF96E" w14:textId="77777777" w:rsidR="0014297A"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7EF0E210" w14:textId="77777777" w:rsidR="0014297A"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7A1D73F3" w14:textId="77777777" w:rsidR="0014297A" w:rsidRDefault="00000000">
      <w:pPr>
        <w:pStyle w:val="BodyText"/>
      </w:pPr>
      <w:r>
        <w:t>32 Indeed, they ascend even from this station, as it is said, “Love is a veil between the lover and the beloved.” I am not permitted to say more than this.</w:t>
      </w:r>
    </w:p>
    <w:p w14:paraId="56F62018" w14:textId="77777777" w:rsidR="0014297A" w:rsidRDefault="00000000">
      <w:pPr>
        <w:pStyle w:val="BodyText"/>
      </w:pPr>
      <w:r>
        <w:t>33 At this time, the dawn of knowledge arose, and the lights of journey and ascension were extinguished.</w:t>
      </w:r>
    </w:p>
    <w:p w14:paraId="3B3A2B6F" w14:textId="77777777" w:rsidR="0014297A" w:rsidRDefault="00000000">
      <w:pPr>
        <w:pStyle w:val="BlockText"/>
      </w:pPr>
      <w:r>
        <w:rPr>
          <w:i/>
          <w:iCs/>
        </w:rPr>
        <w:t>Even Moses, with all his light and skill,</w:t>
      </w:r>
    </w:p>
    <w:p w14:paraId="41A11EAF" w14:textId="77777777" w:rsidR="0014297A" w:rsidRDefault="00000000">
      <w:pPr>
        <w:pStyle w:val="BlockText"/>
      </w:pPr>
      <w:r>
        <w:rPr>
          <w:i/>
          <w:iCs/>
        </w:rPr>
        <w:t>became veiled from you without feather and wing.</w:t>
      </w:r>
    </w:p>
    <w:p w14:paraId="5D2305DA" w14:textId="77777777" w:rsidR="0014297A"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23A453B7" w14:textId="77777777" w:rsidR="0014297A" w:rsidRDefault="00000000">
      <w:pPr>
        <w:pStyle w:val="Heading3"/>
      </w:pPr>
      <w:bookmarkStart w:id="24" w:name="valley-of-monotheism"/>
      <w:bookmarkEnd w:id="23"/>
      <w:r>
        <w:t>Valley of Monotheism</w:t>
      </w:r>
    </w:p>
    <w:p w14:paraId="722C4CF3" w14:textId="77777777" w:rsidR="0014297A"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2890EC55" w14:textId="77777777" w:rsidR="0014297A"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5AC73BA4" w14:textId="77777777" w:rsidR="0014297A"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2847D65A" w14:textId="77777777" w:rsidR="0014297A"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66F6F104" w14:textId="77777777" w:rsidR="0014297A"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2A891ABE" w14:textId="77777777" w:rsidR="0014297A" w:rsidRDefault="00000000">
      <w:pPr>
        <w:pStyle w:val="BodyText"/>
      </w:pPr>
      <w:r>
        <w:t>40 Indeed, the unpleasant person finds even a sweet scent distasteful, and the accursed does not appreciate the fragrance of good fruit. This is why it is said for the guidance of the common people:</w:t>
      </w:r>
    </w:p>
    <w:p w14:paraId="68D3C144" w14:textId="77777777" w:rsidR="0014297A" w:rsidRDefault="00000000">
      <w:pPr>
        <w:pStyle w:val="BlockText"/>
      </w:pPr>
      <w:r>
        <w:rPr>
          <w:i/>
          <w:iCs/>
        </w:rPr>
        <w:t>Remove the cold from your brain and nose,</w:t>
      </w:r>
    </w:p>
    <w:p w14:paraId="1EAA2A2B" w14:textId="77777777" w:rsidR="0014297A" w:rsidRDefault="00000000">
      <w:pPr>
        <w:pStyle w:val="BlockText"/>
      </w:pPr>
      <w:r>
        <w:rPr>
          <w:i/>
          <w:iCs/>
        </w:rPr>
        <w:t>So that the scent of God may enter your senses.</w:t>
      </w:r>
    </w:p>
    <w:p w14:paraId="01206CA5" w14:textId="77777777" w:rsidR="0014297A"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53F4B22F" w14:textId="77777777" w:rsidR="0014297A" w:rsidRDefault="00000000">
      <w:pPr>
        <w:pStyle w:val="BodyText"/>
      </w:pPr>
      <w:r>
        <w:t>Some have their sight filled with the brilliance of light, while others who have tasted the wine of unity see nothing but the sun.</w:t>
      </w:r>
    </w:p>
    <w:p w14:paraId="6D649069" w14:textId="77777777" w:rsidR="0014297A"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4605018F" w14:textId="77777777" w:rsidR="0014297A"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491996B4" w14:textId="77777777" w:rsidR="0014297A"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75B7435D" w14:textId="77777777" w:rsidR="0014297A"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12A04E09" w14:textId="77777777" w:rsidR="0014297A"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2ADE5D80" w14:textId="77777777" w:rsidR="0014297A"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2FB5D41D" w14:textId="77777777" w:rsidR="0014297A"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6D97237D" w14:textId="77777777" w:rsidR="0014297A" w:rsidRDefault="00000000">
      <w:pPr>
        <w:pStyle w:val="BodyText"/>
      </w:pPr>
      <w:r>
        <w:t>48 Similarly, when you remove the celestial veils from the face of the heart, the divine lights of absolute unity will arise.</w:t>
      </w:r>
    </w:p>
    <w:p w14:paraId="5A397323" w14:textId="77777777" w:rsidR="0014297A"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6902E1F3" w14:textId="77777777" w:rsidR="0014297A" w:rsidRDefault="00000000">
      <w:pPr>
        <w:pStyle w:val="BodyText"/>
      </w:pPr>
      <w:r>
        <w:t>What is a veil between the lover and the beloved?</w:t>
      </w:r>
    </w:p>
    <w:p w14:paraId="2EA3181F" w14:textId="77777777" w:rsidR="0014297A" w:rsidRDefault="00000000">
      <w:pPr>
        <w:pStyle w:val="BodyText"/>
      </w:pPr>
      <w:r>
        <w:t>Not even Alexander’s Wall can obstruct or stand in the way.</w:t>
      </w:r>
    </w:p>
    <w:p w14:paraId="41E125DE" w14:textId="77777777" w:rsidR="0014297A"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75768FDC" w14:textId="77777777" w:rsidR="0014297A"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6079DF6F" w14:textId="77777777" w:rsidR="0014297A"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3E7D908C" w14:textId="77777777" w:rsidR="0014297A" w:rsidRDefault="00000000">
      <w:pPr>
        <w:pStyle w:val="BodyText"/>
      </w:pPr>
      <w:r>
        <w:t>52 The journey paths in the way of love have also been described as fourfold:</w:t>
      </w:r>
    </w:p>
    <w:p w14:paraId="721F21EC" w14:textId="77777777" w:rsidR="0014297A" w:rsidRDefault="00000000">
      <w:pPr>
        <w:numPr>
          <w:ilvl w:val="0"/>
          <w:numId w:val="13"/>
        </w:numPr>
      </w:pPr>
      <w:r>
        <w:t>From creation to the Truth (God)</w:t>
      </w:r>
    </w:p>
    <w:p w14:paraId="2F655D7C" w14:textId="77777777" w:rsidR="0014297A" w:rsidRDefault="00000000">
      <w:pPr>
        <w:numPr>
          <w:ilvl w:val="0"/>
          <w:numId w:val="13"/>
        </w:numPr>
      </w:pPr>
      <w:r>
        <w:t>From the Truth to creation</w:t>
      </w:r>
    </w:p>
    <w:p w14:paraId="5EC03689" w14:textId="77777777" w:rsidR="0014297A" w:rsidRDefault="00000000">
      <w:pPr>
        <w:numPr>
          <w:ilvl w:val="0"/>
          <w:numId w:val="13"/>
        </w:numPr>
      </w:pPr>
      <w:r>
        <w:t>From creation to creation</w:t>
      </w:r>
    </w:p>
    <w:p w14:paraId="0EF91378" w14:textId="77777777" w:rsidR="0014297A" w:rsidRDefault="00000000">
      <w:pPr>
        <w:numPr>
          <w:ilvl w:val="0"/>
          <w:numId w:val="13"/>
        </w:numPr>
      </w:pPr>
      <w:r>
        <w:t>From the Truth to the Truth</w:t>
      </w:r>
    </w:p>
    <w:p w14:paraId="046C9314" w14:textId="77777777" w:rsidR="0014297A"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54530762" w14:textId="77777777" w:rsidR="0014297A" w:rsidRDefault="00000000">
      <w:pPr>
        <w:pStyle w:val="BlockText"/>
      </w:pPr>
      <w:r>
        <w:rPr>
          <w:i/>
          <w:iCs/>
        </w:rPr>
        <w:lastRenderedPageBreak/>
        <w:t>If Khidr broke the ship in the sea,</w:t>
      </w:r>
    </w:p>
    <w:p w14:paraId="104F1F62" w14:textId="77777777" w:rsidR="0014297A" w:rsidRDefault="00000000">
      <w:pPr>
        <w:pStyle w:val="BlockText"/>
      </w:pPr>
      <w:r>
        <w:rPr>
          <w:i/>
          <w:iCs/>
        </w:rPr>
        <w:t>There are a hundred correctness in Khidr’s breaking.</w:t>
      </w:r>
    </w:p>
    <w:p w14:paraId="4673B1D7" w14:textId="77777777" w:rsidR="0014297A"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5F7A6AA2" w14:textId="77777777" w:rsidR="0014297A"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7659A768" w14:textId="77777777" w:rsidR="0014297A"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687849D3" w14:textId="77777777" w:rsidR="0014297A" w:rsidRDefault="00000000">
      <w:pPr>
        <w:pStyle w:val="BlockText"/>
      </w:pPr>
      <w:r>
        <w:rPr>
          <w:i/>
          <w:iCs/>
        </w:rPr>
        <w:t>Ignite a fire of love in the soul,</w:t>
      </w:r>
    </w:p>
    <w:p w14:paraId="69B50608" w14:textId="77777777" w:rsidR="0014297A" w:rsidRDefault="00000000">
      <w:pPr>
        <w:pStyle w:val="BlockText"/>
      </w:pPr>
      <w:r>
        <w:rPr>
          <w:i/>
          <w:iCs/>
        </w:rPr>
        <w:t>Burn thoughts and expressions from beginning to end.</w:t>
      </w:r>
    </w:p>
    <w:p w14:paraId="60B54DB3" w14:textId="77777777" w:rsidR="0014297A"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2672C257" w14:textId="77777777" w:rsidR="0014297A"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1B96562E" w14:textId="77777777" w:rsidR="0014297A"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7174DCA1" w14:textId="77777777" w:rsidR="0014297A" w:rsidRDefault="00000000">
      <w:pPr>
        <w:pStyle w:val="BlockText"/>
      </w:pPr>
      <w:r>
        <w:rPr>
          <w:i/>
          <w:iCs/>
        </w:rPr>
        <w:t>If I were to speak, intellects would be confounded,</w:t>
      </w:r>
    </w:p>
    <w:p w14:paraId="2B40F5FD" w14:textId="77777777" w:rsidR="0014297A" w:rsidRDefault="00000000">
      <w:pPr>
        <w:pStyle w:val="BlockText"/>
      </w:pPr>
      <w:r>
        <w:rPr>
          <w:i/>
          <w:iCs/>
        </w:rPr>
        <w:t>And if I were to write, many pens would break.</w:t>
      </w:r>
    </w:p>
    <w:p w14:paraId="7629BB28" w14:textId="77777777" w:rsidR="0014297A" w:rsidRDefault="00000000">
      <w:pPr>
        <w:pStyle w:val="FirstParagraph"/>
      </w:pPr>
      <w:r>
        <w:lastRenderedPageBreak/>
        <w:t>60 And peace be upon the one who has completed this sublime journey and followed the truth with the lights of guidance.</w:t>
      </w:r>
    </w:p>
    <w:p w14:paraId="39FDDBFA" w14:textId="77777777" w:rsidR="0014297A" w:rsidRDefault="00000000">
      <w:pPr>
        <w:pStyle w:val="Heading3"/>
      </w:pPr>
      <w:bookmarkStart w:id="25" w:name="sec-valley-of-self-sufficiency"/>
      <w:bookmarkEnd w:id="24"/>
      <w:r>
        <w:t>Valley of Self-Sufficiency</w:t>
      </w:r>
    </w:p>
    <w:p w14:paraId="5AECD5C4" w14:textId="77777777" w:rsidR="0014297A"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4AD1B923" w14:textId="77777777" w:rsidR="0014297A"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6AB853FF" w14:textId="77777777" w:rsidR="0014297A"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3C7B4723" w14:textId="77777777" w:rsidR="0014297A" w:rsidRDefault="00000000">
      <w:pPr>
        <w:pStyle w:val="BlockText"/>
      </w:pPr>
      <w:r>
        <w:rPr>
          <w:i/>
          <w:iCs/>
        </w:rPr>
        <w:t>The affairs of the mystics can only be told heart to heart,</w:t>
      </w:r>
    </w:p>
    <w:p w14:paraId="6064D9F6" w14:textId="77777777" w:rsidR="0014297A" w:rsidRDefault="00000000">
      <w:pPr>
        <w:pStyle w:val="BlockText"/>
      </w:pPr>
      <w:r>
        <w:rPr>
          <w:i/>
          <w:iCs/>
        </w:rPr>
        <w:t>This is not the manner of messengers, nor the limit of the written.</w:t>
      </w:r>
    </w:p>
    <w:p w14:paraId="180AA0D0" w14:textId="77777777" w:rsidR="0014297A" w:rsidRDefault="00000000">
      <w:pPr>
        <w:pStyle w:val="BlockText"/>
      </w:pPr>
      <w:r>
        <w:rPr>
          <w:i/>
          <w:iCs/>
        </w:rPr>
        <w:t>And I fall silent, incapable of many matters,</w:t>
      </w:r>
    </w:p>
    <w:p w14:paraId="6AC81B5C" w14:textId="77777777" w:rsidR="0014297A" w:rsidRDefault="00000000">
      <w:pPr>
        <w:pStyle w:val="BlockText"/>
      </w:pPr>
      <w:r>
        <w:rPr>
          <w:i/>
          <w:iCs/>
        </w:rPr>
        <w:t>By my speech, you will not enumerate, even if I spoke, I spoke little.</w:t>
      </w:r>
    </w:p>
    <w:p w14:paraId="19CE836C" w14:textId="77777777" w:rsidR="0014297A"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22948866" w14:textId="77777777" w:rsidR="0014297A" w:rsidRDefault="00000000">
      <w:pPr>
        <w:pStyle w:val="Heading3"/>
      </w:pPr>
      <w:bookmarkStart w:id="26" w:name="sec-valley-of-bewilderment"/>
      <w:bookmarkEnd w:id="25"/>
      <w:r>
        <w:t>Valley of Bewilderment</w:t>
      </w:r>
    </w:p>
    <w:p w14:paraId="37417371" w14:textId="77777777" w:rsidR="0014297A"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64F68D57" w14:textId="77777777" w:rsidR="0014297A"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619933E5" w14:textId="77777777" w:rsidR="0014297A"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4D68CA9B" w14:textId="77777777" w:rsidR="0014297A"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48318429" w14:textId="77777777" w:rsidR="0014297A" w:rsidRDefault="00000000">
      <w:pPr>
        <w:pStyle w:val="BlockText"/>
      </w:pPr>
      <w:r>
        <w:rPr>
          <w:i/>
          <w:iCs/>
        </w:rPr>
        <w:t>How can the partial intellect fully comprehend the Quran?</w:t>
      </w:r>
    </w:p>
    <w:p w14:paraId="2EA7E94B" w14:textId="77777777" w:rsidR="0014297A" w:rsidRDefault="00000000">
      <w:pPr>
        <w:pStyle w:val="BlockText"/>
      </w:pPr>
      <w:r>
        <w:rPr>
          <w:i/>
          <w:iCs/>
        </w:rPr>
        <w:t>How can a spider ever hunt a mythical bird like the Simurgh?</w:t>
      </w:r>
    </w:p>
    <w:p w14:paraId="7AADB843" w14:textId="77777777" w:rsidR="0014297A"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7582D042" w14:textId="77777777" w:rsidR="0014297A" w:rsidRDefault="00000000">
      <w:pPr>
        <w:pStyle w:val="BodyText"/>
      </w:pPr>
      <w:r>
        <w:t>70 Also, reflect on the entirety of the human creation, that all these worlds and levels are encapsulated and concealed within it.</w:t>
      </w:r>
    </w:p>
    <w:p w14:paraId="367C5FCD" w14:textId="77777777" w:rsidR="0014297A" w:rsidRDefault="00000000">
      <w:pPr>
        <w:pStyle w:val="BlockText"/>
      </w:pPr>
      <w:r>
        <w:rPr>
          <w:i/>
          <w:iCs/>
        </w:rPr>
        <w:t>Do you think that you are a small entity, while the greatest world is folded within you?</w:t>
      </w:r>
    </w:p>
    <w:p w14:paraId="5C73FDA2" w14:textId="77777777" w:rsidR="0014297A" w:rsidRDefault="00000000">
      <w:pPr>
        <w:pStyle w:val="FirstParagraph"/>
      </w:pPr>
      <w:r>
        <w:t>71 Therefore, we must strive to eliminate our animalistic nature in order for the human essence to be revealed.</w:t>
      </w:r>
    </w:p>
    <w:p w14:paraId="68D61899" w14:textId="77777777" w:rsidR="0014297A"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787AA33C" w14:textId="77777777" w:rsidR="0014297A" w:rsidRDefault="00000000">
      <w:pPr>
        <w:pStyle w:val="BodyText"/>
      </w:pPr>
      <w:r>
        <w:t>He said, “O son, if you are capable of not sleeping, then you are capable of not dying. And if you can avoid waking up after sleep, then you can avoid being resurrected after death.”</w:t>
      </w:r>
    </w:p>
    <w:p w14:paraId="13D52617" w14:textId="77777777" w:rsidR="0014297A"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73230C68" w14:textId="77777777" w:rsidR="0014297A" w:rsidRDefault="00000000">
      <w:pPr>
        <w:pStyle w:val="BodyText"/>
      </w:pPr>
      <w:r>
        <w:t>74 Indeed, the narration of these spiritual stages has no end, and I, as a humble servant, am not free from the afflictions of the people of this age.</w:t>
      </w:r>
    </w:p>
    <w:p w14:paraId="229FD9A2" w14:textId="77777777" w:rsidR="0014297A" w:rsidRDefault="00000000">
      <w:pPr>
        <w:pStyle w:val="BlockText"/>
      </w:pPr>
      <w:r>
        <w:rPr>
          <w:i/>
          <w:iCs/>
        </w:rPr>
        <w:t>Let this discourse remain incomplete and restless. I am heartless, do excuse me.</w:t>
      </w:r>
    </w:p>
    <w:p w14:paraId="696CEC66" w14:textId="77777777" w:rsidR="0014297A" w:rsidRDefault="00000000">
      <w:pPr>
        <w:pStyle w:val="FirstParagraph"/>
      </w:pPr>
      <w:r>
        <w:t>75 The pen laments, the pencil weeps, and the river of the heart surges with blood. “Nothing will afflict us except what Allah has decreed for us.” Peace be upon those who follow guidance.</w:t>
      </w:r>
    </w:p>
    <w:p w14:paraId="12B5E903" w14:textId="77777777" w:rsidR="0014297A" w:rsidRDefault="00000000">
      <w:pPr>
        <w:pStyle w:val="Heading3"/>
      </w:pPr>
      <w:bookmarkStart w:id="27" w:name="X2a6cc3065426a2e2ef193c77766dc2d09f21cec"/>
      <w:bookmarkEnd w:id="26"/>
      <w:r>
        <w:t>Valley of True Poverty, the Principal Annihilation</w:t>
      </w:r>
    </w:p>
    <w:p w14:paraId="67B8D767" w14:textId="77777777" w:rsidR="0014297A"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392C76EA" w14:textId="77777777" w:rsidR="0014297A"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79DAC971" w14:textId="77777777" w:rsidR="0014297A" w:rsidRDefault="00000000">
      <w:pPr>
        <w:pStyle w:val="BlockText"/>
      </w:pPr>
      <w:r>
        <w:rPr>
          <w:i/>
          <w:iCs/>
        </w:rPr>
        <w:t>When the ancient qualities manifest themselves, the description of the transient burns completely, as is the case with Moses (Kaleem).</w:t>
      </w:r>
    </w:p>
    <w:p w14:paraId="596EFD78" w14:textId="77777777" w:rsidR="0014297A"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11FEC388" w14:textId="77777777" w:rsidR="0014297A"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759FF133" w14:textId="77777777" w:rsidR="0014297A"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13F52598" w14:textId="77777777" w:rsidR="0014297A"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3EAFF9A2" w14:textId="77777777" w:rsidR="0014297A"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00088549" w14:textId="77777777" w:rsidR="0014297A"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61EDF54B" w14:textId="77777777" w:rsidR="0014297A" w:rsidRDefault="00000000">
      <w:pPr>
        <w:pStyle w:val="BlockText"/>
      </w:pPr>
      <w:r>
        <w:rPr>
          <w:i/>
          <w:iCs/>
        </w:rPr>
        <w:t>The Beloved, free of veils, is within walls and doors,</w:t>
      </w:r>
    </w:p>
    <w:p w14:paraId="00E82BCC" w14:textId="77777777" w:rsidR="0014297A" w:rsidRDefault="00000000">
      <w:pPr>
        <w:pStyle w:val="BlockText"/>
      </w:pPr>
      <w:r>
        <w:rPr>
          <w:i/>
          <w:iCs/>
        </w:rPr>
        <w:t>In manifestation, O you who have the most discerning of sights!</w:t>
      </w:r>
    </w:p>
    <w:p w14:paraId="65E4E149" w14:textId="77777777" w:rsidR="0014297A" w:rsidRDefault="00000000">
      <w:pPr>
        <w:pStyle w:val="FirstParagraph"/>
      </w:pPr>
      <w:r>
        <w:t>82 You have transcended the droplet of the self and have reached the ocean of the Beloved. This is the purpose that you sought. God willing, you will attain it.</w:t>
      </w:r>
    </w:p>
    <w:p w14:paraId="18A3A5DC" w14:textId="77777777" w:rsidR="0014297A"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591E9CEC" w14:textId="77777777" w:rsidR="0014297A" w:rsidRDefault="00000000">
      <w:pPr>
        <w:pStyle w:val="BlockText"/>
      </w:pPr>
      <w:r>
        <w:rPr>
          <w:i/>
          <w:iCs/>
        </w:rPr>
        <w:t>The Truth has come evident as the shining sun,</w:t>
      </w:r>
    </w:p>
    <w:p w14:paraId="0676E5D3" w14:textId="77777777" w:rsidR="0014297A" w:rsidRDefault="00000000">
      <w:pPr>
        <w:pStyle w:val="BlockText"/>
      </w:pPr>
      <w:r>
        <w:rPr>
          <w:i/>
          <w:iCs/>
        </w:rPr>
        <w:t>What a pity, it has come to the city of the blind.</w:t>
      </w:r>
    </w:p>
    <w:p w14:paraId="1A5B8C32" w14:textId="77777777" w:rsidR="0014297A"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451E2B03" w14:textId="77777777" w:rsidR="0014297A"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3164EB8E" w14:textId="77777777" w:rsidR="0014297A"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07AD7BC8" w14:textId="77777777" w:rsidR="0014297A"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25726F4A" w14:textId="77777777" w:rsidR="0014297A"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3224363C" w14:textId="77777777" w:rsidR="0014297A" w:rsidRDefault="00000000">
      <w:pPr>
        <w:pStyle w:val="BlockText"/>
      </w:pPr>
      <w:r>
        <w:rPr>
          <w:i/>
          <w:iCs/>
        </w:rPr>
        <w:t>When the pen reached to describe these states,</w:t>
      </w:r>
    </w:p>
    <w:p w14:paraId="32417929" w14:textId="77777777" w:rsidR="0014297A" w:rsidRDefault="00000000">
      <w:pPr>
        <w:pStyle w:val="BlockText"/>
      </w:pPr>
      <w:r>
        <w:rPr>
          <w:i/>
          <w:iCs/>
        </w:rPr>
        <w:t>Both the pen broke, and the paper tore.</w:t>
      </w:r>
    </w:p>
    <w:p w14:paraId="14D1D9D0" w14:textId="77777777" w:rsidR="0014297A" w:rsidRDefault="00000000">
      <w:pPr>
        <w:pStyle w:val="FirstParagraph"/>
      </w:pPr>
      <w:r>
        <w:t>And peace.</w:t>
      </w:r>
    </w:p>
    <w:p w14:paraId="519DB1B7" w14:textId="77777777" w:rsidR="0014297A" w:rsidRDefault="00000000">
      <w:pPr>
        <w:pStyle w:val="Heading3"/>
      </w:pPr>
      <w:bookmarkStart w:id="28" w:name="sec-significance-sparrow"/>
      <w:bookmarkEnd w:id="27"/>
      <w:r>
        <w:t>Significance of the Sparrow</w:t>
      </w:r>
    </w:p>
    <w:p w14:paraId="29B79951" w14:textId="77777777" w:rsidR="0014297A"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0381781E" w14:textId="77777777" w:rsidR="0014297A"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18E9D983" w14:textId="77777777" w:rsidR="0014297A" w:rsidRDefault="00000000">
      <w:pPr>
        <w:pStyle w:val="BlockText"/>
      </w:pPr>
      <w:r>
        <w:rPr>
          <w:i/>
          <w:iCs/>
        </w:rPr>
        <w:t>“Live empty, for love’s comfort is absence,</w:t>
      </w:r>
    </w:p>
    <w:p w14:paraId="5E4A3C6C" w14:textId="77777777" w:rsidR="0014297A" w:rsidRDefault="00000000">
      <w:pPr>
        <w:pStyle w:val="BlockText"/>
      </w:pPr>
      <w:r>
        <w:rPr>
          <w:i/>
          <w:iCs/>
        </w:rPr>
        <w:t>Its beginning is ailment and its end is death.”</w:t>
      </w:r>
    </w:p>
    <w:p w14:paraId="60FCE029" w14:textId="77777777" w:rsidR="0014297A" w:rsidRDefault="00000000">
      <w:pPr>
        <w:pStyle w:val="FirstParagraph"/>
      </w:pPr>
      <w:r>
        <w:t>And peace be upon those who follow the guidance.</w:t>
      </w:r>
    </w:p>
    <w:p w14:paraId="6030786F" w14:textId="77777777" w:rsidR="0014297A"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3E89179C" w14:textId="77777777" w:rsidR="0014297A" w:rsidRDefault="00000000">
      <w:pPr>
        <w:pStyle w:val="BodyText"/>
      </w:pPr>
      <w:r>
        <w:t>92 These letters point to sanctification in a certain state.</w:t>
      </w:r>
    </w:p>
    <w:p w14:paraId="2C5B9AFB" w14:textId="77777777" w:rsidR="0014297A" w:rsidRDefault="00000000">
      <w:pPr>
        <w:pStyle w:val="BodyText"/>
      </w:pPr>
      <w:r>
        <w:t>K (ك): Detach your self from what your desire craves, then turn to your Master.</w:t>
      </w:r>
    </w:p>
    <w:p w14:paraId="51556AD2" w14:textId="77777777" w:rsidR="0014297A" w:rsidRDefault="00000000">
      <w:pPr>
        <w:pStyle w:val="BodyText"/>
      </w:pPr>
      <w:r>
        <w:lastRenderedPageBreak/>
        <w:t>N (ن): Purify your self from everything other than Him, to sacrifice your soul for His sake.</w:t>
      </w:r>
    </w:p>
    <w:p w14:paraId="54EFD9BF" w14:textId="77777777" w:rsidR="0014297A" w:rsidRDefault="00000000">
      <w:pPr>
        <w:pStyle w:val="BodyText"/>
      </w:pPr>
      <w:r>
        <w:t>J (ج): Approach the presence of the Truth, if there is anything in you of the attributes of creation.</w:t>
      </w:r>
    </w:p>
    <w:p w14:paraId="10815DF7" w14:textId="77777777" w:rsidR="0014297A" w:rsidRDefault="00000000">
      <w:pPr>
        <w:pStyle w:val="BodyText"/>
      </w:pPr>
      <w:r>
        <w:t>Sh (ش): Be grateful to your Lord in His earth so He will be grateful to you in His heaven. And if the heaven is in the realm of oneness, your self is its earth.</w:t>
      </w:r>
    </w:p>
    <w:p w14:paraId="4DFE7D95" w14:textId="77777777" w:rsidR="0014297A" w:rsidRDefault="00000000">
      <w:pPr>
        <w:pStyle w:val="BodyText"/>
      </w:pPr>
      <w:r>
        <w:t>K (ك): Negate the limited veils from yourself to know what you haven’t known of the holy stations.</w:t>
      </w:r>
    </w:p>
    <w:p w14:paraId="3724A774" w14:textId="77777777" w:rsidR="0014297A" w:rsidRDefault="00000000">
      <w:pPr>
        <w:pStyle w:val="BodyText"/>
      </w:pPr>
      <w:r>
        <w:t>93 Indeed, if you hear the melodies of this transient bird, you would seek from the eternal, everlasting goblet and leave the transient, vanishing one. Peace be upon those who follow the guidance.</w:t>
      </w:r>
    </w:p>
    <w:p w14:paraId="1438DD51" w14:textId="77777777" w:rsidR="0014297A" w:rsidRDefault="00000000">
      <w:r>
        <w:br w:type="page"/>
      </w:r>
    </w:p>
    <w:p w14:paraId="648F2D89" w14:textId="77777777" w:rsidR="0014297A" w:rsidRDefault="00000000">
      <w:pPr>
        <w:pStyle w:val="Heading1"/>
      </w:pPr>
      <w:bookmarkStart w:id="29" w:name="sec-kitab-i-iqan"/>
      <w:bookmarkStart w:id="30" w:name="_Toc140356028"/>
      <w:bookmarkEnd w:id="18"/>
      <w:bookmarkEnd w:id="28"/>
      <w:r>
        <w:lastRenderedPageBreak/>
        <w:t>Kitab-i-Iqan (The Book of Certitude)</w:t>
      </w:r>
      <w:bookmarkEnd w:id="30"/>
    </w:p>
    <w:p w14:paraId="63D2DB0D" w14:textId="77777777" w:rsidR="0014297A" w:rsidRDefault="00000000">
      <w:pPr>
        <w:pStyle w:val="Heading2"/>
      </w:pPr>
      <w:bookmarkStart w:id="31" w:name="Xae156c3aa6ec7fb08eed4ab894466737ace579d"/>
      <w:r>
        <w:t>Part One: Rejection of the Manifestations of God</w:t>
      </w:r>
    </w:p>
    <w:p w14:paraId="2B2A6C59" w14:textId="77777777" w:rsidR="0014297A" w:rsidRDefault="00000000">
      <w:pPr>
        <w:pStyle w:val="FirstParagraph"/>
      </w:pPr>
      <w:r>
        <w:t>In the name of our Lord, the Most High, the Most Great.</w:t>
      </w:r>
    </w:p>
    <w:p w14:paraId="158B5805" w14:textId="77777777" w:rsidR="0014297A"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1DBC6873" w14:textId="77777777" w:rsidR="0014297A"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5FFFB2D5" w14:textId="77777777" w:rsidR="0014297A"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6F7C71EA" w14:textId="77777777" w:rsidR="0014297A"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142B045D" w14:textId="77777777" w:rsidR="0014297A"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51531C0E" w14:textId="77777777" w:rsidR="0014297A"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7C682EBB" w14:textId="77777777" w:rsidR="0014297A"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43D5C07B" w14:textId="77777777" w:rsidR="0014297A"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7A4614F5" w14:textId="77777777" w:rsidR="0014297A"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6D9EF8E2" w14:textId="77777777" w:rsidR="0014297A"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06BED5F0" w14:textId="77777777" w:rsidR="0014297A"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622217F3" w14:textId="77777777" w:rsidR="0014297A"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50FDB538" w14:textId="77777777" w:rsidR="0014297A"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301E0D6C" w14:textId="77777777" w:rsidR="0014297A"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0BF5A72D" w14:textId="77777777" w:rsidR="0014297A"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6A1B3300" w14:textId="77777777" w:rsidR="0014297A"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3080760C" w14:textId="77777777" w:rsidR="0014297A" w:rsidRDefault="00000000">
      <w:pPr>
        <w:pStyle w:val="Heading3"/>
      </w:pPr>
      <w:bookmarkStart w:id="32" w:name="X841c0dbad710a5f8cce0a7e2a7e27d232661f28"/>
      <w:r>
        <w:t>Corruption of the Leaders of Religion</w:t>
      </w:r>
    </w:p>
    <w:p w14:paraId="4B3D652D" w14:textId="77777777" w:rsidR="0014297A"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0D5F5FBE" w14:textId="77777777" w:rsidR="0014297A"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1EE8C12F" w14:textId="77777777" w:rsidR="0014297A"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6247F4A6" w14:textId="77777777" w:rsidR="0014297A"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7D817691" w14:textId="77777777" w:rsidR="0014297A"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6AAE98F3" w14:textId="77777777" w:rsidR="0014297A" w:rsidRDefault="00000000">
      <w:pPr>
        <w:pStyle w:val="BodyText"/>
      </w:pPr>
      <w:r>
        <w:t>Despite this, they sought the interpretation of the Book from those veiled from the divine truth and did not seek knowledge from its true source.</w:t>
      </w:r>
    </w:p>
    <w:p w14:paraId="472EA148" w14:textId="77777777" w:rsidR="0014297A"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62EE1C6C" w14:textId="77777777" w:rsidR="0014297A"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63C55032" w14:textId="77777777" w:rsidR="0014297A"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23A27CC3" w14:textId="77777777" w:rsidR="0014297A" w:rsidRDefault="00000000">
      <w:pPr>
        <w:pStyle w:val="BodyText"/>
      </w:pPr>
      <w:r>
        <w:t>The same phenomenon persists among all nations, who hold on to such baseless ideas, and thereby deprive themselves of the blessings flowing from the subtle and gentle sources of wisdom.</w:t>
      </w:r>
    </w:p>
    <w:p w14:paraId="2B98FC37" w14:textId="77777777" w:rsidR="0014297A"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27108660" w14:textId="77777777" w:rsidR="0014297A"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3FFFD3C9" w14:textId="77777777" w:rsidR="0014297A" w:rsidRDefault="00000000">
      <w:pPr>
        <w:pStyle w:val="Heading3"/>
      </w:pPr>
      <w:bookmarkStart w:id="33" w:name="X08b946f57e361bcbf18ccd41c6266e805199901"/>
      <w:bookmarkEnd w:id="32"/>
      <w:r>
        <w:t>The Unity and Return of the Manifestations</w:t>
      </w:r>
    </w:p>
    <w:p w14:paraId="546CA7BA" w14:textId="77777777" w:rsidR="0014297A"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676B5F03" w14:textId="77777777" w:rsidR="0014297A"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1D28EB21" w14:textId="77777777" w:rsidR="0014297A"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45D12030" w14:textId="77777777" w:rsidR="0014297A"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02CCAB0E" w14:textId="77777777" w:rsidR="0014297A"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00CAF4DB" w14:textId="77777777" w:rsidR="0014297A" w:rsidRDefault="00000000">
      <w:pPr>
        <w:pStyle w:val="Heading3"/>
      </w:pPr>
      <w:bookmarkStart w:id="34" w:name="X7ff804787cebcbbcdf62027b70946b80d1d635a"/>
      <w:bookmarkEnd w:id="33"/>
      <w:r>
        <w:lastRenderedPageBreak/>
        <w:t>The Signs of the Return of Jesus Christ</w:t>
      </w:r>
    </w:p>
    <w:p w14:paraId="052034F4" w14:textId="77777777" w:rsidR="0014297A"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3F9C3260" w14:textId="77777777" w:rsidR="0014297A"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66456D5D" w14:textId="77777777" w:rsidR="0014297A"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108168B2" w14:textId="77777777" w:rsidR="0014297A"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4F9A3B52" w14:textId="77777777" w:rsidR="0014297A"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6AE29DA4" w14:textId="77777777" w:rsidR="0014297A"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12C68927" w14:textId="77777777" w:rsidR="0014297A" w:rsidRDefault="00000000">
      <w:pPr>
        <w:pStyle w:val="Heading3"/>
      </w:pPr>
      <w:bookmarkStart w:id="35" w:name="sec-interpretation-of-the-signs"/>
      <w:bookmarkEnd w:id="34"/>
      <w:r>
        <w:t>Interpretation of the Signs</w:t>
      </w:r>
    </w:p>
    <w:p w14:paraId="65885849" w14:textId="77777777" w:rsidR="0014297A" w:rsidRDefault="00000000">
      <w:pPr>
        <w:pStyle w:val="Heading4"/>
      </w:pPr>
      <w:bookmarkStart w:id="36" w:name="sec-distress-of-those-days"/>
      <w:r>
        <w:t>Distress of Those Days</w:t>
      </w:r>
    </w:p>
    <w:p w14:paraId="3AAFCE6C" w14:textId="77777777" w:rsidR="0014297A"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058EE047" w14:textId="77777777" w:rsidR="0014297A"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553EAB81" w14:textId="77777777" w:rsidR="0014297A"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6046580A" w14:textId="77777777" w:rsidR="0014297A"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05AC7238" w14:textId="77777777" w:rsidR="0014297A" w:rsidRDefault="00000000">
      <w:pPr>
        <w:pStyle w:val="BodyText"/>
      </w:pPr>
      <w:r>
        <w:t>And if an eye is brightened with the kohl of divine knowledge, it will observe a few predators that have fallen upon the carcasses of the souls of servants.</w:t>
      </w:r>
    </w:p>
    <w:p w14:paraId="43A6881D" w14:textId="77777777" w:rsidR="0014297A"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66C09C18" w14:textId="77777777" w:rsidR="0014297A"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06314394" w14:textId="77777777" w:rsidR="0014297A" w:rsidRDefault="00000000">
      <w:pPr>
        <w:pStyle w:val="BodyText"/>
      </w:pPr>
      <w:r>
        <w:t>As for me, I have not elaborated on the statements of the traditions due to their widespread fame and for the sake of brevity.</w:t>
      </w:r>
    </w:p>
    <w:p w14:paraId="2AFA25BC" w14:textId="77777777" w:rsidR="0014297A"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59867423" w14:textId="77777777" w:rsidR="0014297A"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16225090" w14:textId="77777777" w:rsidR="0014297A" w:rsidRDefault="00000000">
      <w:pPr>
        <w:pStyle w:val="Heading4"/>
      </w:pPr>
      <w:bookmarkStart w:id="37" w:name="sec-sun-moon-and-stars"/>
      <w:bookmarkEnd w:id="36"/>
      <w:r>
        <w:t>Sun, Moon, and Stars</w:t>
      </w:r>
    </w:p>
    <w:p w14:paraId="3D7962BA" w14:textId="77777777" w:rsidR="0014297A"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74CD5F2C" w14:textId="77777777" w:rsidR="0014297A"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05C90084" w14:textId="77777777" w:rsidR="0014297A"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0B25803A" w14:textId="77777777" w:rsidR="0014297A"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38B4F45B" w14:textId="77777777" w:rsidR="0014297A"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110F253F" w14:textId="77777777" w:rsidR="0014297A"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0D14A1BB" w14:textId="77777777" w:rsidR="0014297A"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6B8D2D1E" w14:textId="77777777" w:rsidR="0014297A"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2208BBDB" w14:textId="77777777" w:rsidR="0014297A"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441B8006" w14:textId="77777777" w:rsidR="0014297A"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6E0B3A3F" w14:textId="77777777" w:rsidR="0014297A"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3FC67B72" w14:textId="77777777" w:rsidR="0014297A"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3C7AA84B" w14:textId="77777777" w:rsidR="0014297A"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489723F5" w14:textId="77777777" w:rsidR="0014297A" w:rsidRDefault="00000000">
      <w:pPr>
        <w:pStyle w:val="BodyText"/>
      </w:pPr>
      <w:r>
        <w:t>Just as such, we provide you with the fruits of the tree of knowledge, so that you may remain in the satisfaction of God’s wisdom, as one of the scholars.</w:t>
      </w:r>
    </w:p>
    <w:p w14:paraId="694B3841" w14:textId="77777777" w:rsidR="0014297A"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05BA160B" w14:textId="77777777" w:rsidR="0014297A"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4EEC6436" w14:textId="77777777" w:rsidR="0014297A"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5DCD38A4" w14:textId="77777777" w:rsidR="0014297A"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2502E14B" w14:textId="77777777" w:rsidR="0014297A"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7A89BB6E" w14:textId="77777777" w:rsidR="0014297A"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10E86C37" w14:textId="77777777" w:rsidR="0014297A"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3F8C3A32" w14:textId="77777777" w:rsidR="0014297A"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01A15D32" w14:textId="77777777" w:rsidR="0014297A"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2680F027" w14:textId="77777777" w:rsidR="0014297A"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3B89C95B" w14:textId="77777777" w:rsidR="0014297A"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2FFE8E73" w14:textId="77777777" w:rsidR="0014297A"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53ABA09A" w14:textId="77777777" w:rsidR="0014297A"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7A3D1114" w14:textId="77777777" w:rsidR="0014297A"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13C52401" w14:textId="77777777" w:rsidR="0014297A" w:rsidRDefault="00000000">
      <w:pPr>
        <w:pStyle w:val="Heading4"/>
      </w:pPr>
      <w:bookmarkStart w:id="38" w:name="sec-splitting-of-the-sky"/>
      <w:bookmarkEnd w:id="37"/>
      <w:r>
        <w:t>Splitting of the Sky</w:t>
      </w:r>
    </w:p>
    <w:p w14:paraId="0D02F808" w14:textId="77777777" w:rsidR="0014297A"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45F21130" w14:textId="77777777" w:rsidR="0014297A"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728A46CF" w14:textId="77777777" w:rsidR="0014297A" w:rsidRDefault="00000000">
      <w:pPr>
        <w:pStyle w:val="BodyText"/>
      </w:pPr>
      <w:r>
        <w:t>Now think, is this not greater than the splitting of the physical sky?</w:t>
      </w:r>
    </w:p>
    <w:p w14:paraId="3DCB7460" w14:textId="77777777" w:rsidR="0014297A"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413C6669" w14:textId="77777777" w:rsidR="0014297A"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45319453" w14:textId="77777777" w:rsidR="0014297A" w:rsidRDefault="00000000">
      <w:pPr>
        <w:pStyle w:val="Heading4"/>
      </w:pPr>
      <w:bookmarkStart w:id="39" w:name="sec-transformation-of-the-earth"/>
      <w:bookmarkEnd w:id="38"/>
      <w:r>
        <w:t>Transformation of the Earth</w:t>
      </w:r>
    </w:p>
    <w:p w14:paraId="1A140740" w14:textId="77777777" w:rsidR="0014297A"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0D66E697" w14:textId="77777777" w:rsidR="0014297A"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3FA8D525" w14:textId="77777777" w:rsidR="0014297A"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4B05BF50" w14:textId="77777777" w:rsidR="0014297A"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368935DB" w14:textId="77777777" w:rsidR="0014297A"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48E3EB93" w14:textId="77777777" w:rsidR="0014297A"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6AD13826" w14:textId="77777777" w:rsidR="0014297A"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7763EA29" w14:textId="77777777" w:rsidR="0014297A" w:rsidRDefault="00000000">
      <w:pPr>
        <w:pStyle w:val="Heading3"/>
      </w:pPr>
      <w:bookmarkStart w:id="40" w:name="sec-god-tests-the-servants"/>
      <w:bookmarkEnd w:id="35"/>
      <w:bookmarkEnd w:id="39"/>
      <w:r>
        <w:t>God Tests the Servants</w:t>
      </w:r>
    </w:p>
    <w:p w14:paraId="4F1B1783" w14:textId="77777777" w:rsidR="0014297A"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5D61D6BA" w14:textId="77777777" w:rsidR="0014297A" w:rsidRDefault="00000000">
      <w:pPr>
        <w:pStyle w:val="Heading4"/>
      </w:pPr>
      <w:bookmarkStart w:id="41" w:name="sec-the-direction-of-prayer"/>
      <w:r>
        <w:t>The Direction of Prayer</w:t>
      </w:r>
    </w:p>
    <w:p w14:paraId="0D778B1E" w14:textId="77777777" w:rsidR="0014297A"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3E20C6CE" w14:textId="77777777" w:rsidR="0014297A"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0A779C90" w14:textId="77777777" w:rsidR="0014297A"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29BDFDFB" w14:textId="77777777" w:rsidR="0014297A"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78C54C77" w14:textId="77777777" w:rsidR="0014297A"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4413599B" w14:textId="77777777" w:rsidR="0014297A"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35616A33" w14:textId="77777777" w:rsidR="0014297A"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7533E6AA" w14:textId="77777777" w:rsidR="0014297A"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6324F42D" w14:textId="77777777" w:rsidR="0014297A" w:rsidRDefault="00000000">
      <w:pPr>
        <w:pStyle w:val="Heading4"/>
      </w:pPr>
      <w:bookmarkStart w:id="42" w:name="sec-moses-killed-a-man"/>
      <w:bookmarkEnd w:id="41"/>
      <w:r>
        <w:t>Moses Killed a Man</w:t>
      </w:r>
    </w:p>
    <w:p w14:paraId="1BB85C42" w14:textId="77777777" w:rsidR="0014297A"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0AB817C3" w14:textId="77777777" w:rsidR="0014297A"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537447C4" w14:textId="77777777" w:rsidR="0014297A"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2EF1FF53" w14:textId="77777777" w:rsidR="0014297A"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14DCD3D2" w14:textId="77777777" w:rsidR="0014297A"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76B6C965" w14:textId="77777777" w:rsidR="0014297A"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5D592B0A" w14:textId="77777777" w:rsidR="0014297A" w:rsidRDefault="00000000">
      <w:pPr>
        <w:pStyle w:val="Heading4"/>
      </w:pPr>
      <w:bookmarkStart w:id="43" w:name="sec-the-situation-of-mary"/>
      <w:bookmarkEnd w:id="42"/>
      <w:r>
        <w:t>The Situation of Mary</w:t>
      </w:r>
    </w:p>
    <w:p w14:paraId="40D50882" w14:textId="77777777" w:rsidR="0014297A"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47B42FF4" w14:textId="77777777" w:rsidR="0014297A"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66A07D7A" w14:textId="77777777" w:rsidR="0014297A"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35FAA95B" w14:textId="77777777" w:rsidR="0014297A"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6C3FE172" w14:textId="77777777" w:rsidR="0014297A"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69B8C700" w14:textId="77777777" w:rsidR="0014297A"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70B73D1D" w14:textId="77777777" w:rsidR="0014297A"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40B073E0" w14:textId="77777777" w:rsidR="0014297A" w:rsidRDefault="00000000">
      <w:pPr>
        <w:pStyle w:val="Heading4"/>
      </w:pPr>
      <w:bookmarkStart w:id="44" w:name="sec-how-would-people-react-in-this-era"/>
      <w:bookmarkEnd w:id="43"/>
      <w:r>
        <w:t>How Would People React in this Era?</w:t>
      </w:r>
    </w:p>
    <w:p w14:paraId="4C5A3968" w14:textId="77777777" w:rsidR="0014297A"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3C592D3D" w14:textId="77777777" w:rsidR="0014297A"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44294A90" w14:textId="77777777" w:rsidR="0014297A"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7F1E4223" w14:textId="77777777" w:rsidR="0014297A" w:rsidRDefault="00000000">
      <w:pPr>
        <w:pStyle w:val="Heading3"/>
      </w:pPr>
      <w:bookmarkStart w:id="45" w:name="sec-fresh-tidings-for-the-soul"/>
      <w:bookmarkEnd w:id="40"/>
      <w:bookmarkEnd w:id="44"/>
      <w:r>
        <w:t>Fresh Tidings For the Soul</w:t>
      </w:r>
    </w:p>
    <w:p w14:paraId="46DC3206" w14:textId="77777777" w:rsidR="0014297A"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0877ED05" w14:textId="77777777" w:rsidR="0014297A"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7BCC8E50" w14:textId="77777777" w:rsidR="0014297A" w:rsidRDefault="00000000">
      <w:pPr>
        <w:pStyle w:val="Heading4"/>
      </w:pPr>
      <w:bookmarkStart w:id="46" w:name="sec-the-sign-of-the-son-of-man-appears"/>
      <w:r>
        <w:t>The Sign of the Son of Man Appears</w:t>
      </w:r>
    </w:p>
    <w:p w14:paraId="717C876C" w14:textId="77777777" w:rsidR="0014297A"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51643DE2" w14:textId="77777777" w:rsidR="0014297A"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0DA6E67D" w14:textId="77777777" w:rsidR="0014297A"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56E505A7" w14:textId="77777777" w:rsidR="0014297A"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2B16B302" w14:textId="77777777" w:rsidR="0014297A"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20DE1750" w14:textId="77777777" w:rsidR="0014297A"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03312BC3" w14:textId="77777777" w:rsidR="0014297A"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10688733" w14:textId="77777777" w:rsidR="0014297A"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15175B37" w14:textId="77777777" w:rsidR="0014297A"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3C13137D" w14:textId="77777777" w:rsidR="0014297A"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42DF7954" w14:textId="77777777" w:rsidR="0014297A"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123E59F8" w14:textId="77777777" w:rsidR="0014297A" w:rsidRDefault="00000000">
      <w:pPr>
        <w:pStyle w:val="Heading4"/>
      </w:pPr>
      <w:bookmarkStart w:id="47" w:name="X24f872a09f9bcb33fde041849411db768e27b73"/>
      <w:bookmarkEnd w:id="46"/>
      <w:r>
        <w:t>The Son of Man Comes on the Clouds of Heaven</w:t>
      </w:r>
    </w:p>
    <w:p w14:paraId="7D0E3962" w14:textId="77777777" w:rsidR="0014297A"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25BC70F2" w14:textId="77777777" w:rsidR="0014297A"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4945AFA2" w14:textId="77777777" w:rsidR="0014297A"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116FAAC7" w14:textId="77777777" w:rsidR="0014297A" w:rsidRDefault="00000000">
      <w:pPr>
        <w:pStyle w:val="Heading5"/>
      </w:pPr>
      <w:bookmarkStart w:id="48" w:name="sec-heaven"/>
      <w:r>
        <w:lastRenderedPageBreak/>
        <w:t>Heaven</w:t>
      </w:r>
    </w:p>
    <w:p w14:paraId="03F74E5E" w14:textId="77777777" w:rsidR="0014297A"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418616DC" w14:textId="77777777" w:rsidR="0014297A"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5027BDED" w14:textId="77777777" w:rsidR="0014297A"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1FAE1C4B" w14:textId="77777777" w:rsidR="0014297A"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75803200" w14:textId="77777777" w:rsidR="0014297A"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520B1226" w14:textId="77777777" w:rsidR="0014297A" w:rsidRDefault="00000000">
      <w:pPr>
        <w:pStyle w:val="BodyText"/>
      </w:pPr>
      <w:r>
        <w:t>This satanic tree brings forth nothing but transgression and obscenity, it grants nothing but rancor and animosity. Its fruit is a deadly poison, and its shade is a destructive fire.</w:t>
      </w:r>
    </w:p>
    <w:p w14:paraId="0DC4283B" w14:textId="77777777" w:rsidR="0014297A" w:rsidRDefault="00000000">
      <w:pPr>
        <w:pStyle w:val="BodyText"/>
      </w:pPr>
      <w:r>
        <w:t>The speaker indeed speaks truth when he says:</w:t>
      </w:r>
    </w:p>
    <w:p w14:paraId="39480C8B" w14:textId="77777777" w:rsidR="0014297A" w:rsidRDefault="00000000">
      <w:pPr>
        <w:pStyle w:val="BlockText"/>
      </w:pPr>
      <w:r>
        <w:rPr>
          <w:i/>
          <w:iCs/>
        </w:rPr>
        <w:t>“Grasp the tails of desires and cast off modesty,</w:t>
      </w:r>
    </w:p>
    <w:p w14:paraId="1C15F150" w14:textId="77777777" w:rsidR="0014297A" w:rsidRDefault="00000000">
      <w:pPr>
        <w:pStyle w:val="BlockText"/>
      </w:pPr>
      <w:r>
        <w:rPr>
          <w:i/>
          <w:iCs/>
        </w:rPr>
        <w:t>Abandon the path of the devout, even if they are noble.”</w:t>
      </w:r>
    </w:p>
    <w:p w14:paraId="10D7421D" w14:textId="77777777" w:rsidR="0014297A"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2D1000EB" w14:textId="77777777" w:rsidR="0014297A"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59FFFB8E" w14:textId="77777777" w:rsidR="0014297A"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4C625BAA" w14:textId="77777777" w:rsidR="0014297A" w:rsidRDefault="00000000">
      <w:pPr>
        <w:pStyle w:val="Heading5"/>
      </w:pPr>
      <w:bookmarkStart w:id="49" w:name="sec-clouds"/>
      <w:bookmarkEnd w:id="48"/>
      <w:r>
        <w:t>Clouds</w:t>
      </w:r>
    </w:p>
    <w:p w14:paraId="746363DE" w14:textId="77777777" w:rsidR="0014297A"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23FB370F" w14:textId="77777777" w:rsidR="0014297A"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777BF437" w14:textId="77777777" w:rsidR="0014297A"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6954E3E7" w14:textId="77777777" w:rsidR="0014297A"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78B813EB" w14:textId="77777777" w:rsidR="0014297A"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48E11A01" w14:textId="77777777" w:rsidR="0014297A"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7EAF671C" w14:textId="77777777" w:rsidR="0014297A"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2A1399B4" w14:textId="77777777" w:rsidR="0014297A"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4CFC6408" w14:textId="77777777" w:rsidR="0014297A"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0996785A" w14:textId="77777777" w:rsidR="0014297A"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6C93C852" w14:textId="77777777" w:rsidR="0014297A"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7C78D165" w14:textId="77777777" w:rsidR="0014297A"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42060734" w14:textId="77777777" w:rsidR="0014297A"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7C4F24F0" w14:textId="77777777" w:rsidR="0014297A"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0348FD3B" w14:textId="77777777" w:rsidR="0014297A"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22278598" w14:textId="77777777" w:rsidR="0014297A"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613CE4CC" w14:textId="77777777" w:rsidR="0014297A" w:rsidRDefault="00000000">
      <w:pPr>
        <w:pStyle w:val="Heading5"/>
      </w:pPr>
      <w:bookmarkStart w:id="50" w:name="sec-angels"/>
      <w:bookmarkEnd w:id="49"/>
      <w:r>
        <w:t>Angels</w:t>
      </w:r>
    </w:p>
    <w:p w14:paraId="78224903" w14:textId="77777777" w:rsidR="0014297A"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5657EF4D" w14:textId="77777777" w:rsidR="0014297A"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06843684" w14:textId="77777777" w:rsidR="0014297A"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192C1BC1" w14:textId="77777777" w:rsidR="0014297A"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4C317EA0" w14:textId="77777777" w:rsidR="0014297A" w:rsidRDefault="00000000">
      <w:pPr>
        <w:pStyle w:val="Heading3"/>
      </w:pPr>
      <w:bookmarkStart w:id="51" w:name="sec-corruption-of-the-scriptures"/>
      <w:bookmarkEnd w:id="45"/>
      <w:bookmarkEnd w:id="47"/>
      <w:bookmarkEnd w:id="50"/>
      <w:r>
        <w:t>Corruption of the Scriptures</w:t>
      </w:r>
    </w:p>
    <w:p w14:paraId="21D38CDB" w14:textId="77777777" w:rsidR="0014297A"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4BCF6109" w14:textId="77777777" w:rsidR="0014297A"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6DCA67F0" w14:textId="77777777" w:rsidR="0014297A"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090261F2" w14:textId="77777777" w:rsidR="0014297A"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3B7428DA" w14:textId="77777777" w:rsidR="0014297A"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725005EA" w14:textId="77777777" w:rsidR="0014297A"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02FFD03B" w14:textId="77777777" w:rsidR="0014297A"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2AE42267" w14:textId="77777777" w:rsidR="0014297A"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0D08A164" w14:textId="77777777" w:rsidR="0014297A"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1F2426E3" w14:textId="77777777" w:rsidR="0014297A"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48F496B9" w14:textId="77777777" w:rsidR="0014297A"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6A472340" w14:textId="77777777" w:rsidR="0014297A"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46204B9B" w14:textId="77777777" w:rsidR="0014297A"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60014EBA" w14:textId="77777777" w:rsidR="0014297A"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2D36121C" w14:textId="77777777" w:rsidR="0014297A"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0E617C2A" w14:textId="77777777" w:rsidR="0014297A"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4CE50F61" w14:textId="77777777" w:rsidR="0014297A"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0A8BD7F4" w14:textId="77777777" w:rsidR="0014297A"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31E86BB5" w14:textId="77777777" w:rsidR="0014297A"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3C78BDD8" w14:textId="77777777" w:rsidR="0014297A"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7F17DF0E" w14:textId="77777777" w:rsidR="0014297A"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51D52940" w14:textId="77777777" w:rsidR="0014297A" w:rsidRDefault="00000000">
      <w:pPr>
        <w:pStyle w:val="BodyText"/>
      </w:pPr>
      <w:r>
        <w:t>“Righteousness is not that you turn your faces toward the east or the west, but [true] righteousness is [in] one who believes in Allah and the Last Day.”</w:t>
      </w:r>
    </w:p>
    <w:p w14:paraId="799C5E2E" w14:textId="77777777" w:rsidR="0014297A" w:rsidRDefault="00000000">
      <w:pPr>
        <w:pStyle w:val="BodyText"/>
      </w:pPr>
      <w:r>
        <w:t>Listen, O people of eloquence, what We have enjoined upon you by truth, perhaps you will dwell under a shadow that was extended in the days of God.</w:t>
      </w:r>
    </w:p>
    <w:p w14:paraId="7ED5F40E" w14:textId="77777777" w:rsidR="0014297A" w:rsidRDefault="00000000">
      <w:r>
        <w:br w:type="page"/>
      </w:r>
    </w:p>
    <w:p w14:paraId="7100CC45" w14:textId="77777777" w:rsidR="0014297A" w:rsidRDefault="00000000">
      <w:pPr>
        <w:pStyle w:val="Heading2"/>
      </w:pPr>
      <w:bookmarkStart w:id="52" w:name="Xb6113d358ddd90a18558ce0a1a28548c69215fd"/>
      <w:bookmarkEnd w:id="31"/>
      <w:bookmarkEnd w:id="51"/>
      <w:r>
        <w:lastRenderedPageBreak/>
        <w:t>Part Two: The Sovereignty of the Manifestations of God</w:t>
      </w:r>
    </w:p>
    <w:p w14:paraId="46A977C4" w14:textId="77777777" w:rsidR="0014297A" w:rsidRDefault="00000000">
      <w:pPr>
        <w:pStyle w:val="Heading3"/>
      </w:pPr>
      <w:bookmarkStart w:id="53" w:name="sec-mirrors-of-essence-of-god"/>
      <w:r>
        <w:t>Mirrors of the Essence of God</w:t>
      </w:r>
    </w:p>
    <w:p w14:paraId="6E64680D" w14:textId="77777777" w:rsidR="0014297A"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1CF8B05D" w14:textId="77777777" w:rsidR="0014297A"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0B929A28" w14:textId="77777777" w:rsidR="0014297A"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1230B71E" w14:textId="77777777" w:rsidR="0014297A"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71EDB16B" w14:textId="77777777" w:rsidR="0014297A"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46BC4690" w14:textId="77777777" w:rsidR="0014297A" w:rsidRDefault="00000000">
      <w:pPr>
        <w:pStyle w:val="Heading4"/>
      </w:pPr>
      <w:bookmarkStart w:id="54" w:name="sec-the-potentials-of-all-humans"/>
      <w:r>
        <w:t>The Potentials of All Humans</w:t>
      </w:r>
    </w:p>
    <w:p w14:paraId="3FEBE358" w14:textId="77777777" w:rsidR="0014297A"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577D896C" w14:textId="77777777" w:rsidR="0014297A"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060DE801" w14:textId="77777777" w:rsidR="0014297A" w:rsidRDefault="00000000">
      <w:pPr>
        <w:pStyle w:val="BodyText"/>
      </w:pPr>
      <w:r>
        <w:t>108 I swear by God, my esteemed one, if you reflect a little on these statements, you will find the doors of divine wisdom and the portals of infinite knowledge opening before you.</w:t>
      </w:r>
    </w:p>
    <w:p w14:paraId="5E8A13D3" w14:textId="77777777" w:rsidR="0014297A"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72277EF5" w14:textId="77777777" w:rsidR="0014297A"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703E8020" w14:textId="77777777" w:rsidR="0014297A"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28C64709" w14:textId="77777777" w:rsidR="0014297A"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599FDE0A" w14:textId="77777777" w:rsidR="0014297A" w:rsidRDefault="00000000">
      <w:pPr>
        <w:pStyle w:val="Heading4"/>
      </w:pPr>
      <w:bookmarkStart w:id="55" w:name="apparent-and-non-apparent-attributes"/>
      <w:bookmarkEnd w:id="54"/>
      <w:r>
        <w:t>Apparent and Non-Apparent Attributes</w:t>
      </w:r>
    </w:p>
    <w:p w14:paraId="65160131" w14:textId="77777777" w:rsidR="0014297A"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1838B3A8" w14:textId="77777777" w:rsidR="0014297A"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5250FB5D" w14:textId="77777777" w:rsidR="0014297A"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07C7F5A1" w14:textId="77777777" w:rsidR="0014297A"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1D26E8F9" w14:textId="77777777" w:rsidR="0014297A"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78C456DF" w14:textId="77777777" w:rsidR="0014297A" w:rsidRDefault="00000000">
      <w:pPr>
        <w:pStyle w:val="Heading3"/>
      </w:pPr>
      <w:bookmarkStart w:id="56" w:name="rejection-of-the-bab"/>
      <w:bookmarkEnd w:id="53"/>
      <w:bookmarkEnd w:id="55"/>
      <w:r>
        <w:t>Rejection of the Bab</w:t>
      </w:r>
    </w:p>
    <w:p w14:paraId="1F458E9E" w14:textId="77777777" w:rsidR="0014297A"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4A7D0290" w14:textId="77777777" w:rsidR="0014297A" w:rsidRDefault="00000000">
      <w:pPr>
        <w:pStyle w:val="Heading4"/>
      </w:pPr>
      <w:bookmarkStart w:id="57" w:name="sec-the-babs-sovereignty"/>
      <w:r>
        <w:lastRenderedPageBreak/>
        <w:t>The Bab’s Sovereignty</w:t>
      </w:r>
    </w:p>
    <w:p w14:paraId="38D82CDF" w14:textId="77777777" w:rsidR="0014297A"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583E49B1" w14:textId="77777777" w:rsidR="0014297A"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689DED9B" w14:textId="77777777" w:rsidR="0014297A" w:rsidRDefault="00000000">
      <w:pPr>
        <w:pStyle w:val="Heading4"/>
      </w:pPr>
      <w:bookmarkStart w:id="58" w:name="the-sovereignty-of-the-prophet-muhammad"/>
      <w:bookmarkEnd w:id="57"/>
      <w:r>
        <w:t>The Sovereignty of the Prophet Muhammad</w:t>
      </w:r>
    </w:p>
    <w:p w14:paraId="0DB13924" w14:textId="77777777" w:rsidR="0014297A"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62E9C7C8" w14:textId="77777777" w:rsidR="0014297A"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3DA23C37" w14:textId="77777777" w:rsidR="0014297A"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13ECEDCA" w14:textId="77777777" w:rsidR="0014297A"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036B0FC4" w14:textId="77777777" w:rsidR="0014297A"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3D487A37" w14:textId="77777777" w:rsidR="0014297A"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208569AC" w14:textId="77777777" w:rsidR="0014297A"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3933AF38" w14:textId="77777777" w:rsidR="0014297A"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0ED5D8FB" w14:textId="77777777" w:rsidR="0014297A"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3CF1BC4C" w14:textId="77777777" w:rsidR="0014297A" w:rsidRDefault="00000000">
      <w:pPr>
        <w:pStyle w:val="Heading4"/>
      </w:pPr>
      <w:bookmarkStart w:id="59" w:name="resurrection-life-death"/>
      <w:bookmarkEnd w:id="58"/>
      <w:r>
        <w:t>Resurrection, Life, &amp; Death</w:t>
      </w:r>
    </w:p>
    <w:p w14:paraId="20D18268" w14:textId="77777777" w:rsidR="0014297A"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20849E9C" w14:textId="77777777" w:rsidR="0014297A"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1AC57D72" w14:textId="77777777" w:rsidR="0014297A" w:rsidRDefault="00000000">
      <w:pPr>
        <w:pStyle w:val="BodyText"/>
      </w:pPr>
      <w:r>
        <w:t>The essence of this is: Are we incapable or weary of the first creation? Rather, these pagans are in doubt and confusion about a new creation.</w:t>
      </w:r>
    </w:p>
    <w:p w14:paraId="256A4FCA" w14:textId="77777777" w:rsidR="0014297A"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7A83B5E5" w14:textId="77777777" w:rsidR="0014297A"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29E61744" w14:textId="77777777" w:rsidR="0014297A" w:rsidRDefault="00000000">
      <w:pPr>
        <w:pStyle w:val="BodyText"/>
      </w:pPr>
      <w:r>
        <w:t>Say, do you prefer to replace that which is better for you with that which is worse? What a terrible replacement you’ve chosen in place of the truth! You were a people who were evil and lost.</w:t>
      </w:r>
    </w:p>
    <w:p w14:paraId="7B1755F4" w14:textId="77777777" w:rsidR="0014297A"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49497211" w14:textId="77777777" w:rsidR="0014297A"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21A9DCE8" w14:textId="77777777" w:rsidR="0014297A"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0C8C64E2" w14:textId="77777777" w:rsidR="0014297A"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0106F936" w14:textId="77777777" w:rsidR="0014297A"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03934E8F" w14:textId="77777777" w:rsidR="0014297A"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4539716F" w14:textId="77777777" w:rsidR="0014297A"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47C1781D" w14:textId="77777777" w:rsidR="0014297A"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6429C162" w14:textId="77777777" w:rsidR="0014297A"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30ECA611" w14:textId="77777777" w:rsidR="0014297A"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01ABAF60" w14:textId="77777777" w:rsidR="0014297A"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32739725" w14:textId="77777777" w:rsidR="0014297A" w:rsidRDefault="00000000">
      <w:pPr>
        <w:pStyle w:val="BodyText"/>
      </w:pPr>
      <w:r>
        <w:t>God willing, we hope that you will not turn away from the shore of the divine ocean thirsty and deprived, and that you will not return without benefit from the sacred shrine of eternal purpose.</w:t>
      </w:r>
    </w:p>
    <w:p w14:paraId="177A32CC" w14:textId="77777777" w:rsidR="0014297A" w:rsidRDefault="00000000">
      <w:pPr>
        <w:pStyle w:val="Heading4"/>
      </w:pPr>
      <w:bookmarkStart w:id="60" w:name="power-dominance-and-ascendancy"/>
      <w:bookmarkEnd w:id="59"/>
      <w:r>
        <w:t>Power, Dominance, and Ascendancy</w:t>
      </w:r>
    </w:p>
    <w:p w14:paraId="45FB8A1C" w14:textId="77777777" w:rsidR="0014297A"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5DEE3162" w14:textId="77777777" w:rsidR="0014297A" w:rsidRDefault="00000000">
      <w:pPr>
        <w:pStyle w:val="BodyText"/>
      </w:pPr>
      <w:r>
        <w:t>If you look closely, the servants of His court hold sovereignty over all creatures and beings, as it has been and will continue to be apparent.</w:t>
      </w:r>
    </w:p>
    <w:p w14:paraId="15E954F2" w14:textId="77777777" w:rsidR="0014297A"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336C814F" w14:textId="77777777" w:rsidR="0014297A"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64A992C8" w14:textId="77777777" w:rsidR="0014297A"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5870EFC0" w14:textId="77777777" w:rsidR="0014297A"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7FAA8491" w14:textId="77777777" w:rsidR="0014297A"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4BACBD7D" w14:textId="77777777" w:rsidR="0014297A"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3CEE4658" w14:textId="77777777" w:rsidR="0014297A"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1C0D60F5" w14:textId="77777777" w:rsidR="0014297A"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484D5951" w14:textId="77777777" w:rsidR="0014297A"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5A6848BF" w14:textId="77777777" w:rsidR="0014297A"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6DBBBCCC" w14:textId="77777777" w:rsidR="0014297A"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5646D026" w14:textId="77777777" w:rsidR="0014297A"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75AC2D53" w14:textId="77777777" w:rsidR="0014297A"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6953BC17" w14:textId="77777777" w:rsidR="0014297A"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4C63B0C5" w14:textId="77777777" w:rsidR="0014297A"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27815D6B" w14:textId="77777777" w:rsidR="0014297A" w:rsidRDefault="00000000">
      <w:pPr>
        <w:pStyle w:val="BodyText"/>
      </w:pPr>
      <w:r>
        <w:t>The Persian translation is: When Jesus told the helpless paralytic to get up, as his sins were truly forgiven, a group of Jews objected, asking if anyone but the Almighty God could forgive the sins of servants? Jesus turned to them and said, “Which is easier in your eyes, to tell this paralytic to get up and go, or to say your sins are forgiven, so that you may know that there is authority on earth for the Son of Man to forgive the sins of sinners. This is the true sovereignty and the power of the divine saints. All these details, repeatedly mentioned from every position and everywhere, aim to enlighten us about the allusions in the words of divine saints, so that perhaps our steps won’t slip on some phrases and our hearts won’t be disturbed.</w:t>
      </w:r>
    </w:p>
    <w:p w14:paraId="28E9A245" w14:textId="77777777" w:rsidR="0014297A"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26030716" w14:textId="77777777" w:rsidR="0014297A"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5D339E8C" w14:textId="77777777" w:rsidR="0014297A"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20564C9C" w14:textId="77777777" w:rsidR="0014297A" w:rsidRDefault="00000000">
      <w:pPr>
        <w:pStyle w:val="BodyText"/>
      </w:pPr>
      <w:r>
        <w:lastRenderedPageBreak/>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29C5B7CB" w14:textId="77777777" w:rsidR="0014297A" w:rsidRDefault="00000000">
      <w:pPr>
        <w:pStyle w:val="BodyText"/>
      </w:pPr>
      <w:r>
        <w:t>148 Even though various interpretations of the descent of this verse have been mentioned by exegetes, let’s focus on its intended meaning. It says: it’s not as the Jews imagined that the real Sovereign created 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2128A64A" w14:textId="77777777" w:rsidR="0014297A"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2F80198F" w14:textId="77777777" w:rsidR="0014297A"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60615106" w14:textId="77777777" w:rsidR="0014297A"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106E375D" w14:textId="77777777" w:rsidR="0014297A" w:rsidRDefault="00000000">
      <w:pPr>
        <w:pStyle w:val="Heading4"/>
      </w:pPr>
      <w:bookmarkStart w:id="61" w:name="day-of-resurrection"/>
      <w:bookmarkEnd w:id="60"/>
      <w:r>
        <w:t>Day of Resurrection</w:t>
      </w:r>
    </w:p>
    <w:p w14:paraId="6F4E98A4" w14:textId="77777777" w:rsidR="0014297A" w:rsidRDefault="00000000">
      <w:pPr>
        <w:pStyle w:val="FirstParagraph"/>
      </w:pPr>
      <w:r>
        <w:t xml:space="preserve">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w:t>
      </w:r>
      <w:r>
        <w:lastRenderedPageBreak/>
        <w:t>before, all things are the location and appearance of the manifestation of that real Sovereign, and the traces of the shining sun’s illumination exist and are obvious in the mirrors of beings.</w:t>
      </w:r>
    </w:p>
    <w:p w14:paraId="3542ABB6" w14:textId="77777777" w:rsidR="0014297A"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59C240C1" w14:textId="77777777" w:rsidR="0014297A" w:rsidRDefault="00000000">
      <w:pPr>
        <w:pStyle w:val="BodyText"/>
      </w:pPr>
      <w:r>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0C3B0B93" w14:textId="77777777" w:rsidR="0014297A"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5037C99D" w14:textId="77777777" w:rsidR="0014297A"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073E6341" w14:textId="77777777" w:rsidR="0014297A"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7F727892" w14:textId="77777777" w:rsidR="0014297A"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65886F93" w14:textId="77777777" w:rsidR="0014297A"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3E2D4207" w14:textId="77777777" w:rsidR="0014297A" w:rsidRDefault="00000000">
      <w:pPr>
        <w:pStyle w:val="BodyText"/>
      </w:pPr>
      <w:r>
        <w:lastRenderedPageBreak/>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694AE866" w14:textId="77777777" w:rsidR="0014297A"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79C2736F" w14:textId="77777777" w:rsidR="0014297A" w:rsidRDefault="00000000">
      <w:pPr>
        <w:pStyle w:val="BodyText"/>
      </w:pPr>
      <w:r>
        <w:t>And after all these strong, refined proofs which allow no escape for any rational person, and no denial for any gnostic, have they not heard the famous narration that says: “When the Qa’im (the one who will rise) rises, the Resurrection rises”?</w:t>
      </w:r>
    </w:p>
    <w:p w14:paraId="33D3561F" w14:textId="77777777" w:rsidR="0014297A"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4D9BB336" w14:textId="77777777" w:rsidR="0014297A"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6936F130" w14:textId="77777777" w:rsidR="0014297A"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7BCF9EB8" w14:textId="77777777" w:rsidR="0014297A"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6708E257" w14:textId="77777777" w:rsidR="0014297A"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5AE01A37" w14:textId="77777777" w:rsidR="0014297A"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625A9E6C" w14:textId="77777777" w:rsidR="0014297A" w:rsidRDefault="00000000">
      <w:pPr>
        <w:pStyle w:val="BodyText"/>
      </w:pPr>
      <w:r>
        <w:lastRenderedPageBreak/>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497C8B65" w14:textId="77777777" w:rsidR="0014297A" w:rsidRDefault="00000000">
      <w:pPr>
        <w:pStyle w:val="BodyText"/>
      </w:pPr>
      <w:r>
        <w:t>This is what has been said: “Seeking evidence when the intended is achieved is ugly, and being occupied with knowledge after reaching the known is reprehensible.”</w:t>
      </w:r>
    </w:p>
    <w:p w14:paraId="49FC8CB0" w14:textId="77777777" w:rsidR="0014297A" w:rsidRDefault="00000000">
      <w:pPr>
        <w:pStyle w:val="BodyText"/>
      </w:pPr>
      <w:r>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78AE2476" w14:textId="77777777" w:rsidR="0014297A"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4BB9AB9E" w14:textId="77777777" w:rsidR="0014297A"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2CF9A3D7" w14:textId="77777777" w:rsidR="0014297A"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000F47FA" w14:textId="77777777" w:rsidR="0014297A" w:rsidRDefault="00000000">
      <w:pPr>
        <w:pStyle w:val="BodyText"/>
      </w:pPr>
      <w:r>
        <w:t xml:space="preserve">158 Reflect carefully on this explanation so that the sweet breeze of gnosis from the land of Mercy may be smelled, and the soul may be led to the garden of understanding by the sweet discourse of the </w:t>
      </w:r>
      <w:r>
        <w:lastRenderedPageBreak/>
        <w:t>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6548DF44" w14:textId="77777777" w:rsidR="0014297A"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37AA1C4E" w14:textId="77777777" w:rsidR="0014297A" w:rsidRDefault="00000000">
      <w:pPr>
        <w:pStyle w:val="BodyText"/>
      </w:pPr>
      <w:r>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140CB355" w14:textId="77777777" w:rsidR="0014297A"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464872EF" w14:textId="77777777" w:rsidR="0014297A"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646E175C" w14:textId="77777777" w:rsidR="0014297A"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6E830AC5" w14:textId="77777777" w:rsidR="0014297A"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34412C6A" w14:textId="77777777" w:rsidR="0014297A"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4351BA4C" w14:textId="77777777" w:rsidR="0014297A" w:rsidRDefault="00000000">
      <w:pPr>
        <w:pStyle w:val="BodyText"/>
      </w:pPr>
      <w:r>
        <w:lastRenderedPageBreak/>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3164BCA5" w14:textId="77777777" w:rsidR="0014297A" w:rsidRDefault="00000000">
      <w:pPr>
        <w:pStyle w:val="BodyText"/>
      </w:pPr>
      <w:r>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00A5C0EA" w14:textId="77777777" w:rsidR="0014297A"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71E6829C" w14:textId="77777777" w:rsidR="0014297A"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332D7DF4" w14:textId="77777777" w:rsidR="0014297A" w:rsidRDefault="00000000">
      <w:pPr>
        <w:pStyle w:val="Heading4"/>
      </w:pPr>
      <w:bookmarkStart w:id="62" w:name="divine-transformation"/>
      <w:bookmarkEnd w:id="61"/>
      <w:r>
        <w:t>Divine Transformation</w:t>
      </w:r>
    </w:p>
    <w:p w14:paraId="7345D294" w14:textId="77777777" w:rsidR="0014297A"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58AC68E8" w14:textId="77777777" w:rsidR="0014297A" w:rsidRDefault="00000000">
      <w:pPr>
        <w:pStyle w:val="BodyText"/>
      </w:pPr>
      <w:r>
        <w:t xml:space="preserve">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t>
      </w:r>
      <w:r>
        <w:lastRenderedPageBreak/>
        <w:t>would give away a hundred thousand lives freely; rather, their holy souls would feel repelled from the cage of the body, and a single individual among these warriors would fight against a group.</w:t>
      </w:r>
    </w:p>
    <w:p w14:paraId="694170E8" w14:textId="77777777" w:rsidR="0014297A"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0E957250" w14:textId="77777777" w:rsidR="0014297A" w:rsidRDefault="00000000">
      <w:pPr>
        <w:pStyle w:val="BodyText"/>
      </w:pPr>
      <w:r>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164F2E79" w14:textId="77777777" w:rsidR="0014297A"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76B68F67" w14:textId="77777777" w:rsidR="0014297A"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54A84C24" w14:textId="77777777" w:rsidR="0014297A"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577DE64E" w14:textId="77777777" w:rsidR="0014297A"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13F92763" w14:textId="77777777" w:rsidR="0014297A" w:rsidRDefault="00000000">
      <w:pPr>
        <w:pStyle w:val="BodyText"/>
      </w:pPr>
      <w:r>
        <w:t xml:space="preserve">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w:t>
      </w:r>
      <w:r>
        <w:lastRenderedPageBreak/>
        <w:t>position, there is no regard for the boundaries and shape of the branch, but attention is paid to the fragrance and scent that is manifested in both.</w:t>
      </w:r>
    </w:p>
    <w:p w14:paraId="5868CDC4" w14:textId="77777777" w:rsidR="0014297A" w:rsidRDefault="00000000">
      <w:pPr>
        <w:pStyle w:val="BodyText"/>
      </w:pPr>
      <w:r>
        <w:t>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47AAB903" w14:textId="77777777" w:rsidR="0014297A"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7B8875A3" w14:textId="77777777" w:rsidR="0014297A" w:rsidRDefault="00000000">
      <w:pPr>
        <w:pStyle w:val="Heading4"/>
      </w:pPr>
      <w:bookmarkStart w:id="63" w:name="X3e8441b8c21fa124d368b8ebb580f5bfeda883b"/>
      <w:bookmarkEnd w:id="62"/>
      <w:r>
        <w:t>The First, Last, and the Seal of the Prophets</w:t>
      </w:r>
    </w:p>
    <w:p w14:paraId="3D15EE58" w14:textId="77777777" w:rsidR="0014297A"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0D6570D3" w14:textId="77777777" w:rsidR="0014297A"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07A613BD" w14:textId="77777777" w:rsidR="0014297A" w:rsidRDefault="00000000">
      <w:pPr>
        <w:pStyle w:val="BodyText"/>
      </w:pPr>
      <w:r>
        <w:lastRenderedPageBreak/>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094FFF46" w14:textId="77777777" w:rsidR="0014297A" w:rsidRDefault="00000000">
      <w:pPr>
        <w:pStyle w:val="BodyText"/>
      </w:pPr>
      <w:r>
        <w:t>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5D00CA17" w14:textId="77777777" w:rsidR="0014297A"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0255ADE6" w14:textId="77777777" w:rsidR="0014297A"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2BFD065B" w14:textId="77777777" w:rsidR="0014297A"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24E99493" w14:textId="77777777" w:rsidR="0014297A"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2FF588C5" w14:textId="77777777" w:rsidR="0014297A"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798CBE56" w14:textId="77777777" w:rsidR="0014297A" w:rsidRDefault="00000000">
      <w:pPr>
        <w:pStyle w:val="BodyText"/>
      </w:pPr>
      <w:r>
        <w:t xml:space="preserve">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w:t>
      </w:r>
      <w:r>
        <w:lastRenderedPageBreak/>
        <w:t>and insult by the scholars. May Allah punish them for what they did before and what they will do afterwards.</w:t>
      </w:r>
    </w:p>
    <w:p w14:paraId="276EE21A" w14:textId="77777777" w:rsidR="0014297A"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63E4D8D5" w14:textId="77777777" w:rsidR="0014297A" w:rsidRDefault="00000000">
      <w:pPr>
        <w:pStyle w:val="BodyText"/>
      </w:pPr>
      <w:r>
        <w:t>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says, “I have wedded a thousand Fatimas, all of whom were daughters of Muhammad bin Abdullah, the Seal of the Prophets”?</w:t>
      </w:r>
    </w:p>
    <w:p w14:paraId="5D5F57F7" w14:textId="77777777" w:rsidR="0014297A"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2DBE90D9" w14:textId="77777777" w:rsidR="0014297A" w:rsidRDefault="00000000">
      <w:pPr>
        <w:pStyle w:val="BodyText"/>
      </w:pPr>
      <w:r>
        <w:t>Observe now in this very explanation how the rule of it applies truthfully to all these manifestations.</w:t>
      </w:r>
    </w:p>
    <w:p w14:paraId="02C7A0D0" w14:textId="77777777" w:rsidR="0014297A"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3F710615" w14:textId="77777777" w:rsidR="0014297A"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6E032826" w14:textId="77777777" w:rsidR="0014297A"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0A282674" w14:textId="77777777" w:rsidR="0014297A" w:rsidRDefault="00000000">
      <w:pPr>
        <w:pStyle w:val="BodyText"/>
      </w:pPr>
      <w:r>
        <w:t xml:space="preserve">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w:t>
      </w:r>
      <w:r>
        <w:lastRenderedPageBreak/>
        <w:t>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4157F24D" w14:textId="77777777" w:rsidR="0014297A"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65F75CB8" w14:textId="77777777" w:rsidR="0014297A" w:rsidRDefault="00000000">
      <w:pPr>
        <w:pStyle w:val="BodyText"/>
      </w:pPr>
      <w:r>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5DACFC7F" w14:textId="77777777" w:rsidR="0014297A"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505F856D" w14:textId="77777777" w:rsidR="0014297A"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7B8E9903" w14:textId="77777777" w:rsidR="0014297A" w:rsidRDefault="00000000">
      <w:pPr>
        <w:pStyle w:val="Heading4"/>
      </w:pPr>
      <w:bookmarkStart w:id="64" w:name="salvation-on-the-day-of-judgement"/>
      <w:bookmarkEnd w:id="63"/>
      <w:r>
        <w:t>Salvation on the Day of Judgement</w:t>
      </w:r>
    </w:p>
    <w:p w14:paraId="2890EFF1" w14:textId="77777777" w:rsidR="0014297A"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5B51C119" w14:textId="77777777" w:rsidR="0014297A"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6A69C009" w14:textId="77777777" w:rsidR="0014297A" w:rsidRDefault="00000000">
      <w:pPr>
        <w:pStyle w:val="BodyText"/>
      </w:pPr>
      <w:r>
        <w:t xml:space="preserve">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w:t>
      </w:r>
      <w:r>
        <w:lastRenderedPageBreak/>
        <w:t>comprehend their meanings and to ascend to the heights of their secrets. Otherwise, recitation without comprehension indeed bears no significant benefit.</w:t>
      </w:r>
    </w:p>
    <w:p w14:paraId="75F8FEF2" w14:textId="77777777" w:rsidR="0014297A"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6C597668" w14:textId="77777777" w:rsidR="0014297A" w:rsidRDefault="00000000">
      <w:pPr>
        <w:pStyle w:val="BodyText"/>
      </w:pPr>
      <w:r>
        <w:t>Then it was mentioned that all this time, didn’t you recite the Criterion (Qur’an) and see the blessed verse that says: “On that day, neither man nor jinn will be questioned about his sin.”? And you have not paid attention to the intended meaning that questioning is not as you understand it, rather questioning is not with language and expression, as indicated and implied by this very verse.</w:t>
      </w:r>
    </w:p>
    <w:p w14:paraId="3F207495" w14:textId="77777777" w:rsidR="0014297A" w:rsidRDefault="00000000">
      <w:pPr>
        <w:pStyle w:val="BodyText"/>
      </w:pPr>
      <w:r>
        <w:t>Then it continues: “The criminals will be known by their marks, and they will be seized by the forelocks and the feet.”</w:t>
      </w:r>
    </w:p>
    <w:p w14:paraId="5B255B42" w14:textId="77777777" w:rsidR="0014297A"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432AD8BB" w14:textId="77777777" w:rsidR="0014297A"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5DC94B09" w14:textId="77777777" w:rsidR="0014297A"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0E506E97" w14:textId="77777777" w:rsidR="0014297A" w:rsidRDefault="00000000">
      <w:pPr>
        <w:pStyle w:val="BodyText"/>
      </w:pPr>
      <w:r>
        <w:t>May this grace precede the world, and all praise is due to Allah, the Lord of the worlds.</w:t>
      </w:r>
    </w:p>
    <w:p w14:paraId="3EAF53EC" w14:textId="77777777" w:rsidR="0014297A"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67335FFF" w14:textId="77777777" w:rsidR="0014297A" w:rsidRDefault="00000000">
      <w:pPr>
        <w:pStyle w:val="BodyText"/>
      </w:pPr>
      <w:r>
        <w:t xml:space="preserve">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w:t>
      </w:r>
      <w:r>
        <w:lastRenderedPageBreak/>
        <w:t>power except by His strength and His power, and there is no god but He. To Him belongs the creation and the command, and everyone speaks by His command, and from the secrets of the spirit, they speak.</w:t>
      </w:r>
    </w:p>
    <w:p w14:paraId="38F69C9E" w14:textId="77777777" w:rsidR="0014297A" w:rsidRDefault="00000000">
      <w:pPr>
        <w:pStyle w:val="Heading3"/>
      </w:pPr>
      <w:bookmarkStart w:id="65" w:name="no-distinction-yet-differentiation"/>
      <w:bookmarkEnd w:id="56"/>
      <w:bookmarkEnd w:id="64"/>
      <w:r>
        <w:t>No Distinction, Yet Differentiation</w:t>
      </w:r>
    </w:p>
    <w:p w14:paraId="67E33136" w14:textId="77777777" w:rsidR="0014297A" w:rsidRDefault="00000000">
      <w:pPr>
        <w:pStyle w:val="FirstParagraph"/>
      </w:pPr>
      <w:r>
        <w:t>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to some of them Allah spoke (directly); others He raised to degrees (of honour); to Jesus the son of Mary We gave clear (Signs), and strengthened him with the holy spirit.”</w:t>
      </w:r>
    </w:p>
    <w:p w14:paraId="11E3E054" w14:textId="77777777" w:rsidR="0014297A"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6E21A5B8" w14:textId="77777777" w:rsidR="0014297A"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1BDF6E52" w14:textId="77777777" w:rsidR="0014297A"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6597F79C" w14:textId="77777777" w:rsidR="0014297A"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120301E1" w14:textId="77777777" w:rsidR="0014297A" w:rsidRDefault="00000000">
      <w:pPr>
        <w:pStyle w:val="Heading4"/>
      </w:pPr>
      <w:bookmarkStart w:id="66" w:name="divinity-and-servitude"/>
      <w:r>
        <w:t>Divinity and Servitude</w:t>
      </w:r>
    </w:p>
    <w:p w14:paraId="186BBEED" w14:textId="77777777" w:rsidR="0014297A"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788847B0" w14:textId="77777777" w:rsidR="0014297A" w:rsidRDefault="00000000">
      <w:pPr>
        <w:pStyle w:val="BodyText"/>
      </w:pPr>
      <w:r>
        <w:lastRenderedPageBreak/>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1F33109E" w14:textId="77777777" w:rsidR="0014297A"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0511439C" w14:textId="77777777" w:rsidR="0014297A" w:rsidRDefault="00000000">
      <w:pPr>
        <w:pStyle w:val="BodyText"/>
      </w:pPr>
      <w:r>
        <w:t>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025B72B8" w14:textId="77777777" w:rsidR="0014297A" w:rsidRDefault="00000000">
      <w:pPr>
        <w:pStyle w:val="BodyText"/>
      </w:pPr>
      <w:r>
        <w:t>197 At this moment, the breath of God has surrounded and His spirit has encompassed, the pen has been restrained from motion and the tongue has been cut off from articulation.</w:t>
      </w:r>
    </w:p>
    <w:p w14:paraId="094CB56B" w14:textId="77777777" w:rsidR="0014297A"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5ED882AB" w14:textId="77777777" w:rsidR="0014297A"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3319BED1" w14:textId="77777777" w:rsidR="0014297A" w:rsidRDefault="00000000">
      <w:pPr>
        <w:pStyle w:val="Heading4"/>
      </w:pPr>
      <w:bookmarkStart w:id="67" w:name="X3a9f458a38a8a45e66d093635558d11019c2c6f"/>
      <w:bookmarkEnd w:id="66"/>
      <w:r>
        <w:t>Divine Knowledge Requires Deeper Understanding</w:t>
      </w:r>
    </w:p>
    <w:p w14:paraId="7DBA2745" w14:textId="77777777" w:rsidR="0014297A"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69818FFA" w14:textId="77777777" w:rsidR="0014297A" w:rsidRDefault="00000000">
      <w:pPr>
        <w:pStyle w:val="BodyText"/>
      </w:pPr>
      <w:r>
        <w:t xml:space="preserve">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w:t>
      </w:r>
      <w:r>
        <w:lastRenderedPageBreak/>
        <w:t>understood, they indeed deny knowledge from that mine and source of knowledge. This has happened in every era.</w:t>
      </w:r>
    </w:p>
    <w:p w14:paraId="2A7D6B39" w14:textId="77777777" w:rsidR="0014297A"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288737C9" w14:textId="77777777" w:rsidR="0014297A"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6673D7D5" w14:textId="77777777" w:rsidR="0014297A" w:rsidRDefault="00000000">
      <w:pPr>
        <w:pStyle w:val="BodyText"/>
      </w:pPr>
      <w:r>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052C00F7" w14:textId="77777777" w:rsidR="0014297A"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042DBD81" w14:textId="77777777" w:rsidR="0014297A"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69CBB30F" w14:textId="77777777" w:rsidR="0014297A" w:rsidRDefault="00000000">
      <w:pPr>
        <w:pStyle w:val="BodyText"/>
      </w:pPr>
      <w:r>
        <w:t xml:space="preserve">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w:t>
      </w:r>
      <w:r>
        <w:lastRenderedPageBreak/>
        <w:t>considering the understanding of these fleeting and deprecated sciences a precondition for understanding the everlasting, sacred sciences.</w:t>
      </w:r>
    </w:p>
    <w:p w14:paraId="46A1454D" w14:textId="77777777" w:rsidR="0014297A" w:rsidRDefault="00000000">
      <w:pPr>
        <w:pStyle w:val="BodyText"/>
      </w:pPr>
      <w:r>
        <w:t>204 SubhanAllah (Glory be to God), with such understanding, what objections and accusations have been made against the infinite divine edifices of knowledge. As it has been well said:</w:t>
      </w:r>
    </w:p>
    <w:p w14:paraId="33EC88AB" w14:textId="77777777" w:rsidR="0014297A" w:rsidRDefault="00000000">
      <w:pPr>
        <w:pStyle w:val="BlockText"/>
      </w:pPr>
      <w:r>
        <w:t>You dare accuse those whom truth has made,</w:t>
      </w:r>
    </w:p>
    <w:p w14:paraId="1443DEF7" w14:textId="77777777" w:rsidR="0014297A" w:rsidRDefault="00000000">
      <w:pPr>
        <w:pStyle w:val="BlockText"/>
      </w:pPr>
      <w:r>
        <w:t>The trusted keepers of Heaven’s seventh grade.</w:t>
      </w:r>
    </w:p>
    <w:p w14:paraId="0ACD7137" w14:textId="77777777" w:rsidR="0014297A"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067D0966" w14:textId="77777777" w:rsidR="0014297A" w:rsidRDefault="00000000">
      <w:pPr>
        <w:pStyle w:val="BlockText"/>
      </w:pPr>
      <w:r>
        <w:t>All perceptions on lame donkeys ride,</w:t>
      </w:r>
    </w:p>
    <w:p w14:paraId="05DE4D4C" w14:textId="77777777" w:rsidR="0014297A" w:rsidRDefault="00000000">
      <w:pPr>
        <w:pStyle w:val="BlockText"/>
      </w:pPr>
      <w:r>
        <w:t>Truth mounts the wind, a swift arrow’s glide.</w:t>
      </w:r>
    </w:p>
    <w:p w14:paraId="3C481BC6" w14:textId="77777777" w:rsidR="0014297A"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355E597D" w14:textId="77777777" w:rsidR="0014297A"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7F9BF316" w14:textId="77777777" w:rsidR="0014297A"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1CC99BAA" w14:textId="77777777" w:rsidR="0014297A" w:rsidRDefault="00000000">
      <w:pPr>
        <w:pStyle w:val="BodyText"/>
      </w:pPr>
      <w:r>
        <w:t xml:space="preserve">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t>
      </w:r>
      <w:r>
        <w:lastRenderedPageBreak/>
        <w:t>words of this book. In truth, it’s a pity that the pen is occupied with writing about these matters, or that time is spent on them. However, if a criterion were found, truth would be distinguished from falsehood, light from darkness, and the sun from the shadow.</w:t>
      </w:r>
    </w:p>
    <w:p w14:paraId="7D658838" w14:textId="77777777" w:rsidR="0014297A"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3B27C6C7" w14:textId="77777777" w:rsidR="0014297A" w:rsidRDefault="00000000">
      <w:pPr>
        <w:pStyle w:val="BodyText"/>
      </w:pPr>
      <w:r>
        <w:t>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person has also referred to himself in his own book as being humble, a sinful servant mentioned in the book, honored among the cattle, and generous in name.</w:t>
      </w:r>
    </w:p>
    <w:p w14:paraId="000192A5" w14:textId="77777777" w:rsidR="0014297A"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576368F4" w14:textId="77777777" w:rsidR="0014297A"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1BBE4E82" w14:textId="77777777" w:rsidR="0014297A" w:rsidRDefault="00000000">
      <w:pPr>
        <w:pStyle w:val="Heading4"/>
      </w:pPr>
      <w:bookmarkStart w:id="68" w:name="X57ef5f94f4b469becb7552de62e5ccb5c8200e6"/>
      <w:bookmarkEnd w:id="67"/>
      <w:r>
        <w:t>Divine Affirmations Instead of Acquired Sciences</w:t>
      </w:r>
    </w:p>
    <w:p w14:paraId="6ED687D9" w14:textId="77777777" w:rsidR="0014297A"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372679A2" w14:textId="77777777" w:rsidR="0014297A" w:rsidRDefault="00000000">
      <w:pPr>
        <w:pStyle w:val="BodyText"/>
      </w:pPr>
      <w:r>
        <w:t xml:space="preserve">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w:t>
      </w:r>
      <w:r>
        <w:lastRenderedPageBreak/>
        <w:t>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5A15019C" w14:textId="77777777" w:rsidR="0014297A"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72EB9BA1" w14:textId="77777777" w:rsidR="0014297A"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53BE6726" w14:textId="77777777" w:rsidR="0014297A" w:rsidRDefault="00000000">
      <w:pPr>
        <w:pStyle w:val="BodyText"/>
      </w:pPr>
      <w:r>
        <w:t>214 And they must consider backbiting as misguidance and never step into that arena, for backbiting extinguishes the luminous lamp of the heart and kills the life of the heart. They should be content with a 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4A87F9CA" w14:textId="77777777" w:rsidR="0014297A"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5D86A42E" w14:textId="77777777" w:rsidR="0014297A"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115564D6" w14:textId="77777777" w:rsidR="0014297A"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140A1D58" w14:textId="77777777" w:rsidR="0014297A" w:rsidRDefault="00000000">
      <w:pPr>
        <w:pStyle w:val="BodyText"/>
      </w:pPr>
      <w:r>
        <w:t xml:space="preserve">216 And when the lamp of seeking, striving, taste, longing, love, passion, attraction, and love illuminates in the heart and the breeze of love blows from the realm of unity, the darkness of doubt and suspicion </w:t>
      </w:r>
      <w:r>
        <w:lastRenderedPageBreak/>
        <w:t>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631463E7" w14:textId="77777777" w:rsidR="0014297A"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204971D5" w14:textId="77777777" w:rsidR="0014297A" w:rsidRDefault="00000000">
      <w:pPr>
        <w:pStyle w:val="BodyText"/>
      </w:pPr>
      <w:r>
        <w:t>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as the sun from shadow. For instance, if the breeze of Truth blows from the East of creation and they are in the West of invention, they will certainly sense it.</w:t>
      </w:r>
    </w:p>
    <w:p w14:paraId="3CA0B4D9" w14:textId="77777777" w:rsidR="0014297A"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7C46B2B5" w14:textId="77777777" w:rsidR="0014297A"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3F42CDB4" w14:textId="77777777" w:rsidR="0014297A"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00DA474A" w14:textId="77777777" w:rsidR="0014297A"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50ED8DA4" w14:textId="77777777" w:rsidR="0014297A" w:rsidRDefault="00000000">
      <w:pPr>
        <w:pStyle w:val="BodyText"/>
      </w:pPr>
      <w:r>
        <w:t xml:space="preserve">219 So, my beloved, we must strive to reach that city and reveal the glorifications of majesty through divine blessings and Lordly inspections so that we fully devote our languished souls in the path of the </w:t>
      </w:r>
      <w:r>
        <w:lastRenderedPageBreak/>
        <w:t>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445FA96A" w14:textId="77777777" w:rsidR="0014297A"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24F32ED6" w14:textId="77777777" w:rsidR="0014297A" w:rsidRDefault="00000000">
      <w:pPr>
        <w:pStyle w:val="BodyText"/>
      </w:pPr>
      <w:r>
        <w:t>Guidance, favor, knowledge, understanding, faith, and certainty for all that is in the heavens and the earth are hidden and stored in these cities.</w:t>
      </w:r>
    </w:p>
    <w:p w14:paraId="20588DBA" w14:textId="77777777" w:rsidR="0014297A" w:rsidRDefault="00000000">
      <w:pPr>
        <w:pStyle w:val="Heading3"/>
      </w:pPr>
      <w:bookmarkStart w:id="69" w:name="the-quran-served-as-a-fortress"/>
      <w:bookmarkEnd w:id="65"/>
      <w:bookmarkEnd w:id="68"/>
      <w:r>
        <w:t>The Qur’an Served As a Fortress</w:t>
      </w:r>
    </w:p>
    <w:p w14:paraId="0041E514" w14:textId="77777777" w:rsidR="0014297A"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7AFDCED5" w14:textId="77777777" w:rsidR="0014297A" w:rsidRDefault="00000000">
      <w:pPr>
        <w:pStyle w:val="Heading4"/>
      </w:pPr>
      <w:bookmarkStart w:id="70" w:name="hadith-is-not-needed"/>
      <w:r>
        <w:t>Hadith Is Not Needed</w:t>
      </w:r>
    </w:p>
    <w:p w14:paraId="75F4C5C7" w14:textId="77777777" w:rsidR="0014297A"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4A544A05" w14:textId="77777777" w:rsidR="0014297A"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1EA87CDB" w14:textId="77777777" w:rsidR="0014297A" w:rsidRDefault="00000000">
      <w:pPr>
        <w:pStyle w:val="Heading4"/>
      </w:pPr>
      <w:bookmarkStart w:id="71" w:name="X6230482a8381888c8dbf3315f8f78a549c7ec62"/>
      <w:bookmarkEnd w:id="70"/>
      <w:r>
        <w:t>When Muhammad’s Progeny Ended, the Qur’an is the Only Proof</w:t>
      </w:r>
    </w:p>
    <w:p w14:paraId="40CAABA2" w14:textId="77777777" w:rsidR="0014297A" w:rsidRDefault="00000000">
      <w:pPr>
        <w:pStyle w:val="FirstParagraph"/>
      </w:pPr>
      <w:r>
        <w:t xml:space="preserve">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w:t>
      </w:r>
      <w:r>
        <w:lastRenderedPageBreak/>
        <w:t>from falsehood, and guidance from misguidance. For the proof has been reduced to two: the Book, and the progeny. The progeny has passed away, so it all comes down to the Book.</w:t>
      </w:r>
    </w:p>
    <w:p w14:paraId="3A274A08" w14:textId="77777777" w:rsidR="0014297A"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104FE921" w14:textId="77777777" w:rsidR="0014297A" w:rsidRDefault="00000000">
      <w:pPr>
        <w:pStyle w:val="BodyText"/>
      </w:pPr>
      <w:r>
        <w:t>Is it fair for the servants to doubt or be suspicious about the weightiest testimony that God has testified to its truth and decreed its authenticity, or to turn away from what He has decreed as the cause of 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64AF50C2" w14:textId="77777777" w:rsidR="0014297A" w:rsidRDefault="00000000">
      <w:pPr>
        <w:pStyle w:val="Heading4"/>
      </w:pPr>
      <w:bookmarkStart w:id="72" w:name="affirmation-of-the-quran-is-required"/>
      <w:bookmarkEnd w:id="71"/>
      <w:r>
        <w:t>Affirmation of the Qur’an Is Required</w:t>
      </w:r>
    </w:p>
    <w:p w14:paraId="34B9FE0A" w14:textId="77777777" w:rsidR="0014297A"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5E539E1F" w14:textId="77777777" w:rsidR="0014297A" w:rsidRDefault="00000000">
      <w:pPr>
        <w:pStyle w:val="Heading4"/>
      </w:pPr>
      <w:bookmarkStart w:id="73" w:name="Xb274ffc8ea3fe1c6eeea0a6b367b01c4dc7d7ff"/>
      <w:bookmarkEnd w:id="72"/>
      <w:r>
        <w:t>Those Who Needed More Than the Qur’an Are Not Believers</w:t>
      </w:r>
    </w:p>
    <w:p w14:paraId="48E5F8F5" w14:textId="77777777" w:rsidR="0014297A" w:rsidRDefault="00000000">
      <w:pPr>
        <w:pStyle w:val="FirstParagraph"/>
      </w:pPr>
      <w:r>
        <w:t xml:space="preserve">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t>
      </w:r>
      <w:r>
        <w:lastRenderedPageBreak/>
        <w:t>wisdom of the Eternal gushes from it. This is a fire that has two effects apparent at one time, it creates the heat of love in the favorables and brings the chill of negligence in the unfriendlies.</w:t>
      </w:r>
    </w:p>
    <w:p w14:paraId="398CA5D9" w14:textId="77777777" w:rsidR="0014297A"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63C33D50" w14:textId="77777777" w:rsidR="0014297A" w:rsidRDefault="00000000">
      <w:pPr>
        <w:pStyle w:val="BodyText"/>
      </w:pPr>
      <w:r>
        <w:t>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a proof greater and more magnificent than the revealed verses. Rather, a proof greater than this is not possible, except for what your Lord wills.</w:t>
      </w:r>
    </w:p>
    <w:p w14:paraId="54140AD7" w14:textId="77777777" w:rsidR="0014297A"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1FF0BFB6" w14:textId="77777777" w:rsidR="0014297A"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71F76847" w14:textId="77777777" w:rsidR="0014297A"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3B6870B7" w14:textId="77777777" w:rsidR="0014297A"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30B8FF50" w14:textId="77777777" w:rsidR="0014297A" w:rsidRDefault="00000000">
      <w:pPr>
        <w:pStyle w:val="BodyText"/>
      </w:pPr>
      <w:r>
        <w:t xml:space="preserve">Praise be to God, it is absolutely bewildering that after the declaration of the signified has been raised, people ask for evidence, and after the sun of the known has appeared, they have clung to the signs of </w:t>
      </w:r>
      <w:r>
        <w:lastRenderedPageBreak/>
        <w:t>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442769F1" w14:textId="77777777" w:rsidR="0014297A" w:rsidRDefault="00000000">
      <w:pPr>
        <w:pStyle w:val="BodyText"/>
      </w:pPr>
      <w:r>
        <w:t>It’s no wonder that from the Qur’an nothing is gained except some script, just as from the sun, a blind eye will perceive nothing but heat.</w:t>
      </w:r>
    </w:p>
    <w:p w14:paraId="37182023" w14:textId="77777777" w:rsidR="0014297A" w:rsidRDefault="00000000">
      <w:pPr>
        <w:pStyle w:val="BodyText"/>
      </w:pPr>
      <w:r>
        <w:t>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3395B389" w14:textId="77777777" w:rsidR="0014297A"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111559ED" w14:textId="77777777" w:rsidR="0014297A"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7B2793B0" w14:textId="77777777" w:rsidR="0014297A"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3859C8CA" w14:textId="77777777" w:rsidR="0014297A"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6778BEFA" w14:textId="77777777" w:rsidR="0014297A" w:rsidRDefault="00000000">
      <w:pPr>
        <w:pStyle w:val="BodyText"/>
      </w:pPr>
      <w:r>
        <w:t xml:space="preserve">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w:t>
      </w:r>
      <w:r>
        <w:lastRenderedPageBreak/>
        <w:t>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1E43759B" w14:textId="77777777" w:rsidR="0014297A"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1D038DA8" w14:textId="77777777" w:rsidR="0014297A" w:rsidRDefault="00000000">
      <w:pPr>
        <w:pStyle w:val="Heading4"/>
      </w:pPr>
      <w:bookmarkStart w:id="74" w:name="X2ec05fed902dfd27ddfb482e86c9ed64274af92"/>
      <w:bookmarkEnd w:id="73"/>
      <w:r>
        <w:t>A Spiritual Disease - The Ummah Clings to One Verse</w:t>
      </w:r>
    </w:p>
    <w:p w14:paraId="2C5E3169" w14:textId="77777777" w:rsidR="0014297A" w:rsidRDefault="00000000">
      <w:pPr>
        <w:pStyle w:val="FirstParagraph"/>
      </w:pPr>
      <w:r>
        <w:t>236 This is after these denials and objections were mentioned, they said: After Moses and Jesus, according to the scriptures, there should not be sent an independent prophet who abrogates the law. 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349A58A5" w14:textId="77777777" w:rsidR="0014297A"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20478111" w14:textId="77777777" w:rsidR="0014297A"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722F3BD2" w14:textId="77777777" w:rsidR="0014297A"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1916CE8B" w14:textId="77777777" w:rsidR="0014297A" w:rsidRDefault="00000000">
      <w:pPr>
        <w:pStyle w:val="BodyText"/>
      </w:pPr>
      <w:r>
        <w:lastRenderedPageBreak/>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1AFE69AA" w14:textId="77777777" w:rsidR="0014297A" w:rsidRDefault="00000000">
      <w:pPr>
        <w:pStyle w:val="BodyText"/>
      </w:pPr>
      <w:r>
        <w:t>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2D2856F5" w14:textId="77777777" w:rsidR="0014297A"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7F9CB151" w14:textId="77777777" w:rsidR="0014297A"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394B7919" w14:textId="77777777" w:rsidR="0014297A"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1F71738C" w14:textId="77777777" w:rsidR="0014297A"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5E6A95ED" w14:textId="77777777" w:rsidR="0014297A" w:rsidRDefault="00000000">
      <w:pPr>
        <w:pStyle w:val="BodyText"/>
      </w:pPr>
      <w:r>
        <w:t xml:space="preserve">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w:t>
      </w:r>
      <w:r>
        <w:lastRenderedPageBreak/>
        <w:t>harm to Islam and were attributing disbelief, just as they were attributing to the companions of His Holiness, saying you have disbelieved in God and have become believers and confident in a lying sorcerer.</w:t>
      </w:r>
    </w:p>
    <w:p w14:paraId="3A069DA8" w14:textId="77777777" w:rsidR="0014297A"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2ADB19D6" w14:textId="77777777" w:rsidR="0014297A"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327AFE7C" w14:textId="77777777" w:rsidR="0014297A" w:rsidRDefault="00000000">
      <w:pPr>
        <w:pStyle w:val="BodyText"/>
      </w:pPr>
      <w:r>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3381A96C" w14:textId="77777777" w:rsidR="0014297A"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104D6DED" w14:textId="77777777" w:rsidR="0014297A"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057EE0D6" w14:textId="77777777" w:rsidR="0014297A"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6F842D02" w14:textId="77777777" w:rsidR="0014297A" w:rsidRDefault="00000000">
      <w:pPr>
        <w:pStyle w:val="BodyText"/>
      </w:pPr>
      <w:r>
        <w:lastRenderedPageBreak/>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3CBF9991" w14:textId="77777777" w:rsidR="0014297A"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1D7322A0" w14:textId="77777777" w:rsidR="0014297A" w:rsidRDefault="00000000">
      <w:pPr>
        <w:pStyle w:val="BodyText"/>
      </w:pPr>
      <w:r>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65040A85" w14:textId="77777777" w:rsidR="0014297A" w:rsidRDefault="00000000">
      <w:pPr>
        <w:pStyle w:val="Heading3"/>
      </w:pPr>
      <w:bookmarkStart w:id="75" w:name="Xb11e2264d09b882e853eb51979557c1039dff28"/>
      <w:bookmarkEnd w:id="69"/>
      <w:bookmarkEnd w:id="74"/>
      <w:r>
        <w:t>The Proofs of the Bab’s Greater Sovereignty</w:t>
      </w:r>
    </w:p>
    <w:p w14:paraId="67148B92" w14:textId="77777777" w:rsidR="0014297A"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1A3B5887" w14:textId="77777777" w:rsidR="0014297A" w:rsidRDefault="00000000">
      <w:pPr>
        <w:pStyle w:val="Heading4"/>
      </w:pPr>
      <w:bookmarkStart w:id="76" w:name="the-testimony-of-the-babs-followers"/>
      <w:r>
        <w:t>The Testimony of the Bab’s Followers</w:t>
      </w:r>
    </w:p>
    <w:p w14:paraId="71BFE983" w14:textId="77777777" w:rsidR="0014297A"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6A6E48D0" w14:textId="77777777" w:rsidR="0014297A" w:rsidRDefault="00000000">
      <w:pPr>
        <w:pStyle w:val="BodyText"/>
      </w:pPr>
      <w:r>
        <w:t xml:space="preserve">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w:t>
      </w:r>
      <w:r>
        <w:lastRenderedPageBreak/>
        <w:t>detached spirits and no sword that was not wiped against their necks. Their deeds are enough evidence of their truthful words.</w:t>
      </w:r>
    </w:p>
    <w:p w14:paraId="23EC4814" w14:textId="77777777" w:rsidR="0014297A"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3A95EC0D" w14:textId="77777777" w:rsidR="0014297A"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248D7ED3" w14:textId="77777777" w:rsidR="0014297A" w:rsidRDefault="00000000">
      <w:pPr>
        <w:pStyle w:val="BodyText"/>
      </w:pPr>
      <w:r>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63471ECB" w14:textId="77777777" w:rsidR="0014297A"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3A755027" w14:textId="77777777" w:rsidR="0014297A"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4190AC0E" w14:textId="77777777" w:rsidR="0014297A"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66255E4A" w14:textId="77777777" w:rsidR="0014297A"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429F287B" w14:textId="77777777" w:rsidR="0014297A" w:rsidRDefault="00000000">
      <w:pPr>
        <w:pStyle w:val="BodyText"/>
      </w:pPr>
      <w:r>
        <w:t xml:space="preserve">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w:t>
      </w:r>
      <w:r>
        <w:lastRenderedPageBreak/>
        <w:t>the text of the book testifies to the truth of their word, as you have seen that they have all expended their lives, wealth, wives, children, and all they possess and have ascended to the highest chambers of Divine pleasure.</w:t>
      </w:r>
    </w:p>
    <w:p w14:paraId="6EE0CA3A" w14:textId="77777777" w:rsidR="0014297A"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40BB0137" w14:textId="77777777" w:rsidR="0014297A" w:rsidRDefault="00000000">
      <w:pPr>
        <w:pStyle w:val="Heading4"/>
      </w:pPr>
      <w:bookmarkStart w:id="77" w:name="X5e9ffd055b2e3d33d4b9cecc6e34bdf0bb9bbf5"/>
      <w:bookmarkEnd w:id="76"/>
      <w:r>
        <w:t>The Muslim Leadership Failed the Divine Test</w:t>
      </w:r>
    </w:p>
    <w:p w14:paraId="612A756B" w14:textId="77777777" w:rsidR="0014297A"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34E76CED" w14:textId="77777777" w:rsidR="0014297A" w:rsidRDefault="00000000">
      <w:pPr>
        <w:pStyle w:val="BodyText"/>
      </w:pPr>
      <w:r>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2D4A9EE2" w14:textId="77777777" w:rsidR="0014297A"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22BE1553" w14:textId="77777777" w:rsidR="0014297A"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7144E718" w14:textId="77777777" w:rsidR="0014297A"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7B626AAB" w14:textId="77777777" w:rsidR="0014297A"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09A31224" w14:textId="77777777" w:rsidR="0014297A"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4FFBB7D5" w14:textId="77777777" w:rsidR="0014297A" w:rsidRDefault="00000000">
      <w:pPr>
        <w:pStyle w:val="Heading4"/>
      </w:pPr>
      <w:bookmarkStart w:id="78" w:name="the-babs-steadfastness"/>
      <w:bookmarkEnd w:id="77"/>
      <w:r>
        <w:lastRenderedPageBreak/>
        <w:t>The Bab’s Steadfastness</w:t>
      </w:r>
    </w:p>
    <w:p w14:paraId="06C84E88" w14:textId="77777777" w:rsidR="0014297A"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4D797D50" w14:textId="77777777" w:rsidR="0014297A"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48C951F6" w14:textId="77777777" w:rsidR="0014297A"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6E5A136B" w14:textId="77777777" w:rsidR="0014297A" w:rsidRDefault="00000000">
      <w:pPr>
        <w:pStyle w:val="BodyText"/>
      </w:pPr>
      <w:r>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10A7F3E6" w14:textId="77777777" w:rsidR="0014297A"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16447422" w14:textId="77777777" w:rsidR="0014297A"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5B27EAF5" w14:textId="77777777" w:rsidR="0014297A" w:rsidRDefault="00000000">
      <w:pPr>
        <w:pStyle w:val="BodyText"/>
      </w:pPr>
      <w:r>
        <w:lastRenderedPageBreak/>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256D9218" w14:textId="77777777" w:rsidR="0014297A"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778A7B6E" w14:textId="77777777" w:rsidR="0014297A"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16AE2D90" w14:textId="77777777" w:rsidR="0014297A" w:rsidRDefault="00000000">
      <w:pPr>
        <w:pStyle w:val="BodyText"/>
      </w:pPr>
      <w:r>
        <w:t>How many pure, refined hearts have spoken of that eternal Sun, and how many drops of knowledge have flowed from that ocean of divine knowledge that encompassed all possibilities, even though in every 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3316B7DE" w14:textId="77777777" w:rsidR="0014297A"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09988F3A" w14:textId="77777777" w:rsidR="0014297A"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3CBB53CD" w14:textId="77777777" w:rsidR="0014297A"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798AADFF" w14:textId="77777777" w:rsidR="0014297A"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5841F743" w14:textId="77777777" w:rsidR="0014297A" w:rsidRDefault="00000000">
      <w:pPr>
        <w:pStyle w:val="BodyText"/>
      </w:pPr>
      <w:r>
        <w:lastRenderedPageBreak/>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75B7A745" w14:textId="77777777" w:rsidR="0014297A"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2198EB6B" w14:textId="77777777" w:rsidR="0014297A" w:rsidRDefault="00000000">
      <w:pPr>
        <w:pStyle w:val="Heading4"/>
      </w:pPr>
      <w:bookmarkStart w:id="79" w:name="prophecies-fulfilled-by-the-bab"/>
      <w:bookmarkEnd w:id="78"/>
      <w:r>
        <w:t>Prophecies Fulfilled By the Bab</w:t>
      </w:r>
    </w:p>
    <w:p w14:paraId="028C2A56" w14:textId="77777777" w:rsidR="0014297A"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5640DD23" w14:textId="77777777" w:rsidR="0014297A" w:rsidRDefault="00000000">
      <w:pPr>
        <w:pStyle w:val="BodyText"/>
      </w:pPr>
      <w:r>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117074E4" w14:textId="77777777" w:rsidR="0014297A"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22410BE6" w14:textId="77777777" w:rsidR="0014297A"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34722B75" w14:textId="77777777" w:rsidR="0014297A" w:rsidRDefault="00000000">
      <w:pPr>
        <w:pStyle w:val="BodyText"/>
      </w:pPr>
      <w:r>
        <w:t>This noble narration is confirmed and affirmed by His saying: “The Day the caller calls to something forbidding.” (Quran, 50:41)</w:t>
      </w:r>
    </w:p>
    <w:p w14:paraId="1AF9E420" w14:textId="77777777" w:rsidR="0014297A"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7FB15113" w14:textId="77777777" w:rsidR="0014297A" w:rsidRDefault="00000000">
      <w:pPr>
        <w:pStyle w:val="BodyText"/>
      </w:pPr>
      <w:r>
        <w:lastRenderedPageBreak/>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5080419C" w14:textId="77777777" w:rsidR="0014297A"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6361D350" w14:textId="77777777" w:rsidR="0014297A"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3AF49581" w14:textId="77777777" w:rsidR="0014297A" w:rsidRDefault="00000000">
      <w:pPr>
        <w:pStyle w:val="BodyText"/>
      </w:pPr>
      <w:r>
        <w:t>Yet in “Awalim”, a book that is considered reliable and popular, it says: “A child from Banu Hashim will emerge with a new book and new rulings,” until he says, “And most of his enemies are scholars.” In 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54184FDA" w14:textId="77777777" w:rsidR="0014297A"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43BC3DCE" w14:textId="77777777" w:rsidR="0014297A"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279BD8FC" w14:textId="77777777" w:rsidR="0014297A" w:rsidRDefault="00000000">
      <w:pPr>
        <w:pStyle w:val="BodyText"/>
      </w:pPr>
      <w:r>
        <w:t xml:space="preserve">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w:t>
      </w:r>
      <w:r>
        <w:lastRenderedPageBreak/>
        <w:t>them that the presence is seated on the throne, doing what he pleases, and is situated on the seat, ruling what he desires.</w:t>
      </w:r>
    </w:p>
    <w:p w14:paraId="20E00A86" w14:textId="77777777" w:rsidR="0014297A"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4E007B63" w14:textId="77777777" w:rsidR="0014297A"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038A7476" w14:textId="77777777" w:rsidR="0014297A"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71A29121" w14:textId="77777777" w:rsidR="0014297A" w:rsidRDefault="00000000">
      <w:pPr>
        <w:pStyle w:val="BodyText"/>
      </w:pPr>
      <w:r>
        <w:t>And an affair that the prophets, saints, and chosen ones have not been informed of, or have not expressed due to God’s decisive command, these ignorant people measure it with their deficient intellect, sciences, and understandings, and if it doesn’t conform, they reject it. “Do you think that most of them hear or understand? They are only like cattle; nay, they are even more astray in the path.”</w:t>
      </w:r>
    </w:p>
    <w:p w14:paraId="04A69D06" w14:textId="77777777" w:rsidR="0014297A"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06E29060" w14:textId="77777777" w:rsidR="0014297A"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3CC97842" w14:textId="77777777" w:rsidR="0014297A"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18175D76" w14:textId="77777777" w:rsidR="0014297A"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53693768" w14:textId="77777777" w:rsidR="0014297A" w:rsidRDefault="00000000">
      <w:pPr>
        <w:pStyle w:val="BodyText"/>
      </w:pPr>
      <w:r>
        <w:lastRenderedPageBreak/>
        <w:t>274 Furthermore, observe how all these events and actions have been mentioned in the previous Hadiths. As in “Rawdat al-Kafi” in the description of Zawraa, it is said:</w:t>
      </w:r>
    </w:p>
    <w:p w14:paraId="067F6BD3" w14:textId="77777777" w:rsidR="0014297A"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6158255D" w14:textId="77777777" w:rsidR="0014297A" w:rsidRDefault="00000000">
      <w:pPr>
        <w:pStyle w:val="BodyText"/>
      </w:pPr>
      <w:r>
        <w:t>This is another clear example of the Hadiths foretelling the tragic and tumultuous events that will unfold in the time of the Qa’im.</w:t>
      </w:r>
    </w:p>
    <w:p w14:paraId="0D9E44F8" w14:textId="77777777" w:rsidR="0014297A"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0BC88BF4" w14:textId="77777777" w:rsidR="0014297A"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27ADC96A" w14:textId="77777777" w:rsidR="0014297A" w:rsidRDefault="00000000">
      <w:pPr>
        <w:pStyle w:val="BodyText"/>
      </w:pPr>
      <w:r>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51149CB5" w14:textId="77777777" w:rsidR="0014297A" w:rsidRDefault="00000000">
      <w:pPr>
        <w:pStyle w:val="BodyText"/>
      </w:pPr>
      <w:r>
        <w:t>This highlights the corruption of religious leadership in that era and how it contributes to the misunderstandings and trials faced by the followers.</w:t>
      </w:r>
    </w:p>
    <w:p w14:paraId="1ECCA43F" w14:textId="77777777" w:rsidR="0014297A" w:rsidRDefault="00000000">
      <w:pPr>
        <w:pStyle w:val="Heading3"/>
      </w:pPr>
      <w:bookmarkStart w:id="80" w:name="Xf963234fab159af46d15a231a63b2c44de400d1"/>
      <w:bookmarkEnd w:id="75"/>
      <w:bookmarkEnd w:id="79"/>
      <w:r>
        <w:t>The One Eyed One’s Opposition To Baha’u’llah</w:t>
      </w:r>
    </w:p>
    <w:p w14:paraId="2BC5CC38" w14:textId="77777777" w:rsidR="0014297A"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5E38572F" w14:textId="77777777" w:rsidR="0014297A"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327593EC" w14:textId="77777777" w:rsidR="0014297A"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63B88326" w14:textId="77777777" w:rsidR="0014297A" w:rsidRDefault="00000000">
      <w:pPr>
        <w:pStyle w:val="BodyText"/>
      </w:pPr>
      <w:r>
        <w:lastRenderedPageBreak/>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388C2E69" w14:textId="77777777" w:rsidR="0014297A"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74DD314E" w14:textId="77777777" w:rsidR="0014297A"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64B98242" w14:textId="77777777" w:rsidR="0014297A"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3BC700CF" w14:textId="77777777" w:rsidR="0014297A" w:rsidRDefault="00000000">
      <w:pPr>
        <w:pStyle w:val="BodyText"/>
      </w:pPr>
      <w:r>
        <w:t>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ilderness of alienation, with my eyes like flowing springs and my heart like surging seas. There were nights when my strength failed, and days when my body found no rest.</w:t>
      </w:r>
    </w:p>
    <w:p w14:paraId="5C76CF14" w14:textId="77777777" w:rsidR="0014297A"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54F30FDA" w14:textId="77777777" w:rsidR="0014297A"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0BB3F305" w14:textId="77777777" w:rsidR="0014297A" w:rsidRDefault="00000000">
      <w:pPr>
        <w:pStyle w:val="BodyText"/>
      </w:pPr>
      <w:r>
        <w:t>Finally, the command to return was issued from the source of the command and I submitted without a doubt, and I returned.</w:t>
      </w:r>
    </w:p>
    <w:p w14:paraId="117EAB9C" w14:textId="77777777" w:rsidR="0014297A"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438A3A44" w14:textId="77777777" w:rsidR="0014297A" w:rsidRDefault="00000000">
      <w:pPr>
        <w:pStyle w:val="BodyText"/>
      </w:pPr>
      <w:r>
        <w:lastRenderedPageBreak/>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28EA1E31" w14:textId="77777777" w:rsidR="0014297A" w:rsidRDefault="00000000">
      <w:pPr>
        <w:pStyle w:val="BodyText"/>
      </w:pPr>
      <w:r>
        <w:t>I conclude with there is no power and no strength except with God, and verily we belong to God, and verily to Him we are returning.</w:t>
      </w:r>
    </w:p>
    <w:p w14:paraId="38950F53" w14:textId="77777777" w:rsidR="0014297A" w:rsidRDefault="00000000">
      <w:pPr>
        <w:pStyle w:val="Heading3"/>
      </w:pPr>
      <w:bookmarkStart w:id="81" w:name="conclusion"/>
      <w:bookmarkEnd w:id="80"/>
      <w:r>
        <w:t>Conclusion</w:t>
      </w:r>
    </w:p>
    <w:p w14:paraId="4979AE9B" w14:textId="77777777" w:rsidR="0014297A"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5C2C46C6" w14:textId="77777777" w:rsidR="0014297A" w:rsidRDefault="00000000">
      <w:pPr>
        <w:pStyle w:val="BodyText"/>
      </w:pPr>
      <w:r>
        <w:t>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thereby remaining deprived of and despondent about the unceasing, crystal-clear stream of the everlasting beauty’s wine.</w:t>
      </w:r>
    </w:p>
    <w:p w14:paraId="29A40B4C" w14:textId="77777777" w:rsidR="0014297A"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155235A2" w14:textId="77777777" w:rsidR="0014297A"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0DE04539" w14:textId="77777777" w:rsidR="0014297A"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6FCC461D" w14:textId="77777777" w:rsidR="0014297A"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0AAABF66" w14:textId="77777777" w:rsidR="0014297A"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537D5F14" w14:textId="77777777" w:rsidR="0014297A" w:rsidRDefault="00000000">
      <w:pPr>
        <w:pStyle w:val="BodyText"/>
      </w:pPr>
      <w:r>
        <w:lastRenderedPageBreak/>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0BB576DC" w14:textId="77777777" w:rsidR="0014297A"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4B9D7B50" w14:textId="77777777" w:rsidR="0014297A"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73907809" w14:textId="77777777" w:rsidR="0014297A" w:rsidRDefault="00000000">
      <w:pPr>
        <w:pStyle w:val="BodyText"/>
      </w:pPr>
      <w:r>
        <w:t>This is why it is said, “For every knowledge, there are seventy aspects, and among people, there is only one. When the Qa’im rises, he will spread the remaining aspects among the people.”</w:t>
      </w:r>
    </w:p>
    <w:p w14:paraId="0859F885" w14:textId="77777777" w:rsidR="0014297A" w:rsidRDefault="00000000">
      <w:pPr>
        <w:pStyle w:val="BodyText"/>
      </w:pPr>
      <w:r>
        <w:t>Also, it was said, “We speak a word, and we mean from it one and seventy aspects, and we have an exit for each of them.”</w:t>
      </w:r>
    </w:p>
    <w:p w14:paraId="7E9FB48B" w14:textId="77777777" w:rsidR="0014297A" w:rsidRDefault="00000000">
      <w:pPr>
        <w:pStyle w:val="BodyText"/>
      </w:pPr>
      <w:r>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4FDE3B78" w14:textId="77777777" w:rsidR="0014297A"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1B9C57EB" w14:textId="77777777" w:rsidR="0014297A"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57E5865F" w14:textId="77777777" w:rsidR="0014297A"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1B60C69A" w14:textId="77777777" w:rsidR="0014297A" w:rsidRDefault="00000000">
      <w:pPr>
        <w:pStyle w:val="BodyText"/>
      </w:pPr>
      <w:r>
        <w:t>287 And so it was revealed before, if only you could understand.</w:t>
      </w:r>
    </w:p>
    <w:p w14:paraId="6AAFBE7C" w14:textId="77777777" w:rsidR="0014297A" w:rsidRDefault="00000000">
      <w:pPr>
        <w:pStyle w:val="BodyText"/>
      </w:pPr>
      <w:r>
        <w:lastRenderedPageBreak/>
        <w:t>288 What is revealed is from the Ba and the Ha.</w:t>
      </w:r>
    </w:p>
    <w:p w14:paraId="732B9241" w14:textId="77777777" w:rsidR="0014297A" w:rsidRDefault="00000000">
      <w:pPr>
        <w:pStyle w:val="BodyText"/>
      </w:pPr>
      <w:r>
        <w:t>289 And peace be upon whoever hears the melody of the butterfly in the Lote Tree of the farthest boundary.</w:t>
      </w:r>
    </w:p>
    <w:p w14:paraId="6996C770" w14:textId="77777777" w:rsidR="0014297A" w:rsidRDefault="00000000">
      <w:pPr>
        <w:pStyle w:val="BodyText"/>
      </w:pPr>
      <w:r>
        <w:t>290 So glorified is our Lord, the Most High.</w:t>
      </w:r>
    </w:p>
    <w:p w14:paraId="586E0F65" w14:textId="77777777" w:rsidR="0014297A" w:rsidRDefault="00000000">
      <w:r>
        <w:br w:type="page"/>
      </w:r>
    </w:p>
    <w:p w14:paraId="11516B43" w14:textId="77777777" w:rsidR="0014297A" w:rsidRDefault="00000000">
      <w:pPr>
        <w:pStyle w:val="Heading1"/>
      </w:pPr>
      <w:bookmarkStart w:id="82" w:name="sec-lawh-i-madinatut-tawhid"/>
      <w:bookmarkStart w:id="83" w:name="_Toc140356029"/>
      <w:bookmarkEnd w:id="29"/>
      <w:bookmarkEnd w:id="52"/>
      <w:bookmarkEnd w:id="81"/>
      <w:r>
        <w:lastRenderedPageBreak/>
        <w:t>Lawh-i-Madinatut-Tawhid (Tablet of the City of Unity)</w:t>
      </w:r>
      <w:bookmarkEnd w:id="83"/>
    </w:p>
    <w:p w14:paraId="7B8CAD72" w14:textId="77777777" w:rsidR="0014297A" w:rsidRDefault="00000000">
      <w:pPr>
        <w:pStyle w:val="FirstParagraph"/>
      </w:pPr>
      <w:r>
        <w:t>1 His Holiness says: This is the city of unity, enter it, O assembly of the monotheists, so that you may be with the good news of the spirit for those who have insight.</w:t>
      </w:r>
    </w:p>
    <w:p w14:paraId="5EE6F2E3" w14:textId="77777777" w:rsidR="0014297A" w:rsidRDefault="00000000">
      <w:pPr>
        <w:pStyle w:val="BodyText"/>
      </w:pPr>
      <w:r>
        <w:t>He is the Mighty, the One, the Most High, the Supreme, the Unique.</w:t>
      </w:r>
    </w:p>
    <w:p w14:paraId="5D00CDB2" w14:textId="77777777" w:rsidR="0014297A" w:rsidRDefault="00000000">
      <w:pPr>
        <w:pStyle w:val="Heading2"/>
      </w:pPr>
      <w:bookmarkStart w:id="84" w:name="the-oneness-of-allah"/>
      <w:r>
        <w:t>The Oneness of Allah</w:t>
      </w:r>
    </w:p>
    <w:p w14:paraId="02E020B3" w14:textId="77777777" w:rsidR="0014297A"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6B53303E" w14:textId="77777777" w:rsidR="0014297A" w:rsidRDefault="00000000">
      <w:pPr>
        <w:pStyle w:val="Heading2"/>
      </w:pPr>
      <w:bookmarkStart w:id="85" w:name="command-to-salman-shaykh-khanjar-part-1"/>
      <w:bookmarkEnd w:id="84"/>
      <w:r>
        <w:t>Command to Salman (Shaykh Khanjar): Part 1</w:t>
      </w:r>
    </w:p>
    <w:p w14:paraId="716EA3B9" w14:textId="77777777" w:rsidR="0014297A"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3C8BE206" w14:textId="77777777" w:rsidR="0014297A" w:rsidRDefault="00000000">
      <w:pPr>
        <w:pStyle w:val="Heading3"/>
      </w:pPr>
      <w:bookmarkStart w:id="86" w:name="to-the-residents-of-paradise"/>
      <w:r>
        <w:t>To the Residents of Paradise</w:t>
      </w:r>
    </w:p>
    <w:p w14:paraId="5D6AD6B8" w14:textId="77777777" w:rsidR="0014297A"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66BC492D" w14:textId="77777777" w:rsidR="0014297A"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6050389C" w14:textId="77777777" w:rsidR="0014297A" w:rsidRDefault="00000000">
      <w:pPr>
        <w:pStyle w:val="Heading3"/>
      </w:pPr>
      <w:bookmarkStart w:id="87" w:name="X9ee2c2ad72628c50de9e393511f9daf64c198ff"/>
      <w:bookmarkEnd w:id="86"/>
      <w:r>
        <w:lastRenderedPageBreak/>
        <w:t>Remind Yourself and the Souls of the Servants</w:t>
      </w:r>
    </w:p>
    <w:p w14:paraId="00989CC8" w14:textId="77777777" w:rsidR="0014297A"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79C34B8A" w14:textId="77777777" w:rsidR="0014297A" w:rsidRDefault="00000000">
      <w:pPr>
        <w:pStyle w:val="Heading2"/>
      </w:pPr>
      <w:bookmarkStart w:id="88" w:name="X344087ed492fe9ff5e072e7b453ffd90658e655"/>
      <w:bookmarkEnd w:id="85"/>
      <w:bookmarkEnd w:id="87"/>
      <w:r>
        <w:t>About the Verse of Monotheism and the Word of Abstraction</w:t>
      </w:r>
    </w:p>
    <w:p w14:paraId="5435F7C0" w14:textId="77777777" w:rsidR="0014297A"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356E677A" w14:textId="77777777" w:rsidR="0014297A"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67848E48" w14:textId="77777777" w:rsidR="0014297A"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63534DA0" w14:textId="77777777" w:rsidR="0014297A"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0DD5DB6E" w14:textId="77777777" w:rsidR="0014297A"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604FB871" w14:textId="77777777" w:rsidR="0014297A"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6D63AAB4" w14:textId="77777777" w:rsidR="0014297A"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2398AB8F" w14:textId="77777777" w:rsidR="0014297A"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32FA63A4" w14:textId="77777777" w:rsidR="0014297A"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4ACD6A7C" w14:textId="77777777" w:rsidR="0014297A"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457B0411" w14:textId="77777777" w:rsidR="0014297A"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1B57E508" w14:textId="77777777" w:rsidR="0014297A" w:rsidRDefault="00000000">
      <w:pPr>
        <w:pStyle w:val="Heading2"/>
      </w:pPr>
      <w:bookmarkStart w:id="89" w:name="command-to-salman-part-2"/>
      <w:bookmarkEnd w:id="88"/>
      <w:r>
        <w:lastRenderedPageBreak/>
        <w:t>Command to Salman: Part 2</w:t>
      </w:r>
    </w:p>
    <w:p w14:paraId="15FA2A1E" w14:textId="77777777" w:rsidR="0014297A"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392E7BF1" w14:textId="77777777" w:rsidR="0014297A"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4755AB7C" w14:textId="77777777" w:rsidR="0014297A" w:rsidRDefault="00000000">
      <w:r>
        <w:br w:type="page"/>
      </w:r>
    </w:p>
    <w:p w14:paraId="3CA09335" w14:textId="77777777" w:rsidR="0014297A" w:rsidRDefault="00000000">
      <w:pPr>
        <w:pStyle w:val="Heading1"/>
      </w:pPr>
      <w:bookmarkStart w:id="90" w:name="sec-suriy-i-damm"/>
      <w:bookmarkStart w:id="91" w:name="_Toc140356030"/>
      <w:bookmarkEnd w:id="82"/>
      <w:bookmarkEnd w:id="89"/>
      <w:r>
        <w:lastRenderedPageBreak/>
        <w:t>Suriy-i-Damm (Chapter of Blood)</w:t>
      </w:r>
      <w:bookmarkEnd w:id="91"/>
    </w:p>
    <w:p w14:paraId="773C25F4" w14:textId="77777777" w:rsidR="0014297A" w:rsidRDefault="00000000">
      <w:pPr>
        <w:pStyle w:val="FirstParagraph"/>
      </w:pPr>
      <w:r>
        <w:t>1 This is the Surah of Blood, which we have derived from the ocean of the unseen, so that it may serve as a sign of my manifestation to all creatures.</w:t>
      </w:r>
    </w:p>
    <w:p w14:paraId="5988E957" w14:textId="77777777" w:rsidR="0014297A" w:rsidRDefault="00000000">
      <w:pPr>
        <w:pStyle w:val="Heading2"/>
      </w:pPr>
      <w:bookmarkStart w:id="92" w:name="X2850cb9ea6d1d2d41ef0cee6197041e43e5f3ae"/>
      <w:r>
        <w:t>To Mullá Muḥammad-i-Zarandí (Nabil-i-Azam aka Nabil the Great)</w:t>
      </w:r>
    </w:p>
    <w:p w14:paraId="746C976D" w14:textId="77777777" w:rsidR="0014297A"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04FA353A" w14:textId="77777777" w:rsidR="0014297A" w:rsidRDefault="00000000">
      <w:pPr>
        <w:pStyle w:val="Heading3"/>
      </w:pPr>
      <w:bookmarkStart w:id="93" w:name="the-call-of-the-lord-part-1"/>
      <w:r>
        <w:t>The Call of the Lord, Part 1</w:t>
      </w:r>
    </w:p>
    <w:p w14:paraId="0DD892AB" w14:textId="77777777" w:rsidR="0014297A"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487F5E1F" w14:textId="77777777" w:rsidR="0014297A"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594AA759" w14:textId="77777777" w:rsidR="0014297A"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2002E43D" w14:textId="77777777" w:rsidR="0014297A" w:rsidRDefault="00000000">
      <w:pPr>
        <w:pStyle w:val="Heading3"/>
      </w:pPr>
      <w:bookmarkStart w:id="94" w:name="act-according-to-what-you-are-commanded"/>
      <w:bookmarkEnd w:id="93"/>
      <w:r>
        <w:t>Act According to What You are Commanded</w:t>
      </w:r>
    </w:p>
    <w:p w14:paraId="29FAC902" w14:textId="77777777" w:rsidR="0014297A"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14FE2B32" w14:textId="77777777" w:rsidR="0014297A" w:rsidRDefault="00000000">
      <w:pPr>
        <w:pStyle w:val="Heading3"/>
      </w:pPr>
      <w:bookmarkStart w:id="95" w:name="take-my-book-to-the-cities-of-god"/>
      <w:bookmarkEnd w:id="94"/>
      <w:r>
        <w:t>Take My Book to the Cities of God</w:t>
      </w:r>
    </w:p>
    <w:p w14:paraId="75CBCBFE" w14:textId="77777777" w:rsidR="0014297A"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265DBD45" w14:textId="77777777" w:rsidR="0014297A"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7532CC6A" w14:textId="77777777" w:rsidR="0014297A"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38D9023C" w14:textId="77777777" w:rsidR="0014297A" w:rsidRDefault="00000000">
      <w:pPr>
        <w:pStyle w:val="Heading3"/>
      </w:pPr>
      <w:bookmarkStart w:id="96" w:name="the-call-of-the-lord-part-2"/>
      <w:bookmarkEnd w:id="95"/>
      <w:r>
        <w:t>The Call of the Lord, Part 2</w:t>
      </w:r>
    </w:p>
    <w:p w14:paraId="783777DC" w14:textId="77777777" w:rsidR="0014297A"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02FE1861" w14:textId="77777777" w:rsidR="0014297A" w:rsidRDefault="00000000">
      <w:pPr>
        <w:pStyle w:val="BodyText"/>
      </w:pPr>
      <w:r>
        <w:t>11 Say, you who are masters of eloquence, the spirit of clarification will not speak in your hearts except after you love me, and this is from the essence of religion if you are among the believers.</w:t>
      </w:r>
    </w:p>
    <w:p w14:paraId="68F9F29D" w14:textId="77777777" w:rsidR="0014297A" w:rsidRDefault="00000000">
      <w:pPr>
        <w:pStyle w:val="BodyText"/>
      </w:pPr>
      <w:r>
        <w:t>12 Say, O people of the Criterion, by Allah, the truth has come to you, and it distinguishes between religions and separates the truth from falsehood. Fear Allah and do not be among those who turn away.</w:t>
      </w:r>
    </w:p>
    <w:p w14:paraId="57DD65C6" w14:textId="77777777" w:rsidR="0014297A"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63964D9F" w14:textId="77777777" w:rsidR="0014297A" w:rsidRDefault="00000000">
      <w:pPr>
        <w:pStyle w:val="Heading3"/>
      </w:pPr>
      <w:bookmarkStart w:id="97" w:name="enter-the-fortress-of-the-almighty-lord"/>
      <w:bookmarkEnd w:id="96"/>
      <w:r>
        <w:t>Enter the Fortress of the Almighty Lord</w:t>
      </w:r>
    </w:p>
    <w:p w14:paraId="182CADCC" w14:textId="77777777" w:rsidR="0014297A"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05142735" w14:textId="77777777" w:rsidR="0014297A" w:rsidRDefault="00000000">
      <w:r>
        <w:br w:type="page"/>
      </w:r>
    </w:p>
    <w:p w14:paraId="7130C34A" w14:textId="77777777" w:rsidR="0014297A" w:rsidRDefault="00000000">
      <w:pPr>
        <w:pStyle w:val="Heading1"/>
      </w:pPr>
      <w:bookmarkStart w:id="98" w:name="sec-the-kitab-i-badi"/>
      <w:bookmarkStart w:id="99" w:name="_Toc140356031"/>
      <w:bookmarkEnd w:id="90"/>
      <w:bookmarkEnd w:id="92"/>
      <w:bookmarkEnd w:id="97"/>
      <w:r>
        <w:lastRenderedPageBreak/>
        <w:t>The Kitab-i-Badi (The Book to Badi)</w:t>
      </w:r>
      <w:bookmarkEnd w:id="99"/>
    </w:p>
    <w:p w14:paraId="76C0E012" w14:textId="77777777" w:rsidR="0014297A" w:rsidRDefault="00000000">
      <w:pPr>
        <w:pStyle w:val="Heading3"/>
      </w:pPr>
      <w:bookmarkStart w:id="100" w:name="introduction"/>
      <w:r>
        <w:t>Introduction</w:t>
      </w:r>
    </w:p>
    <w:p w14:paraId="60610BD9" w14:textId="77777777" w:rsidR="0014297A"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061060AC" w14:textId="77777777" w:rsidR="0014297A"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3D595BFC" w14:textId="77777777" w:rsidR="0014297A"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282AA08D" w14:textId="77777777" w:rsidR="0014297A"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065DF813" w14:textId="77777777" w:rsidR="0014297A" w:rsidRDefault="00000000">
      <w:pPr>
        <w:pStyle w:val="Heading3"/>
      </w:pPr>
      <w:bookmarkStart w:id="101" w:name="Xaaf9bf5a67ec9839a29e6c44ac7698e34308cf8"/>
      <w:bookmarkEnd w:id="100"/>
      <w:r>
        <w:t>The First Issue: The Desire for a Meeting with Baha’u’llah</w:t>
      </w:r>
    </w:p>
    <w:p w14:paraId="5E02A2E1" w14:textId="77777777" w:rsidR="0014297A"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262F7180" w14:textId="77777777" w:rsidR="0014297A"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0521F43A" w14:textId="77777777" w:rsidR="0014297A"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02A2F572" w14:textId="77777777" w:rsidR="0014297A"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40AEB582" w14:textId="77777777" w:rsidR="0014297A"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097624AF" w14:textId="77777777" w:rsidR="0014297A"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1469F9A3" w14:textId="77777777" w:rsidR="0014297A"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409A8E33" w14:textId="77777777" w:rsidR="0014297A" w:rsidRDefault="00000000">
      <w:pPr>
        <w:pStyle w:val="Heading3"/>
      </w:pPr>
      <w:bookmarkStart w:id="102" w:name="sec-whispering-of-devils"/>
      <w:bookmarkEnd w:id="101"/>
      <w:r>
        <w:t>Badi Hears the Whispering of Devils</w:t>
      </w:r>
    </w:p>
    <w:p w14:paraId="044E05E9" w14:textId="77777777" w:rsidR="0014297A"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404564C8" w14:textId="77777777" w:rsidR="0014297A"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41381BC8" w14:textId="77777777" w:rsidR="0014297A"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208E9A4E" w14:textId="77777777" w:rsidR="0014297A"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19C2633A" w14:textId="77777777" w:rsidR="0014297A"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51656716" w14:textId="77777777" w:rsidR="0014297A"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3A30879E" w14:textId="77777777" w:rsidR="0014297A"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72CF7CF4" w14:textId="77777777" w:rsidR="0014297A"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1CF9A490" w14:textId="77777777" w:rsidR="0014297A"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302AEEF9" w14:textId="77777777" w:rsidR="0014297A"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7A1E84F2" w14:textId="77777777" w:rsidR="0014297A"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7FDF247B" w14:textId="77777777" w:rsidR="0014297A"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2E878A88" w14:textId="77777777" w:rsidR="0014297A"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20DA4306" w14:textId="77777777" w:rsidR="0014297A"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7049F8D2" w14:textId="77777777" w:rsidR="0014297A"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60DB809B" w14:textId="77777777" w:rsidR="0014297A"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5FE19EF0" w14:textId="77777777" w:rsidR="0014297A"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6D9B34DA" w14:textId="77777777" w:rsidR="0014297A"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76477CF6" w14:textId="77777777" w:rsidR="0014297A"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2F91ED9E" w14:textId="77777777" w:rsidR="0014297A"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0C5590CE" w14:textId="77777777" w:rsidR="0014297A"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49A0F079" w14:textId="77777777" w:rsidR="0014297A"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3E36304B" w14:textId="77777777" w:rsidR="0014297A"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3FE77B06" w14:textId="77777777" w:rsidR="0014297A"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2E675D7D" w14:textId="77777777" w:rsidR="0014297A"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4E7A42C0" w14:textId="77777777" w:rsidR="0014297A"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435F9E62" w14:textId="77777777" w:rsidR="0014297A" w:rsidRDefault="00000000">
      <w:pPr>
        <w:pStyle w:val="Heading3"/>
      </w:pPr>
      <w:bookmarkStart w:id="103" w:name="sec-bahaullah-recounts-a-past-event"/>
      <w:bookmarkEnd w:id="102"/>
      <w:r>
        <w:t>Baha’u’llah Recounts a Past Event</w:t>
      </w:r>
    </w:p>
    <w:p w14:paraId="464BFF40" w14:textId="77777777" w:rsidR="0014297A"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6C8C186F" w14:textId="77777777" w:rsidR="0014297A"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55924087" w14:textId="77777777" w:rsidR="0014297A"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66C24B97" w14:textId="77777777" w:rsidR="0014297A"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46DAC3CF" w14:textId="77777777" w:rsidR="0014297A"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5196C1E0" w14:textId="77777777" w:rsidR="0014297A"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1F989AE0" w14:textId="77777777" w:rsidR="0014297A" w:rsidRDefault="00000000">
      <w:pPr>
        <w:pStyle w:val="Heading3"/>
      </w:pPr>
      <w:bookmarkStart w:id="104" w:name="X0ce1a4ab0621aa28d401d260c090aec36a28e41"/>
      <w:bookmarkEnd w:id="103"/>
      <w:r>
        <w:lastRenderedPageBreak/>
        <w:t>Badi Feels Deluded by Allegorical Religion</w:t>
      </w:r>
    </w:p>
    <w:p w14:paraId="3C7A3773" w14:textId="77777777" w:rsidR="0014297A"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37AE19D5" w14:textId="77777777" w:rsidR="0014297A"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2D21DF2A" w14:textId="77777777" w:rsidR="0014297A"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077B1F7C" w14:textId="77777777" w:rsidR="0014297A"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197387A1" w14:textId="77777777" w:rsidR="0014297A"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0026EC15" w14:textId="77777777" w:rsidR="0014297A"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703B84C5" w14:textId="77777777" w:rsidR="0014297A"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36615AAD" w14:textId="77777777" w:rsidR="0014297A"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4FE0704B" w14:textId="77777777" w:rsidR="0014297A"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7040D817" w14:textId="77777777" w:rsidR="0014297A"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02AEEB50" w14:textId="77777777" w:rsidR="0014297A"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0B860068" w14:textId="77777777" w:rsidR="0014297A"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2ECA4CEF" w14:textId="77777777" w:rsidR="0014297A"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21F62B4F" w14:textId="77777777" w:rsidR="0014297A"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7BE82CA8" w14:textId="77777777" w:rsidR="0014297A"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15061F02" w14:textId="77777777" w:rsidR="0014297A"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26E0563C" w14:textId="77777777" w:rsidR="0014297A"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075912B8" w14:textId="77777777" w:rsidR="0014297A"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7F2FC4ED" w14:textId="77777777" w:rsidR="0014297A"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66A2BF1E" w14:textId="77777777" w:rsidR="0014297A"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0C8AC807" w14:textId="77777777" w:rsidR="0014297A"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43287E1F" w14:textId="77777777" w:rsidR="0014297A"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037B5357" w14:textId="77777777" w:rsidR="0014297A"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2D38EF8C" w14:textId="77777777" w:rsidR="0014297A"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7C4A9783" w14:textId="77777777" w:rsidR="0014297A"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54A36BA2" w14:textId="77777777" w:rsidR="0014297A"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1C650730" w14:textId="77777777" w:rsidR="0014297A"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6AD16E0A" w14:textId="77777777" w:rsidR="0014297A" w:rsidRDefault="00000000">
      <w:pPr>
        <w:pStyle w:val="Heading3"/>
      </w:pPr>
      <w:bookmarkStart w:id="105" w:name="sec-confusion-and-corruption"/>
      <w:bookmarkEnd w:id="104"/>
      <w:r>
        <w:t>Confusion and Corruption</w:t>
      </w:r>
    </w:p>
    <w:p w14:paraId="7F7758E9" w14:textId="77777777" w:rsidR="0014297A"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209AD669" w14:textId="77777777" w:rsidR="0014297A"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6F20460B" w14:textId="77777777" w:rsidR="0014297A"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442C1446" w14:textId="77777777" w:rsidR="0014297A"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6A129A11" w14:textId="77777777" w:rsidR="0014297A"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66AD79CE" w14:textId="77777777" w:rsidR="0014297A"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2826C8CD" w14:textId="77777777" w:rsidR="0014297A"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72F228B3" w14:textId="77777777" w:rsidR="0014297A"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4F105F20" w14:textId="77777777" w:rsidR="0014297A"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421E3175" w14:textId="77777777" w:rsidR="0014297A"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1B5C1F63" w14:textId="77777777" w:rsidR="0014297A"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382CD030" w14:textId="77777777" w:rsidR="0014297A"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2A3B9642" w14:textId="77777777" w:rsidR="0014297A"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4B002D21" w14:textId="77777777" w:rsidR="0014297A" w:rsidRDefault="00000000">
      <w:pPr>
        <w:pStyle w:val="Heading3"/>
      </w:pPr>
      <w:bookmarkStart w:id="106" w:name="sec-the-measure-of-truth"/>
      <w:bookmarkEnd w:id="105"/>
      <w:r>
        <w:t>The Measure of Truth</w:t>
      </w:r>
    </w:p>
    <w:p w14:paraId="60D02BF2" w14:textId="77777777" w:rsidR="0014297A"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2D32BE67" w14:textId="77777777" w:rsidR="0014297A"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0EBF46F1" w14:textId="77777777" w:rsidR="0014297A"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5B115701" w14:textId="77777777" w:rsidR="0014297A"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434397D5" w14:textId="77777777" w:rsidR="0014297A"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13249163" w14:textId="77777777" w:rsidR="0014297A"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7CEA2F9E" w14:textId="77777777" w:rsidR="0014297A"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3F31CA7E" w14:textId="77777777" w:rsidR="0014297A"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7432149E" w14:textId="77777777" w:rsidR="0014297A"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404DF13A" w14:textId="77777777" w:rsidR="0014297A"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092C136B" w14:textId="77777777" w:rsidR="0014297A"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7AF19F13" w14:textId="77777777" w:rsidR="0014297A"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22708661" w14:textId="77777777" w:rsidR="0014297A"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51DFEF0F" w14:textId="77777777" w:rsidR="0014297A"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16E2F8A7" w14:textId="77777777" w:rsidR="0014297A"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1C69EF38" w14:textId="77777777" w:rsidR="0014297A"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270AF4F0" w14:textId="77777777" w:rsidR="0014297A"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6A635A80" w14:textId="77777777" w:rsidR="0014297A"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0093CD00" w14:textId="77777777" w:rsidR="0014297A"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412C2D13" w14:textId="77777777" w:rsidR="0014297A"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56CA14F5" w14:textId="77777777" w:rsidR="0014297A"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2192E541" w14:textId="77777777" w:rsidR="0014297A"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1B71B7D2" w14:textId="77777777" w:rsidR="0014297A"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74A5B885" w14:textId="77777777" w:rsidR="0014297A"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14A4C03A" w14:textId="77777777" w:rsidR="0014297A"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0F6F38EE" w14:textId="77777777" w:rsidR="0014297A"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38E7BD5B" w14:textId="77777777" w:rsidR="0014297A"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2D581D0F" w14:textId="77777777" w:rsidR="0014297A" w:rsidRDefault="00000000">
      <w:pPr>
        <w:pStyle w:val="Heading3"/>
      </w:pPr>
      <w:bookmarkStart w:id="107" w:name="sec-mirza-yahyas-station"/>
      <w:bookmarkEnd w:id="106"/>
      <w:r>
        <w:t>Mirza Yahya’s Station</w:t>
      </w:r>
    </w:p>
    <w:p w14:paraId="285F897D" w14:textId="77777777" w:rsidR="0014297A"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742A4D5C" w14:textId="77777777" w:rsidR="0014297A"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15E6B12B" w14:textId="77777777" w:rsidR="0014297A"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4E278414" w14:textId="77777777" w:rsidR="0014297A"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5D02DBB7" w14:textId="77777777" w:rsidR="0014297A"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51B3DD43" w14:textId="77777777" w:rsidR="0014297A"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7C3C2EC0" w14:textId="77777777" w:rsidR="0014297A"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2BDA6CAB" w14:textId="77777777" w:rsidR="0014297A"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7587ABC4" w14:textId="77777777" w:rsidR="0014297A"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70D581A0" w14:textId="77777777" w:rsidR="0014297A"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49DAC80B" w14:textId="77777777" w:rsidR="0014297A"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69391DA5" w14:textId="77777777" w:rsidR="0014297A"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4F332000" w14:textId="77777777" w:rsidR="0014297A"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775F90C4" w14:textId="77777777" w:rsidR="0014297A"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28419735" w14:textId="77777777" w:rsidR="0014297A"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77528439" w14:textId="77777777" w:rsidR="0014297A"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33A772D9" w14:textId="77777777" w:rsidR="0014297A"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39EDB74A" w14:textId="77777777" w:rsidR="0014297A"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6F9D5E28" w14:textId="77777777" w:rsidR="0014297A" w:rsidRDefault="00000000">
      <w:pPr>
        <w:pStyle w:val="Heading3"/>
      </w:pPr>
      <w:bookmarkStart w:id="108" w:name="sec-the-address-to-the-mirrors"/>
      <w:bookmarkEnd w:id="107"/>
      <w:r>
        <w:lastRenderedPageBreak/>
        <w:t>The Address to the Mirrors</w:t>
      </w:r>
    </w:p>
    <w:p w14:paraId="0332214A" w14:textId="77777777" w:rsidR="0014297A"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3533D7FE" w14:textId="77777777" w:rsidR="0014297A"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20F20963" w14:textId="77777777" w:rsidR="0014297A"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005EEAD8" w14:textId="77777777" w:rsidR="0014297A"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546405B5" w14:textId="77777777" w:rsidR="0014297A"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1C3BD529" w14:textId="77777777" w:rsidR="0014297A"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3E6D570B" w14:textId="77777777" w:rsidR="0014297A"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03B10FF9" w14:textId="77777777" w:rsidR="0014297A"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3ABE882B" w14:textId="77777777" w:rsidR="0014297A" w:rsidRDefault="00000000">
      <w:pPr>
        <w:pStyle w:val="Heading3"/>
      </w:pPr>
      <w:bookmarkStart w:id="109" w:name="about-the-seven-proofs-of-the-bab"/>
      <w:bookmarkEnd w:id="108"/>
      <w:r>
        <w:t>About the Seven Proofs of the Bab</w:t>
      </w:r>
    </w:p>
    <w:p w14:paraId="3A7AA2C0" w14:textId="77777777" w:rsidR="0014297A"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0DC28462" w14:textId="77777777" w:rsidR="0014297A"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7A5D54E7" w14:textId="77777777" w:rsidR="0014297A"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698F0FB0" w14:textId="77777777" w:rsidR="0014297A"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3059B0D3" w14:textId="77777777" w:rsidR="0014297A"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7BE158FA" w14:textId="77777777" w:rsidR="0014297A"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0F1F7638" w14:textId="77777777" w:rsidR="0014297A"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4506FE83" w14:textId="77777777" w:rsidR="0014297A"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385EBBF6" w14:textId="77777777" w:rsidR="0014297A"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255D9413" w14:textId="77777777" w:rsidR="0014297A"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1206703A" w14:textId="77777777" w:rsidR="0014297A"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1C0C13F3" w14:textId="77777777" w:rsidR="0014297A"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16661192" w14:textId="77777777" w:rsidR="0014297A"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64BCBBAB" w14:textId="77777777" w:rsidR="0014297A" w:rsidRDefault="00000000">
      <w:pPr>
        <w:pStyle w:val="Heading3"/>
      </w:pPr>
      <w:bookmarkStart w:id="110" w:name="X94bbe9ca58ff2d71b19cf82565cc2795971c664"/>
      <w:bookmarkEnd w:id="109"/>
      <w:r>
        <w:t>Creation, Discernment, Interpretation of Verses</w:t>
      </w:r>
    </w:p>
    <w:p w14:paraId="377880B7" w14:textId="77777777" w:rsidR="0014297A"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24EEAE0B" w14:textId="77777777" w:rsidR="0014297A"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7397B35C" w14:textId="77777777" w:rsidR="0014297A"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1DC8C8AF" w14:textId="77777777" w:rsidR="0014297A"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3AC7A995" w14:textId="77777777" w:rsidR="0014297A"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18C181F6" w14:textId="77777777" w:rsidR="0014297A"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52A3831F" w14:textId="77777777" w:rsidR="0014297A"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65EA2469" w14:textId="77777777" w:rsidR="0014297A"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6283BC6A" w14:textId="77777777" w:rsidR="0014297A"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72E01A67" w14:textId="77777777" w:rsidR="0014297A"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1A61D0D7" w14:textId="77777777" w:rsidR="0014297A"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35957F7A" w14:textId="77777777" w:rsidR="0014297A"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43484E13" w14:textId="77777777" w:rsidR="0014297A"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47E8182D" w14:textId="77777777" w:rsidR="0014297A"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2DF4580E" w14:textId="77777777" w:rsidR="0014297A"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11E2E589" w14:textId="77777777" w:rsidR="0014297A"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488C6115" w14:textId="77777777" w:rsidR="0014297A"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4C7531D4" w14:textId="77777777" w:rsidR="0014297A"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47056BA1" w14:textId="77777777" w:rsidR="0014297A"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35FEE29F" w14:textId="77777777" w:rsidR="0014297A"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0E48AD28" w14:textId="77777777" w:rsidR="0014297A"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15277E46" w14:textId="77777777" w:rsidR="0014297A"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2723F363" w14:textId="77777777" w:rsidR="0014297A"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293CDA08" w14:textId="77777777" w:rsidR="0014297A"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1E85402C" w14:textId="77777777" w:rsidR="0014297A"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78FB9499" w14:textId="77777777" w:rsidR="0014297A"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6680AFC2" w14:textId="77777777" w:rsidR="0014297A" w:rsidRDefault="00000000">
      <w:pPr>
        <w:pStyle w:val="Heading3"/>
      </w:pPr>
      <w:bookmarkStart w:id="111" w:name="sec-the-desire-of-the-polytheistic-soul"/>
      <w:bookmarkEnd w:id="110"/>
      <w:r>
        <w:t>The Desire of the Polytheistic Soul</w:t>
      </w:r>
    </w:p>
    <w:p w14:paraId="71E3A12E" w14:textId="77777777" w:rsidR="0014297A"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44AB5DA4" w14:textId="77777777" w:rsidR="0014297A"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7D344733" w14:textId="77777777" w:rsidR="0014297A"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599C5B93" w14:textId="77777777" w:rsidR="0014297A"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5E71ED8B" w14:textId="77777777" w:rsidR="0014297A"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53B2D0DA" w14:textId="77777777" w:rsidR="0014297A"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0E030F7E" w14:textId="77777777" w:rsidR="0014297A"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26761583" w14:textId="77777777" w:rsidR="0014297A"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1B241A09" w14:textId="77777777" w:rsidR="0014297A" w:rsidRDefault="00000000">
      <w:pPr>
        <w:pStyle w:val="Heading3"/>
      </w:pPr>
      <w:bookmarkStart w:id="112" w:name="Xbeabd952e49f4e063ca371d255c3b829e5d6066"/>
      <w:bookmarkEnd w:id="111"/>
      <w:r>
        <w:t>Read Mirza Yahya’s Verdict on the Blood of all Sacred Souls</w:t>
      </w:r>
    </w:p>
    <w:p w14:paraId="53077DC5" w14:textId="77777777" w:rsidR="0014297A"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6170D8BD" w14:textId="77777777" w:rsidR="0014297A"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4137B343" w14:textId="77777777" w:rsidR="0014297A"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10E4DAB3" w14:textId="77777777" w:rsidR="0014297A"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36A6B1D6" w14:textId="77777777" w:rsidR="0014297A"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34012A0C" w14:textId="77777777" w:rsidR="0014297A"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2BB6D6E4" w14:textId="77777777" w:rsidR="0014297A"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205EBC13" w14:textId="77777777" w:rsidR="0014297A"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6D61F72C" w14:textId="77777777" w:rsidR="0014297A"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62543DC1" w14:textId="77777777" w:rsidR="0014297A"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54D20F2C" w14:textId="77777777" w:rsidR="0014297A"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199CE0B4" w14:textId="77777777" w:rsidR="0014297A" w:rsidRDefault="00000000">
      <w:pPr>
        <w:pStyle w:val="Heading3"/>
      </w:pPr>
      <w:bookmarkStart w:id="113" w:name="sec-infants-in-the-sight-of-god"/>
      <w:bookmarkEnd w:id="112"/>
      <w:r>
        <w:t>Infants in the Sight of God</w:t>
      </w:r>
    </w:p>
    <w:p w14:paraId="32652B70" w14:textId="77777777" w:rsidR="0014297A"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6E403D8E" w14:textId="77777777" w:rsidR="0014297A"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31865092" w14:textId="77777777" w:rsidR="0014297A" w:rsidRDefault="00000000">
      <w:pPr>
        <w:pStyle w:val="Heading3"/>
      </w:pPr>
      <w:bookmarkStart w:id="114" w:name="sec-mirza-yahyas-false-claim"/>
      <w:bookmarkEnd w:id="113"/>
      <w:r>
        <w:t>Mirza Yahya’s False Claim</w:t>
      </w:r>
    </w:p>
    <w:p w14:paraId="08CDBEBE" w14:textId="77777777" w:rsidR="0014297A"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581B405C" w14:textId="77777777" w:rsidR="0014297A"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2880F240" w14:textId="77777777" w:rsidR="0014297A"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75DA3925" w14:textId="77777777" w:rsidR="0014297A"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4FCF2D9C" w14:textId="77777777" w:rsidR="0014297A"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5A15AC89" w14:textId="77777777" w:rsidR="0014297A"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0C88EF12" w14:textId="77777777" w:rsidR="0014297A"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7C483D35" w14:textId="77777777" w:rsidR="0014297A"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7A6118E1" w14:textId="77777777" w:rsidR="0014297A"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7A046F0A" w14:textId="77777777" w:rsidR="0014297A"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1724C3DA" w14:textId="77777777" w:rsidR="0014297A"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787A475A" w14:textId="77777777" w:rsidR="0014297A"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06103AA4" w14:textId="77777777" w:rsidR="0014297A"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37A64B45" w14:textId="77777777" w:rsidR="0014297A" w:rsidRDefault="00000000">
      <w:pPr>
        <w:pStyle w:val="Heading3"/>
      </w:pPr>
      <w:bookmarkStart w:id="115" w:name="sec-mirza-yahya-issues-a-death-fatwa"/>
      <w:bookmarkEnd w:id="114"/>
      <w:r>
        <w:t>Mirza Yahya Issues a Death Fatwa</w:t>
      </w:r>
    </w:p>
    <w:p w14:paraId="01A2578F" w14:textId="77777777" w:rsidR="0014297A"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4C05B2FC" w14:textId="77777777" w:rsidR="0014297A"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11B04392" w14:textId="77777777" w:rsidR="0014297A"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321CE4B3" w14:textId="77777777" w:rsidR="0014297A"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197E6465" w14:textId="77777777" w:rsidR="0014297A"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20DE4777" w14:textId="77777777" w:rsidR="0014297A"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0A6872BB" w14:textId="77777777" w:rsidR="0014297A" w:rsidRDefault="00000000">
      <w:pPr>
        <w:pStyle w:val="BodyText"/>
      </w:pPr>
      <w:r>
        <w:lastRenderedPageBreak/>
        <w:t>By Allah, they martyred him with such injustice that the heavens were filled with horror, lamentation, and wailing, yet he did not take heed.</w:t>
      </w:r>
    </w:p>
    <w:p w14:paraId="640622E2" w14:textId="77777777" w:rsidR="0014297A"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5A7525B8" w14:textId="77777777" w:rsidR="0014297A"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5B34FA14" w14:textId="77777777" w:rsidR="0014297A"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1A6AC33C" w14:textId="77777777" w:rsidR="0014297A" w:rsidRDefault="00000000">
      <w:pPr>
        <w:pStyle w:val="Heading3"/>
      </w:pPr>
      <w:bookmarkStart w:id="116" w:name="sec-badis-impossible-proof"/>
      <w:bookmarkEnd w:id="115"/>
      <w:r>
        <w:t>Badi’s Impossible Proof</w:t>
      </w:r>
    </w:p>
    <w:p w14:paraId="0CD092D7" w14:textId="77777777" w:rsidR="0014297A"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389E04DE" w14:textId="77777777" w:rsidR="0014297A"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212D8C6C" w14:textId="77777777" w:rsidR="0014297A"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6B70C18E" w14:textId="77777777" w:rsidR="0014297A"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5FBE58DF" w14:textId="77777777" w:rsidR="0014297A"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24645F9F" w14:textId="77777777" w:rsidR="0014297A"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39B50CDC" w14:textId="77777777" w:rsidR="0014297A"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71BB334E" w14:textId="77777777" w:rsidR="0014297A"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35AC19F1" w14:textId="77777777" w:rsidR="0014297A"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266C0DE4" w14:textId="77777777" w:rsidR="0014297A"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1A5DA76B" w14:textId="77777777" w:rsidR="0014297A"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15EC6135" w14:textId="77777777" w:rsidR="0014297A"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2859DD9C" w14:textId="77777777" w:rsidR="0014297A"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1A977BB9" w14:textId="77777777" w:rsidR="0014297A"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407217B6" w14:textId="77777777" w:rsidR="0014297A"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74048119" w14:textId="77777777" w:rsidR="0014297A"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6BD99012" w14:textId="77777777" w:rsidR="0014297A"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1478E346" w14:textId="77777777" w:rsidR="0014297A"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7CB3BB15" w14:textId="77777777" w:rsidR="0014297A"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161D1FD9" w14:textId="77777777" w:rsidR="0014297A"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765B8E30" w14:textId="77777777" w:rsidR="0014297A"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316AB6C8" w14:textId="77777777" w:rsidR="0014297A"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65F2ED7F" w14:textId="77777777" w:rsidR="0014297A"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338E0EFC" w14:textId="77777777" w:rsidR="0014297A" w:rsidRDefault="00000000">
      <w:pPr>
        <w:pStyle w:val="BodyText"/>
      </w:pPr>
      <w:r>
        <w:t>226. If this is what has been observed, most people’s actions have become the cause of their veiling. As it has been noticed that the agents of difference (dispute) are involved.</w:t>
      </w:r>
    </w:p>
    <w:p w14:paraId="6BE197F6" w14:textId="77777777" w:rsidR="0014297A"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488F9DF8" w14:textId="77777777" w:rsidR="0014297A"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48AC189F" w14:textId="77777777" w:rsidR="0014297A"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0D396A53" w14:textId="77777777" w:rsidR="0014297A"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6EB0AE78" w14:textId="77777777" w:rsidR="0014297A"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0B2213E7" w14:textId="77777777" w:rsidR="0014297A" w:rsidRDefault="00000000">
      <w:pPr>
        <w:pStyle w:val="BodyText"/>
      </w:pPr>
      <w:r>
        <w:t>232. In this position, a few individuals descended from the tongue of the most exalted in Iraq are mentioned for awakening.</w:t>
      </w:r>
    </w:p>
    <w:p w14:paraId="35624462" w14:textId="77777777" w:rsidR="0014297A" w:rsidRDefault="00000000">
      <w:pPr>
        <w:pStyle w:val="BodyText"/>
      </w:pPr>
      <w:r>
        <w:t>233.</w:t>
      </w:r>
    </w:p>
    <w:p w14:paraId="15E637AD" w14:textId="77777777" w:rsidR="0014297A" w:rsidRDefault="00000000">
      <w:pPr>
        <w:pStyle w:val="BlockText"/>
      </w:pPr>
      <w:r>
        <w:t>A questioner asked a mystic [121],</w:t>
      </w:r>
    </w:p>
    <w:p w14:paraId="3BF293AE" w14:textId="77777777" w:rsidR="0014297A" w:rsidRDefault="00000000">
      <w:pPr>
        <w:pStyle w:val="BlockText"/>
      </w:pPr>
      <w:r>
        <w:t>“When did you attain the divine mysteries?”</w:t>
      </w:r>
    </w:p>
    <w:p w14:paraId="64185E03" w14:textId="77777777" w:rsidR="0014297A" w:rsidRDefault="00000000">
      <w:pPr>
        <w:pStyle w:val="BlockText"/>
      </w:pPr>
      <w:r>
        <w:t>“Have you become intoxicated by the wine of grace?</w:t>
      </w:r>
    </w:p>
    <w:p w14:paraId="15DB9732" w14:textId="77777777" w:rsidR="0014297A" w:rsidRDefault="00000000">
      <w:pPr>
        <w:pStyle w:val="BlockText"/>
      </w:pPr>
      <w:r>
        <w:t>Do you remember the day of Alast?”</w:t>
      </w:r>
    </w:p>
    <w:p w14:paraId="2444278B" w14:textId="77777777" w:rsidR="0014297A" w:rsidRDefault="00000000">
      <w:pPr>
        <w:pStyle w:val="BlockText"/>
      </w:pPr>
      <w:r>
        <w:t>He replied, “I remember that voice and speech,</w:t>
      </w:r>
    </w:p>
    <w:p w14:paraId="65ADB2D2" w14:textId="77777777" w:rsidR="0014297A" w:rsidRDefault="00000000">
      <w:pPr>
        <w:pStyle w:val="BlockText"/>
      </w:pPr>
      <w:r>
        <w:t>which has always been, and this is not strange.</w:t>
      </w:r>
    </w:p>
    <w:p w14:paraId="53B20C63" w14:textId="77777777" w:rsidR="0014297A" w:rsidRDefault="00000000">
      <w:pPr>
        <w:pStyle w:val="BlockText"/>
      </w:pPr>
      <w:r>
        <w:t>In my ears is still the sound of it,</w:t>
      </w:r>
    </w:p>
    <w:p w14:paraId="70921398" w14:textId="77777777" w:rsidR="0014297A" w:rsidRDefault="00000000">
      <w:pPr>
        <w:pStyle w:val="BlockText"/>
      </w:pPr>
      <w:r>
        <w:t>and that voice which increases the spirit and soul.”</w:t>
      </w:r>
    </w:p>
    <w:p w14:paraId="2F06A20F" w14:textId="77777777" w:rsidR="0014297A" w:rsidRDefault="00000000">
      <w:pPr>
        <w:pStyle w:val="BlockText"/>
      </w:pPr>
      <w:r>
        <w:t>Another mystic, who had ascended higher,</w:t>
      </w:r>
    </w:p>
    <w:p w14:paraId="2C83EC65" w14:textId="77777777" w:rsidR="0014297A" w:rsidRDefault="00000000">
      <w:pPr>
        <w:pStyle w:val="BlockText"/>
      </w:pPr>
      <w:r>
        <w:lastRenderedPageBreak/>
        <w:t>was immersed in the divine secrets.</w:t>
      </w:r>
    </w:p>
    <w:p w14:paraId="5C10BB74" w14:textId="77777777" w:rsidR="0014297A" w:rsidRDefault="00000000">
      <w:pPr>
        <w:pStyle w:val="BlockText"/>
      </w:pPr>
      <w:r>
        <w:t>He said, “That day of God has not ended,</w:t>
      </w:r>
    </w:p>
    <w:p w14:paraId="08F4260A" w14:textId="77777777" w:rsidR="0014297A" w:rsidRDefault="00000000">
      <w:pPr>
        <w:pStyle w:val="BlockText"/>
      </w:pPr>
      <w:r>
        <w:t>we are in that day, it has not fallen short.”</w:t>
      </w:r>
    </w:p>
    <w:p w14:paraId="1963F965" w14:textId="77777777" w:rsidR="0014297A"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2B634E2A" w14:textId="77777777" w:rsidR="0014297A" w:rsidRDefault="00000000">
      <w:pPr>
        <w:pStyle w:val="Heading3"/>
      </w:pPr>
      <w:bookmarkStart w:id="117" w:name="god-works-outside-of-time"/>
      <w:bookmarkEnd w:id="116"/>
      <w:r>
        <w:t>God Works Outside of Time</w:t>
      </w:r>
    </w:p>
    <w:p w14:paraId="1BBA7D1F" w14:textId="77777777" w:rsidR="0014297A"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5C5EDC43" w14:textId="77777777" w:rsidR="0014297A"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3E34D38D" w14:textId="77777777" w:rsidR="0014297A"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0BA4A091" w14:textId="77777777" w:rsidR="0014297A"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45B09412" w14:textId="77777777" w:rsidR="0014297A"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222D55A0" w14:textId="77777777" w:rsidR="0014297A"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403AA1DC" w14:textId="77777777" w:rsidR="0014297A"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24603A62" w14:textId="77777777" w:rsidR="0014297A"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1AAC83B1" w14:textId="77777777" w:rsidR="0014297A" w:rsidRDefault="00000000">
      <w:pPr>
        <w:pStyle w:val="Heading2"/>
      </w:pPr>
      <w:bookmarkStart w:id="118" w:name="continue-from-here"/>
      <w:bookmarkEnd w:id="117"/>
      <w:r>
        <w:t>Continue from here</w:t>
      </w:r>
    </w:p>
    <w:p w14:paraId="6744D8B8" w14:textId="77777777" w:rsidR="0014297A"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573AE641" w14:textId="77777777" w:rsidR="0014297A"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09A03C89" w14:textId="77777777" w:rsidR="0014297A"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633EFCFA" w14:textId="77777777" w:rsidR="0014297A"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027BFF48" w14:textId="77777777" w:rsidR="0014297A"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69FD1551" w14:textId="77777777" w:rsidR="0014297A"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2D27AC0E" w14:textId="77777777" w:rsidR="0014297A"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66006794" w14:textId="77777777" w:rsidR="0014297A"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38929872" w14:textId="77777777" w:rsidR="0014297A"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6AEF14AB" w14:textId="77777777" w:rsidR="0014297A"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70F8DA5B" w14:textId="77777777" w:rsidR="0014297A"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15DDC72D" w14:textId="77777777" w:rsidR="0014297A"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782ED566" w14:textId="77777777" w:rsidR="0014297A"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37BD91E8" w14:textId="77777777" w:rsidR="0014297A"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7E9341D3" w14:textId="77777777" w:rsidR="0014297A"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725145F8" w14:textId="77777777" w:rsidR="0014297A"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32F620EC" w14:textId="77777777" w:rsidR="0014297A"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2759D1E1" w14:textId="77777777" w:rsidR="0014297A"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3BD57DE7" w14:textId="77777777" w:rsidR="0014297A"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084BE69B" w14:textId="77777777" w:rsidR="0014297A"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62DA7A0F" w14:textId="77777777" w:rsidR="0014297A"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728982AA" w14:textId="77777777" w:rsidR="0014297A"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20669F35" w14:textId="77777777" w:rsidR="0014297A"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1BF67A04" w14:textId="77777777" w:rsidR="0014297A"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59B3A30C" w14:textId="77777777" w:rsidR="0014297A"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5B82FB05" w14:textId="77777777" w:rsidR="0014297A"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4AE4CBBA" w14:textId="77777777" w:rsidR="0014297A"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46688167" w14:textId="77777777" w:rsidR="0014297A"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3239164C" w14:textId="77777777" w:rsidR="0014297A"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53193F32" w14:textId="77777777" w:rsidR="0014297A"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0A9A35FD" w14:textId="77777777" w:rsidR="0014297A"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5915CFB3" w14:textId="77777777" w:rsidR="0014297A"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34CDE6FC" w14:textId="77777777" w:rsidR="0014297A"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5A232D08" w14:textId="77777777" w:rsidR="0014297A"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128383CB" w14:textId="77777777" w:rsidR="0014297A"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5A63CE33" w14:textId="77777777" w:rsidR="0014297A"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41EA50FF" w14:textId="77777777" w:rsidR="0014297A"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553211A4" w14:textId="77777777" w:rsidR="0014297A"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7CDB9398" w14:textId="77777777" w:rsidR="0014297A"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0EBA3851" w14:textId="77777777" w:rsidR="0014297A"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190F25EA" w14:textId="77777777" w:rsidR="0014297A"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752E351B" w14:textId="77777777" w:rsidR="0014297A"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08B8485E" w14:textId="77777777" w:rsidR="0014297A"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20BD05DB" w14:textId="77777777" w:rsidR="0014297A"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0E9675E2" w14:textId="77777777" w:rsidR="0014297A"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3D3511FA" w14:textId="77777777" w:rsidR="0014297A"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37FF8A79" w14:textId="77777777" w:rsidR="0014297A"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617017F3" w14:textId="77777777" w:rsidR="0014297A"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2453B6DF" w14:textId="77777777" w:rsidR="0014297A"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3A9B4A93" w14:textId="77777777" w:rsidR="0014297A"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7288C0C4" w14:textId="77777777" w:rsidR="0014297A"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03581778" w14:textId="77777777" w:rsidR="0014297A" w:rsidRDefault="00000000">
      <w:pPr>
        <w:pStyle w:val="Heading2"/>
      </w:pPr>
      <w:bookmarkStart w:id="119" w:name="end-here"/>
      <w:bookmarkEnd w:id="118"/>
      <w:r>
        <w:lastRenderedPageBreak/>
        <w:t>End Here</w:t>
      </w:r>
    </w:p>
    <w:p w14:paraId="6588F83C" w14:textId="77777777" w:rsidR="0014297A"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52A804FD" w14:textId="77777777" w:rsidR="0014297A"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12D44D08" w14:textId="77777777" w:rsidR="0014297A"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759BEDB1" w14:textId="77777777" w:rsidR="0014297A" w:rsidRDefault="00000000">
      <w:pPr>
        <w:pStyle w:val="BodyText"/>
      </w:pPr>
      <w:r>
        <w:t>293. And also, they say: “Indeed, I am He, and indeed, He is I.”</w:t>
      </w:r>
    </w:p>
    <w:p w14:paraId="79FA8B92" w14:textId="77777777" w:rsidR="0014297A"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1BC94C03" w14:textId="77777777" w:rsidR="0014297A"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1475DF31" w14:textId="77777777" w:rsidR="0014297A"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090014F3" w14:textId="77777777" w:rsidR="0014297A"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63305FF4" w14:textId="77777777" w:rsidR="0014297A"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51DDFDE3" w14:textId="77777777" w:rsidR="0014297A"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4C61DD08" w14:textId="77777777" w:rsidR="0014297A"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61696780" w14:textId="77777777" w:rsidR="0014297A"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23B49369" w14:textId="77777777" w:rsidR="0014297A"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6187EAED" w14:textId="77777777" w:rsidR="0014297A"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364C6063" w14:textId="77777777" w:rsidR="0014297A"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2B1A8B16" w14:textId="77777777" w:rsidR="0014297A"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34568BA8" w14:textId="77777777" w:rsidR="0014297A"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77387C80" w14:textId="77777777" w:rsidR="0014297A"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4D0D3DD9" w14:textId="77777777" w:rsidR="0014297A"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100A97B5" w14:textId="77777777" w:rsidR="0014297A"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016AC77C" w14:textId="77777777" w:rsidR="0014297A"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78739385" w14:textId="77777777" w:rsidR="0014297A"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04EF4D5B" w14:textId="77777777" w:rsidR="0014297A"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6B775A9F" w14:textId="77777777" w:rsidR="0014297A"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5CDC794D" w14:textId="77777777" w:rsidR="0014297A"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11265C69" w14:textId="77777777" w:rsidR="0014297A"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07B3EF08" w14:textId="77777777" w:rsidR="0014297A"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1CE5B2F1" w14:textId="77777777" w:rsidR="0014297A"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330E8166" w14:textId="77777777" w:rsidR="0014297A"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4E86E239" w14:textId="77777777" w:rsidR="0014297A"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27A17914" w14:textId="77777777" w:rsidR="0014297A"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78AEBBF8" w14:textId="77777777" w:rsidR="0014297A"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626E12C7" w14:textId="77777777" w:rsidR="0014297A"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33D33589" w14:textId="77777777" w:rsidR="0014297A"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48B9890F" w14:textId="77777777" w:rsidR="0014297A"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10CBD872" w14:textId="77777777" w:rsidR="0014297A"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773B58A4" w14:textId="77777777" w:rsidR="0014297A"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3AC47381" w14:textId="77777777" w:rsidR="0014297A"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1D8FF34F" w14:textId="77777777" w:rsidR="0014297A"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3675D034" w14:textId="77777777" w:rsidR="0014297A"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60C11EB3" w14:textId="77777777" w:rsidR="0014297A"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6BC3A1A0" w14:textId="77777777" w:rsidR="0014297A"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4B1C66D8" w14:textId="77777777" w:rsidR="0014297A"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1BA23FB7" w14:textId="77777777" w:rsidR="0014297A"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3A7321C1" w14:textId="77777777" w:rsidR="0014297A"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6DE2AD85" w14:textId="77777777" w:rsidR="0014297A" w:rsidRDefault="00000000">
      <w:pPr>
        <w:pStyle w:val="BodyText"/>
      </w:pPr>
      <w:r>
        <w:t>By Allah, with his fabrication, the pillars of the Throne have shaken, and the supports of the Exalted Seat have trembled.</w:t>
      </w:r>
    </w:p>
    <w:p w14:paraId="2C27C14D" w14:textId="77777777" w:rsidR="0014297A"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0C2F75BA" w14:textId="77777777" w:rsidR="0014297A"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13C41061" w14:textId="77777777" w:rsidR="0014297A"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63B5085E" w14:textId="77777777" w:rsidR="0014297A"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330EE1A8" w14:textId="77777777" w:rsidR="0014297A"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5CF3A5E6" w14:textId="77777777" w:rsidR="0014297A"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0A30476B" w14:textId="77777777" w:rsidR="0014297A"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793085B2" w14:textId="77777777" w:rsidR="0014297A"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5585F5D9" w14:textId="77777777" w:rsidR="0014297A"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0F356D29" w14:textId="77777777" w:rsidR="0014297A"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0FA983E1" w14:textId="77777777" w:rsidR="0014297A"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75351B3D" w14:textId="77777777" w:rsidR="0014297A"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1162DE76" w14:textId="77777777" w:rsidR="0014297A"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18FD0C8B" w14:textId="77777777" w:rsidR="0014297A"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3ED6E266" w14:textId="77777777" w:rsidR="0014297A"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54B83BD8" w14:textId="77777777" w:rsidR="0014297A"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3ADCB0AD" w14:textId="77777777" w:rsidR="0014297A"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3F72A335" w14:textId="77777777" w:rsidR="0014297A"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2BEBF13C" w14:textId="77777777" w:rsidR="0014297A"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1592617E" w14:textId="77777777" w:rsidR="0014297A"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2BB2D852" w14:textId="77777777" w:rsidR="0014297A" w:rsidRDefault="00000000">
      <w:pPr>
        <w:pStyle w:val="BodyText"/>
      </w:pPr>
      <w:r>
        <w:t>347.</w:t>
      </w:r>
    </w:p>
    <w:p w14:paraId="07218873" w14:textId="77777777" w:rsidR="0014297A" w:rsidRDefault="00000000">
      <w:pPr>
        <w:pStyle w:val="BodyText"/>
      </w:pPr>
      <w:r>
        <w:lastRenderedPageBreak/>
        <w:t>The subtle secret of Sana’i is like playing a lute in front of the deaf for the ignorant; it is like displaying a mirror in front of the blind.</w:t>
      </w:r>
    </w:p>
    <w:p w14:paraId="2C7C6245" w14:textId="77777777" w:rsidR="0014297A" w:rsidRDefault="00000000">
      <w:pPr>
        <w:pStyle w:val="BodyText"/>
      </w:pPr>
      <w:r>
        <w:t>May God strike your ears with deafness and cover your hearts with a veil of fire.</w:t>
      </w:r>
    </w:p>
    <w:p w14:paraId="3AD2B746" w14:textId="77777777" w:rsidR="0014297A"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40CDD9D6" w14:textId="77777777" w:rsidR="0014297A"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342AC5AD" w14:textId="77777777" w:rsidR="0014297A"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67EE5D01" w14:textId="77777777" w:rsidR="0014297A"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3E72E36D" w14:textId="77777777" w:rsidR="0014297A"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588BB44C" w14:textId="77777777" w:rsidR="0014297A"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0290B070" w14:textId="77777777" w:rsidR="0014297A"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03CD7097" w14:textId="77777777" w:rsidR="0014297A"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7B64F14C" w14:textId="77777777" w:rsidR="0014297A"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6A89FA64" w14:textId="77777777" w:rsidR="0014297A"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4A57C0BE" w14:textId="77777777" w:rsidR="0014297A"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238A20E0" w14:textId="77777777" w:rsidR="0014297A"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051C01C7" w14:textId="77777777" w:rsidR="0014297A"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1E7CDEF3" w14:textId="77777777" w:rsidR="0014297A"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3781D7D6" w14:textId="77777777" w:rsidR="0014297A"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0B41F221" w14:textId="77777777" w:rsidR="0014297A"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7BF2971A" w14:textId="77777777" w:rsidR="0014297A"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249BCCB7" w14:textId="77777777" w:rsidR="0014297A"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08093D29" w14:textId="77777777" w:rsidR="0014297A"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657BF59B" w14:textId="77777777" w:rsidR="0014297A"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5F8A1F7C" w14:textId="77777777" w:rsidR="0014297A" w:rsidRDefault="00000000">
      <w:pPr>
        <w:pStyle w:val="BodyText"/>
      </w:pPr>
      <w:r>
        <w:t>364.</w:t>
      </w:r>
    </w:p>
    <w:p w14:paraId="50E6D2A1" w14:textId="77777777" w:rsidR="0014297A" w:rsidRDefault="00000000">
      <w:pPr>
        <w:pStyle w:val="BodyText"/>
      </w:pPr>
      <w:r>
        <w:t>Say: O unjust ones, the glorious beauty itself says that the meaning of the Persian phrase is this:</w:t>
      </w:r>
    </w:p>
    <w:p w14:paraId="422B4A9F" w14:textId="77777777" w:rsidR="0014297A"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11DA9154" w14:textId="77777777" w:rsidR="0014297A"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0905F5A5" w14:textId="77777777" w:rsidR="0014297A"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44AD8246" w14:textId="77777777" w:rsidR="0014297A"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4F6B8E45" w14:textId="77777777" w:rsidR="0014297A"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6C3DDAE9" w14:textId="77777777" w:rsidR="0014297A"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1C04016D" w14:textId="77777777" w:rsidR="0014297A"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60B771E9" w14:textId="77777777" w:rsidR="0014297A"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7899E423" w14:textId="77777777" w:rsidR="0014297A"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42D21384" w14:textId="77777777" w:rsidR="0014297A"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10439216" w14:textId="77777777" w:rsidR="0014297A"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0B481563" w14:textId="77777777" w:rsidR="0014297A"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67691DB3" w14:textId="77777777" w:rsidR="0014297A"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46A558B5" w14:textId="77777777" w:rsidR="0014297A"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5048FB2F" w14:textId="77777777" w:rsidR="0014297A"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1AD91557" w14:textId="77777777" w:rsidR="0014297A"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1514673A" w14:textId="77777777" w:rsidR="0014297A"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4AC8CD86" w14:textId="77777777" w:rsidR="0014297A"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14816307" w14:textId="77777777" w:rsidR="0014297A"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42C0B2BF" w14:textId="77777777" w:rsidR="0014297A"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759633DB" w14:textId="77777777" w:rsidR="0014297A"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1E505D09" w14:textId="77777777" w:rsidR="0014297A"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0C0DDB25" w14:textId="77777777" w:rsidR="0014297A"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0A9CC8C0" w14:textId="77777777" w:rsidR="0014297A"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3BCE2AF8" w14:textId="77777777" w:rsidR="0014297A"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6F532EED" w14:textId="77777777" w:rsidR="0014297A"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653C3B32" w14:textId="77777777" w:rsidR="0014297A"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52B7EC2B" w14:textId="77777777" w:rsidR="0014297A"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74EC02E3" w14:textId="77777777" w:rsidR="0014297A"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1D37B36E" w14:textId="77777777" w:rsidR="0014297A"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7CEB4B43" w14:textId="77777777" w:rsidR="0014297A"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69B35468" w14:textId="77777777" w:rsidR="0014297A"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1FB9F86B" w14:textId="77777777" w:rsidR="0014297A"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3C7BE428" w14:textId="77777777" w:rsidR="0014297A"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77ECB0B7" w14:textId="77777777" w:rsidR="0014297A"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4E4442AF" w14:textId="77777777" w:rsidR="0014297A"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2BBF0420" w14:textId="77777777" w:rsidR="0014297A"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5A0DFD37" w14:textId="77777777" w:rsidR="0014297A"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65B80CA8" w14:textId="77777777" w:rsidR="0014297A"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60CA7587" w14:textId="77777777" w:rsidR="0014297A"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520B967B" w14:textId="77777777" w:rsidR="0014297A"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2198CFBE" w14:textId="77777777" w:rsidR="0014297A"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7E666471" w14:textId="77777777" w:rsidR="0014297A"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39283AA3" w14:textId="77777777" w:rsidR="0014297A"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575E5528" w14:textId="77777777" w:rsidR="0014297A"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58F5C67B" w14:textId="77777777" w:rsidR="0014297A"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67CC4C8D" w14:textId="77777777" w:rsidR="0014297A"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23A19E55" w14:textId="77777777" w:rsidR="0014297A"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0A43E5F1" w14:textId="77777777" w:rsidR="0014297A"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69D917D4" w14:textId="77777777" w:rsidR="0014297A"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48741295" w14:textId="77777777" w:rsidR="0014297A"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27F9AD8E" w14:textId="77777777" w:rsidR="0014297A"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3083E8BE" w14:textId="77777777" w:rsidR="0014297A"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4F8497CA" w14:textId="77777777" w:rsidR="0014297A"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2CC00743" w14:textId="77777777" w:rsidR="0014297A"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5DE357E0" w14:textId="77777777" w:rsidR="0014297A"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75AF119A" w14:textId="77777777" w:rsidR="0014297A"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584329FE" w14:textId="77777777" w:rsidR="0014297A"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23AEE897" w14:textId="77777777" w:rsidR="0014297A"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081DB13D" w14:textId="77777777" w:rsidR="0014297A"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76253677" w14:textId="77777777" w:rsidR="0014297A"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0CA7741C" w14:textId="77777777" w:rsidR="0014297A"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0F1E19D6" w14:textId="77777777" w:rsidR="0014297A"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10D1DB0C" w14:textId="77777777" w:rsidR="0014297A"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5DCD0697" w14:textId="77777777" w:rsidR="0014297A"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1D82C7A4" w14:textId="77777777" w:rsidR="0014297A"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3D31B0ED" w14:textId="77777777" w:rsidR="0014297A"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365D3F7A" w14:textId="77777777" w:rsidR="0014297A"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3258FAD2" w14:textId="77777777" w:rsidR="0014297A"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1A9B196A" w14:textId="77777777" w:rsidR="0014297A"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4B2ACA27" w14:textId="77777777" w:rsidR="0014297A" w:rsidRDefault="00000000">
      <w:pPr>
        <w:pStyle w:val="BodyText"/>
      </w:pPr>
      <w:r>
        <w:t>431.</w:t>
      </w:r>
    </w:p>
    <w:p w14:paraId="439A216B" w14:textId="77777777" w:rsidR="0014297A" w:rsidRDefault="00000000">
      <w:pPr>
        <w:pStyle w:val="BodyText"/>
      </w:pPr>
      <w:r>
        <w:t>At this time, none other than His essence can bear His Throne; hear this from me.</w:t>
      </w:r>
    </w:p>
    <w:p w14:paraId="0B00EB41" w14:textId="77777777" w:rsidR="0014297A" w:rsidRDefault="00000000">
      <w:pPr>
        <w:pStyle w:val="BodyText"/>
      </w:pPr>
      <w:r>
        <w:t>And this is one of the poems that has been recited through the sweetest tongue of ’Abdu’l-Ahlá (the Most Luminous) in Iraq.</w:t>
      </w:r>
    </w:p>
    <w:p w14:paraId="3D4DC6E0" w14:textId="77777777" w:rsidR="0014297A"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6BD343EF" w14:textId="77777777" w:rsidR="0014297A"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22E20962" w14:textId="77777777" w:rsidR="0014297A"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548EBB42" w14:textId="77777777" w:rsidR="0014297A"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02B2B7D6" w14:textId="77777777" w:rsidR="0014297A"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1D432C97" w14:textId="77777777" w:rsidR="0014297A" w:rsidRDefault="00000000">
      <w:pPr>
        <w:pStyle w:val="BodyText"/>
      </w:pPr>
      <w:r>
        <w:t>435. Around religion, for every well-being, turn away from faithlessness,</w:t>
      </w:r>
    </w:p>
    <w:p w14:paraId="351257E7" w14:textId="77777777" w:rsidR="0014297A" w:rsidRDefault="00000000">
      <w:pPr>
        <w:pStyle w:val="BodyText"/>
      </w:pPr>
      <w:r>
        <w:t>In the realm of religion, do not sow the seeds of the worldly with deceit.</w:t>
      </w:r>
    </w:p>
    <w:p w14:paraId="1BC3087F" w14:textId="77777777" w:rsidR="0014297A"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24299FDE" w14:textId="77777777" w:rsidR="0014297A"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6BE6D62C" w14:textId="77777777" w:rsidR="0014297A"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11B33D9D" w14:textId="77777777" w:rsidR="0014297A"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244F6B9B" w14:textId="77777777" w:rsidR="0014297A"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15DFDC4C" w14:textId="77777777" w:rsidR="0014297A"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481311EC" w14:textId="77777777" w:rsidR="0014297A"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1EA35B0F" w14:textId="77777777" w:rsidR="0014297A"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7BE91D7F" w14:textId="77777777" w:rsidR="0014297A"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391D832E" w14:textId="77777777" w:rsidR="0014297A"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3C3E40DF" w14:textId="77777777" w:rsidR="0014297A"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3B4B7797" w14:textId="77777777" w:rsidR="0014297A"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5937A7C2" w14:textId="77777777" w:rsidR="0014297A"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472B9764" w14:textId="77777777" w:rsidR="0014297A"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6E5BAFF7" w14:textId="77777777" w:rsidR="0014297A"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4E7A925D" w14:textId="77777777" w:rsidR="0014297A"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4F4DC889" w14:textId="77777777" w:rsidR="0014297A"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761305EF" w14:textId="77777777" w:rsidR="0014297A"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52D79DAE" w14:textId="77777777" w:rsidR="0014297A"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34C8FFCB" w14:textId="77777777" w:rsidR="0014297A"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1E09D196" w14:textId="77777777" w:rsidR="0014297A"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79BA1BDD" w14:textId="77777777" w:rsidR="0014297A"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73CBEC36" w14:textId="77777777" w:rsidR="0014297A"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7131C86D" w14:textId="77777777" w:rsidR="0014297A"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1DE304B2" w14:textId="77777777" w:rsidR="0014297A"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2937E753" w14:textId="77777777" w:rsidR="0014297A"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60B219A4" w14:textId="77777777" w:rsidR="0014297A"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2B8E9527" w14:textId="77777777" w:rsidR="0014297A"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17FCB437" w14:textId="77777777" w:rsidR="0014297A"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549A5A8D" w14:textId="77777777" w:rsidR="0014297A"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4090B262" w14:textId="77777777" w:rsidR="0014297A"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0A18274E" w14:textId="77777777" w:rsidR="0014297A"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5BA89CAC" w14:textId="77777777" w:rsidR="0014297A"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6E8F5B4E" w14:textId="77777777" w:rsidR="0014297A"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0CAEC3F6" w14:textId="77777777" w:rsidR="0014297A"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27A07B53" w14:textId="77777777" w:rsidR="0014297A"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52A7F984" w14:textId="77777777" w:rsidR="0014297A"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111C190B" w14:textId="77777777" w:rsidR="0014297A"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7DF97789" w14:textId="77777777" w:rsidR="0014297A"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666BB9FA" w14:textId="77777777" w:rsidR="0014297A"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4DCAABB9" w14:textId="77777777" w:rsidR="0014297A"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732AB45E" w14:textId="77777777" w:rsidR="0014297A"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48566406" w14:textId="77777777" w:rsidR="0014297A"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354806FB" w14:textId="77777777" w:rsidR="0014297A"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2740ABFE" w14:textId="77777777" w:rsidR="0014297A"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7712FCD2" w14:textId="77777777" w:rsidR="0014297A"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2E7A046B" w14:textId="77777777" w:rsidR="0014297A"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1A0847BA" w14:textId="77777777" w:rsidR="0014297A"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4AB46FA7" w14:textId="77777777" w:rsidR="0014297A"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072C45A5" w14:textId="77777777" w:rsidR="0014297A"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4878749A" w14:textId="77777777" w:rsidR="0014297A"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501E117C" w14:textId="77777777" w:rsidR="0014297A"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2C919E36" w14:textId="77777777" w:rsidR="0014297A"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696F4120" w14:textId="77777777" w:rsidR="0014297A"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6C225BB6" w14:textId="77777777" w:rsidR="0014297A"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7D255551" w14:textId="77777777" w:rsidR="0014297A"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1C46FC8A" w14:textId="77777777" w:rsidR="0014297A"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6A52F433" w14:textId="77777777" w:rsidR="0014297A"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0B6F3FF7" w14:textId="77777777" w:rsidR="0014297A"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45F5AEBD" w14:textId="77777777" w:rsidR="0014297A"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7D3D517D" w14:textId="77777777" w:rsidR="0014297A"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346C1788" w14:textId="77777777" w:rsidR="0014297A"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31CF7E45" w14:textId="77777777" w:rsidR="0014297A"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002BE9F2" w14:textId="77777777" w:rsidR="0014297A"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2FBAAA54" w14:textId="77777777" w:rsidR="0014297A"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272521F3" w14:textId="77777777" w:rsidR="0014297A"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56942970" w14:textId="77777777" w:rsidR="0014297A"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0D069671" w14:textId="77777777" w:rsidR="0014297A"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50C61DFA" w14:textId="77777777" w:rsidR="0014297A"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5B78F11C" w14:textId="77777777" w:rsidR="0014297A"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49C6B196" w14:textId="77777777" w:rsidR="0014297A"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6697AF57" w14:textId="77777777" w:rsidR="0014297A"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642E935D" w14:textId="77777777" w:rsidR="0014297A"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69D8532A" w14:textId="77777777" w:rsidR="0014297A"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2AFB602E" w14:textId="77777777" w:rsidR="0014297A"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08A58A19" w14:textId="77777777" w:rsidR="0014297A"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51AF9C33" w14:textId="77777777" w:rsidR="0014297A"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5908366E" w14:textId="77777777" w:rsidR="0014297A"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2B1CF500" w14:textId="77777777" w:rsidR="0014297A"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10EFCF14" w14:textId="77777777" w:rsidR="0014297A"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5AE7F015" w14:textId="77777777" w:rsidR="0014297A"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0EF229DA" w14:textId="77777777" w:rsidR="0014297A"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7B3C49F6" w14:textId="77777777" w:rsidR="0014297A"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52EE644B" w14:textId="77777777" w:rsidR="0014297A"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1E8A69E3" w14:textId="77777777" w:rsidR="0014297A"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3F0CFEBC" w14:textId="77777777" w:rsidR="0014297A"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709540E5" w14:textId="77777777" w:rsidR="0014297A"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28E77FCA" w14:textId="77777777" w:rsidR="0014297A"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541E1FC1" w14:textId="77777777" w:rsidR="0014297A"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22B511DF" w14:textId="77777777" w:rsidR="0014297A"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177B5AED" w14:textId="77777777" w:rsidR="0014297A"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725BF170" w14:textId="77777777" w:rsidR="0014297A"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4C4A507F" w14:textId="77777777" w:rsidR="0014297A"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59FEE6E3" w14:textId="77777777" w:rsidR="0014297A"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22EC68A2" w14:textId="77777777" w:rsidR="0014297A"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6276E458" w14:textId="77777777" w:rsidR="0014297A"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0622E77A" w14:textId="77777777" w:rsidR="0014297A"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0416EF31" w14:textId="77777777" w:rsidR="0014297A"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7EE2E34B" w14:textId="77777777" w:rsidR="0014297A"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6136B2CC" w14:textId="77777777" w:rsidR="0014297A"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0A76345F" w14:textId="77777777" w:rsidR="0014297A"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73C3E871" w14:textId="77777777" w:rsidR="0014297A"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3DB91F47" w14:textId="77777777" w:rsidR="0014297A"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01F1B3C0" w14:textId="77777777" w:rsidR="0014297A"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30896EC5" w14:textId="77777777" w:rsidR="0014297A"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236B40E1" w14:textId="77777777" w:rsidR="0014297A"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64A4C2E4" w14:textId="77777777" w:rsidR="0014297A"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1FD585CA" w14:textId="77777777" w:rsidR="0014297A"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5D7A4B81" w14:textId="77777777" w:rsidR="0014297A"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37AF8BC0" w14:textId="77777777" w:rsidR="0014297A"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64911033" w14:textId="77777777" w:rsidR="0014297A"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2C27715C" w14:textId="77777777" w:rsidR="0014297A"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0034A16E" w14:textId="77777777" w:rsidR="0014297A"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7E21A59D" w14:textId="77777777" w:rsidR="0014297A"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6BDB8221" w14:textId="77777777" w:rsidR="0014297A"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5F1C0B38" w14:textId="77777777" w:rsidR="0014297A"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51E75E73" w14:textId="77777777" w:rsidR="0014297A"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341F4C54" w14:textId="77777777" w:rsidR="0014297A"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2FBFF13B" w14:textId="77777777" w:rsidR="0014297A"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71963F8B" w14:textId="77777777" w:rsidR="0014297A"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2C10B2E8" w14:textId="77777777" w:rsidR="0014297A"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17AC280E" w14:textId="77777777" w:rsidR="0014297A"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42895649" w14:textId="77777777" w:rsidR="0014297A"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29C00703" w14:textId="77777777" w:rsidR="0014297A"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46D9C56C" w14:textId="77777777" w:rsidR="0014297A"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2B779714" w14:textId="77777777" w:rsidR="0014297A"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25EBA1C0" w14:textId="77777777" w:rsidR="0014297A"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5BA9012A" w14:textId="77777777" w:rsidR="0014297A"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7D9E8DDB" w14:textId="77777777" w:rsidR="0014297A"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46B51673" w14:textId="77777777" w:rsidR="0014297A"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2C2B186A" w14:textId="77777777" w:rsidR="0014297A"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0C545DCC" w14:textId="77777777" w:rsidR="0014297A"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1B9F12EF" w14:textId="77777777" w:rsidR="0014297A"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40A61AAA" w14:textId="77777777" w:rsidR="0014297A"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3F59BC4E" w14:textId="77777777" w:rsidR="0014297A"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7099E04A" w14:textId="77777777" w:rsidR="0014297A"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5A3E5C8F" w14:textId="77777777" w:rsidR="0014297A"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2571C686" w14:textId="77777777" w:rsidR="0014297A"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18D9BDBA" w14:textId="77777777" w:rsidR="0014297A" w:rsidRDefault="00000000">
      <w:pPr>
        <w:pStyle w:val="BodyText"/>
      </w:pPr>
      <w:r>
        <w:t>567.</w:t>
      </w:r>
    </w:p>
    <w:p w14:paraId="74504123" w14:textId="77777777" w:rsidR="0014297A" w:rsidRDefault="00000000">
      <w:pPr>
        <w:pStyle w:val="BodyText"/>
      </w:pPr>
      <w:r>
        <w:t>O breeze, for a moment, pass by the abode of those noble ones,</w:t>
      </w:r>
    </w:p>
    <w:p w14:paraId="45DFE13D" w14:textId="77777777" w:rsidR="0014297A" w:rsidRDefault="00000000">
      <w:pPr>
        <w:pStyle w:val="BodyText"/>
      </w:pPr>
      <w:r>
        <w:t>Then tell them, when the Creator left your side, how did you remain in Medina?</w:t>
      </w:r>
    </w:p>
    <w:p w14:paraId="38D0AF03" w14:textId="77777777" w:rsidR="0014297A" w:rsidRDefault="00000000">
      <w:pPr>
        <w:pStyle w:val="BodyText"/>
      </w:pPr>
      <w:r>
        <w:t>Your beloved, like Hussein, is afflicted in the hands of enemies,</w:t>
      </w:r>
    </w:p>
    <w:p w14:paraId="38D6D55D" w14:textId="77777777" w:rsidR="0014297A" w:rsidRDefault="00000000">
      <w:pPr>
        <w:pStyle w:val="BodyText"/>
      </w:pPr>
      <w:r>
        <w:t>On the land of Karbala, like Hussein.</w:t>
      </w:r>
    </w:p>
    <w:p w14:paraId="24C4315F" w14:textId="77777777" w:rsidR="0014297A" w:rsidRDefault="00000000">
      <w:pPr>
        <w:pStyle w:val="BodyText"/>
      </w:pPr>
      <w:r>
        <w:t>One Hussein and a hundred thousand Yazids,</w:t>
      </w:r>
    </w:p>
    <w:p w14:paraId="15A6C229" w14:textId="77777777" w:rsidR="0014297A" w:rsidRDefault="00000000">
      <w:pPr>
        <w:pStyle w:val="BodyText"/>
      </w:pPr>
      <w:r>
        <w:t>One beloved and a hundred stubborn Abu Jahls.</w:t>
      </w:r>
    </w:p>
    <w:p w14:paraId="39735EA9" w14:textId="77777777" w:rsidR="0014297A" w:rsidRDefault="00000000">
      <w:pPr>
        <w:pStyle w:val="BodyText"/>
      </w:pPr>
      <w:r>
        <w:t>Like Moses among the Egyptians,</w:t>
      </w:r>
    </w:p>
    <w:p w14:paraId="1A0342FA" w14:textId="77777777" w:rsidR="0014297A" w:rsidRDefault="00000000">
      <w:pPr>
        <w:pStyle w:val="BodyText"/>
      </w:pPr>
      <w:r>
        <w:t>Or the Spirit of Allah among the deniers.</w:t>
      </w:r>
    </w:p>
    <w:p w14:paraId="0A2D3289" w14:textId="77777777" w:rsidR="0014297A" w:rsidRDefault="00000000">
      <w:pPr>
        <w:pStyle w:val="BodyText"/>
      </w:pPr>
      <w:r>
        <w:t>Like Joseph, fallen into a well,</w:t>
      </w:r>
    </w:p>
    <w:p w14:paraId="02F870B7" w14:textId="77777777" w:rsidR="0014297A" w:rsidRDefault="00000000">
      <w:pPr>
        <w:pStyle w:val="BodyText"/>
      </w:pPr>
      <w:r>
        <w:t>That well which had no end or path.</w:t>
      </w:r>
    </w:p>
    <w:p w14:paraId="1008BFC6" w14:textId="77777777" w:rsidR="0014297A"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3AB1D79D" w14:textId="77777777" w:rsidR="0014297A"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53A973DB" w14:textId="77777777" w:rsidR="0014297A"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26CE7FE3" w14:textId="77777777" w:rsidR="0014297A"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5B0CED72" w14:textId="77777777" w:rsidR="0014297A"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19FE2148" w14:textId="77777777" w:rsidR="0014297A"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454F8C17" w14:textId="77777777" w:rsidR="0014297A"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17BE2C65" w14:textId="77777777" w:rsidR="0014297A"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75B9D097" w14:textId="77777777" w:rsidR="0014297A"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74843002" w14:textId="77777777" w:rsidR="0014297A"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0E32A003" w14:textId="77777777" w:rsidR="0014297A"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47313A21" w14:textId="77777777" w:rsidR="0014297A"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468FCFD1" w14:textId="77777777" w:rsidR="0014297A"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162457E0" w14:textId="77777777" w:rsidR="0014297A"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0B4BE2C7" w14:textId="77777777" w:rsidR="0014297A"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79479AD2" w14:textId="77777777" w:rsidR="0014297A"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4B0B62C6" w14:textId="77777777" w:rsidR="0014297A"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0ED922C5" w14:textId="77777777" w:rsidR="0014297A"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3B179511" w14:textId="77777777" w:rsidR="0014297A"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12BE7B2E" w14:textId="77777777" w:rsidR="0014297A"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30884A8F" w14:textId="77777777" w:rsidR="0014297A"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77A12849" w14:textId="77777777" w:rsidR="0014297A"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7C937EA3" w14:textId="77777777" w:rsidR="0014297A"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416E38D0" w14:textId="77777777" w:rsidR="0014297A"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3C86584F" w14:textId="77777777" w:rsidR="0014297A"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08F692E3" w14:textId="77777777" w:rsidR="0014297A"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766DCD2D" w14:textId="77777777" w:rsidR="0014297A"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6D6538D2" w14:textId="77777777" w:rsidR="0014297A"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5F41CBB2" w14:textId="77777777" w:rsidR="0014297A"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7A304BCB" w14:textId="77777777" w:rsidR="0014297A"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29D8ACAC" w14:textId="77777777" w:rsidR="0014297A"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78651B1F" w14:textId="77777777" w:rsidR="0014297A"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59CE6FE4" w14:textId="77777777" w:rsidR="0014297A"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5FA772F0" w14:textId="77777777" w:rsidR="0014297A"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35F15DB8" w14:textId="77777777" w:rsidR="0014297A"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07A53157" w14:textId="77777777" w:rsidR="0014297A"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676293BF" w14:textId="77777777" w:rsidR="0014297A"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4BCAE89E" w14:textId="77777777" w:rsidR="0014297A"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424AD442" w14:textId="77777777" w:rsidR="0014297A"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4BBDC02B" w14:textId="77777777" w:rsidR="0014297A"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49820371" w14:textId="77777777" w:rsidR="0014297A"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1BCAED61" w14:textId="77777777" w:rsidR="0014297A"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53016838" w14:textId="77777777" w:rsidR="0014297A"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78081F35" w14:textId="77777777" w:rsidR="0014297A"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6AA21F8D" w14:textId="77777777" w:rsidR="0014297A"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68A14241" w14:textId="77777777" w:rsidR="0014297A"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0D77B63F" w14:textId="77777777" w:rsidR="0014297A"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44974150" w14:textId="77777777" w:rsidR="0014297A"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79B17D44" w14:textId="77777777" w:rsidR="0014297A"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291F866D" w14:textId="77777777" w:rsidR="0014297A"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3974CCA7" w14:textId="77777777" w:rsidR="0014297A"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50DC0054" w14:textId="77777777" w:rsidR="0014297A"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2305724E" w14:textId="77777777" w:rsidR="0014297A"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22FEE15F" w14:textId="77777777" w:rsidR="0014297A"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2718B47B" w14:textId="77777777" w:rsidR="0014297A"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79D0AAA5" w14:textId="77777777" w:rsidR="0014297A"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552F8595" w14:textId="77777777" w:rsidR="0014297A"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1B2498E5" w14:textId="77777777" w:rsidR="0014297A"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660A5504" w14:textId="77777777" w:rsidR="0014297A"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356C73C3" w14:textId="77777777" w:rsidR="0014297A"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1CA1DC9B" w14:textId="77777777" w:rsidR="0014297A"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0898D4D8" w14:textId="77777777" w:rsidR="0014297A"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6A2A0E3A" w14:textId="77777777" w:rsidR="0014297A"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6A70A3E7" w14:textId="77777777" w:rsidR="0014297A"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7E4CD724" w14:textId="77777777" w:rsidR="0014297A"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64E67471" w14:textId="77777777" w:rsidR="0014297A"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780DF055" w14:textId="77777777" w:rsidR="0014297A"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49C9F28D" w14:textId="77777777" w:rsidR="0014297A"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636AE6DC" w14:textId="77777777" w:rsidR="0014297A"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17276562" w14:textId="77777777" w:rsidR="0014297A"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5D6923D0" w14:textId="77777777" w:rsidR="0014297A"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258FB9C8" w14:textId="77777777" w:rsidR="0014297A"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15D6F19E" w14:textId="77777777" w:rsidR="0014297A"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72000A92" w14:textId="77777777" w:rsidR="0014297A"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06A26A85" w14:textId="77777777" w:rsidR="0014297A"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1FDD1DF3" w14:textId="77777777" w:rsidR="0014297A"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00D2BE82" w14:textId="77777777" w:rsidR="0014297A"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2FE342CA" w14:textId="77777777" w:rsidR="0014297A"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3C8616C0" w14:textId="77777777" w:rsidR="0014297A"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7F23A125" w14:textId="77777777" w:rsidR="0014297A"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14EA056D" w14:textId="77777777" w:rsidR="0014297A"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70DED92C" w14:textId="77777777" w:rsidR="0014297A"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303E5E21" w14:textId="77777777" w:rsidR="0014297A"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63ADD640" w14:textId="77777777" w:rsidR="0014297A"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1F015348" w14:textId="77777777" w:rsidR="0014297A"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10E4B891" w14:textId="77777777" w:rsidR="0014297A"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31894A20" w14:textId="77777777" w:rsidR="0014297A"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7AED70FB" w14:textId="77777777" w:rsidR="0014297A"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021458B4" w14:textId="77777777" w:rsidR="0014297A"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619BAD42" w14:textId="77777777" w:rsidR="0014297A"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2C529BD7" w14:textId="77777777" w:rsidR="0014297A"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78314FEF" w14:textId="77777777" w:rsidR="0014297A"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16D472F2" w14:textId="77777777" w:rsidR="0014297A" w:rsidRDefault="00000000">
      <w:pPr>
        <w:pStyle w:val="BodyText"/>
      </w:pPr>
      <w:r>
        <w:t>657.</w:t>
      </w:r>
    </w:p>
    <w:p w14:paraId="6F4A6FC6" w14:textId="77777777" w:rsidR="0014297A"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15AEF22C" w14:textId="77777777" w:rsidR="0014297A" w:rsidRDefault="00000000">
      <w:pPr>
        <w:pStyle w:val="BodyText"/>
      </w:pPr>
      <w:r>
        <w:t>In the name of God, the Holiest, the Most High, the Supreme.</w:t>
      </w:r>
    </w:p>
    <w:p w14:paraId="738D438B" w14:textId="77777777" w:rsidR="0014297A"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0D65293B" w14:textId="77777777" w:rsidR="0014297A"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7CEB681D" w14:textId="77777777" w:rsidR="0014297A"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6E061CC4" w14:textId="77777777" w:rsidR="0014297A"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7B8A6B55" w14:textId="77777777" w:rsidR="0014297A"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08449DE2" w14:textId="77777777" w:rsidR="0014297A"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4B69A045" w14:textId="77777777" w:rsidR="0014297A"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2E36679C" w14:textId="77777777" w:rsidR="0014297A"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78319EC4" w14:textId="77777777" w:rsidR="0014297A"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22A4AFE7" w14:textId="77777777" w:rsidR="0014297A"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22FCFD92" w14:textId="77777777" w:rsidR="0014297A"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5E989CE9" w14:textId="77777777" w:rsidR="0014297A"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1FC86C71" w14:textId="77777777" w:rsidR="0014297A"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66F4DDB3" w14:textId="77777777" w:rsidR="0014297A"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5AEA1423" w14:textId="77777777" w:rsidR="0014297A"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61136312" w14:textId="77777777" w:rsidR="0014297A"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3FCC9A02" w14:textId="77777777" w:rsidR="0014297A"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273D0ADB" w14:textId="77777777" w:rsidR="0014297A"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6BD63C03" w14:textId="77777777" w:rsidR="0014297A"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14C931BC" w14:textId="77777777" w:rsidR="0014297A"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0585A97B" w14:textId="77777777" w:rsidR="0014297A"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73C37F4A" w14:textId="77777777" w:rsidR="0014297A"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2DF72F26" w14:textId="77777777" w:rsidR="0014297A"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7ED8829E" w14:textId="77777777" w:rsidR="0014297A"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5317E1FB" w14:textId="77777777" w:rsidR="0014297A"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56453A51" w14:textId="77777777" w:rsidR="0014297A"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38DB10FD" w14:textId="77777777" w:rsidR="0014297A"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47279266" w14:textId="77777777" w:rsidR="0014297A"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542840C0" w14:textId="77777777" w:rsidR="0014297A"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2748DC98" w14:textId="77777777" w:rsidR="0014297A"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31437AB4" w14:textId="77777777" w:rsidR="0014297A"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04C709CF" w14:textId="77777777" w:rsidR="0014297A"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62D00970" w14:textId="77777777" w:rsidR="0014297A"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6206F337" w14:textId="77777777" w:rsidR="0014297A"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3FAD638A" w14:textId="77777777" w:rsidR="0014297A"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79D087CF" w14:textId="77777777" w:rsidR="0014297A"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4FF718DE" w14:textId="77777777" w:rsidR="0014297A"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5581E27A" w14:textId="77777777" w:rsidR="0014297A"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72DA3663" w14:textId="77777777" w:rsidR="0014297A"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38656C86" w14:textId="77777777" w:rsidR="0014297A"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26013490" w14:textId="77777777" w:rsidR="0014297A"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174A30A9" w14:textId="77777777" w:rsidR="0014297A"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14398DA7" w14:textId="77777777" w:rsidR="0014297A"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7EFBF35D" w14:textId="77777777" w:rsidR="0014297A"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22B443BA" w14:textId="77777777" w:rsidR="0014297A"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789703AB" w14:textId="77777777" w:rsidR="0014297A"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5474B3CD" w14:textId="77777777" w:rsidR="0014297A"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1C22A2E8" w14:textId="77777777" w:rsidR="0014297A"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77D0532D" w14:textId="77777777" w:rsidR="0014297A"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0E13EEB2" w14:textId="77777777" w:rsidR="0014297A"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2DB8D431" w14:textId="77777777" w:rsidR="0014297A"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26B1381D" w14:textId="77777777" w:rsidR="0014297A"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77C281FB" w14:textId="77777777" w:rsidR="0014297A"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7C016507" w14:textId="77777777" w:rsidR="0014297A"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5C8DBEA5" w14:textId="77777777" w:rsidR="0014297A"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44D79895" w14:textId="77777777" w:rsidR="0014297A"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1E056166" w14:textId="77777777" w:rsidR="0014297A"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4F7654A7" w14:textId="77777777" w:rsidR="0014297A"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099A7944" w14:textId="77777777" w:rsidR="0014297A"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062ADD14" w14:textId="77777777" w:rsidR="0014297A"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357004A9" w14:textId="77777777" w:rsidR="0014297A"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256F8A4F" w14:textId="77777777" w:rsidR="0014297A"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4319B40B" w14:textId="77777777" w:rsidR="0014297A"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4C1CDE71" w14:textId="77777777" w:rsidR="0014297A"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0A8E63BB" w14:textId="77777777" w:rsidR="0014297A"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1394A5C6" w14:textId="77777777" w:rsidR="0014297A"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48A8502E" w14:textId="77777777" w:rsidR="0014297A"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7C18D7D6" w14:textId="77777777" w:rsidR="0014297A"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601D38DB" w14:textId="77777777" w:rsidR="0014297A"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5C1B1D2C" w14:textId="77777777" w:rsidR="0014297A"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173B053E" w14:textId="77777777" w:rsidR="0014297A"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4E44D059" w14:textId="77777777" w:rsidR="0014297A"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40F9C258" w14:textId="77777777" w:rsidR="0014297A"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48A185E8" w14:textId="77777777" w:rsidR="0014297A"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779AEA3F" w14:textId="77777777" w:rsidR="0014297A"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0D197258" w14:textId="77777777" w:rsidR="0014297A"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24444C66" w14:textId="77777777" w:rsidR="0014297A"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6B33A1E5" w14:textId="77777777" w:rsidR="0014297A"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36D6BAEA" w14:textId="77777777" w:rsidR="0014297A"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66CD6C10" w14:textId="77777777" w:rsidR="0014297A"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71B77F78" w14:textId="77777777" w:rsidR="0014297A"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27A220BF" w14:textId="77777777" w:rsidR="0014297A"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11CF067F" w14:textId="77777777" w:rsidR="0014297A"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4E38F813" w14:textId="77777777" w:rsidR="0014297A"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7A91C4BE" w14:textId="77777777" w:rsidR="0014297A"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4535B70B" w14:textId="77777777" w:rsidR="0014297A"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38BBEAF3" w14:textId="77777777" w:rsidR="0014297A"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1C3150D5" w14:textId="77777777" w:rsidR="0014297A"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2AF6CC14" w14:textId="77777777" w:rsidR="0014297A"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58FFE6CB" w14:textId="77777777" w:rsidR="0014297A"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6C45D72E" w14:textId="77777777" w:rsidR="0014297A"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4E5CECF5" w14:textId="77777777" w:rsidR="0014297A"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5DFB468C" w14:textId="77777777" w:rsidR="0014297A"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0BCE5702" w14:textId="77777777" w:rsidR="0014297A"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05EC9BA8" w14:textId="77777777" w:rsidR="0014297A"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611C2AC9" w14:textId="77777777" w:rsidR="0014297A"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10A2480D" w14:textId="77777777" w:rsidR="0014297A"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3CB2C4D5" w14:textId="77777777" w:rsidR="0014297A"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3135FC5E" w14:textId="77777777" w:rsidR="0014297A"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7F1F6595" w14:textId="77777777" w:rsidR="0014297A"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7288F13F" w14:textId="77777777" w:rsidR="0014297A"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0A9C024A" w14:textId="77777777" w:rsidR="0014297A"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1E1082DD" w14:textId="77777777" w:rsidR="0014297A"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7A7911AD" w14:textId="77777777" w:rsidR="0014297A"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11A81F4C" w14:textId="77777777" w:rsidR="0014297A"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79C56D6A" w14:textId="77777777" w:rsidR="0014297A"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26036E4D" w14:textId="77777777" w:rsidR="0014297A"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6CAB3DF0" w14:textId="77777777" w:rsidR="0014297A"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00740259" w14:textId="77777777" w:rsidR="0014297A"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7D8AC202" w14:textId="77777777" w:rsidR="0014297A"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4F41B0FA" w14:textId="77777777" w:rsidR="0014297A"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262F3B91" w14:textId="77777777" w:rsidR="0014297A"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7D0CEDDB" w14:textId="77777777" w:rsidR="0014297A"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740DF5FF" w14:textId="77777777" w:rsidR="0014297A"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56A33930" w14:textId="77777777" w:rsidR="0014297A"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4ED5C286" w14:textId="77777777" w:rsidR="0014297A"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79947195" w14:textId="77777777" w:rsidR="0014297A"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4ED65857" w14:textId="77777777" w:rsidR="0014297A"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1007DB26" w14:textId="77777777" w:rsidR="0014297A"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186EF69B" w14:textId="77777777" w:rsidR="0014297A"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73F75BD1" w14:textId="77777777" w:rsidR="0014297A"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738A5403" w14:textId="77777777" w:rsidR="0014297A" w:rsidRDefault="0014297A">
      <w:pPr>
        <w:pStyle w:val="BodyText"/>
      </w:pPr>
    </w:p>
    <w:p w14:paraId="1CC5F74B" w14:textId="77777777" w:rsidR="0014297A" w:rsidRDefault="00000000">
      <w:pPr>
        <w:pStyle w:val="Heading1"/>
      </w:pPr>
      <w:bookmarkStart w:id="120" w:name="sec-tablet-of-the-branch"/>
      <w:bookmarkStart w:id="121" w:name="_Toc140356032"/>
      <w:bookmarkEnd w:id="98"/>
      <w:bookmarkEnd w:id="119"/>
      <w:r>
        <w:t>Suriy-i-Ghusn (Tablet of the Branch)</w:t>
      </w:r>
      <w:bookmarkEnd w:id="121"/>
    </w:p>
    <w:p w14:paraId="71ACC9FD" w14:textId="77777777" w:rsidR="0014297A" w:rsidRDefault="00000000">
      <w:pPr>
        <w:pStyle w:val="FirstParagraph"/>
      </w:pPr>
      <w:r>
        <w:t>1 He is the Everlasting One in the most resplendent horizon.</w:t>
      </w:r>
    </w:p>
    <w:p w14:paraId="0CCDF5A2" w14:textId="77777777" w:rsidR="0014297A"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5455121B" w14:textId="77777777" w:rsidR="0014297A"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5EA46FDF" w14:textId="77777777" w:rsidR="0014297A"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6564A496" w14:textId="77777777" w:rsidR="0014297A" w:rsidRDefault="00000000">
      <w:pPr>
        <w:pStyle w:val="Heading3"/>
      </w:pPr>
      <w:bookmarkStart w:id="122" w:name="sec-the-branch"/>
      <w:r>
        <w:t>The Branch</w:t>
      </w:r>
    </w:p>
    <w:p w14:paraId="610B01E1" w14:textId="77777777" w:rsidR="0014297A"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7E540A72" w14:textId="77777777" w:rsidR="0014297A"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7921C553" w14:textId="77777777" w:rsidR="0014297A"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1F9C028E" w14:textId="77777777" w:rsidR="0014297A" w:rsidRDefault="00000000">
      <w:pPr>
        <w:pStyle w:val="Heading3"/>
      </w:pPr>
      <w:bookmarkStart w:id="123" w:name="sec-the-appearance-of-allah"/>
      <w:bookmarkEnd w:id="122"/>
      <w:r>
        <w:lastRenderedPageBreak/>
        <w:t>The Appearance of Allah</w:t>
      </w:r>
    </w:p>
    <w:p w14:paraId="3F1ACFBD" w14:textId="77777777" w:rsidR="0014297A"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02A04A73" w14:textId="77777777" w:rsidR="0014297A"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5A54C783" w14:textId="77777777" w:rsidR="0014297A"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0176CD1B" w14:textId="77777777" w:rsidR="0014297A" w:rsidRDefault="00000000">
      <w:pPr>
        <w:pStyle w:val="Heading3"/>
      </w:pPr>
      <w:bookmarkStart w:id="124" w:name="sec-abandon-polytheism"/>
      <w:bookmarkEnd w:id="123"/>
      <w:r>
        <w:t>Abandon Polytheism &amp; Convey His Command</w:t>
      </w:r>
    </w:p>
    <w:p w14:paraId="45A72720" w14:textId="77777777" w:rsidR="0014297A"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3894D7CF" w14:textId="77777777" w:rsidR="0014297A"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4127F5B1" w14:textId="77777777" w:rsidR="0014297A" w:rsidRDefault="00000000">
      <w:pPr>
        <w:pStyle w:val="Heading3"/>
      </w:pPr>
      <w:bookmarkStart w:id="125" w:name="X4584492649b3c6d6fbc0dab042d0bf1084365d4"/>
      <w:bookmarkEnd w:id="124"/>
      <w:r>
        <w:t>To the Servant, Mírzá Alí-Riday-i-Mustawfi of Khurasan</w:t>
      </w:r>
    </w:p>
    <w:p w14:paraId="35096ACE" w14:textId="77777777" w:rsidR="0014297A"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45534311" w14:textId="77777777" w:rsidR="0014297A"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2640C209" w14:textId="77777777" w:rsidR="0014297A"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1D60AB76" w14:textId="77777777" w:rsidR="0014297A"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209E9FB1" w14:textId="77777777" w:rsidR="0014297A" w:rsidRDefault="00000000">
      <w:r>
        <w:br w:type="page"/>
      </w:r>
    </w:p>
    <w:p w14:paraId="00610A45" w14:textId="77777777" w:rsidR="0014297A" w:rsidRDefault="00000000">
      <w:pPr>
        <w:pStyle w:val="Heading1"/>
      </w:pPr>
      <w:bookmarkStart w:id="126" w:name="X6612fa83b0c425b4f5ba2d9a787260820b19c33"/>
      <w:bookmarkStart w:id="127" w:name="_Toc140356033"/>
      <w:bookmarkEnd w:id="120"/>
      <w:bookmarkEnd w:id="125"/>
      <w:r>
        <w:lastRenderedPageBreak/>
        <w:t>Lawh-i-Khalil I (Tablet to Khalil) {#sec-lawh-i-khalil-i-(tablet-to-khalil .unnumbered}</w:t>
      </w:r>
      <w:bookmarkEnd w:id="127"/>
    </w:p>
    <w:p w14:paraId="25D398B0" w14:textId="77777777" w:rsidR="0014297A" w:rsidRDefault="00000000">
      <w:pPr>
        <w:pStyle w:val="FirstParagraph"/>
      </w:pPr>
      <w:r>
        <w:t>1 He is Allah, the King, the Sovereign, the Mighty, the Powerful, the Self-Subsisting.</w:t>
      </w:r>
    </w:p>
    <w:p w14:paraId="41956471" w14:textId="77777777" w:rsidR="0014297A"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1B3B1660" w14:textId="77777777" w:rsidR="0014297A"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44D613C0" w14:textId="77777777" w:rsidR="0014297A"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63C09366" w14:textId="77777777" w:rsidR="0014297A" w:rsidRDefault="00000000">
      <w:pPr>
        <w:pStyle w:val="Heading2"/>
      </w:pPr>
      <w:bookmarkStart w:id="128" w:name="X7cc751c65542262aefec248351bf23c21401db9"/>
      <w:r>
        <w:t>People Were Created According to the Nature of Allah</w:t>
      </w:r>
    </w:p>
    <w:p w14:paraId="6DE3AA69" w14:textId="77777777" w:rsidR="0014297A"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520D6FBC" w14:textId="77777777" w:rsidR="0014297A"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68846738" w14:textId="77777777" w:rsidR="0014297A"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3A78CD13" w14:textId="77777777" w:rsidR="0014297A"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476023CD" w14:textId="77777777" w:rsidR="0014297A" w:rsidRDefault="00000000">
      <w:pPr>
        <w:pStyle w:val="Heading2"/>
      </w:pPr>
      <w:bookmarkStart w:id="129" w:name="X4f7dcedecedab5c4a2dc5feedf6cefe1a302d28"/>
      <w:bookmarkEnd w:id="128"/>
      <w:r>
        <w:t>People Know According to Their Levels, Not According To What Was Destined For Them</w:t>
      </w:r>
    </w:p>
    <w:p w14:paraId="4E4A3767" w14:textId="77777777" w:rsidR="0014297A"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103C52A5" w14:textId="77777777" w:rsidR="0014297A"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753B50D1" w14:textId="77777777" w:rsidR="0014297A"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7F9849B3" w14:textId="77777777" w:rsidR="0014297A"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105047E6" w14:textId="77777777" w:rsidR="0014297A" w:rsidRDefault="00000000">
      <w:pPr>
        <w:pStyle w:val="Heading2"/>
      </w:pPr>
      <w:bookmarkStart w:id="130" w:name="Xb5a96270ca7faeae76b1e54aced6db6c9df2375"/>
      <w:bookmarkEnd w:id="129"/>
      <w:r>
        <w:t>About My Son (Mirza Muhammad Ali), and the Status of Baha’u’llah’s Sons</w:t>
      </w:r>
    </w:p>
    <w:p w14:paraId="72E2FD5F" w14:textId="77777777" w:rsidR="0014297A"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091F15E8" w14:textId="77777777" w:rsidR="0014297A"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08982A72" w14:textId="77777777" w:rsidR="0014297A"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50A0FDA0" w14:textId="77777777" w:rsidR="0014297A" w:rsidRDefault="00000000">
      <w:r>
        <w:br w:type="page"/>
      </w:r>
    </w:p>
    <w:p w14:paraId="4B2ED564" w14:textId="77777777" w:rsidR="0014297A" w:rsidRDefault="00000000">
      <w:pPr>
        <w:pStyle w:val="Heading1"/>
      </w:pPr>
      <w:bookmarkStart w:id="131" w:name="sec-lawh-i-salman-i"/>
      <w:bookmarkStart w:id="132" w:name="_Toc140356034"/>
      <w:bookmarkEnd w:id="126"/>
      <w:bookmarkEnd w:id="130"/>
      <w:r>
        <w:lastRenderedPageBreak/>
        <w:t>Lawh-i-Salman I (First Tablet to Salman)</w:t>
      </w:r>
      <w:bookmarkEnd w:id="132"/>
    </w:p>
    <w:p w14:paraId="5EBD373E" w14:textId="77777777" w:rsidR="0014297A"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1BFD1E2B" w14:textId="77777777" w:rsidR="0014297A"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587B0686" w14:textId="77777777" w:rsidR="0014297A"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02B637A6" w14:textId="77777777" w:rsidR="0014297A"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23817D2D" w14:textId="77777777" w:rsidR="0014297A"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39ABDEB9" w14:textId="77777777" w:rsidR="0014297A"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118C329B" w14:textId="77777777" w:rsidR="0014297A"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4A7E1E27" w14:textId="77777777" w:rsidR="0014297A"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6357A0B2" w14:textId="77777777" w:rsidR="0014297A"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33BCC766" w14:textId="77777777" w:rsidR="0014297A"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6C3A5BC2" w14:textId="77777777" w:rsidR="0014297A"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15DF1B2A" w14:textId="77777777" w:rsidR="0014297A" w:rsidRDefault="00000000">
      <w:pPr>
        <w:pStyle w:val="BodyText"/>
      </w:pPr>
      <w:r>
        <w:t>In such a case, if someone describes such a person in the earlier flattering terms, they would be considered a liar, and in God’s eyes, they are among the people of Hell’s fire.</w:t>
      </w:r>
    </w:p>
    <w:p w14:paraId="2B21CD23" w14:textId="77777777" w:rsidR="0014297A"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4AC77801" w14:textId="77777777" w:rsidR="0014297A"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6153925B" w14:textId="77777777" w:rsidR="0014297A"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5E229EA6" w14:textId="77777777" w:rsidR="0014297A"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712D2E3A" w14:textId="77777777" w:rsidR="0014297A"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6D5364CC" w14:textId="77777777" w:rsidR="0014297A"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334EDE85" w14:textId="77777777" w:rsidR="0014297A" w:rsidRDefault="00000000">
      <w:pPr>
        <w:pStyle w:val="BodyText"/>
      </w:pPr>
      <w:r>
        <w:lastRenderedPageBreak/>
        <w:t>11 O Salman, observe the words of the Merciful with a pure heart and a holy sight, and reflect so that you may perhaps achieve the will of God.</w:t>
      </w:r>
    </w:p>
    <w:p w14:paraId="73BB6A42" w14:textId="77777777" w:rsidR="0014297A"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77E84CED" w14:textId="77777777" w:rsidR="0014297A"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25DC101E" w14:textId="77777777" w:rsidR="0014297A" w:rsidRDefault="00000000">
      <w:pPr>
        <w:pStyle w:val="BodyText"/>
      </w:pPr>
      <w:r>
        <w:t>14 Question: Since color turned into a prisoner of color, Moses became in conflict with Moses.</w:t>
      </w:r>
    </w:p>
    <w:p w14:paraId="066317A8" w14:textId="77777777" w:rsidR="0014297A"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228F49D2" w14:textId="77777777" w:rsidR="0014297A" w:rsidRDefault="00000000">
      <w:pPr>
        <w:pStyle w:val="BodyText"/>
      </w:pPr>
      <w:r>
        <w:t>16 And in another place they said:</w:t>
      </w:r>
    </w:p>
    <w:p w14:paraId="6E0FC332" w14:textId="77777777" w:rsidR="0014297A"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6DC0410F" w14:textId="77777777" w:rsidR="0014297A"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038CCBDF" w14:textId="77777777" w:rsidR="0014297A"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4B75E162" w14:textId="77777777" w:rsidR="0014297A"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04544F5C" w14:textId="77777777" w:rsidR="0014297A"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31753F56" w14:textId="77777777" w:rsidR="0014297A"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7A0B8195" w14:textId="77777777" w:rsidR="0014297A"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26772BF0" w14:textId="77777777" w:rsidR="0014297A"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44DD64F0" w14:textId="77777777" w:rsidR="0014297A"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7C76215A" w14:textId="77777777" w:rsidR="0014297A"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5AEA758D" w14:textId="77777777" w:rsidR="0014297A"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6FAC85CD" w14:textId="77777777" w:rsidR="0014297A"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4895F2AC" w14:textId="77777777" w:rsidR="0014297A" w:rsidRDefault="00000000">
      <w:pPr>
        <w:pStyle w:val="BodyText"/>
      </w:pPr>
      <w:r>
        <w:t>23 O Salman, it’s better that we entrust the secrets of our soul and the creative invocations of our beloved to the sky of the Merciful’s will, and embark on the meaning of poetry.</w:t>
      </w:r>
    </w:p>
    <w:p w14:paraId="3B8B8B39" w14:textId="77777777" w:rsidR="0014297A"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7368E245" w14:textId="77777777" w:rsidR="0014297A"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19BD65BC" w14:textId="77777777" w:rsidR="0014297A"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11F489BC" w14:textId="77777777" w:rsidR="0014297A"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6D5499C1" w14:textId="77777777" w:rsidR="0014297A"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619B849C" w14:textId="77777777" w:rsidR="0014297A"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263B4C7C" w14:textId="77777777" w:rsidR="0014297A"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4BF1F588" w14:textId="77777777" w:rsidR="0014297A"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1C653CFF" w14:textId="77777777" w:rsidR="0014297A" w:rsidRDefault="00000000">
      <w:pPr>
        <w:pStyle w:val="BodyText"/>
      </w:pPr>
      <w:r>
        <w:lastRenderedPageBreak/>
        <w:t>25 Hey Salman, tell the worshippers to step into the sea so that they become purified from all colors and enter the holiest and purest place and the greatest view.</w:t>
      </w:r>
    </w:p>
    <w:p w14:paraId="72E1CD43" w14:textId="77777777" w:rsidR="0014297A"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5B8C803E" w14:textId="77777777" w:rsidR="0014297A"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3820C2EF" w14:textId="77777777" w:rsidR="0014297A" w:rsidRDefault="00000000">
      <w:pPr>
        <w:pStyle w:val="BodyText"/>
      </w:pPr>
      <w:r>
        <w:t>We ask God to purify its breast, return it to itself and support it in acknowledging the Omnipotent, Most High, and Great God.</w:t>
      </w:r>
    </w:p>
    <w:p w14:paraId="5BE320B1" w14:textId="77777777" w:rsidR="0014297A"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336A0649" w14:textId="77777777" w:rsidR="0014297A"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057FEC26" w14:textId="77777777" w:rsidR="0014297A"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1793282D" w14:textId="77777777" w:rsidR="0014297A"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03790CEF" w14:textId="77777777" w:rsidR="0014297A"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55F1E458" w14:textId="77777777" w:rsidR="0014297A"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3BD1F4A9" w14:textId="77777777" w:rsidR="0014297A"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00A3D86E" w14:textId="77777777" w:rsidR="0014297A"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28B2B00E" w14:textId="77777777" w:rsidR="0014297A"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6A18D67C" w14:textId="77777777" w:rsidR="0014297A"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55E950BD" w14:textId="77777777" w:rsidR="0014297A"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72CB4437" w14:textId="77777777" w:rsidR="0014297A" w:rsidRDefault="00000000">
      <w:pPr>
        <w:pStyle w:val="BodyText"/>
      </w:pPr>
      <w:r>
        <w:t>31 O Salman! * Enough for you to enact that at dawn, the beauty of the Chosen One manifested on your hearts and occupied you with His own essence, and then returned to the abode of his own dwelling *</w:t>
      </w:r>
    </w:p>
    <w:p w14:paraId="7B04DED9" w14:textId="77777777" w:rsidR="0014297A"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04E62831" w14:textId="77777777" w:rsidR="0014297A"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0CA08EEF" w14:textId="77777777" w:rsidR="0014297A"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069823F8" w14:textId="77777777" w:rsidR="0014297A"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15A89CF7" w14:textId="77777777" w:rsidR="0014297A"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009A683B" w14:textId="77777777" w:rsidR="0014297A"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3E9D5143" w14:textId="77777777" w:rsidR="0014297A" w:rsidRDefault="00000000">
      <w:r>
        <w:br w:type="page"/>
      </w:r>
    </w:p>
    <w:p w14:paraId="3443492A" w14:textId="77777777" w:rsidR="0014297A" w:rsidRDefault="00000000">
      <w:pPr>
        <w:pStyle w:val="Heading1"/>
      </w:pPr>
      <w:bookmarkStart w:id="133" w:name="sec-suriy-i-bayan"/>
      <w:bookmarkStart w:id="134" w:name="_Toc140356035"/>
      <w:bookmarkEnd w:id="131"/>
      <w:r>
        <w:lastRenderedPageBreak/>
        <w:t>Suriy-i-Bayan (The Chapter of Clarity)</w:t>
      </w:r>
      <w:bookmarkEnd w:id="134"/>
    </w:p>
    <w:p w14:paraId="145A9CB0" w14:textId="77777777" w:rsidR="0014297A" w:rsidRDefault="00000000">
      <w:pPr>
        <w:pStyle w:val="FirstParagraph"/>
      </w:pPr>
      <w:r>
        <w:t>1 This is the Surah of clarity that has been revealed by the Almighty Rahman to the one who believed in Allah and was among the guided ones, written in the tablets.</w:t>
      </w:r>
    </w:p>
    <w:p w14:paraId="7339C9E7" w14:textId="77777777" w:rsidR="0014297A"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0B038514" w14:textId="77777777" w:rsidR="0014297A"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211501F2" w14:textId="77777777" w:rsidR="0014297A" w:rsidRDefault="00000000">
      <w:pPr>
        <w:pStyle w:val="Heading2"/>
      </w:pPr>
      <w:bookmarkStart w:id="135" w:name="to-the-traveler-to-allah"/>
      <w:r>
        <w:t>To the Traveler to Allah</w:t>
      </w:r>
    </w:p>
    <w:p w14:paraId="3DF864CD" w14:textId="77777777" w:rsidR="0014297A"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7D3FD5AD" w14:textId="77777777" w:rsidR="0014297A" w:rsidRDefault="00000000">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w:t>
      </w:r>
      <w:r>
        <w:lastRenderedPageBreak/>
        <w:t>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14F53973" w14:textId="77777777" w:rsidR="0014297A" w:rsidRDefault="00000000">
      <w:pPr>
        <w:pStyle w:val="Heading2"/>
      </w:pPr>
      <w:bookmarkStart w:id="136" w:name="convey-these-messages-to-the-people"/>
      <w:bookmarkEnd w:id="135"/>
      <w:r>
        <w:t>Convey These Messages To the People</w:t>
      </w:r>
    </w:p>
    <w:p w14:paraId="1EA99DF6" w14:textId="77777777" w:rsidR="0014297A"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6C1DAE25" w14:textId="77777777" w:rsidR="0014297A" w:rsidRDefault="00000000">
      <w:pPr>
        <w:pStyle w:val="BodyText"/>
      </w:pPr>
      <w:r>
        <w:t>* Say, O my people, fear Allah, and do not shed blood, and do not interfere with yourself, and be among the righteous</w:t>
      </w:r>
    </w:p>
    <w:p w14:paraId="49AEC218" w14:textId="77777777" w:rsidR="0014297A" w:rsidRDefault="00000000">
      <w:pPr>
        <w:pStyle w:val="BodyText"/>
      </w:pPr>
      <w:r>
        <w:t>* Be careful not to corrupt the earth after its reformation, and do not follow the ways of the heedless</w:t>
      </w:r>
    </w:p>
    <w:p w14:paraId="5058E7E9" w14:textId="77777777" w:rsidR="0014297A"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7DC5C3A3" w14:textId="77777777" w:rsidR="0014297A"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26EF36EF" w14:textId="77777777" w:rsidR="0014297A" w:rsidRDefault="00000000">
      <w:pPr>
        <w:pStyle w:val="BodyText"/>
      </w:pPr>
      <w:r>
        <w:t>* If the words of these people affect anyone, it is not because of them, but because of the potential within the words of an able and wise ruler</w:t>
      </w:r>
    </w:p>
    <w:p w14:paraId="421B25E6" w14:textId="77777777" w:rsidR="0014297A" w:rsidRDefault="00000000">
      <w:pPr>
        <w:pStyle w:val="BodyText"/>
      </w:pPr>
      <w:r>
        <w:t>* Their example before Allah is like a lamp from which the servants derive light, while it burns itself and becomes one of the burnt</w:t>
      </w:r>
    </w:p>
    <w:p w14:paraId="2689AF70" w14:textId="77777777" w:rsidR="0014297A" w:rsidRDefault="00000000">
      <w:pPr>
        <w:pStyle w:val="BodyText"/>
      </w:pPr>
      <w:r>
        <w:t>* Say, O my people, do not commit what would waste the sanctity of your worship and the sanctity of the command between the servants, and do not become one of the corrupt</w:t>
      </w:r>
    </w:p>
    <w:p w14:paraId="0B1C2F16" w14:textId="77777777" w:rsidR="0014297A" w:rsidRDefault="00000000">
      <w:pPr>
        <w:pStyle w:val="BodyText"/>
      </w:pPr>
      <w:r>
        <w:t>* Do not approach what your minds deny, avoid sin, and indeed it is forbidden to you in the book of which only those whom Allah has purified from all impurities and made from the purifiers can touch</w:t>
      </w:r>
    </w:p>
    <w:p w14:paraId="534718D6" w14:textId="77777777" w:rsidR="0014297A" w:rsidRDefault="00000000">
      <w:pPr>
        <w:pStyle w:val="BodyText"/>
      </w:pPr>
      <w:r>
        <w:t>* Be just to yourselves and then to people, so that the effects of justice appear in your actions among our sincere servants</w:t>
      </w:r>
    </w:p>
    <w:p w14:paraId="6990AC45" w14:textId="77777777" w:rsidR="0014297A" w:rsidRDefault="00000000">
      <w:pPr>
        <w:pStyle w:val="BodyText"/>
      </w:pPr>
      <w:r>
        <w:lastRenderedPageBreak/>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6E2DCDCC" w14:textId="77777777" w:rsidR="0014297A"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6E3CF92D" w14:textId="77777777" w:rsidR="0014297A" w:rsidRDefault="00000000">
      <w:pPr>
        <w:pStyle w:val="BodyText"/>
      </w:pPr>
      <w:r>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34302D1B" w14:textId="77777777" w:rsidR="0014297A"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373F4518" w14:textId="77777777" w:rsidR="0014297A"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114A6CDC" w14:textId="77777777" w:rsidR="0014297A"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6F3EDDCE" w14:textId="77777777" w:rsidR="0014297A" w:rsidRDefault="00000000">
      <w:pPr>
        <w:pStyle w:val="BodyText"/>
      </w:pPr>
      <w:r>
        <w:t>* Be, O people, concealing of faults and forgiving of sins on earth, so that God forgives you by His grace, then overlook so that God overlooks your sins and dresses you in the garment of beauty.</w:t>
      </w:r>
    </w:p>
    <w:p w14:paraId="59D01647" w14:textId="77777777" w:rsidR="0014297A"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1EF3981B" w14:textId="77777777" w:rsidR="0014297A" w:rsidRDefault="00000000">
      <w:pPr>
        <w:pStyle w:val="BodyText"/>
      </w:pPr>
      <w:r>
        <w:t>* Say, O people, be sincere in truth for it will beautify your souls, elevate your names, and raise your status, and your reward in the Hereafter will be great based on the truth.</w:t>
      </w:r>
    </w:p>
    <w:p w14:paraId="021F1662" w14:textId="77777777" w:rsidR="0014297A" w:rsidRDefault="00000000">
      <w:pPr>
        <w:pStyle w:val="BodyText"/>
      </w:pPr>
      <w:r>
        <w:t>* That is how we advise those who believe, so that they may hear our advice in the Book of God and find a way to the One of Bounty.</w:t>
      </w:r>
    </w:p>
    <w:p w14:paraId="7DAA6785" w14:textId="77777777" w:rsidR="0014297A" w:rsidRDefault="00000000">
      <w:pPr>
        <w:pStyle w:val="BodyText"/>
      </w:pPr>
      <w:r>
        <w:t xml:space="preserve">8 Oh you who have entered the great scene, your standing time has come to an end before the throne. With God’s permission, rise and take the book of grace, then go to the homes and give their inhabitants </w:t>
      </w:r>
      <w:r>
        <w:lastRenderedPageBreak/>
        <w:t>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0D5242D2" w14:textId="77777777" w:rsidR="0014297A" w:rsidRDefault="00000000">
      <w:pPr>
        <w:pStyle w:val="BodyText"/>
      </w:pPr>
      <w:r>
        <w:t>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27DA3341" w14:textId="77777777" w:rsidR="0014297A"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78ED0A98" w14:textId="77777777" w:rsidR="0014297A"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38BC5C16" w14:textId="77777777" w:rsidR="0014297A" w:rsidRDefault="00000000">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w:t>
      </w:r>
      <w:r>
        <w:lastRenderedPageBreak/>
        <w:t>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2D257D01" w14:textId="77777777" w:rsidR="0014297A" w:rsidRDefault="00000000">
      <w:pPr>
        <w:pStyle w:val="BodyText"/>
      </w:pPr>
      <w:r>
        <w:t>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12394E02" w14:textId="77777777" w:rsidR="0014297A"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3B725082" w14:textId="77777777" w:rsidR="0014297A"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2B876465" w14:textId="77777777" w:rsidR="0014297A" w:rsidRDefault="00000000">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w:t>
      </w:r>
      <w:r>
        <w:lastRenderedPageBreak/>
        <w:t>that ever happened to any of the servants, and by this, the clamor of every knowledgeable seer was raised.”</w:t>
      </w:r>
    </w:p>
    <w:p w14:paraId="04233004" w14:textId="77777777" w:rsidR="0014297A"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54F5BB34" w14:textId="77777777" w:rsidR="0014297A" w:rsidRDefault="00000000">
      <w:pPr>
        <w:pStyle w:val="BodyText"/>
      </w:pPr>
      <w:r>
        <w:t>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721BAB1B" w14:textId="77777777" w:rsidR="0014297A" w:rsidRDefault="00000000">
      <w:pPr>
        <w:pStyle w:val="BodyText"/>
      </w:pPr>
      <w:r>
        <w:t>By Allah, the truth is that I have been killed at all times with all the swords, and none knows that but Allah, the Enumerator, the Wise.</w:t>
      </w:r>
    </w:p>
    <w:p w14:paraId="2A801642" w14:textId="77777777" w:rsidR="0014297A"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0EE2A7BD" w14:textId="77777777" w:rsidR="0014297A"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2849B542" w14:textId="77777777" w:rsidR="0014297A"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2EBB7646" w14:textId="77777777" w:rsidR="0014297A" w:rsidRDefault="00000000">
      <w:pPr>
        <w:pStyle w:val="BodyText"/>
      </w:pPr>
      <w:r>
        <w:lastRenderedPageBreak/>
        <w:t>Thus does God reward those who were martyred in His Cause and pay the rewards of those who were afflicted with hardships in His command. What a great reward for the strugglers!</w:t>
      </w:r>
    </w:p>
    <w:p w14:paraId="68B53857" w14:textId="77777777" w:rsidR="0014297A"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0B3F4470" w14:textId="77777777" w:rsidR="0014297A" w:rsidRDefault="00000000">
      <w:pPr>
        <w:pStyle w:val="BodyText"/>
      </w:pPr>
      <w:r>
        <w:t>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15314692" w14:textId="77777777" w:rsidR="0014297A"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1E6D0643" w14:textId="77777777" w:rsidR="0014297A" w:rsidRDefault="00000000">
      <w:r>
        <w:lastRenderedPageBreak/>
        <w:br w:type="page"/>
      </w:r>
    </w:p>
    <w:p w14:paraId="57960D28" w14:textId="77777777" w:rsidR="0014297A" w:rsidRDefault="00000000">
      <w:pPr>
        <w:pStyle w:val="Heading1"/>
      </w:pPr>
      <w:bookmarkStart w:id="137" w:name="sec-suriy-i-qamis"/>
      <w:bookmarkStart w:id="138" w:name="_Toc140356036"/>
      <w:bookmarkEnd w:id="133"/>
      <w:bookmarkEnd w:id="136"/>
      <w:r>
        <w:lastRenderedPageBreak/>
        <w:t>Suriy-i-Qamis (Chapter of the Shirt)</w:t>
      </w:r>
      <w:bookmarkEnd w:id="138"/>
    </w:p>
    <w:p w14:paraId="3283A90C" w14:textId="77777777" w:rsidR="0014297A" w:rsidRDefault="00000000">
      <w:pPr>
        <w:pStyle w:val="FirstParagraph"/>
      </w:pPr>
      <w:r>
        <w:t>1 This is the Surah of the Shirt, we have revealed it with the truth and made it a manifestation of the structure among the worlds.</w:t>
      </w:r>
    </w:p>
    <w:p w14:paraId="7FF91250" w14:textId="77777777" w:rsidR="0014297A"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114088EB" w14:textId="77777777" w:rsidR="0014297A"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73D14A9A" w14:textId="77777777" w:rsidR="0014297A"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3F27EEBB" w14:textId="77777777" w:rsidR="0014297A"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79FE4E47" w14:textId="77777777" w:rsidR="0014297A"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2C0DEB89" w14:textId="77777777" w:rsidR="0014297A"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2D11B66B" w14:textId="77777777" w:rsidR="0014297A"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1B9003EF" w14:textId="77777777" w:rsidR="0014297A"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7EF3B239" w14:textId="77777777" w:rsidR="0014297A"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66094312" w14:textId="77777777" w:rsidR="0014297A"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0C5EE7E1" w14:textId="77777777" w:rsidR="0014297A"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2FF24A27" w14:textId="77777777" w:rsidR="0014297A"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7D138278" w14:textId="77777777" w:rsidR="0014297A"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708140A8" w14:textId="77777777" w:rsidR="0014297A"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299A7208" w14:textId="77777777" w:rsidR="0014297A"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25156045" w14:textId="77777777" w:rsidR="0014297A"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401AF5DB" w14:textId="77777777" w:rsidR="0014297A"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6556B4A3" w14:textId="77777777" w:rsidR="0014297A"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4A5CC880" w14:textId="77777777" w:rsidR="0014297A"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6484B6EE" w14:textId="77777777" w:rsidR="0014297A"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526ABFE5" w14:textId="77777777" w:rsidR="0014297A"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6450A28F" w14:textId="77777777" w:rsidR="0014297A"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04793726" w14:textId="77777777" w:rsidR="0014297A"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39454F33" w14:textId="77777777" w:rsidR="0014297A"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32FC1951" w14:textId="77777777" w:rsidR="0014297A"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0C63FE56" w14:textId="77777777" w:rsidR="0014297A"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7320EEC6" w14:textId="77777777" w:rsidR="0014297A"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51751159" w14:textId="77777777" w:rsidR="0014297A"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13276112" w14:textId="77777777" w:rsidR="0014297A"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68C3ABEE" w14:textId="77777777" w:rsidR="0014297A"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35A7B2BC" w14:textId="77777777" w:rsidR="0014297A"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7D80B800" w14:textId="77777777" w:rsidR="0014297A"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4E1FD2CF" w14:textId="77777777" w:rsidR="0014297A"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35E71DF3" w14:textId="77777777" w:rsidR="0014297A"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7E74C971" w14:textId="77777777" w:rsidR="0014297A"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6160EFE8" w14:textId="77777777" w:rsidR="0014297A"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5EE07ADC" w14:textId="77777777" w:rsidR="0014297A"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64D6331F" w14:textId="77777777" w:rsidR="0014297A"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08740701" w14:textId="77777777" w:rsidR="0014297A"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663D6390" w14:textId="77777777" w:rsidR="0014297A"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5C217FF9" w14:textId="77777777" w:rsidR="0014297A"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0C376C8B" w14:textId="77777777" w:rsidR="0014297A" w:rsidRDefault="00000000">
      <w:pPr>
        <w:pStyle w:val="BodyText"/>
      </w:pPr>
      <w:r>
        <w:t>29 Translation:</w:t>
      </w:r>
    </w:p>
    <w:p w14:paraId="454BD85A" w14:textId="77777777" w:rsidR="0014297A"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09B7D5F5" w14:textId="77777777" w:rsidR="0014297A"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6C97C2A3" w14:textId="77777777" w:rsidR="0014297A"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1512CE9E" w14:textId="77777777" w:rsidR="0014297A"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0D8D505A" w14:textId="77777777" w:rsidR="0014297A"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01505515" w14:textId="77777777" w:rsidR="0014297A"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01DCA594" w14:textId="77777777" w:rsidR="0014297A" w:rsidRDefault="00000000">
      <w:pPr>
        <w:pStyle w:val="BodyText"/>
      </w:pPr>
      <w:r>
        <w:t>30 And if you are victorious with this tablet in which the secrets of what was and what will be are detailed, rise from your position, then place it on your head and say:</w:t>
      </w:r>
    </w:p>
    <w:p w14:paraId="08C8D2EC" w14:textId="77777777" w:rsidR="0014297A"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1B505088" w14:textId="77777777" w:rsidR="0014297A"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732E43B9" w14:textId="77777777" w:rsidR="0014297A"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50E8FA88" w14:textId="77777777" w:rsidR="0014297A" w:rsidRDefault="00000000">
      <w:pPr>
        <w:pStyle w:val="BodyText"/>
      </w:pPr>
      <w:r>
        <w:t>All praise is to the one who recognizes his Master in this clear and luminous shirt.</w:t>
      </w:r>
    </w:p>
    <w:p w14:paraId="14E003A8" w14:textId="77777777" w:rsidR="0014297A" w:rsidRDefault="00000000">
      <w:r>
        <w:br w:type="page"/>
      </w:r>
    </w:p>
    <w:p w14:paraId="70F90C1C" w14:textId="77777777" w:rsidR="0014297A" w:rsidRDefault="00000000">
      <w:pPr>
        <w:pStyle w:val="Heading1"/>
      </w:pPr>
      <w:bookmarkStart w:id="139" w:name="sec-kitab-i-aqdas"/>
      <w:bookmarkStart w:id="140" w:name="_Toc140356037"/>
      <w:bookmarkEnd w:id="137"/>
      <w:r>
        <w:lastRenderedPageBreak/>
        <w:t>Kitab-i-Aqdas (The Holy Book)</w:t>
      </w:r>
      <w:bookmarkEnd w:id="140"/>
    </w:p>
    <w:p w14:paraId="1D528456" w14:textId="77777777" w:rsidR="0014297A" w:rsidRDefault="00000000">
      <w:pPr>
        <w:pStyle w:val="FirstParagraph"/>
      </w:pPr>
      <w:r>
        <w:t>In the name of the one who governs what was and what will be</w:t>
      </w:r>
    </w:p>
    <w:p w14:paraId="01AB9BF5" w14:textId="77777777" w:rsidR="0014297A" w:rsidRDefault="00000000">
      <w:pPr>
        <w:pStyle w:val="Heading2"/>
      </w:pPr>
      <w:bookmarkStart w:id="141" w:name="X81b46517a8a9fec4001915dd80817df9c324c1f"/>
      <w:r>
        <w:t>Recognize His Revelation and Follow His Command</w:t>
      </w:r>
    </w:p>
    <w:p w14:paraId="2F8AA8C6" w14:textId="77777777" w:rsidR="0014297A"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75797232" w14:textId="77777777" w:rsidR="0014297A"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4F1ED6D5" w14:textId="77777777" w:rsidR="0014297A"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6D248E28" w14:textId="77777777" w:rsidR="0014297A"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2E6E7A23" w14:textId="77777777" w:rsidR="0014297A"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5F504FE1" w14:textId="77777777" w:rsidR="0014297A" w:rsidRDefault="00000000">
      <w:pPr>
        <w:pStyle w:val="Heading2"/>
      </w:pPr>
      <w:bookmarkStart w:id="142" w:name="prayer-and-fasting"/>
      <w:bookmarkEnd w:id="141"/>
      <w:r>
        <w:t>Prayer and Fasting</w:t>
      </w:r>
    </w:p>
    <w:p w14:paraId="2715494D" w14:textId="77777777" w:rsidR="0014297A" w:rsidRDefault="00000000">
      <w:pPr>
        <w:pStyle w:val="Heading3"/>
      </w:pPr>
      <w:bookmarkStart w:id="143" w:name="time-of-day-and-direction"/>
      <w:r>
        <w:t>Time of Day and Direction</w:t>
      </w:r>
    </w:p>
    <w:p w14:paraId="76A9CB49" w14:textId="77777777" w:rsidR="0014297A"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6AE8B830" w14:textId="77777777" w:rsidR="0014297A"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7CEEEF43" w14:textId="77777777" w:rsidR="0014297A" w:rsidRDefault="00000000">
      <w:pPr>
        <w:pStyle w:val="Heading3"/>
      </w:pPr>
      <w:bookmarkStart w:id="144" w:name="X543e1f277154df94eb56efc5162165027734a99"/>
      <w:bookmarkEnd w:id="143"/>
      <w:r>
        <w:t>The Prayer is Detailed in Another Document</w:t>
      </w:r>
    </w:p>
    <w:p w14:paraId="755DD7D8" w14:textId="77777777" w:rsidR="0014297A"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2C2E7913" w14:textId="77777777" w:rsidR="0014297A" w:rsidRDefault="00000000">
      <w:pPr>
        <w:pStyle w:val="Heading3"/>
      </w:pPr>
      <w:bookmarkStart w:id="145" w:name="X5d28f58bb64a5cf1a2cfb4f00632290483995bc"/>
      <w:bookmarkEnd w:id="144"/>
      <w:r>
        <w:t>Hair And Other Materials Does Not Invalidate Prayer</w:t>
      </w:r>
    </w:p>
    <w:p w14:paraId="0DE78E45" w14:textId="77777777" w:rsidR="0014297A"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0749A1AB" w14:textId="77777777" w:rsidR="0014297A" w:rsidRDefault="00000000">
      <w:pPr>
        <w:pStyle w:val="Heading3"/>
      </w:pPr>
      <w:bookmarkStart w:id="146" w:name="prayer-and-fasting-from-onset-of-puberty"/>
      <w:bookmarkEnd w:id="145"/>
      <w:r>
        <w:t>Prayer and Fasting From Onset of Puberty</w:t>
      </w:r>
    </w:p>
    <w:p w14:paraId="2ECBE43B" w14:textId="77777777" w:rsidR="0014297A"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5EFF6D5E" w14:textId="77777777" w:rsidR="0014297A" w:rsidRDefault="00000000">
      <w:pPr>
        <w:pStyle w:val="Heading3"/>
      </w:pPr>
      <w:bookmarkStart w:id="147" w:name="prayer-of-the-verses"/>
      <w:bookmarkEnd w:id="146"/>
      <w:r>
        <w:t>Prayer of the Verses</w:t>
      </w:r>
    </w:p>
    <w:p w14:paraId="0813A95C" w14:textId="77777777" w:rsidR="0014297A"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7554EBB6" w14:textId="77777777" w:rsidR="0014297A" w:rsidRDefault="00000000">
      <w:pPr>
        <w:pStyle w:val="Heading3"/>
      </w:pPr>
      <w:bookmarkStart w:id="148" w:name="Xfbf1ac62f109e6f556ece9eb6df6cc1d0bad3fd"/>
      <w:bookmarkEnd w:id="147"/>
      <w:r>
        <w:lastRenderedPageBreak/>
        <w:t>No Congregational Prayer Except Funeral Prayer</w:t>
      </w:r>
    </w:p>
    <w:p w14:paraId="55E39549" w14:textId="77777777" w:rsidR="0014297A" w:rsidRDefault="00000000">
      <w:pPr>
        <w:pStyle w:val="FirstParagraph"/>
      </w:pPr>
      <w:r>
        <w:t>12 The prayer has been ordained for you individually, the judgment of congregation has been lifted except in the funeral prayer. Indeed, He is the Wise in command.</w:t>
      </w:r>
    </w:p>
    <w:p w14:paraId="16E2E837" w14:textId="77777777" w:rsidR="0014297A" w:rsidRDefault="00000000">
      <w:pPr>
        <w:pStyle w:val="Heading3"/>
      </w:pPr>
      <w:bookmarkStart w:id="149" w:name="Xc1285164ff2c35f2e6838a4b1d6ae94b1954a97"/>
      <w:bookmarkEnd w:id="148"/>
      <w:r>
        <w:t>Menstrating Women Are Pardoned from Fasting and Prayer</w:t>
      </w:r>
    </w:p>
    <w:p w14:paraId="19F33F87" w14:textId="77777777" w:rsidR="0014297A"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23D8E4B4" w14:textId="77777777" w:rsidR="0014297A" w:rsidRDefault="00000000">
      <w:pPr>
        <w:pStyle w:val="Heading3"/>
      </w:pPr>
      <w:bookmarkStart w:id="150" w:name="prayer-while-on-a-journey"/>
      <w:bookmarkEnd w:id="149"/>
      <w:r>
        <w:t>Prayer While On a Journey</w:t>
      </w:r>
    </w:p>
    <w:p w14:paraId="52CA8BE1" w14:textId="77777777" w:rsidR="0014297A"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3F65234F" w14:textId="77777777" w:rsidR="0014297A"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26086F1C" w14:textId="77777777" w:rsidR="0014297A"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2C9B3DBF" w14:textId="77777777" w:rsidR="0014297A" w:rsidRDefault="00000000">
      <w:pPr>
        <w:pStyle w:val="Heading3"/>
      </w:pPr>
      <w:bookmarkStart w:id="151" w:name="X897d554b9ac29013140fb9b282874182b02b2db"/>
      <w:bookmarkEnd w:id="150"/>
      <w:r>
        <w:t>Fasting For the Month Before the New Year</w:t>
      </w:r>
    </w:p>
    <w:p w14:paraId="5A9C812E" w14:textId="77777777" w:rsidR="0014297A"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4114B5C6" w14:textId="77777777" w:rsidR="0014297A" w:rsidRDefault="00000000">
      <w:pPr>
        <w:pStyle w:val="Heading3"/>
      </w:pPr>
      <w:bookmarkStart w:id="152" w:name="prior-to-fasting-festival-of-ha"/>
      <w:bookmarkEnd w:id="151"/>
      <w:r>
        <w:t>Prior to Fasting, Festival of “Ha”</w:t>
      </w:r>
    </w:p>
    <w:p w14:paraId="528E54A1" w14:textId="77777777" w:rsidR="0014297A"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39518D50" w14:textId="77777777" w:rsidR="0014297A" w:rsidRDefault="00000000">
      <w:pPr>
        <w:pStyle w:val="Heading3"/>
      </w:pPr>
      <w:bookmarkStart w:id="153" w:name="X09636f3c4273d3a76ebe5fa7b5c5f8b4eccb988"/>
      <w:bookmarkEnd w:id="152"/>
      <w:r>
        <w:t>Fasting Excused For Traveler, Sick, Pregnant, and Nursing</w:t>
      </w:r>
    </w:p>
    <w:p w14:paraId="08A71453" w14:textId="77777777" w:rsidR="0014297A"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0CC37AF7" w14:textId="77777777" w:rsidR="0014297A" w:rsidRDefault="00000000">
      <w:pPr>
        <w:pStyle w:val="Heading3"/>
      </w:pPr>
      <w:bookmarkStart w:id="154" w:name="fast-from-sunrise-to-sunset"/>
      <w:bookmarkEnd w:id="153"/>
      <w:r>
        <w:lastRenderedPageBreak/>
        <w:t>Fast From Sunrise to Sunset</w:t>
      </w:r>
    </w:p>
    <w:p w14:paraId="4250FBCB" w14:textId="77777777" w:rsidR="0014297A"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37D87F13" w14:textId="77777777" w:rsidR="0014297A" w:rsidRDefault="00000000">
      <w:pPr>
        <w:pStyle w:val="BodyText"/>
      </w:pPr>
      <w:r>
        <w:t>Refrain yourselves from eating and drinking from sunrise to sunset. Beware that your desires do not prevent you from this bounty, which has been determined in the book.</w:t>
      </w:r>
    </w:p>
    <w:p w14:paraId="078FDE10" w14:textId="77777777" w:rsidR="0014297A" w:rsidRDefault="00000000">
      <w:pPr>
        <w:pStyle w:val="Heading3"/>
      </w:pPr>
      <w:bookmarkStart w:id="155" w:name="ablutions"/>
      <w:bookmarkEnd w:id="154"/>
      <w:r>
        <w:t>Ablutions</w:t>
      </w:r>
    </w:p>
    <w:p w14:paraId="3546BD57" w14:textId="77777777" w:rsidR="0014297A"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75DA8EEA" w14:textId="77777777" w:rsidR="0014297A" w:rsidRDefault="00000000">
      <w:pPr>
        <w:pStyle w:val="Heading2"/>
      </w:pPr>
      <w:bookmarkStart w:id="156" w:name="harming-others"/>
      <w:bookmarkEnd w:id="142"/>
      <w:bookmarkEnd w:id="155"/>
      <w:r>
        <w:t>Harming Others</w:t>
      </w:r>
    </w:p>
    <w:p w14:paraId="5CA99ED1" w14:textId="77777777" w:rsidR="0014297A" w:rsidRDefault="00000000">
      <w:pPr>
        <w:pStyle w:val="FirstParagraph"/>
      </w:pPr>
      <w:r>
        <w:t>19 You have been forbidden to kill, commit adultery, backbite, and slander. Avoid what you have been prohibited from in the scriptures and tablets.</w:t>
      </w:r>
    </w:p>
    <w:p w14:paraId="723EA2D9" w14:textId="77777777" w:rsidR="0014297A" w:rsidRDefault="00000000">
      <w:pPr>
        <w:pStyle w:val="Heading2"/>
      </w:pPr>
      <w:bookmarkStart w:id="157" w:name="inheritance"/>
      <w:bookmarkEnd w:id="156"/>
      <w:r>
        <w:t>Inheritance</w:t>
      </w:r>
    </w:p>
    <w:p w14:paraId="67FA4063" w14:textId="77777777" w:rsidR="0014297A"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068502FD" w14:textId="77777777" w:rsidR="0014297A"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37D06267" w14:textId="77777777" w:rsidR="0014297A"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505BCFA0" w14:textId="77777777" w:rsidR="0014297A"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6D390E88" w14:textId="77777777" w:rsidR="0014297A"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40EF5657" w14:textId="77777777" w:rsidR="0014297A"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38D026D7" w14:textId="77777777" w:rsidR="0014297A"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246EDAC7" w14:textId="77777777" w:rsidR="0014297A" w:rsidRDefault="00000000">
      <w:pPr>
        <w:pStyle w:val="BodyText"/>
      </w:pPr>
      <w:r>
        <w:t>25 We have designated the inhabited dwelling and the specific clothing for the male descendants, not the females, and the inheritors. Indeed, He is the Bestower, the Overflowing.</w:t>
      </w:r>
    </w:p>
    <w:p w14:paraId="4BCBC182" w14:textId="77777777" w:rsidR="0014297A"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62CB816D" w14:textId="77777777" w:rsidR="0014297A"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34310D56" w14:textId="77777777" w:rsidR="0014297A"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58D974CE" w14:textId="77777777" w:rsidR="0014297A"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2962F780" w14:textId="77777777" w:rsidR="0014297A" w:rsidRDefault="00000000">
      <w:pPr>
        <w:pStyle w:val="Heading2"/>
      </w:pPr>
      <w:bookmarkStart w:id="158" w:name="the-house-of-justice-in-every-city"/>
      <w:bookmarkEnd w:id="157"/>
      <w:r>
        <w:t>The House of Justice in Every City</w:t>
      </w:r>
    </w:p>
    <w:p w14:paraId="54BDBC38" w14:textId="77777777" w:rsidR="0014297A"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0DEA9E91" w14:textId="77777777" w:rsidR="0014297A" w:rsidRDefault="00000000">
      <w:pPr>
        <w:pStyle w:val="Heading2"/>
      </w:pPr>
      <w:bookmarkStart w:id="159" w:name="X55f0defe9ae816a3709f6c7501d5e460a98cea8"/>
      <w:bookmarkEnd w:id="158"/>
      <w:r>
        <w:lastRenderedPageBreak/>
        <w:t>Houses In The Name of the Lord of All Religions</w:t>
      </w:r>
    </w:p>
    <w:p w14:paraId="7CD1DB91" w14:textId="77777777" w:rsidR="0014297A"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19E1410A" w14:textId="77777777" w:rsidR="0014297A" w:rsidRDefault="00000000">
      <w:pPr>
        <w:pStyle w:val="Heading2"/>
      </w:pPr>
      <w:bookmarkStart w:id="160" w:name="pilgrimage-to-the-house"/>
      <w:bookmarkEnd w:id="159"/>
      <w:r>
        <w:t>Pilgrimage to the House</w:t>
      </w:r>
    </w:p>
    <w:p w14:paraId="7188DDBE" w14:textId="77777777" w:rsidR="0014297A" w:rsidRDefault="00000000">
      <w:pPr>
        <w:pStyle w:val="FirstParagraph"/>
      </w:pPr>
      <w:r>
        <w:t>32 God has ordained for those among you who are capable to perform the pilgrimage to the House, except for women, from whom He has excused, as a mercy from Him. Indeed, He is the Giver, the Bestower.</w:t>
      </w:r>
    </w:p>
    <w:p w14:paraId="2AAFBC4F" w14:textId="77777777" w:rsidR="0014297A" w:rsidRDefault="00000000">
      <w:pPr>
        <w:pStyle w:val="Heading2"/>
      </w:pPr>
      <w:bookmarkStart w:id="161" w:name="engagement-in-an-occupation-is-worship"/>
      <w:bookmarkEnd w:id="160"/>
      <w:r>
        <w:t>Engagement in an Occupation is Worship</w:t>
      </w:r>
    </w:p>
    <w:p w14:paraId="32D7E6F6" w14:textId="77777777" w:rsidR="0014297A"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1FC4310E" w14:textId="77777777" w:rsidR="0014297A"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449A96B7" w14:textId="77777777" w:rsidR="0014297A" w:rsidRDefault="00000000">
      <w:pPr>
        <w:pStyle w:val="Heading2"/>
      </w:pPr>
      <w:bookmarkStart w:id="162" w:name="repent-to-god-only"/>
      <w:bookmarkEnd w:id="161"/>
      <w:r>
        <w:t>Repent to God Only</w:t>
      </w:r>
    </w:p>
    <w:p w14:paraId="7994BFE5" w14:textId="77777777" w:rsidR="0014297A"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5A92B717" w14:textId="77777777" w:rsidR="0014297A" w:rsidRDefault="00000000">
      <w:pPr>
        <w:pStyle w:val="Heading2"/>
      </w:pPr>
      <w:bookmarkStart w:id="163" w:name="stand-up-in-service-of-the-command"/>
      <w:bookmarkEnd w:id="162"/>
      <w:r>
        <w:t>Stand Up In Service of the Command</w:t>
      </w:r>
    </w:p>
    <w:p w14:paraId="4986D3C8" w14:textId="77777777" w:rsidR="0014297A"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5477851C" w14:textId="77777777" w:rsidR="0014297A" w:rsidRDefault="00000000">
      <w:pPr>
        <w:pStyle w:val="Heading2"/>
      </w:pPr>
      <w:bookmarkStart w:id="164" w:name="X6ce56cf8dbba454198ec154cada75a0d0cc3ac7"/>
      <w:bookmarkEnd w:id="163"/>
      <w:r>
        <w:t>Do Not Deprive Yourself of What God Allows</w:t>
      </w:r>
    </w:p>
    <w:p w14:paraId="083A5AC4" w14:textId="77777777" w:rsidR="0014297A"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41B8D1A4" w14:textId="77777777" w:rsidR="0014297A"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6A4F6282" w14:textId="77777777" w:rsidR="0014297A" w:rsidRDefault="00000000">
      <w:pPr>
        <w:pStyle w:val="Heading2"/>
      </w:pPr>
      <w:bookmarkStart w:id="165" w:name="X7dcdce6d0ec3c9528572e8a717d09caaad32993"/>
      <w:bookmarkEnd w:id="164"/>
      <w:r>
        <w:t>Asserting a Proclamation Before a Thousand Years</w:t>
      </w:r>
    </w:p>
    <w:p w14:paraId="0282FE94" w14:textId="77777777" w:rsidR="0014297A"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766D3613" w14:textId="77777777" w:rsidR="0014297A" w:rsidRDefault="00000000">
      <w:pPr>
        <w:pStyle w:val="Heading2"/>
      </w:pPr>
      <w:bookmarkStart w:id="166" w:name="rise-to-the-defense-of-gods-cause"/>
      <w:bookmarkEnd w:id="165"/>
      <w:r>
        <w:t>Rise to the Defense of God’s Cause</w:t>
      </w:r>
    </w:p>
    <w:p w14:paraId="56C06D97" w14:textId="77777777" w:rsidR="0014297A"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2F391FFC" w14:textId="77777777" w:rsidR="0014297A"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3D8CD020" w14:textId="77777777" w:rsidR="0014297A" w:rsidRDefault="00000000">
      <w:pPr>
        <w:pStyle w:val="BodyText"/>
      </w:pPr>
      <w:r>
        <w:t>The intoxication of desire has overtaken them so that they do not see the Master of the universe, whose call has risen from all directions, “There is no God but Me, the Mighty, the Wise.”</w:t>
      </w:r>
    </w:p>
    <w:p w14:paraId="5E1943B3" w14:textId="77777777" w:rsidR="0014297A" w:rsidRDefault="00000000">
      <w:pPr>
        <w:pStyle w:val="Heading3"/>
      </w:pPr>
      <w:bookmarkStart w:id="167" w:name="blessed-are-days-in-remembrance-of-god"/>
      <w:r>
        <w:t>Blessed Are Days In Remembrance of God</w:t>
      </w:r>
    </w:p>
    <w:p w14:paraId="0A470F56" w14:textId="77777777" w:rsidR="0014297A"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6323F988" w14:textId="77777777" w:rsidR="0014297A" w:rsidRDefault="00000000">
      <w:pPr>
        <w:pStyle w:val="Heading3"/>
      </w:pPr>
      <w:bookmarkStart w:id="168" w:name="Xdfa42c7daac4ff8334efc45c5e7070209b624c2"/>
      <w:bookmarkEnd w:id="167"/>
      <w:r>
        <w:t>No Glory For Might, No Adornments for the Rich</w:t>
      </w:r>
    </w:p>
    <w:p w14:paraId="7628C572" w14:textId="77777777" w:rsidR="0014297A"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152BADF6" w14:textId="77777777" w:rsidR="0014297A" w:rsidRDefault="00000000">
      <w:pPr>
        <w:pStyle w:val="Heading3"/>
      </w:pPr>
      <w:bookmarkStart w:id="169" w:name="dont-be-deceived-by-your-knowledge"/>
      <w:bookmarkEnd w:id="168"/>
      <w:r>
        <w:t>Don’t Be Deceived By Your Knowledge</w:t>
      </w:r>
    </w:p>
    <w:p w14:paraId="47BD8079" w14:textId="77777777" w:rsidR="0014297A"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4BF66E15" w14:textId="77777777" w:rsidR="0014297A"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47EA0A73" w14:textId="77777777" w:rsidR="0014297A" w:rsidRDefault="00000000">
      <w:pPr>
        <w:pStyle w:val="Heading2"/>
      </w:pPr>
      <w:bookmarkStart w:id="170" w:name="endowments-meant-for-good-deeds"/>
      <w:bookmarkEnd w:id="166"/>
      <w:bookmarkEnd w:id="169"/>
      <w:r>
        <w:t>Endowments Meant For Good Deeds</w:t>
      </w:r>
    </w:p>
    <w:p w14:paraId="789FAA0D" w14:textId="77777777" w:rsidR="0014297A"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204BB17B" w14:textId="77777777" w:rsidR="0014297A"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12E47FCC" w14:textId="77777777" w:rsidR="0014297A" w:rsidRDefault="00000000">
      <w:pPr>
        <w:pStyle w:val="Heading2"/>
      </w:pPr>
      <w:bookmarkStart w:id="171" w:name="seek-a-course-between-two-extremes"/>
      <w:bookmarkEnd w:id="170"/>
      <w:r>
        <w:t>Seek A Course Between Two Extremes</w:t>
      </w:r>
    </w:p>
    <w:p w14:paraId="63076CDB" w14:textId="77777777" w:rsidR="0014297A"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2EE7ECCB" w14:textId="77777777" w:rsidR="0014297A" w:rsidRDefault="00000000">
      <w:pPr>
        <w:pStyle w:val="Heading2"/>
      </w:pPr>
      <w:bookmarkStart w:id="172" w:name="hair"/>
      <w:bookmarkEnd w:id="171"/>
      <w:r>
        <w:t>Hair</w:t>
      </w:r>
    </w:p>
    <w:p w14:paraId="1273FC6B" w14:textId="77777777" w:rsidR="0014297A"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06A75217" w14:textId="77777777" w:rsidR="0014297A" w:rsidRDefault="00000000">
      <w:pPr>
        <w:pStyle w:val="Heading2"/>
      </w:pPr>
      <w:bookmarkStart w:id="173" w:name="justice-for-the-thief"/>
      <w:bookmarkEnd w:id="172"/>
      <w:r>
        <w:t>Justice For the Thief</w:t>
      </w:r>
    </w:p>
    <w:p w14:paraId="5C04FF31" w14:textId="77777777" w:rsidR="0014297A"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46BED58A" w14:textId="77777777" w:rsidR="0014297A" w:rsidRDefault="00000000">
      <w:pPr>
        <w:pStyle w:val="Heading2"/>
      </w:pPr>
      <w:bookmarkStart w:id="174" w:name="use-utensils-and-be-refined"/>
      <w:bookmarkEnd w:id="173"/>
      <w:r>
        <w:t>Use Utensils and Be Refined</w:t>
      </w:r>
    </w:p>
    <w:p w14:paraId="2212E7B3" w14:textId="77777777" w:rsidR="0014297A"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4A4F8C54" w14:textId="77777777" w:rsidR="0014297A"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68C7453C" w14:textId="77777777" w:rsidR="0014297A" w:rsidRDefault="00000000">
      <w:pPr>
        <w:pStyle w:val="Heading2"/>
      </w:pPr>
      <w:bookmarkStart w:id="175" w:name="god-is-the-only-infallibility"/>
      <w:bookmarkEnd w:id="174"/>
      <w:r>
        <w:t>God Is The Only Infallibility</w:t>
      </w:r>
    </w:p>
    <w:p w14:paraId="3FB7FD04" w14:textId="77777777" w:rsidR="0014297A"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107263B7" w14:textId="77777777" w:rsidR="0014297A" w:rsidRDefault="00000000">
      <w:pPr>
        <w:pStyle w:val="Heading2"/>
      </w:pPr>
      <w:bookmarkStart w:id="176" w:name="fathers-must-educate-his-children"/>
      <w:bookmarkEnd w:id="175"/>
      <w:r>
        <w:t>Fathers Must Educate His Children</w:t>
      </w:r>
    </w:p>
    <w:p w14:paraId="0F680E1E" w14:textId="77777777" w:rsidR="0014297A"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25F255F0" w14:textId="77777777" w:rsidR="0014297A" w:rsidRDefault="00000000">
      <w:pPr>
        <w:pStyle w:val="Heading2"/>
      </w:pPr>
      <w:bookmarkStart w:id="177" w:name="fine-for-adultery"/>
      <w:bookmarkEnd w:id="176"/>
      <w:r>
        <w:t>Fine For Adultery</w:t>
      </w:r>
    </w:p>
    <w:p w14:paraId="5CD7A523" w14:textId="77777777" w:rsidR="0014297A"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57E71E75" w14:textId="77777777" w:rsidR="0014297A"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58885A2D" w14:textId="77777777" w:rsidR="0014297A" w:rsidRDefault="00000000">
      <w:pPr>
        <w:pStyle w:val="Heading2"/>
      </w:pPr>
      <w:bookmarkStart w:id="178" w:name="dont-seek-glory"/>
      <w:bookmarkEnd w:id="177"/>
      <w:r>
        <w:t>Don’t Seek Glory</w:t>
      </w:r>
    </w:p>
    <w:p w14:paraId="01F84ADD" w14:textId="77777777" w:rsidR="0014297A"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2D5CC3F2" w14:textId="77777777" w:rsidR="0014297A" w:rsidRDefault="00000000">
      <w:pPr>
        <w:pStyle w:val="Heading2"/>
      </w:pPr>
      <w:bookmarkStart w:id="179" w:name="music-is-a-ladder-for-the-soul"/>
      <w:bookmarkEnd w:id="178"/>
      <w:r>
        <w:t>Music Is a Ladder For the Soul</w:t>
      </w:r>
    </w:p>
    <w:p w14:paraId="5AD5F594" w14:textId="77777777" w:rsidR="0014297A"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5D3B175D" w14:textId="77777777" w:rsidR="0014297A" w:rsidRDefault="00000000">
      <w:pPr>
        <w:pStyle w:val="Heading2"/>
      </w:pPr>
      <w:bookmarkStart w:id="180" w:name="blood-money-to-the-house-of-justice"/>
      <w:bookmarkEnd w:id="179"/>
      <w:r>
        <w:t>Blood Money To the House of Justice</w:t>
      </w:r>
    </w:p>
    <w:p w14:paraId="3EFC3A81" w14:textId="77777777" w:rsidR="0014297A"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6D5D3A08" w14:textId="77777777" w:rsidR="0014297A" w:rsidRDefault="00000000">
      <w:pPr>
        <w:pStyle w:val="Heading2"/>
      </w:pPr>
      <w:bookmarkStart w:id="181" w:name="wisdom-in-bahaullahs-absence"/>
      <w:bookmarkEnd w:id="180"/>
      <w:r>
        <w:t>Wisdom in Baha’u’llah’s Absence</w:t>
      </w:r>
    </w:p>
    <w:p w14:paraId="2C883693" w14:textId="77777777" w:rsidR="0014297A"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00A26E03" w14:textId="77777777" w:rsidR="0014297A"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72631CF0" w14:textId="77777777" w:rsidR="0014297A" w:rsidRDefault="00000000">
      <w:pPr>
        <w:pStyle w:val="Heading2"/>
      </w:pPr>
      <w:bookmarkStart w:id="182" w:name="detachment"/>
      <w:bookmarkEnd w:id="181"/>
      <w:r>
        <w:t>Detachment</w:t>
      </w:r>
    </w:p>
    <w:p w14:paraId="5F5A17B3" w14:textId="77777777" w:rsidR="0014297A"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1E4C24CB" w14:textId="77777777" w:rsidR="0014297A"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6A2C2F66" w14:textId="77777777" w:rsidR="0014297A" w:rsidRDefault="00000000">
      <w:pPr>
        <w:pStyle w:val="Heading2"/>
      </w:pPr>
      <w:bookmarkStart w:id="183" w:name="penalty-for-fighting-and-hitting"/>
      <w:bookmarkEnd w:id="182"/>
      <w:r>
        <w:t>Penalty For Fighting and Hitting</w:t>
      </w:r>
    </w:p>
    <w:p w14:paraId="3C2349FA" w14:textId="77777777" w:rsidR="0014297A"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30D9C135" w14:textId="77777777" w:rsidR="0014297A" w:rsidRDefault="00000000">
      <w:pPr>
        <w:pStyle w:val="Heading2"/>
      </w:pPr>
      <w:bookmarkStart w:id="184" w:name="extend-hospitality-monthly"/>
      <w:bookmarkEnd w:id="183"/>
      <w:r>
        <w:t>Extend Hospitality Monthly</w:t>
      </w:r>
    </w:p>
    <w:p w14:paraId="2CD5C960" w14:textId="77777777" w:rsidR="0014297A" w:rsidRDefault="00000000">
      <w:pPr>
        <w:pStyle w:val="FirstParagraph"/>
      </w:pPr>
      <w:r>
        <w:t>57 It is decreed upon you to extend hospitality once every month, even if only with water. Indeed, God intends to bring hearts together, even through the causes of heavens and earths.</w:t>
      </w:r>
    </w:p>
    <w:p w14:paraId="209B276B" w14:textId="77777777" w:rsidR="0014297A" w:rsidRDefault="00000000">
      <w:pPr>
        <w:pStyle w:val="Heading2"/>
      </w:pPr>
      <w:bookmarkStart w:id="185" w:name="be-like-fingers-in-a-hand"/>
      <w:bookmarkEnd w:id="184"/>
      <w:r>
        <w:t>Be Like Fingers In a Hand</w:t>
      </w:r>
    </w:p>
    <w:p w14:paraId="7B43E88B" w14:textId="77777777" w:rsidR="0014297A"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773D10EE" w14:textId="77777777" w:rsidR="0014297A"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7CBF8526" w14:textId="77777777" w:rsidR="0014297A" w:rsidRDefault="00000000">
      <w:pPr>
        <w:pStyle w:val="Heading2"/>
      </w:pPr>
      <w:bookmarkStart w:id="186" w:name="avoid-excess-in-hunting"/>
      <w:bookmarkEnd w:id="185"/>
      <w:r>
        <w:t>Avoid Excess in Hunting</w:t>
      </w:r>
    </w:p>
    <w:p w14:paraId="5A640B66" w14:textId="77777777" w:rsidR="0014297A"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4B1626FD" w14:textId="77777777" w:rsidR="0014297A" w:rsidRDefault="00000000">
      <w:pPr>
        <w:pStyle w:val="BodyText"/>
      </w:pPr>
      <w:r>
        <w:t>Avoid excess in this regard. Be on the path of justice and fairness in all matters. Thus commands you the source of all revelation, if indeed you are among those who understand.</w:t>
      </w:r>
    </w:p>
    <w:p w14:paraId="2BE29712" w14:textId="77777777" w:rsidR="0014297A" w:rsidRDefault="00000000">
      <w:pPr>
        <w:pStyle w:val="Heading2"/>
      </w:pPr>
      <w:bookmarkStart w:id="187" w:name="X8ab9697ff1997e2ebb4e6fea0c108888bf7e63c"/>
      <w:bookmarkEnd w:id="186"/>
      <w:r>
        <w:t>Show Kindness to Kin, No Right in People’s Wealth</w:t>
      </w:r>
    </w:p>
    <w:p w14:paraId="2ECA5B3E" w14:textId="77777777" w:rsidR="0014297A" w:rsidRDefault="00000000">
      <w:pPr>
        <w:pStyle w:val="FirstParagraph"/>
      </w:pPr>
      <w:r>
        <w:t>61 Verily, God has commanded you to show kindness to your kin, and He has not ordained for them any right in people’s wealth. Indeed, He is the Self-Sufficient, independent of all the worlds.</w:t>
      </w:r>
    </w:p>
    <w:p w14:paraId="241B1ADD" w14:textId="77777777" w:rsidR="0014297A" w:rsidRDefault="00000000">
      <w:pPr>
        <w:pStyle w:val="Heading2"/>
      </w:pPr>
      <w:bookmarkStart w:id="188" w:name="arson-and-murder-penalties"/>
      <w:bookmarkEnd w:id="187"/>
      <w:r>
        <w:lastRenderedPageBreak/>
        <w:t>Arson and Murder Penalties</w:t>
      </w:r>
    </w:p>
    <w:p w14:paraId="3EE252BF" w14:textId="77777777" w:rsidR="0014297A"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0B8D47A6" w14:textId="77777777" w:rsidR="0014297A" w:rsidRDefault="00000000">
      <w:pPr>
        <w:pStyle w:val="Heading2"/>
      </w:pPr>
      <w:bookmarkStart w:id="189" w:name="marriage"/>
      <w:bookmarkEnd w:id="188"/>
      <w:r>
        <w:t>Marriage</w:t>
      </w:r>
    </w:p>
    <w:p w14:paraId="4602721D" w14:textId="77777777" w:rsidR="0014297A" w:rsidRDefault="00000000">
      <w:pPr>
        <w:pStyle w:val="Heading3"/>
      </w:pPr>
      <w:bookmarkStart w:id="190" w:name="one-wife-best-two-wives-allowed"/>
      <w:r>
        <w:t>One Wife Best, Two Wives Allowed</w:t>
      </w:r>
    </w:p>
    <w:p w14:paraId="66E08EF6" w14:textId="77777777" w:rsidR="0014297A"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4FD957B2" w14:textId="77777777" w:rsidR="0014297A" w:rsidRDefault="00000000">
      <w:pPr>
        <w:pStyle w:val="Heading3"/>
      </w:pPr>
      <w:bookmarkStart w:id="191" w:name="do-not-spread-corruption"/>
      <w:bookmarkEnd w:id="190"/>
      <w:r>
        <w:t>Do Not Spread Corruption</w:t>
      </w:r>
    </w:p>
    <w:p w14:paraId="600629D2" w14:textId="77777777" w:rsidR="0014297A"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677F352E" w14:textId="77777777" w:rsidR="0014297A" w:rsidRDefault="00000000">
      <w:pPr>
        <w:pStyle w:val="Heading3"/>
      </w:pPr>
      <w:bookmarkStart w:id="192" w:name="marriage-requires-consent-of-parents"/>
      <w:bookmarkEnd w:id="191"/>
      <w:r>
        <w:t>Marriage Requires Consent of Parents</w:t>
      </w:r>
    </w:p>
    <w:p w14:paraId="16280207" w14:textId="77777777" w:rsidR="0014297A"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17E271A1" w14:textId="77777777" w:rsidR="0014297A" w:rsidRDefault="00000000">
      <w:pPr>
        <w:pStyle w:val="Heading3"/>
      </w:pPr>
      <w:bookmarkStart w:id="193" w:name="dowry"/>
      <w:bookmarkEnd w:id="192"/>
      <w:r>
        <w:t>Dowry</w:t>
      </w:r>
    </w:p>
    <w:p w14:paraId="652DF1F9" w14:textId="77777777" w:rsidR="0014297A"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2EA8B80C" w14:textId="77777777" w:rsidR="0014297A" w:rsidRDefault="00000000">
      <w:pPr>
        <w:pStyle w:val="Heading3"/>
      </w:pPr>
      <w:bookmarkStart w:id="194" w:name="Xd2a65529f23425b5c8e2e88e22606f4adcf502b"/>
      <w:bookmarkEnd w:id="193"/>
      <w:r>
        <w:t>A Spouse Must Provide Future Rendezvous With Partner</w:t>
      </w:r>
    </w:p>
    <w:p w14:paraId="19A96EFE" w14:textId="77777777" w:rsidR="0014297A"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1413B675" w14:textId="77777777" w:rsidR="0014297A"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534B521C" w14:textId="77777777" w:rsidR="0014297A" w:rsidRDefault="00000000">
      <w:pPr>
        <w:pStyle w:val="Heading3"/>
      </w:pPr>
      <w:bookmarkStart w:id="195" w:name="a-year-of-patience-before-divorce"/>
      <w:bookmarkEnd w:id="194"/>
      <w:r>
        <w:t>A Year of Patience Before Divorce</w:t>
      </w:r>
    </w:p>
    <w:p w14:paraId="0B99F170" w14:textId="77777777" w:rsidR="0014297A"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2BD0136E" w14:textId="77777777" w:rsidR="0014297A"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68863036" w14:textId="77777777" w:rsidR="0014297A" w:rsidRDefault="00000000">
      <w:pPr>
        <w:pStyle w:val="Heading3"/>
      </w:pPr>
      <w:bookmarkStart w:id="196" w:name="discord-between-spouses-while-travelling"/>
      <w:bookmarkEnd w:id="195"/>
      <w:r>
        <w:t>Discord Between Spouses While Travelling</w:t>
      </w:r>
    </w:p>
    <w:p w14:paraId="7EF46BDE" w14:textId="77777777" w:rsidR="0014297A"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01DB2534" w14:textId="77777777" w:rsidR="0014297A" w:rsidRDefault="00000000">
      <w:pPr>
        <w:pStyle w:val="Heading3"/>
      </w:pPr>
      <w:bookmarkStart w:id="197" w:name="reconciliation-better-than-divorce"/>
      <w:bookmarkEnd w:id="196"/>
      <w:r>
        <w:t>Reconciliation Better Than Divorce</w:t>
      </w:r>
    </w:p>
    <w:p w14:paraId="4F2EF19D" w14:textId="77777777" w:rsidR="0014297A"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56F7F6F1" w14:textId="77777777" w:rsidR="0014297A"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01C96368" w14:textId="77777777" w:rsidR="0014297A" w:rsidRDefault="00000000">
      <w:pPr>
        <w:pStyle w:val="Heading2"/>
      </w:pPr>
      <w:bookmarkStart w:id="198" w:name="no-trade-in-slaves-and-children"/>
      <w:bookmarkEnd w:id="189"/>
      <w:bookmarkEnd w:id="197"/>
      <w:r>
        <w:t>No Trade in Slaves and Children</w:t>
      </w:r>
    </w:p>
    <w:p w14:paraId="25F736D1" w14:textId="77777777" w:rsidR="0014297A"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17FEC5F3" w14:textId="77777777" w:rsidR="0014297A" w:rsidRDefault="00000000">
      <w:pPr>
        <w:pStyle w:val="Heading2"/>
      </w:pPr>
      <w:bookmarkStart w:id="199" w:name="Xa7095920395f673aecdebb27610c838622c8806"/>
      <w:bookmarkEnd w:id="198"/>
      <w:r>
        <w:t>Support the Creator with Good Deeds, Wisdom, Clarity</w:t>
      </w:r>
    </w:p>
    <w:p w14:paraId="23FCB37A" w14:textId="77777777" w:rsidR="0014297A" w:rsidRDefault="00000000">
      <w:pPr>
        <w:pStyle w:val="FirstParagraph"/>
      </w:pPr>
      <w:r>
        <w:t>73 Adorn yourselves with the embroidery of good deeds. Those who excel in acting in His pleasure, they indeed are the people of splendor and are mentioned near the throne.</w:t>
      </w:r>
    </w:p>
    <w:p w14:paraId="307E0BA4" w14:textId="77777777" w:rsidR="0014297A"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6E914E85" w14:textId="77777777" w:rsidR="0014297A" w:rsidRDefault="00000000">
      <w:pPr>
        <w:pStyle w:val="Heading2"/>
      </w:pPr>
      <w:bookmarkStart w:id="200" w:name="purity-purifying-and-gentleness"/>
      <w:bookmarkEnd w:id="199"/>
      <w:r>
        <w:t>Purity, Purifying, and Gentleness</w:t>
      </w:r>
    </w:p>
    <w:p w14:paraId="577E2A25" w14:textId="77777777" w:rsidR="0014297A"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1E23A197" w14:textId="77777777" w:rsidR="0014297A"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57FAD0A8" w14:textId="77777777" w:rsidR="0014297A" w:rsidRDefault="00000000">
      <w:pPr>
        <w:pStyle w:val="Heading2"/>
      </w:pPr>
      <w:bookmarkStart w:id="201" w:name="be-pure-in-prayer"/>
      <w:bookmarkEnd w:id="200"/>
      <w:r>
        <w:lastRenderedPageBreak/>
        <w:t>Be Pure in Prayer</w:t>
      </w:r>
    </w:p>
    <w:p w14:paraId="4C239CB7" w14:textId="77777777" w:rsidR="0014297A"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0D3FF099" w14:textId="77777777" w:rsidR="0014297A" w:rsidRDefault="00000000">
      <w:pPr>
        <w:pStyle w:val="BodyText"/>
      </w:pPr>
      <w:r>
        <w:t>Use rose water, then pure perfume. This is what God loved from the First, who has no beginning, so that what your Mighty, Wise Lord wanted might emerge from you.</w:t>
      </w:r>
    </w:p>
    <w:p w14:paraId="68FDE86F" w14:textId="77777777" w:rsidR="0014297A" w:rsidRDefault="00000000">
      <w:pPr>
        <w:pStyle w:val="Heading2"/>
      </w:pPr>
      <w:bookmarkStart w:id="202" w:name="sciences-that-benefit-you"/>
      <w:bookmarkEnd w:id="201"/>
      <w:r>
        <w:t>Sciences That Benefit You</w:t>
      </w:r>
    </w:p>
    <w:p w14:paraId="6FCAD5C5" w14:textId="77777777" w:rsidR="0014297A"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5377D28A" w14:textId="77777777" w:rsidR="0014297A" w:rsidRDefault="00000000">
      <w:pPr>
        <w:pStyle w:val="Heading2"/>
      </w:pPr>
      <w:bookmarkStart w:id="203" w:name="to-the-assembly-of-kings"/>
      <w:bookmarkEnd w:id="202"/>
      <w:r>
        <w:t>To the Assembly of Kings</w:t>
      </w:r>
    </w:p>
    <w:p w14:paraId="36D4C83B" w14:textId="77777777" w:rsidR="0014297A"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1C125FF2" w14:textId="77777777" w:rsidR="0014297A" w:rsidRDefault="00000000">
      <w:pPr>
        <w:pStyle w:val="Heading3"/>
      </w:pPr>
      <w:bookmarkStart w:id="204" w:name="X01cb64a696da2c5cb0a3242de7d2ea7d0c61a97"/>
      <w:r>
        <w:t>Wealth Distracts From the Ultimate Purpose</w:t>
      </w:r>
    </w:p>
    <w:p w14:paraId="07F77898" w14:textId="77777777" w:rsidR="0014297A"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3BDA231B" w14:textId="77777777" w:rsidR="0014297A"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3A818C04" w14:textId="77777777" w:rsidR="0014297A"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16E53AB1" w14:textId="77777777" w:rsidR="0014297A" w:rsidRDefault="00000000">
      <w:pPr>
        <w:pStyle w:val="Heading3"/>
      </w:pPr>
      <w:bookmarkStart w:id="205" w:name="the-greater-law-is-revealed"/>
      <w:bookmarkEnd w:id="204"/>
      <w:r>
        <w:t>The Greater Law is Revealed</w:t>
      </w:r>
    </w:p>
    <w:p w14:paraId="7309457B" w14:textId="77777777" w:rsidR="0014297A"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45BB6DD4" w14:textId="77777777" w:rsidR="0014297A" w:rsidRDefault="00000000">
      <w:pPr>
        <w:pStyle w:val="Heading3"/>
      </w:pPr>
      <w:bookmarkStart w:id="206" w:name="X64c5817fa5c4f1aa9b781eb58b1b77101fc6dba"/>
      <w:bookmarkEnd w:id="205"/>
      <w:r>
        <w:lastRenderedPageBreak/>
        <w:t>The Kings are the Subjects - Rise to Serve</w:t>
      </w:r>
    </w:p>
    <w:p w14:paraId="42713874" w14:textId="77777777" w:rsidR="0014297A"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0C8F9D33" w14:textId="77777777" w:rsidR="0014297A"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7C8E65F2" w14:textId="77777777" w:rsidR="0014297A"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7DE9EC7F" w14:textId="77777777" w:rsidR="0014297A"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1222C072" w14:textId="77777777" w:rsidR="0014297A" w:rsidRDefault="00000000">
      <w:pPr>
        <w:pStyle w:val="Heading2"/>
      </w:pPr>
      <w:bookmarkStart w:id="207" w:name="to-the-emperor-of-austria-franz-joseph-i"/>
      <w:bookmarkEnd w:id="203"/>
      <w:bookmarkEnd w:id="206"/>
      <w:r>
        <w:t>To the Emperor of Austria (Franz Joseph I)</w:t>
      </w:r>
    </w:p>
    <w:p w14:paraId="5A3D9613" w14:textId="77777777" w:rsidR="0014297A"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07B34DBE" w14:textId="77777777" w:rsidR="0014297A"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04BA28A6" w14:textId="77777777" w:rsidR="0014297A" w:rsidRDefault="00000000">
      <w:pPr>
        <w:pStyle w:val="Heading2"/>
      </w:pPr>
      <w:bookmarkStart w:id="208" w:name="to-the-king-of-berlin-otto-von-bismarck"/>
      <w:bookmarkEnd w:id="207"/>
      <w:r>
        <w:t>To the King of Berlin (Otto von Bismarck)</w:t>
      </w:r>
    </w:p>
    <w:p w14:paraId="74B62BBD" w14:textId="77777777" w:rsidR="0014297A"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0BB8DDC9" w14:textId="77777777" w:rsidR="0014297A"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4E211FB1" w14:textId="77777777" w:rsidR="0014297A" w:rsidRDefault="00000000">
      <w:pPr>
        <w:pStyle w:val="BodyText"/>
      </w:pPr>
      <w:r>
        <w:t>87 Indeed, we seek nothing from you. We only advise you for the sake of God and we patiently endure as we endured what has come upon us from you, O assembly of sovereigns.</w:t>
      </w:r>
    </w:p>
    <w:p w14:paraId="67C9A190" w14:textId="77777777" w:rsidR="0014297A" w:rsidRDefault="00000000">
      <w:pPr>
        <w:pStyle w:val="Heading2"/>
      </w:pPr>
      <w:bookmarkStart w:id="209" w:name="to-the-kings-and-leaders-of-the-americas"/>
      <w:bookmarkEnd w:id="208"/>
      <w:r>
        <w:t>To the Kings and Leaders of the Americas</w:t>
      </w:r>
    </w:p>
    <w:p w14:paraId="3D481077" w14:textId="77777777" w:rsidR="0014297A" w:rsidRDefault="00000000">
      <w:pPr>
        <w:pStyle w:val="FirstParagraph"/>
      </w:pPr>
      <w:r>
        <w:t>88 O kings of America and leaders of its republics, listen to what the greenery sings on the branch of eternity: There is no god but I, the Everlasting, the Forgiving, the Generous.</w:t>
      </w:r>
    </w:p>
    <w:p w14:paraId="10AC8870" w14:textId="77777777" w:rsidR="0014297A"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45FAF70C" w14:textId="77777777" w:rsidR="0014297A"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47E45057" w14:textId="77777777" w:rsidR="0014297A"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1CEAF04D" w14:textId="77777777" w:rsidR="0014297A" w:rsidRDefault="00000000">
      <w:pPr>
        <w:pStyle w:val="Heading2"/>
      </w:pPr>
      <w:bookmarkStart w:id="210" w:name="to-the-assembly-of-rome-constantinople"/>
      <w:bookmarkEnd w:id="209"/>
      <w:r>
        <w:t>To the Assembly of Rome (Constantinople)</w:t>
      </w:r>
    </w:p>
    <w:p w14:paraId="7C117384" w14:textId="77777777" w:rsidR="0014297A" w:rsidRDefault="00000000">
      <w:pPr>
        <w:pStyle w:val="FirstParagraph"/>
      </w:pPr>
      <w:r>
        <w:t>89 O assembly of Rome, we hear amongst you the sound of an owl. Has the intoxication of passion overtaken you, or were you among the heedless?</w:t>
      </w:r>
    </w:p>
    <w:p w14:paraId="44897BF9" w14:textId="77777777" w:rsidR="0014297A"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6965E462" w14:textId="77777777" w:rsidR="0014297A"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04F77725" w14:textId="77777777" w:rsidR="0014297A" w:rsidRDefault="00000000">
      <w:pPr>
        <w:pStyle w:val="Heading2"/>
      </w:pPr>
      <w:bookmarkStart w:id="211" w:name="the-rhine-covered-in-blood"/>
      <w:bookmarkEnd w:id="210"/>
      <w:r>
        <w:t>The Rhine Covered in Blood</w:t>
      </w:r>
    </w:p>
    <w:p w14:paraId="24A27D5E" w14:textId="77777777" w:rsidR="0014297A"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08B03819" w14:textId="77777777" w:rsidR="0014297A" w:rsidRDefault="00000000">
      <w:pPr>
        <w:pStyle w:val="Heading2"/>
      </w:pPr>
      <w:bookmarkStart w:id="212" w:name="to-the-land-of-ṭā-tehran"/>
      <w:bookmarkEnd w:id="211"/>
      <w:r>
        <w:lastRenderedPageBreak/>
        <w:t>To The Land of Ṭā (Tehran)</w:t>
      </w:r>
    </w:p>
    <w:p w14:paraId="6B64CC5B" w14:textId="77777777" w:rsidR="0014297A"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15009E85" w14:textId="77777777" w:rsidR="0014297A"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53CE17AD" w14:textId="77777777" w:rsidR="0014297A"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246F2D01" w14:textId="77777777" w:rsidR="0014297A" w:rsidRDefault="00000000">
      <w:pPr>
        <w:pStyle w:val="Heading2"/>
      </w:pPr>
      <w:bookmarkStart w:id="213" w:name="to-the-land-of-kha-khurasan"/>
      <w:bookmarkEnd w:id="212"/>
      <w:r>
        <w:t>To The Land of Kha (Khurasan)</w:t>
      </w:r>
    </w:p>
    <w:p w14:paraId="581E3B14" w14:textId="77777777" w:rsidR="0014297A"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1ACD658E" w14:textId="77777777" w:rsidR="0014297A" w:rsidRDefault="00000000">
      <w:pPr>
        <w:pStyle w:val="BodyText"/>
      </w:pPr>
      <w:r>
        <w:t>95 No one should interfere with those who govern over the people. Leave what they have to them and turn your attention towards the hearts.</w:t>
      </w:r>
    </w:p>
    <w:p w14:paraId="54BDB2A8" w14:textId="77777777" w:rsidR="0014297A" w:rsidRDefault="00000000">
      <w:pPr>
        <w:pStyle w:val="BodyText"/>
      </w:pPr>
      <w:r>
        <w:t>96 O Great Sea, shower upon the nations what you have been commanded by the Eternal Sovereign, and adorn the temples of humanity with the patterns of wisdom that gladden hearts and delight eyes.</w:t>
      </w:r>
    </w:p>
    <w:p w14:paraId="0C7BA81B" w14:textId="77777777" w:rsidR="0014297A" w:rsidRDefault="00000000">
      <w:pPr>
        <w:pStyle w:val="Heading2"/>
      </w:pPr>
      <w:bookmarkStart w:id="214" w:name="purify-your-wealth"/>
      <w:bookmarkEnd w:id="213"/>
      <w:r>
        <w:t>Purify Your Wealth</w:t>
      </w:r>
    </w:p>
    <w:p w14:paraId="7EECDBD0" w14:textId="77777777" w:rsidR="0014297A"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5FB9A9C1" w14:textId="77777777" w:rsidR="0014297A" w:rsidRDefault="00000000">
      <w:pPr>
        <w:pStyle w:val="BodyText"/>
      </w:pPr>
      <w:r>
        <w:t>He intends for you what you do not know today, people will know when the spirits soar and the carpets of joy are folded. Thus, he reminds you from him is an inscribed Tablet.</w:t>
      </w:r>
    </w:p>
    <w:p w14:paraId="70B2403B" w14:textId="77777777" w:rsidR="0014297A"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0156FF97" w14:textId="77777777" w:rsidR="0014297A" w:rsidRDefault="00000000">
      <w:pPr>
        <w:pStyle w:val="Heading2"/>
      </w:pPr>
      <w:bookmarkStart w:id="215" w:name="to-the-assembly-of-scholars"/>
      <w:bookmarkEnd w:id="214"/>
      <w:r>
        <w:t>To the Assembly of Scholars</w:t>
      </w:r>
    </w:p>
    <w:p w14:paraId="0197E38E" w14:textId="77777777" w:rsidR="0014297A" w:rsidRDefault="00000000">
      <w:pPr>
        <w:pStyle w:val="Heading3"/>
      </w:pPr>
      <w:bookmarkStart w:id="216" w:name="X321dc630aeba0e85c6ac7518f9d1c39663d0e27"/>
      <w:r>
        <w:t>Do Not Use Your Own Principles and Sciences</w:t>
      </w:r>
    </w:p>
    <w:p w14:paraId="3B016BB2" w14:textId="77777777" w:rsidR="0014297A"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408D57FA" w14:textId="77777777" w:rsidR="0014297A"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0974E7EB" w14:textId="77777777" w:rsidR="0014297A"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64F1CA88" w14:textId="77777777" w:rsidR="0014297A" w:rsidRDefault="00000000">
      <w:pPr>
        <w:pStyle w:val="Heading2"/>
      </w:pPr>
      <w:bookmarkStart w:id="217" w:name="to-the-people"/>
      <w:bookmarkEnd w:id="215"/>
      <w:bookmarkEnd w:id="216"/>
      <w:r>
        <w:t>To the People</w:t>
      </w:r>
    </w:p>
    <w:p w14:paraId="2AF3AB09" w14:textId="77777777" w:rsidR="0014297A"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60F533C3" w14:textId="77777777" w:rsidR="0014297A"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39CFA239" w14:textId="77777777" w:rsidR="0014297A"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6D8F2B23" w14:textId="77777777" w:rsidR="0014297A" w:rsidRDefault="00000000">
      <w:pPr>
        <w:pStyle w:val="Heading2"/>
      </w:pPr>
      <w:bookmarkStart w:id="218" w:name="X1562b1c58a8d67641d23297e8164fe2089dfd3b"/>
      <w:bookmarkEnd w:id="217"/>
      <w:r>
        <w:t>Do Not Interpret and Deviate From Its Apparent Meaning</w:t>
      </w:r>
    </w:p>
    <w:p w14:paraId="2876D407" w14:textId="77777777" w:rsidR="0014297A"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71B0E330" w14:textId="77777777" w:rsidR="0014297A" w:rsidRDefault="00000000">
      <w:pPr>
        <w:pStyle w:val="Heading2"/>
      </w:pPr>
      <w:bookmarkStart w:id="219" w:name="trim-your-nails-and-bath-weekly"/>
      <w:bookmarkEnd w:id="218"/>
      <w:r>
        <w:lastRenderedPageBreak/>
        <w:t>Trim Your Nails and Bath Weekly</w:t>
      </w:r>
    </w:p>
    <w:p w14:paraId="2A088FB1" w14:textId="77777777" w:rsidR="0014297A"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257D3878" w14:textId="77777777" w:rsidR="0014297A"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4FEC0BCA" w14:textId="77777777" w:rsidR="0014297A" w:rsidRDefault="00000000">
      <w:pPr>
        <w:pStyle w:val="Heading2"/>
      </w:pPr>
      <w:bookmarkStart w:id="220" w:name="X88a0022b1e8b85d4ba9b36c8b39099f645cb965"/>
      <w:bookmarkEnd w:id="219"/>
      <w:r>
        <w:t>Do Not Marry Your Fathers’ Wives or Young Boys</w:t>
      </w:r>
    </w:p>
    <w:p w14:paraId="2D8D2711" w14:textId="77777777" w:rsidR="0014297A"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1B20731F" w14:textId="77777777" w:rsidR="0014297A" w:rsidRDefault="00000000">
      <w:pPr>
        <w:pStyle w:val="Heading2"/>
      </w:pPr>
      <w:bookmarkStart w:id="221" w:name="X3550b8174169ce79e9bc33b57cd1fd7bb8970cb"/>
      <w:bookmarkEnd w:id="220"/>
      <w:r>
        <w:t>Engaging In the Remembrance of God In Designated Places</w:t>
      </w:r>
    </w:p>
    <w:p w14:paraId="46ED2BBA" w14:textId="77777777" w:rsidR="0014297A"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13B352A5" w14:textId="77777777" w:rsidR="0014297A" w:rsidRDefault="00000000">
      <w:pPr>
        <w:pStyle w:val="Heading2"/>
      </w:pPr>
      <w:bookmarkStart w:id="222" w:name="writing-a-will"/>
      <w:bookmarkEnd w:id="221"/>
      <w:r>
        <w:t>Writing a Will</w:t>
      </w:r>
    </w:p>
    <w:p w14:paraId="61762FC6" w14:textId="77777777" w:rsidR="0014297A"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0E13A2BD" w14:textId="77777777" w:rsidR="0014297A" w:rsidRDefault="00000000">
      <w:pPr>
        <w:pStyle w:val="Heading2"/>
      </w:pPr>
      <w:bookmarkStart w:id="223" w:name="two-greatest-feast-days"/>
      <w:bookmarkEnd w:id="222"/>
      <w:r>
        <w:t>Two Greatest Feast Days</w:t>
      </w:r>
    </w:p>
    <w:p w14:paraId="2256DE0A" w14:textId="77777777" w:rsidR="0014297A"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7990F401" w14:textId="77777777" w:rsidR="0014297A" w:rsidRDefault="00000000">
      <w:pPr>
        <w:pStyle w:val="Heading2"/>
      </w:pPr>
      <w:bookmarkStart w:id="224" w:name="X2d43c59dfb2eae6d16374aa727a70cc045f7114"/>
      <w:bookmarkEnd w:id="223"/>
      <w:r>
        <w:lastRenderedPageBreak/>
        <w:t>Victory on the First Day of the Month of Splendor</w:t>
      </w:r>
    </w:p>
    <w:p w14:paraId="48EDCA6A" w14:textId="77777777" w:rsidR="0014297A"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657B2EAE" w14:textId="77777777" w:rsidR="0014297A" w:rsidRDefault="00000000">
      <w:pPr>
        <w:pStyle w:val="Heading2"/>
      </w:pPr>
      <w:bookmarkStart w:id="225" w:name="the-sovereign-of-feasts"/>
      <w:bookmarkEnd w:id="224"/>
      <w:r>
        <w:t>The Sovereign of Feasts</w:t>
      </w:r>
    </w:p>
    <w:p w14:paraId="41BAB1D0" w14:textId="77777777" w:rsidR="0014297A"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324441EB" w14:textId="77777777" w:rsidR="0014297A" w:rsidRDefault="00000000">
      <w:pPr>
        <w:pStyle w:val="Heading2"/>
      </w:pPr>
      <w:bookmarkStart w:id="226" w:name="seek-help-from-wise-doctors"/>
      <w:bookmarkEnd w:id="225"/>
      <w:r>
        <w:t>Seek Help From Wise Doctors</w:t>
      </w:r>
    </w:p>
    <w:p w14:paraId="7FA1A78A" w14:textId="77777777" w:rsidR="0014297A" w:rsidRDefault="00000000">
      <w:pPr>
        <w:pStyle w:val="FirstParagraph"/>
      </w:pPr>
      <w:r>
        <w:t>113 If you fall ill, seek help from the wise among doctors. We have not nullified the means; rather, we have confirmed them through this pen that God has made the source of His radiant command.</w:t>
      </w:r>
    </w:p>
    <w:p w14:paraId="77A54ACC" w14:textId="77777777" w:rsidR="0014297A" w:rsidRDefault="00000000">
      <w:pPr>
        <w:pStyle w:val="Heading2"/>
      </w:pPr>
      <w:bookmarkStart w:id="227" w:name="a-requirement-has-been-pardoned"/>
      <w:bookmarkEnd w:id="226"/>
      <w:r>
        <w:t>A Requirement Has Been Pardoned</w:t>
      </w:r>
    </w:p>
    <w:p w14:paraId="1B336315" w14:textId="77777777" w:rsidR="0014297A"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1D6CD08F" w14:textId="77777777" w:rsidR="0014297A" w:rsidRDefault="00000000">
      <w:pPr>
        <w:pStyle w:val="Heading2"/>
      </w:pPr>
      <w:bookmarkStart w:id="228" w:name="the-dawning-place-of-remembrances"/>
      <w:bookmarkEnd w:id="227"/>
      <w:r>
        <w:t>The Dawning Place of Remembrances</w:t>
      </w:r>
    </w:p>
    <w:p w14:paraId="7289ACB4" w14:textId="77777777" w:rsidR="0014297A"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26B35C6B" w14:textId="77777777" w:rsidR="0014297A" w:rsidRDefault="00000000">
      <w:pPr>
        <w:pStyle w:val="Heading2"/>
      </w:pPr>
      <w:bookmarkStart w:id="229" w:name="X520b6e230de9b33bbebe32208fd33b0d8d5aacd"/>
      <w:bookmarkEnd w:id="228"/>
      <w:r>
        <w:t>Recite the Verses in the Most Beautiful Melodies</w:t>
      </w:r>
    </w:p>
    <w:p w14:paraId="49ED456B" w14:textId="77777777" w:rsidR="0014297A"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2E8CFDD4" w14:textId="77777777" w:rsidR="0014297A" w:rsidRDefault="00000000">
      <w:pPr>
        <w:pStyle w:val="Heading2"/>
      </w:pPr>
      <w:bookmarkStart w:id="230" w:name="Xe54cfbe04774da9305de8c2a94e5e36297b2346"/>
      <w:bookmarkEnd w:id="229"/>
      <w:r>
        <w:t>Support Those Who Remember God and Raised His Word</w:t>
      </w:r>
    </w:p>
    <w:p w14:paraId="71F26D54" w14:textId="77777777" w:rsidR="0014297A"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7C591C02" w14:textId="77777777" w:rsidR="0014297A" w:rsidRDefault="00000000">
      <w:pPr>
        <w:pStyle w:val="Heading2"/>
      </w:pPr>
      <w:bookmarkStart w:id="231" w:name="learning-different-languages"/>
      <w:bookmarkEnd w:id="230"/>
      <w:r>
        <w:t>Learning Different Languages</w:t>
      </w:r>
    </w:p>
    <w:p w14:paraId="01947988" w14:textId="77777777" w:rsidR="0014297A"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3807132D" w14:textId="77777777" w:rsidR="0014297A" w:rsidRDefault="00000000">
      <w:pPr>
        <w:pStyle w:val="Heading2"/>
      </w:pPr>
      <w:bookmarkStart w:id="232" w:name="X547dcb97c1f2a589d35746726277d8d977050fb"/>
      <w:bookmarkEnd w:id="231"/>
      <w:r>
        <w:t>Unwise to Consume That Which Takes Away Reason</w:t>
      </w:r>
    </w:p>
    <w:p w14:paraId="027764BE" w14:textId="77777777" w:rsidR="0014297A" w:rsidRDefault="00000000">
      <w:pPr>
        <w:pStyle w:val="FirstParagraph"/>
      </w:pPr>
      <w:r>
        <w:t>119 It is not for the wise to consume that which takes away reason, and one should act in a manner that befits a human being, not in the way that every careless, dubious person behaves.</w:t>
      </w:r>
    </w:p>
    <w:p w14:paraId="39607F3A" w14:textId="77777777" w:rsidR="0014297A" w:rsidRDefault="00000000">
      <w:pPr>
        <w:pStyle w:val="Heading2"/>
      </w:pPr>
      <w:bookmarkStart w:id="233" w:name="Xc49b5afb8d02a68f8034d8c9a756000d93f81a2"/>
      <w:bookmarkEnd w:id="232"/>
      <w:r>
        <w:t>Honesty, Loyalty, Piety, Truthfulness, Manners</w:t>
      </w:r>
    </w:p>
    <w:p w14:paraId="45FDA25F" w14:textId="77777777" w:rsidR="0014297A"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2E4B003D" w14:textId="77777777" w:rsidR="0014297A" w:rsidRDefault="00000000">
      <w:pPr>
        <w:pStyle w:val="Heading2"/>
      </w:pPr>
      <w:bookmarkStart w:id="234" w:name="turn-towards-whom-god-wills"/>
      <w:bookmarkEnd w:id="233"/>
      <w:r>
        <w:t>Turn Towards Whom God Wills</w:t>
      </w:r>
    </w:p>
    <w:p w14:paraId="0E54E2F4" w14:textId="77777777" w:rsidR="0014297A" w:rsidRDefault="00000000">
      <w:pPr>
        <w:pStyle w:val="FirstParagraph"/>
      </w:pPr>
      <w:r>
        <w:t>121 When the sea of union storms and the decree of the origin is fulfilled in the ultimate destiny, turn towards whom God wills, the one who has branched out from this ancient root.</w:t>
      </w:r>
    </w:p>
    <w:p w14:paraId="6993665B" w14:textId="77777777" w:rsidR="0014297A" w:rsidRDefault="00000000">
      <w:pPr>
        <w:pStyle w:val="Heading2"/>
      </w:pPr>
      <w:bookmarkStart w:id="235" w:name="true-freedom"/>
      <w:bookmarkEnd w:id="234"/>
      <w:r>
        <w:t>True Freedom</w:t>
      </w:r>
    </w:p>
    <w:p w14:paraId="56CAA858" w14:textId="77777777" w:rsidR="0014297A"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37A91867" w14:textId="77777777" w:rsidR="0014297A"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6D19F87D" w14:textId="77777777" w:rsidR="0014297A" w:rsidRDefault="00000000">
      <w:pPr>
        <w:pStyle w:val="BodyText"/>
      </w:pPr>
      <w:r>
        <w:t>124 Observe creation, like sheep they must have a shepherd to guard them. This is a certain truth. We verify this in some situations over others, indeed we are all-knowing.</w:t>
      </w:r>
    </w:p>
    <w:p w14:paraId="185EC1C8" w14:textId="77777777" w:rsidR="0014297A"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063CDE91" w14:textId="77777777" w:rsidR="0014297A" w:rsidRDefault="00000000">
      <w:pPr>
        <w:pStyle w:val="Heading2"/>
      </w:pPr>
      <w:bookmarkStart w:id="236" w:name="ask-what-benefits-you"/>
      <w:bookmarkEnd w:id="235"/>
      <w:r>
        <w:t>Ask What Benefits You</w:t>
      </w:r>
    </w:p>
    <w:p w14:paraId="68330A09" w14:textId="77777777" w:rsidR="0014297A"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0914DF4D" w14:textId="77777777" w:rsidR="0014297A" w:rsidRDefault="00000000">
      <w:pPr>
        <w:pStyle w:val="Heading2"/>
      </w:pPr>
      <w:bookmarkStart w:id="237" w:name="nineteen-month-calendar"/>
      <w:bookmarkEnd w:id="236"/>
      <w:r>
        <w:t>Nineteen Month Calendar</w:t>
      </w:r>
    </w:p>
    <w:p w14:paraId="00C75342" w14:textId="77777777" w:rsidR="0014297A" w:rsidRDefault="00000000">
      <w:pPr>
        <w:pStyle w:val="FirstParagraph"/>
      </w:pPr>
      <w:r>
        <w:t>127 Indeed, the number of months is nineteen months in the book of God. Its beginning has been adorned with this supreme name over all the worlds.</w:t>
      </w:r>
    </w:p>
    <w:p w14:paraId="79D1CCFC" w14:textId="77777777" w:rsidR="0014297A" w:rsidRDefault="00000000">
      <w:pPr>
        <w:pStyle w:val="Heading2"/>
      </w:pPr>
      <w:bookmarkStart w:id="238" w:name="burial-of-the-deceased"/>
      <w:bookmarkEnd w:id="237"/>
      <w:r>
        <w:t>Burial of the Deceased</w:t>
      </w:r>
    </w:p>
    <w:p w14:paraId="00B1E0BB" w14:textId="77777777" w:rsidR="0014297A" w:rsidRDefault="00000000">
      <w:pPr>
        <w:pStyle w:val="FirstParagraph"/>
      </w:pPr>
      <w:r>
        <w:t>128 God has decreed the burial of the deceased in crystal, impenetrable stones, or fine, solid woods, and the placement of engraved seals on their fingers. Indeed, He is the All-Knowing, the All-Wise.</w:t>
      </w:r>
    </w:p>
    <w:p w14:paraId="43070448" w14:textId="77777777" w:rsidR="0014297A"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7F3C0749" w14:textId="77777777" w:rsidR="0014297A"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3CF06B9D" w14:textId="77777777" w:rsidR="0014297A"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6E5D35AE" w14:textId="77777777" w:rsidR="0014297A" w:rsidRDefault="00000000">
      <w:pPr>
        <w:pStyle w:val="Heading2"/>
      </w:pPr>
      <w:bookmarkStart w:id="239" w:name="relationship-with-the-bayan"/>
      <w:bookmarkEnd w:id="238"/>
      <w:r>
        <w:lastRenderedPageBreak/>
        <w:t>Relationship with the Bayan</w:t>
      </w:r>
    </w:p>
    <w:p w14:paraId="08E157A4" w14:textId="77777777" w:rsidR="0014297A" w:rsidRDefault="00000000">
      <w:pPr>
        <w:pStyle w:val="FirstParagraph"/>
      </w:pPr>
      <w:r>
        <w:t>131 God has revoked what the Bayan decreed regarding travel restrictions. Indeed, He is the Chosen One, who does as He pleases and ordains as He wishes.</w:t>
      </w:r>
    </w:p>
    <w:p w14:paraId="47EBD2C5" w14:textId="77777777" w:rsidR="0014297A"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3D019F24" w14:textId="77777777" w:rsidR="0014297A" w:rsidRDefault="00000000">
      <w:pPr>
        <w:pStyle w:val="BodyText"/>
      </w:pPr>
      <w:r>
        <w:t>Burn away the veils with the fire of My love and glorify with this name by which We have subjected the worlds.</w:t>
      </w:r>
    </w:p>
    <w:p w14:paraId="0242FE2D" w14:textId="77777777" w:rsidR="0014297A" w:rsidRDefault="00000000">
      <w:pPr>
        <w:pStyle w:val="Heading2"/>
      </w:pPr>
      <w:bookmarkStart w:id="240" w:name="raise-the-two-houses"/>
      <w:bookmarkEnd w:id="239"/>
      <w:r>
        <w:t>Raise the Two Houses</w:t>
      </w:r>
    </w:p>
    <w:p w14:paraId="5F1DAC82" w14:textId="77777777" w:rsidR="0014297A" w:rsidRDefault="00000000">
      <w:pPr>
        <w:pStyle w:val="FirstParagraph"/>
      </w:pPr>
      <w:r>
        <w:t>133 And indeed, raise the two houses in the two positions and the positions in which the throne of your merciful Lord has settled. Thus, the Master of the Knowing commands you.</w:t>
      </w:r>
    </w:p>
    <w:p w14:paraId="106FDEDC" w14:textId="77777777" w:rsidR="0014297A" w:rsidRDefault="00000000">
      <w:pPr>
        <w:pStyle w:val="Heading2"/>
      </w:pPr>
      <w:bookmarkStart w:id="241" w:name="be-manifestations-of-righteousness"/>
      <w:bookmarkEnd w:id="240"/>
      <w:r>
        <w:t>Be Manifestations of Righteousness</w:t>
      </w:r>
    </w:p>
    <w:p w14:paraId="2EC54A0E" w14:textId="77777777" w:rsidR="0014297A"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61B6D466" w14:textId="77777777" w:rsidR="0014297A" w:rsidRDefault="00000000">
      <w:pPr>
        <w:pStyle w:val="BodyText"/>
      </w:pPr>
      <w:r>
        <w:t>Look with the eye of fairness at the one who has come from the sky of Will and Power, and do not be among the wrongdoers.</w:t>
      </w:r>
    </w:p>
    <w:p w14:paraId="3DFF3AAD" w14:textId="77777777" w:rsidR="0014297A"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037ACEBA" w14:textId="77777777" w:rsidR="0014297A"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19595AD0" w14:textId="77777777" w:rsidR="0014297A" w:rsidRDefault="00000000">
      <w:pPr>
        <w:pStyle w:val="Heading2"/>
      </w:pPr>
      <w:bookmarkStart w:id="242" w:name="the-direction-of-prayer"/>
      <w:bookmarkEnd w:id="241"/>
      <w:r>
        <w:t>The Direction of Prayer</w:t>
      </w:r>
    </w:p>
    <w:p w14:paraId="13FD9B9B" w14:textId="77777777" w:rsidR="0014297A"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03474C13" w14:textId="77777777" w:rsidR="0014297A" w:rsidRDefault="00000000">
      <w:pPr>
        <w:pStyle w:val="Heading2"/>
      </w:pPr>
      <w:bookmarkStart w:id="243" w:name="X093ba9ee68d025ca7bafd45e1d9dc4d2f1a1753"/>
      <w:bookmarkEnd w:id="242"/>
      <w:r>
        <w:t>Do Not Cling to Verses of Prior Manifestations</w:t>
      </w:r>
    </w:p>
    <w:p w14:paraId="613E224F" w14:textId="77777777" w:rsidR="0014297A"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27B70D64" w14:textId="77777777" w:rsidR="0014297A" w:rsidRDefault="00000000">
      <w:pPr>
        <w:pStyle w:val="BodyText"/>
      </w:pPr>
      <w:r>
        <w:t>Say: This is the truth of knowledge, if you are among those who understand.</w:t>
      </w:r>
    </w:p>
    <w:p w14:paraId="348973E5" w14:textId="77777777" w:rsidR="0014297A" w:rsidRDefault="00000000">
      <w:pPr>
        <w:pStyle w:val="Heading2"/>
      </w:pPr>
      <w:bookmarkStart w:id="244" w:name="X80cad350fa6fe2470feaa265e02a86fb6344be9"/>
      <w:bookmarkEnd w:id="243"/>
      <w:r>
        <w:t>Union With Another Should Elevate the Command of God</w:t>
      </w:r>
    </w:p>
    <w:p w14:paraId="182FE55F" w14:textId="77777777" w:rsidR="0014297A"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007F2470" w14:textId="77777777" w:rsidR="0014297A" w:rsidRDefault="00000000">
      <w:pPr>
        <w:pStyle w:val="Heading2"/>
      </w:pPr>
      <w:bookmarkStart w:id="245" w:name="why-god-changes-the-laws"/>
      <w:bookmarkEnd w:id="244"/>
      <w:r>
        <w:t>Why God Changes the Laws</w:t>
      </w:r>
    </w:p>
    <w:p w14:paraId="28A595A2" w14:textId="77777777" w:rsidR="0014297A"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736A437D" w14:textId="77777777" w:rsidR="0014297A" w:rsidRDefault="00000000">
      <w:pPr>
        <w:pStyle w:val="BodyText"/>
      </w:pPr>
      <w:r>
        <w:t>141 Say, “By Allah, indeed I am beloved, and now listen to what descends from the heavens of revelation and lament for what you have committed in its days. Fear Allah, and do not be among the transgressors.</w:t>
      </w:r>
    </w:p>
    <w:p w14:paraId="4EABFD5F" w14:textId="77777777" w:rsidR="0014297A" w:rsidRDefault="00000000">
      <w:pPr>
        <w:pStyle w:val="BodyText"/>
      </w:pPr>
      <w:r>
        <w:t>Say, ’O people, if you do not believe in it, do not oppose it. By Allah, what has gathered against it from the armies of the oppressors is sufficient.”</w:t>
      </w:r>
    </w:p>
    <w:p w14:paraId="3723F769" w14:textId="77777777" w:rsidR="0014297A"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79D73F13" w14:textId="77777777" w:rsidR="0014297A"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519BA420" w14:textId="77777777" w:rsidR="0014297A"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5AF452F0" w14:textId="77777777" w:rsidR="0014297A" w:rsidRDefault="00000000">
      <w:pPr>
        <w:pStyle w:val="Heading2"/>
      </w:pPr>
      <w:bookmarkStart w:id="246" w:name="live-harmoniously-with-all-religions"/>
      <w:bookmarkEnd w:id="245"/>
      <w:r>
        <w:t>Live Harmoniously With All Religions</w:t>
      </w:r>
    </w:p>
    <w:p w14:paraId="6A1EAFEE" w14:textId="77777777" w:rsidR="0014297A"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36502922" w14:textId="77777777" w:rsidR="0014297A" w:rsidRDefault="00000000">
      <w:pPr>
        <w:pStyle w:val="Heading2"/>
      </w:pPr>
      <w:bookmarkStart w:id="247" w:name="do-not-trespass-in-a-house"/>
      <w:bookmarkEnd w:id="246"/>
      <w:r>
        <w:t>Do Not Trespass In a House</w:t>
      </w:r>
    </w:p>
    <w:p w14:paraId="3C46D7DE" w14:textId="77777777" w:rsidR="0014297A" w:rsidRDefault="00000000">
      <w:pPr>
        <w:pStyle w:val="FirstParagraph"/>
      </w:pPr>
      <w:r>
        <w:t>145 Do not enter a house if its owner is absent, except with his permission. Always adhere to what is known to be right in all circumstances, and do not be among the heedless.</w:t>
      </w:r>
    </w:p>
    <w:p w14:paraId="04D42350" w14:textId="77777777" w:rsidR="0014297A" w:rsidRDefault="00000000">
      <w:pPr>
        <w:pStyle w:val="Heading2"/>
      </w:pPr>
      <w:bookmarkStart w:id="248" w:name="purify-wealth-and-almsgiving"/>
      <w:bookmarkEnd w:id="247"/>
      <w:r>
        <w:t>Purify Wealth and Almsgiving</w:t>
      </w:r>
    </w:p>
    <w:p w14:paraId="595B685C" w14:textId="77777777" w:rsidR="0014297A"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22BF8962" w14:textId="77777777" w:rsidR="0014297A" w:rsidRDefault="00000000">
      <w:pPr>
        <w:pStyle w:val="Heading2"/>
      </w:pPr>
      <w:bookmarkStart w:id="249" w:name="do-not-ask-for-donations"/>
      <w:bookmarkEnd w:id="248"/>
      <w:r>
        <w:lastRenderedPageBreak/>
        <w:t>Do Not Ask For Donations</w:t>
      </w:r>
    </w:p>
    <w:p w14:paraId="29064706" w14:textId="77777777" w:rsidR="0014297A"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70DF8386" w14:textId="77777777" w:rsidR="0014297A" w:rsidRDefault="00000000">
      <w:pPr>
        <w:pStyle w:val="Heading2"/>
      </w:pPr>
      <w:bookmarkStart w:id="250" w:name="do-not-sadden-hearts-and-souls"/>
      <w:bookmarkEnd w:id="249"/>
      <w:r>
        <w:t>Do Not Sadden Hearts and Souls</w:t>
      </w:r>
    </w:p>
    <w:p w14:paraId="49C59D6C" w14:textId="77777777" w:rsidR="0014297A"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3D3507E2" w14:textId="77777777" w:rsidR="0014297A"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367C462A" w14:textId="77777777" w:rsidR="0014297A" w:rsidRDefault="00000000">
      <w:pPr>
        <w:pStyle w:val="Heading2"/>
      </w:pPr>
      <w:bookmarkStart w:id="251" w:name="X25dd775b8162d1a108902a9a07212313413a855"/>
      <w:bookmarkEnd w:id="250"/>
      <w:r>
        <w:t>Recite the Verses of God Every Morning and Evening</w:t>
      </w:r>
    </w:p>
    <w:p w14:paraId="589C83A9" w14:textId="77777777" w:rsidR="0014297A"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0773D266" w14:textId="77777777" w:rsidR="0014297A"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015B4B08" w14:textId="77777777" w:rsidR="0014297A" w:rsidRDefault="00000000">
      <w:pPr>
        <w:pStyle w:val="Heading2"/>
      </w:pPr>
      <w:bookmarkStart w:id="252" w:name="X84c8ec248db064ec3fbeb261299a344505eeac7"/>
      <w:bookmarkEnd w:id="251"/>
      <w:r>
        <w:t>Teach Offspring to Read the Tablets in the Best of Melodies</w:t>
      </w:r>
    </w:p>
    <w:p w14:paraId="265A1952" w14:textId="77777777" w:rsidR="0014297A"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698A2718" w14:textId="77777777" w:rsidR="0014297A"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740AB3EC" w14:textId="77777777" w:rsidR="0014297A" w:rsidRDefault="00000000">
      <w:pPr>
        <w:pStyle w:val="Heading2"/>
      </w:pPr>
      <w:bookmarkStart w:id="253" w:name="Xb94f634e4a15c25c3845a1d8a7d3e42b0299901"/>
      <w:bookmarkEnd w:id="252"/>
      <w:r>
        <w:t>Renew Foundations of the House Every Nineteen Years</w:t>
      </w:r>
    </w:p>
    <w:p w14:paraId="59A551FB" w14:textId="77777777" w:rsidR="0014297A"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3646DDBB" w14:textId="77777777" w:rsidR="0014297A" w:rsidRDefault="00000000">
      <w:pPr>
        <w:pStyle w:val="Heading2"/>
      </w:pPr>
      <w:bookmarkStart w:id="254" w:name="wash-your-feet"/>
      <w:bookmarkEnd w:id="253"/>
      <w:r>
        <w:t>Wash Your Feet</w:t>
      </w:r>
    </w:p>
    <w:p w14:paraId="57B516B7" w14:textId="77777777" w:rsidR="0014297A" w:rsidRDefault="00000000">
      <w:pPr>
        <w:pStyle w:val="FirstParagraph"/>
      </w:pPr>
      <w:r>
        <w:t>152 Wash your feet every day in the summer, and during the winter, once every three days.</w:t>
      </w:r>
    </w:p>
    <w:p w14:paraId="593544C5" w14:textId="77777777" w:rsidR="0014297A" w:rsidRDefault="00000000">
      <w:pPr>
        <w:pStyle w:val="Heading2"/>
      </w:pPr>
      <w:bookmarkStart w:id="255" w:name="respond-to-anger-with-gentleness"/>
      <w:bookmarkEnd w:id="254"/>
      <w:r>
        <w:t>Respond to Anger With Gentleness</w:t>
      </w:r>
    </w:p>
    <w:p w14:paraId="6B9C0EAF" w14:textId="77777777" w:rsidR="0014297A"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5CEC3699" w14:textId="77777777" w:rsidR="0014297A" w:rsidRDefault="00000000">
      <w:pPr>
        <w:pStyle w:val="Heading2"/>
      </w:pPr>
      <w:bookmarkStart w:id="256" w:name="prohibited-from-ascending-pulpits"/>
      <w:bookmarkEnd w:id="255"/>
      <w:r>
        <w:t>Prohibited From Ascending Pulpits</w:t>
      </w:r>
    </w:p>
    <w:p w14:paraId="6CF7827E" w14:textId="77777777" w:rsidR="0014297A"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6E55FFBA" w14:textId="77777777" w:rsidR="0014297A" w:rsidRDefault="00000000">
      <w:pPr>
        <w:pStyle w:val="Heading2"/>
      </w:pPr>
      <w:bookmarkStart w:id="257" w:name="gambling-and-opium-forbidden"/>
      <w:bookmarkEnd w:id="256"/>
      <w:r>
        <w:t>Gambling and Opium Forbidden</w:t>
      </w:r>
    </w:p>
    <w:p w14:paraId="74406865" w14:textId="77777777" w:rsidR="0014297A"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65F1E532" w14:textId="77777777" w:rsidR="0014297A" w:rsidRDefault="00000000">
      <w:pPr>
        <w:pStyle w:val="Heading2"/>
      </w:pPr>
      <w:bookmarkStart w:id="258" w:name="Xb9b080d035331edac2df39e71cb6e4956821597"/>
      <w:bookmarkEnd w:id="257"/>
      <w:r>
        <w:t>Respond to Invitations for Banquets and Gatherings with Joy</w:t>
      </w:r>
    </w:p>
    <w:p w14:paraId="0BF2AEC5" w14:textId="77777777" w:rsidR="0014297A" w:rsidRDefault="00000000">
      <w:pPr>
        <w:pStyle w:val="FirstParagraph"/>
      </w:pPr>
      <w:r>
        <w:t>156 When you are invited to banquets and gatherings, respond with joy and cheerfulness. Those who fulfill their promises are safe from threats. This is a day in which every wise matter is detailed.</w:t>
      </w:r>
    </w:p>
    <w:p w14:paraId="78277BDA" w14:textId="77777777" w:rsidR="0014297A" w:rsidRDefault="00000000">
      <w:pPr>
        <w:pStyle w:val="Heading2"/>
      </w:pPr>
      <w:bookmarkStart w:id="259" w:name="secret-of-reversal"/>
      <w:bookmarkEnd w:id="258"/>
      <w:r>
        <w:t>Secret of Reversal</w:t>
      </w:r>
    </w:p>
    <w:p w14:paraId="1DC7548E" w14:textId="77777777" w:rsidR="0014297A"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030396E5" w14:textId="77777777" w:rsidR="0014297A"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3BC0715C" w14:textId="77777777" w:rsidR="0014297A" w:rsidRDefault="00000000">
      <w:pPr>
        <w:pStyle w:val="Heading2"/>
      </w:pPr>
      <w:bookmarkStart w:id="260" w:name="the-knowledge-of-meanings"/>
      <w:bookmarkEnd w:id="259"/>
      <w:r>
        <w:t>The Knowledge of Meanings</w:t>
      </w:r>
    </w:p>
    <w:p w14:paraId="60C9A9AB" w14:textId="77777777" w:rsidR="0014297A"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337EEE65" w14:textId="77777777" w:rsidR="0014297A" w:rsidRDefault="00000000">
      <w:pPr>
        <w:pStyle w:val="Heading2"/>
      </w:pPr>
      <w:bookmarkStart w:id="261" w:name="X11fb6e7ee88190727567f39c8739c9298fa0c79"/>
      <w:bookmarkEnd w:id="260"/>
      <w:r>
        <w:t>Carrying Weapons of War, Adorn Yourself with Manners and Ethics</w:t>
      </w:r>
    </w:p>
    <w:p w14:paraId="278C7A66" w14:textId="77777777" w:rsidR="0014297A"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53406F7F" w14:textId="77777777" w:rsidR="0014297A" w:rsidRDefault="00000000">
      <w:pPr>
        <w:pStyle w:val="Heading2"/>
      </w:pPr>
      <w:bookmarkStart w:id="262" w:name="melodies-in-the-houses-of-god"/>
      <w:bookmarkEnd w:id="261"/>
      <w:r>
        <w:t>Melodies in the Houses of God</w:t>
      </w:r>
    </w:p>
    <w:p w14:paraId="6A02502C" w14:textId="77777777" w:rsidR="0014297A"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75CA9D8B" w14:textId="77777777" w:rsidR="0014297A" w:rsidRDefault="00000000">
      <w:pPr>
        <w:pStyle w:val="Heading2"/>
      </w:pPr>
      <w:bookmarkStart w:id="263" w:name="the-foundation-of-beliefs"/>
      <w:bookmarkEnd w:id="262"/>
      <w:r>
        <w:t>The Foundation of Beliefs</w:t>
      </w:r>
    </w:p>
    <w:p w14:paraId="790ADD78" w14:textId="77777777" w:rsidR="0014297A"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30DF4E17" w14:textId="77777777" w:rsidR="0014297A" w:rsidRDefault="00000000">
      <w:pPr>
        <w:pStyle w:val="BodyText"/>
      </w:pPr>
      <w:r>
        <w:t>162 If what was forbidden from time immemorial becomes lawful, or vice versa, no one has the right to object to it. And he who stops at anything less than this, indeed, he is among the transgressors.</w:t>
      </w:r>
    </w:p>
    <w:p w14:paraId="01C387D3" w14:textId="77777777" w:rsidR="0014297A"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453E575C" w14:textId="77777777" w:rsidR="0014297A"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03AA36A0" w14:textId="77777777" w:rsidR="0014297A" w:rsidRDefault="00000000">
      <w:pPr>
        <w:pStyle w:val="Heading2"/>
      </w:pPr>
      <w:bookmarkStart w:id="264" w:name="to-the-land-of-kaf-and-ra"/>
      <w:bookmarkEnd w:id="263"/>
      <w:r>
        <w:t>To the Land of Kaf and Ra</w:t>
      </w:r>
    </w:p>
    <w:p w14:paraId="33FE4635" w14:textId="77777777" w:rsidR="0014297A"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3CD82DEE" w14:textId="77777777" w:rsidR="0014297A" w:rsidRDefault="00000000">
      <w:pPr>
        <w:pStyle w:val="BodyText"/>
      </w:pPr>
      <w:r>
        <w:t>These are the ones who gaze upon Allah with their own eyes and support Him with their very selves. Verily, they are those firmly grounded in truth.</w:t>
      </w:r>
    </w:p>
    <w:p w14:paraId="4C66D2A9" w14:textId="77777777" w:rsidR="0014297A" w:rsidRDefault="00000000">
      <w:pPr>
        <w:pStyle w:val="Heading2"/>
      </w:pPr>
      <w:bookmarkStart w:id="265" w:name="to-the-community-of-scholars"/>
      <w:bookmarkEnd w:id="264"/>
      <w:r>
        <w:t>To the Community of Scholars</w:t>
      </w:r>
    </w:p>
    <w:p w14:paraId="1FAC7703" w14:textId="77777777" w:rsidR="0014297A" w:rsidRDefault="00000000">
      <w:pPr>
        <w:pStyle w:val="Heading3"/>
      </w:pPr>
      <w:bookmarkStart w:id="266" w:name="do-not-cause-corruption"/>
      <w:r>
        <w:t>Do Not Cause Corruption</w:t>
      </w:r>
    </w:p>
    <w:p w14:paraId="365E6ADC" w14:textId="77777777" w:rsidR="0014297A"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5F36394F" w14:textId="77777777" w:rsidR="0014297A"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3E417F2A" w14:textId="77777777" w:rsidR="0014297A" w:rsidRDefault="00000000">
      <w:pPr>
        <w:pStyle w:val="Heading3"/>
      </w:pPr>
      <w:bookmarkStart w:id="267" w:name="Xcd38ed8f7decd4af8359b891411e678e7aa34aa"/>
      <w:bookmarkEnd w:id="266"/>
      <w:r>
        <w:t>Do Not Let Names Deter You From Their Owner</w:t>
      </w:r>
    </w:p>
    <w:p w14:paraId="71B84493" w14:textId="77777777" w:rsidR="0014297A"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452B9ED5" w14:textId="77777777" w:rsidR="0014297A"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35792CB8" w14:textId="77777777" w:rsidR="0014297A" w:rsidRDefault="00000000">
      <w:pPr>
        <w:pStyle w:val="Heading3"/>
      </w:pPr>
      <w:bookmarkStart w:id="268" w:name="X3034435c8efc3018ebaa9733d9dc371dcba389f"/>
      <w:bookmarkEnd w:id="267"/>
      <w:r>
        <w:t>Don’t Use the Book and Use it as Evidence Against Allah</w:t>
      </w:r>
    </w:p>
    <w:p w14:paraId="04B5526F" w14:textId="77777777" w:rsidR="0014297A"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3B2819A8" w14:textId="77777777" w:rsidR="0014297A" w:rsidRDefault="00000000">
      <w:pPr>
        <w:pStyle w:val="Heading3"/>
      </w:pPr>
      <w:bookmarkStart w:id="269" w:name="unite-people"/>
      <w:bookmarkEnd w:id="268"/>
      <w:r>
        <w:t>Unite People</w:t>
      </w:r>
    </w:p>
    <w:p w14:paraId="0C6D17C1" w14:textId="77777777" w:rsidR="0014297A"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5034F2CC" w14:textId="77777777" w:rsidR="0014297A"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1A5351FB" w14:textId="77777777" w:rsidR="0014297A"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097CC3CF" w14:textId="77777777" w:rsidR="0014297A"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12708377" w14:textId="77777777" w:rsidR="0014297A" w:rsidRDefault="00000000">
      <w:pPr>
        <w:pStyle w:val="Heading2"/>
      </w:pPr>
      <w:bookmarkStart w:id="270" w:name="X15e551950b1ee147da150744eafe63f947e3a3c"/>
      <w:bookmarkEnd w:id="265"/>
      <w:bookmarkEnd w:id="269"/>
      <w:r>
        <w:t>Blessings for the Assembly of Scholars in Splendor</w:t>
      </w:r>
    </w:p>
    <w:p w14:paraId="0170269B" w14:textId="77777777" w:rsidR="0014297A"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4685A887" w14:textId="77777777" w:rsidR="0014297A" w:rsidRDefault="00000000">
      <w:pPr>
        <w:pStyle w:val="Heading2"/>
      </w:pPr>
      <w:bookmarkStart w:id="271" w:name="X773ec419bf0e2ce835967cdaa8a0f7e6276353c"/>
      <w:bookmarkEnd w:id="270"/>
      <w:r>
        <w:lastRenderedPageBreak/>
        <w:t>Return What You Did Not Understand To the Branch</w:t>
      </w:r>
    </w:p>
    <w:p w14:paraId="109F20EF" w14:textId="77777777" w:rsidR="0014297A"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43BF2041" w14:textId="77777777" w:rsidR="0014297A" w:rsidRDefault="00000000">
      <w:pPr>
        <w:pStyle w:val="Heading2"/>
      </w:pPr>
      <w:bookmarkStart w:id="272" w:name="X3f5ef88a3d9cfe53fc1671753670165f79a56a0"/>
      <w:bookmarkEnd w:id="271"/>
      <w:r>
        <w:t>The Supreme Pen Moves Only By Permission From the Lord</w:t>
      </w:r>
    </w:p>
    <w:p w14:paraId="164536A2" w14:textId="77777777" w:rsidR="0014297A"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784D903B" w14:textId="77777777" w:rsidR="0014297A" w:rsidRDefault="00000000">
      <w:pPr>
        <w:pStyle w:val="Heading2"/>
      </w:pPr>
      <w:bookmarkStart w:id="273" w:name="Xa65ef73d34a87ba57691cb40ea22db6869080d8"/>
      <w:bookmarkEnd w:id="272"/>
      <w:r>
        <w:t>To the Eloquent Assembly (People of the Bayan)</w:t>
      </w:r>
    </w:p>
    <w:p w14:paraId="52A32E27" w14:textId="77777777" w:rsidR="0014297A"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592E7EC9" w14:textId="77777777" w:rsidR="0014297A" w:rsidRDefault="00000000">
      <w:pPr>
        <w:pStyle w:val="Heading3"/>
      </w:pPr>
      <w:bookmarkStart w:id="274" w:name="beware-arguing-about-god"/>
      <w:r>
        <w:t>Beware Arguing About God</w:t>
      </w:r>
    </w:p>
    <w:p w14:paraId="67C2BF15" w14:textId="77777777" w:rsidR="0014297A"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35296F35" w14:textId="77777777" w:rsidR="0014297A"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119C1149" w14:textId="77777777" w:rsidR="0014297A"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2B4FC682" w14:textId="77777777" w:rsidR="0014297A" w:rsidRDefault="00000000">
      <w:pPr>
        <w:pStyle w:val="Heading3"/>
      </w:pPr>
      <w:bookmarkStart w:id="275" w:name="Xc68839d359f2028f6d5e5e28e9a867b04f4d5d8"/>
      <w:bookmarkEnd w:id="274"/>
      <w:r>
        <w:t>Beware Allowing What is in the Explanation from Preventing You from you Lord</w:t>
      </w:r>
    </w:p>
    <w:p w14:paraId="2E7F2A6A" w14:textId="77777777" w:rsidR="0014297A"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5F8AFF65" w14:textId="77777777" w:rsidR="0014297A" w:rsidRDefault="00000000">
      <w:pPr>
        <w:pStyle w:val="Heading3"/>
      </w:pPr>
      <w:bookmarkStart w:id="276" w:name="ask-god-what-you-do-not-understand"/>
      <w:bookmarkEnd w:id="275"/>
      <w:r>
        <w:t>Ask God What You Do Not Understand</w:t>
      </w:r>
    </w:p>
    <w:p w14:paraId="7274AC31" w14:textId="77777777" w:rsidR="0014297A"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00FEC03A" w14:textId="77777777" w:rsidR="0014297A" w:rsidRDefault="00000000">
      <w:pPr>
        <w:pStyle w:val="Heading2"/>
      </w:pPr>
      <w:bookmarkStart w:id="277" w:name="this-greatest-composition"/>
      <w:bookmarkEnd w:id="273"/>
      <w:bookmarkEnd w:id="276"/>
      <w:r>
        <w:t>This Greatest Composition</w:t>
      </w:r>
    </w:p>
    <w:p w14:paraId="48211E40" w14:textId="77777777" w:rsidR="0014297A" w:rsidRDefault="00000000">
      <w:pPr>
        <w:pStyle w:val="FirstParagraph"/>
      </w:pPr>
      <w:r>
        <w:t>181 This greatest composition has stirred up the rhythm, and this marvelous order, which no eye of creativity has witnessed its likeness, has brought about a change in the arrangement.</w:t>
      </w:r>
    </w:p>
    <w:p w14:paraId="39926B65" w14:textId="77777777" w:rsidR="0014297A" w:rsidRDefault="00000000">
      <w:pPr>
        <w:pStyle w:val="Heading2"/>
      </w:pPr>
      <w:bookmarkStart w:id="278" w:name="the-religion-of-god-before-and-after"/>
      <w:bookmarkEnd w:id="277"/>
      <w:r>
        <w:t>The Religion of God, Before and After</w:t>
      </w:r>
    </w:p>
    <w:p w14:paraId="412EE772" w14:textId="77777777" w:rsidR="0014297A"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3F71CD84" w14:textId="77777777" w:rsidR="0014297A" w:rsidRDefault="00000000">
      <w:pPr>
        <w:pStyle w:val="BodyText"/>
      </w:pPr>
      <w:r>
        <w:t>183 Say: This is the balance of guidance for those in the heavens and the earth, and the greatest proof if you but knew. Say: With it, every argument is established in the ages if you but have certainty.</w:t>
      </w:r>
    </w:p>
    <w:p w14:paraId="0BE61746" w14:textId="77777777" w:rsidR="0014297A" w:rsidRDefault="00000000">
      <w:pPr>
        <w:pStyle w:val="Heading2"/>
      </w:pPr>
      <w:bookmarkStart w:id="279" w:name="to-you-who-turns-away-mirza-yahya"/>
      <w:bookmarkEnd w:id="278"/>
      <w:r>
        <w:t>To You Who Turns Away (Mirza Yahya)</w:t>
      </w:r>
    </w:p>
    <w:p w14:paraId="15179580" w14:textId="77777777" w:rsidR="0014297A"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44CF0466" w14:textId="77777777" w:rsidR="0014297A" w:rsidRDefault="00000000">
      <w:pPr>
        <w:pStyle w:val="Heading3"/>
      </w:pPr>
      <w:bookmarkStart w:id="280" w:name="turn-to-him-and-he-will-forgive-you"/>
      <w:r>
        <w:t>Turn to Him and He Will Forgive You</w:t>
      </w:r>
    </w:p>
    <w:p w14:paraId="54E8A009" w14:textId="77777777" w:rsidR="0014297A"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7B505115" w14:textId="77777777" w:rsidR="0014297A" w:rsidRDefault="00000000">
      <w:pPr>
        <w:pStyle w:val="Heading2"/>
      </w:pPr>
      <w:bookmarkStart w:id="281" w:name="the-advice-grace-and-remembrance-of-god"/>
      <w:bookmarkEnd w:id="279"/>
      <w:bookmarkEnd w:id="280"/>
      <w:r>
        <w:t>The Advice, Grace, and Remembrance of God</w:t>
      </w:r>
    </w:p>
    <w:p w14:paraId="53438E56" w14:textId="77777777" w:rsidR="0014297A"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61B84EE2" w14:textId="77777777" w:rsidR="0014297A" w:rsidRDefault="00000000">
      <w:pPr>
        <w:pStyle w:val="Heading2"/>
      </w:pPr>
      <w:bookmarkStart w:id="282" w:name="X2bd75dc32bc86215e38d2123a151e2346729405"/>
      <w:bookmarkEnd w:id="281"/>
      <w:r>
        <w:t>This Book Has Become The Lamp For the World</w:t>
      </w:r>
    </w:p>
    <w:p w14:paraId="76B7258A" w14:textId="77777777" w:rsidR="0014297A"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6B281F7C" w14:textId="77777777" w:rsidR="0014297A" w:rsidRDefault="00000000">
      <w:pPr>
        <w:pStyle w:val="Heading2"/>
      </w:pPr>
      <w:bookmarkStart w:id="283" w:name="X24bca440641d80787f9d625366e7c9199940cfc"/>
      <w:bookmarkEnd w:id="282"/>
      <w:r>
        <w:t>Do Not Burden Animals With What They Cannot Bear</w:t>
      </w:r>
    </w:p>
    <w:p w14:paraId="7D4CB7BA" w14:textId="77777777" w:rsidR="0014297A" w:rsidRDefault="00000000">
      <w:pPr>
        <w:pStyle w:val="FirstParagraph"/>
      </w:pPr>
      <w:r>
        <w:t>187 Do not burden the animals with what they cannot bear. We have strictly forbidden you from this in the Book. Be the embodiments of justice and fairness between the heavens and the earths.</w:t>
      </w:r>
    </w:p>
    <w:p w14:paraId="03315921" w14:textId="77777777" w:rsidR="0014297A" w:rsidRDefault="00000000">
      <w:pPr>
        <w:pStyle w:val="Heading2"/>
      </w:pPr>
      <w:bookmarkStart w:id="284" w:name="X04b680925381aae3ea0d615ed0ccacb79980b60"/>
      <w:bookmarkEnd w:id="283"/>
      <w:r>
        <w:t>Penalty For Unintentionally Killing a Person</w:t>
      </w:r>
    </w:p>
    <w:p w14:paraId="1734F286" w14:textId="77777777" w:rsidR="0014297A"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6548C69C" w14:textId="77777777" w:rsidR="0014297A" w:rsidRDefault="00000000">
      <w:pPr>
        <w:pStyle w:val="Heading2"/>
      </w:pPr>
      <w:bookmarkStart w:id="285" w:name="to-people-of-the-councils-in-the-lands"/>
      <w:bookmarkEnd w:id="284"/>
      <w:r>
        <w:t>To People of the Councils In the Lands</w:t>
      </w:r>
    </w:p>
    <w:p w14:paraId="33F84DE7" w14:textId="77777777" w:rsidR="0014297A" w:rsidRDefault="00000000">
      <w:pPr>
        <w:pStyle w:val="Heading3"/>
      </w:pPr>
      <w:bookmarkStart w:id="286" w:name="X0ff526fbdf9ed8bd33848d11eaa35a300d146a2"/>
      <w:r>
        <w:t>Choose a Language and Script, a Cause of Unity</w:t>
      </w:r>
    </w:p>
    <w:p w14:paraId="57D15ABA" w14:textId="77777777" w:rsidR="0014297A"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15927A2C" w14:textId="77777777" w:rsidR="0014297A" w:rsidRDefault="00000000">
      <w:pPr>
        <w:pStyle w:val="Heading2"/>
      </w:pPr>
      <w:bookmarkStart w:id="287" w:name="consumption-of-opium-is-forbidden"/>
      <w:bookmarkEnd w:id="285"/>
      <w:bookmarkEnd w:id="286"/>
      <w:r>
        <w:t>Consumption of Opium is Forbidden</w:t>
      </w:r>
    </w:p>
    <w:p w14:paraId="2F65B357" w14:textId="77777777" w:rsidR="0014297A"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6B9DE3C6" w14:textId="77777777" w:rsidR="0014297A" w:rsidRDefault="00000000">
      <w:r>
        <w:br w:type="page"/>
      </w:r>
    </w:p>
    <w:p w14:paraId="23381499" w14:textId="77777777" w:rsidR="0014297A" w:rsidRDefault="00000000">
      <w:pPr>
        <w:pStyle w:val="Heading1"/>
      </w:pPr>
      <w:bookmarkStart w:id="288" w:name="sec-lawh-i-bisarat"/>
      <w:bookmarkStart w:id="289" w:name="_Toc140356038"/>
      <w:bookmarkEnd w:id="139"/>
      <w:bookmarkEnd w:id="287"/>
      <w:r>
        <w:lastRenderedPageBreak/>
        <w:t>Lawh-i-Bisarat (The Tablet of Glad-Tidings)</w:t>
      </w:r>
      <w:bookmarkEnd w:id="289"/>
    </w:p>
    <w:p w14:paraId="397AFA30" w14:textId="77777777" w:rsidR="0014297A" w:rsidRDefault="00000000">
      <w:pPr>
        <w:pStyle w:val="FirstParagraph"/>
      </w:pPr>
      <w:r>
        <w:t>This is the call of the Most Glorious that rose from the highest horizon in the prison of Akka.</w:t>
      </w:r>
    </w:p>
    <w:p w14:paraId="3DDCDDA7" w14:textId="77777777" w:rsidR="0014297A" w:rsidRDefault="00000000">
      <w:pPr>
        <w:pStyle w:val="BodyText"/>
      </w:pPr>
      <w:r>
        <w:t>He is the Manifest, the All-Knowing, the Informed.</w:t>
      </w:r>
    </w:p>
    <w:p w14:paraId="5D301DD1" w14:textId="77777777" w:rsidR="0014297A"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19F4C613" w14:textId="77777777" w:rsidR="0014297A" w:rsidRDefault="00000000">
      <w:pPr>
        <w:pStyle w:val="Heading2"/>
      </w:pPr>
      <w:bookmarkStart w:id="290" w:name="the-first-glad-tidings"/>
      <w:r>
        <w:t>The First Glad-Tidings</w:t>
      </w:r>
    </w:p>
    <w:p w14:paraId="5E5F9700" w14:textId="77777777" w:rsidR="0014297A"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1430BB83" w14:textId="77777777" w:rsidR="0014297A" w:rsidRDefault="00000000">
      <w:pPr>
        <w:pStyle w:val="Heading2"/>
      </w:pPr>
      <w:bookmarkStart w:id="291" w:name="the-second-glad-tidings"/>
      <w:bookmarkEnd w:id="290"/>
      <w:r>
        <w:t>The Second Glad-Tidings</w:t>
      </w:r>
    </w:p>
    <w:p w14:paraId="2C964245" w14:textId="77777777" w:rsidR="0014297A"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1B7914F4" w14:textId="77777777" w:rsidR="0014297A" w:rsidRDefault="00000000">
      <w:pPr>
        <w:pStyle w:val="Heading2"/>
      </w:pPr>
      <w:bookmarkStart w:id="292" w:name="the-third-glad-tidings"/>
      <w:bookmarkEnd w:id="291"/>
      <w:r>
        <w:t>The Third Glad-Tidings</w:t>
      </w:r>
    </w:p>
    <w:p w14:paraId="0F259DD9" w14:textId="77777777" w:rsidR="0014297A"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31255311" w14:textId="77777777" w:rsidR="0014297A" w:rsidRDefault="00000000">
      <w:pPr>
        <w:pStyle w:val="Heading2"/>
      </w:pPr>
      <w:bookmarkStart w:id="293" w:name="the-fourth-glad-tidings"/>
      <w:bookmarkEnd w:id="292"/>
      <w:r>
        <w:t>The Fourth Glad-Tidings</w:t>
      </w:r>
    </w:p>
    <w:p w14:paraId="7FF086B8" w14:textId="77777777" w:rsidR="0014297A"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496D2EFD" w14:textId="77777777" w:rsidR="0014297A" w:rsidRDefault="00000000">
      <w:pPr>
        <w:pStyle w:val="Heading2"/>
      </w:pPr>
      <w:bookmarkStart w:id="294" w:name="the-fifth-glad-tidings"/>
      <w:bookmarkEnd w:id="293"/>
      <w:r>
        <w:t>The Fifth Glad-Tidings</w:t>
      </w:r>
    </w:p>
    <w:p w14:paraId="7CB07A58" w14:textId="77777777" w:rsidR="0014297A"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19528B64" w14:textId="77777777" w:rsidR="0014297A" w:rsidRDefault="00000000">
      <w:pPr>
        <w:pStyle w:val="Heading2"/>
      </w:pPr>
      <w:bookmarkStart w:id="295" w:name="the-sixth-glad-tidings"/>
      <w:bookmarkEnd w:id="294"/>
      <w:r>
        <w:t>The Sixth Glad-Tidings</w:t>
      </w:r>
    </w:p>
    <w:p w14:paraId="0EBA33E7" w14:textId="77777777" w:rsidR="0014297A"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1865DDB7" w14:textId="77777777" w:rsidR="0014297A" w:rsidRDefault="00000000">
      <w:pPr>
        <w:pStyle w:val="Heading2"/>
      </w:pPr>
      <w:bookmarkStart w:id="296" w:name="the-seventh-glad-tidings"/>
      <w:bookmarkEnd w:id="295"/>
      <w:r>
        <w:t>The Seventh Glad-Tidings</w:t>
      </w:r>
    </w:p>
    <w:p w14:paraId="16F7832F" w14:textId="77777777" w:rsidR="0014297A" w:rsidRDefault="00000000">
      <w:pPr>
        <w:pStyle w:val="FirstParagraph"/>
      </w:pPr>
      <w:r>
        <w:t>The choice of clothing and the cut of the beard and its dressing are left to the discretion of men. But beware, O people, lest ye make yourselves the playthings of the ignorant.</w:t>
      </w:r>
    </w:p>
    <w:p w14:paraId="3070636A" w14:textId="77777777" w:rsidR="0014297A" w:rsidRDefault="00000000">
      <w:pPr>
        <w:pStyle w:val="Heading2"/>
      </w:pPr>
      <w:bookmarkStart w:id="297" w:name="the-eighth-glad-tidings"/>
      <w:bookmarkEnd w:id="296"/>
      <w:r>
        <w:t>The Eighth Glad-Tidings</w:t>
      </w:r>
    </w:p>
    <w:p w14:paraId="62A29BF8" w14:textId="77777777" w:rsidR="0014297A"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1346575B" w14:textId="77777777" w:rsidR="0014297A" w:rsidRDefault="00000000">
      <w:pPr>
        <w:pStyle w:val="Heading2"/>
      </w:pPr>
      <w:bookmarkStart w:id="298" w:name="the-ninth-glad-tidings"/>
      <w:bookmarkEnd w:id="297"/>
      <w:r>
        <w:t>The Ninth Glad-Tidings</w:t>
      </w:r>
    </w:p>
    <w:p w14:paraId="0C9204DF" w14:textId="77777777" w:rsidR="0014297A"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58D18513" w14:textId="77777777" w:rsidR="0014297A" w:rsidRDefault="00000000">
      <w:pPr>
        <w:pStyle w:val="BodyText"/>
      </w:pPr>
      <w:r>
        <w:t>The sinner should seek mercy from the ocean of divine mercy between themselves and God, ask for forgiveness from the heavens of bounty, and present the following plea:</w:t>
      </w:r>
    </w:p>
    <w:p w14:paraId="78EB0E3A" w14:textId="77777777" w:rsidR="0014297A"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6C8DCF96" w14:textId="77777777" w:rsidR="0014297A"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1761ABE6" w14:textId="77777777" w:rsidR="0014297A"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190C5A84" w14:textId="77777777" w:rsidR="0014297A" w:rsidRDefault="00000000">
      <w:pPr>
        <w:pStyle w:val="Heading2"/>
      </w:pPr>
      <w:bookmarkStart w:id="299" w:name="the-tenth-glad-tidings"/>
      <w:bookmarkEnd w:id="298"/>
      <w:r>
        <w:t>The Tenth Glad-Tidings</w:t>
      </w:r>
    </w:p>
    <w:p w14:paraId="09F94A21" w14:textId="77777777" w:rsidR="0014297A" w:rsidRDefault="00000000">
      <w:pPr>
        <w:pStyle w:val="FirstParagraph"/>
      </w:pPr>
      <w:r>
        <w:t>We have lifted the commandment to erase the Holy Books and Tablets, as a favor from God, the Proclaimer of this Great Announcement.</w:t>
      </w:r>
    </w:p>
    <w:p w14:paraId="3B9D951A" w14:textId="77777777" w:rsidR="0014297A" w:rsidRDefault="00000000">
      <w:pPr>
        <w:pStyle w:val="Heading2"/>
      </w:pPr>
      <w:bookmarkStart w:id="300" w:name="the-eleventh-glad-tidings"/>
      <w:bookmarkEnd w:id="299"/>
      <w:r>
        <w:t>The Eleventh Glad-Tidings</w:t>
      </w:r>
    </w:p>
    <w:p w14:paraId="276DDA5E" w14:textId="77777777" w:rsidR="0014297A"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3C5F0C69" w14:textId="77777777" w:rsidR="0014297A" w:rsidRDefault="00000000">
      <w:pPr>
        <w:pStyle w:val="Heading2"/>
      </w:pPr>
      <w:bookmarkStart w:id="301" w:name="the-twelfth-glad-tidings"/>
      <w:bookmarkEnd w:id="300"/>
      <w:r>
        <w:t>The Twelfth Glad-Tidings</w:t>
      </w:r>
    </w:p>
    <w:p w14:paraId="256BDDD4" w14:textId="77777777" w:rsidR="0014297A"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3629E502" w14:textId="77777777" w:rsidR="0014297A" w:rsidRDefault="00000000">
      <w:pPr>
        <w:pStyle w:val="Heading2"/>
      </w:pPr>
      <w:bookmarkStart w:id="302" w:name="sec-the-thirteenth-good-news"/>
      <w:bookmarkEnd w:id="301"/>
      <w:r>
        <w:t>The Thirteenth Glad-Tidings</w:t>
      </w:r>
    </w:p>
    <w:p w14:paraId="00435326" w14:textId="77777777" w:rsidR="0014297A" w:rsidRDefault="00000000">
      <w:pPr>
        <w:pStyle w:val="FirstParagraph"/>
      </w:pPr>
      <w:r>
        <w:t>The men of God’s House of Justice have been charged with the affairs of the people. They, in truth, are the Trustees of God among His servants and the daysprings of authority in His countries.</w:t>
      </w:r>
    </w:p>
    <w:p w14:paraId="31D98EFB" w14:textId="77777777" w:rsidR="0014297A"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024EF32E" w14:textId="77777777" w:rsidR="0014297A"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29D3CBDB" w14:textId="77777777" w:rsidR="0014297A" w:rsidRDefault="00000000">
      <w:pPr>
        <w:pStyle w:val="Heading2"/>
      </w:pPr>
      <w:bookmarkStart w:id="303" w:name="the-fourteenth-glad-tidings"/>
      <w:bookmarkEnd w:id="302"/>
      <w:r>
        <w:t>The Fourteenth Glad-Tidings</w:t>
      </w:r>
    </w:p>
    <w:p w14:paraId="3D40677A" w14:textId="77777777" w:rsidR="0014297A"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6ACE98C5" w14:textId="77777777" w:rsidR="0014297A" w:rsidRDefault="00000000">
      <w:pPr>
        <w:pStyle w:val="Heading2"/>
      </w:pPr>
      <w:bookmarkStart w:id="304" w:name="the-fifteenth-glad-tidings"/>
      <w:bookmarkEnd w:id="303"/>
      <w:r>
        <w:t>The Fifteenth Glad-Tidings</w:t>
      </w:r>
    </w:p>
    <w:p w14:paraId="12C7BB86" w14:textId="77777777" w:rsidR="0014297A"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1371C432" w14:textId="77777777" w:rsidR="0014297A"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0E8074B4" w14:textId="77777777" w:rsidR="0014297A"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7109DC41" w14:textId="77777777" w:rsidR="0014297A"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225392AA" w14:textId="77777777" w:rsidR="0014297A" w:rsidRDefault="00000000">
      <w:r>
        <w:br w:type="page"/>
      </w:r>
    </w:p>
    <w:p w14:paraId="7B2E50B5" w14:textId="77777777" w:rsidR="0014297A" w:rsidRDefault="00000000">
      <w:pPr>
        <w:pStyle w:val="Heading1"/>
      </w:pPr>
      <w:bookmarkStart w:id="305" w:name="sec-lawh-i-dunya"/>
      <w:bookmarkStart w:id="306" w:name="_Toc140356039"/>
      <w:bookmarkEnd w:id="288"/>
      <w:bookmarkEnd w:id="304"/>
      <w:r>
        <w:lastRenderedPageBreak/>
        <w:t>Lawh-i-Dunya (Tablet of the World)</w:t>
      </w:r>
      <w:bookmarkEnd w:id="306"/>
    </w:p>
    <w:p w14:paraId="3ADB1E80" w14:textId="77777777" w:rsidR="0014297A" w:rsidRDefault="00000000">
      <w:pPr>
        <w:pStyle w:val="FirstParagraph"/>
      </w:pPr>
      <w:r>
        <w:t>1 In the name of the One who speaks in the realm of expression.</w:t>
      </w:r>
    </w:p>
    <w:p w14:paraId="032DD9F6" w14:textId="77777777" w:rsidR="0014297A" w:rsidRDefault="00000000">
      <w:pPr>
        <w:pStyle w:val="Heading2"/>
      </w:pPr>
      <w:bookmarkStart w:id="307" w:name="Xfa74ccc5f6e4e4bd60cd92079c37ccd85aee1e2"/>
      <w:r>
        <w:t>Praise and Thanks for the Sultan (Naser al-Din Shah Qajar)</w:t>
      </w:r>
    </w:p>
    <w:p w14:paraId="110F7475" w14:textId="77777777" w:rsidR="0014297A"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18F367ED" w14:textId="77777777" w:rsidR="0014297A"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4CE6BB26" w14:textId="77777777" w:rsidR="0014297A"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4AA688A8" w14:textId="77777777" w:rsidR="0014297A" w:rsidRDefault="00000000">
      <w:pPr>
        <w:pStyle w:val="Heading3"/>
      </w:pPr>
      <w:bookmarkStart w:id="308" w:name="Xf727cb075dcdd9962fcfde3d1428d51ebac70bc"/>
      <w:r>
        <w:t>Upon Branches is Baha’u’llah’s Glory and Favor</w:t>
      </w:r>
    </w:p>
    <w:p w14:paraId="71D5656D" w14:textId="77777777" w:rsidR="0014297A"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22A102FB" w14:textId="77777777" w:rsidR="0014297A"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15FC1EBE" w14:textId="77777777" w:rsidR="0014297A" w:rsidRDefault="00000000">
      <w:pPr>
        <w:pStyle w:val="Heading3"/>
      </w:pPr>
      <w:bookmarkStart w:id="309" w:name="bring-good-words-and-approved-behavior"/>
      <w:bookmarkEnd w:id="308"/>
      <w:r>
        <w:t>Bring Good Words and Approved Behavior</w:t>
      </w:r>
    </w:p>
    <w:p w14:paraId="04342469" w14:textId="77777777" w:rsidR="0014297A"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5F658B43" w14:textId="77777777" w:rsidR="0014297A" w:rsidRDefault="00000000">
      <w:pPr>
        <w:pStyle w:val="Heading3"/>
      </w:pPr>
      <w:bookmarkStart w:id="310" w:name="X9dc093175887c64d864dc89cf3e265f8b7452f4"/>
      <w:bookmarkEnd w:id="309"/>
      <w:r>
        <w:lastRenderedPageBreak/>
        <w:t>Oppressors of the World Have Usurped the Rights of Nations</w:t>
      </w:r>
    </w:p>
    <w:p w14:paraId="559C6F3E" w14:textId="77777777" w:rsidR="0014297A"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6D64788F" w14:textId="77777777" w:rsidR="0014297A"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4271FA63" w14:textId="77777777" w:rsidR="0014297A" w:rsidRDefault="00000000">
      <w:pPr>
        <w:pStyle w:val="Heading2"/>
      </w:pPr>
      <w:bookmarkStart w:id="311" w:name="Xfa28eabb54519e8a243965a2958a0a74a08ea9e"/>
      <w:bookmarkEnd w:id="307"/>
      <w:bookmarkEnd w:id="310"/>
      <w:r>
        <w:t>People, Purify and Sanctify the Earth from Idols of Suspicions and Illusions</w:t>
      </w:r>
    </w:p>
    <w:p w14:paraId="299F8C4C" w14:textId="77777777" w:rsidR="0014297A"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68D5FB66" w14:textId="77777777" w:rsidR="0014297A"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741A764E" w14:textId="77777777" w:rsidR="0014297A"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36399103" w14:textId="77777777" w:rsidR="0014297A"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597CF189" w14:textId="77777777" w:rsidR="0014297A" w:rsidRDefault="00000000">
      <w:pPr>
        <w:pStyle w:val="Heading3"/>
      </w:pPr>
      <w:bookmarkStart w:id="312" w:name="Xde566c55c46e7a1a8e281ac4921c65964d86664"/>
      <w:r>
        <w:t>Necessary For All To Adhere to What Causes the Elevation and Promotion of a Just Nation</w:t>
      </w:r>
    </w:p>
    <w:p w14:paraId="294AFF9E" w14:textId="77777777" w:rsidR="0014297A"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3D3D2AFD" w14:textId="77777777" w:rsidR="0014297A"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6EA6F689" w14:textId="77777777" w:rsidR="0014297A" w:rsidRDefault="00000000">
      <w:pPr>
        <w:pStyle w:val="Heading3"/>
      </w:pPr>
      <w:bookmarkStart w:id="313" w:name="pride-is-for-those-who-love-the-world"/>
      <w:bookmarkEnd w:id="312"/>
      <w:r>
        <w:lastRenderedPageBreak/>
        <w:t>Pride is for Those Who Love the World</w:t>
      </w:r>
    </w:p>
    <w:p w14:paraId="164CE2AE" w14:textId="77777777" w:rsidR="0014297A"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1EA0D8E6" w14:textId="77777777" w:rsidR="0014297A" w:rsidRDefault="00000000">
      <w:pPr>
        <w:pStyle w:val="Heading3"/>
      </w:pPr>
      <w:bookmarkStart w:id="314" w:name="X41fa97f101a2e81d51a02c9b0082439f6f5455f"/>
      <w:bookmarkEnd w:id="313"/>
      <w:r>
        <w:t>The Soldiers are Good Deeds and Spiritual Manners</w:t>
      </w:r>
    </w:p>
    <w:p w14:paraId="1BAD9F10" w14:textId="77777777" w:rsidR="0014297A"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6EBBE26E" w14:textId="77777777" w:rsidR="0014297A"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38EA89F3" w14:textId="77777777" w:rsidR="0014297A" w:rsidRDefault="00000000">
      <w:pPr>
        <w:pStyle w:val="Heading3"/>
      </w:pPr>
      <w:bookmarkStart w:id="315" w:name="X39a7083e13bbdd51461fea4f1f36b5e6e742c28"/>
      <w:bookmarkEnd w:id="314"/>
      <w:r>
        <w:t>Be Like the Flaming Fire of the Lote-Tree (of Love)</w:t>
      </w:r>
    </w:p>
    <w:p w14:paraId="18BB1003" w14:textId="77777777" w:rsidR="0014297A"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5B6209AC" w14:textId="77777777" w:rsidR="0014297A"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5B19E95E" w14:textId="77777777" w:rsidR="0014297A"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0C1AABD8" w14:textId="77777777" w:rsidR="0014297A" w:rsidRDefault="00000000">
      <w:pPr>
        <w:pStyle w:val="Heading2"/>
      </w:pPr>
      <w:bookmarkStart w:id="316" w:name="Xaab8fc09ba72d2b89b2aa7d835aed05d36d8aef"/>
      <w:bookmarkEnd w:id="311"/>
      <w:bookmarkEnd w:id="315"/>
      <w:r>
        <w:t>The Red Book (Kitab-i-Aqdas) is the Cause of the Elevation of Servants and Building of Countries</w:t>
      </w:r>
    </w:p>
    <w:p w14:paraId="763F3822" w14:textId="77777777" w:rsidR="0014297A"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7259792B" w14:textId="77777777" w:rsidR="0014297A" w:rsidRDefault="00000000">
      <w:pPr>
        <w:pStyle w:val="Heading3"/>
      </w:pPr>
      <w:bookmarkStart w:id="317" w:name="five-commandments"/>
      <w:r>
        <w:lastRenderedPageBreak/>
        <w:t>Five Commandments</w:t>
      </w:r>
    </w:p>
    <w:p w14:paraId="6D8A5A88" w14:textId="77777777" w:rsidR="0014297A"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6FC0139B" w14:textId="77777777" w:rsidR="0014297A" w:rsidRDefault="00000000">
      <w:pPr>
        <w:pStyle w:val="BodyText"/>
      </w:pPr>
      <w:r>
        <w:t>9 The second (commandment) is that languages must be narrowed down to one language, and this language should be taught in schools around the world.</w:t>
      </w:r>
    </w:p>
    <w:p w14:paraId="36BD196B" w14:textId="77777777" w:rsidR="0014297A" w:rsidRDefault="00000000">
      <w:pPr>
        <w:pStyle w:val="BodyText"/>
      </w:pPr>
      <w:r>
        <w:t>10 The third (commandment) is that one should seek and adhere to the means that lead to affection, love, and unity.</w:t>
      </w:r>
    </w:p>
    <w:p w14:paraId="0F84FE4F" w14:textId="77777777" w:rsidR="0014297A"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7C1CC768" w14:textId="77777777" w:rsidR="0014297A"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771ACF26" w14:textId="77777777" w:rsidR="0014297A"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5A89D412" w14:textId="77777777" w:rsidR="0014297A" w:rsidRDefault="00000000">
      <w:pPr>
        <w:pStyle w:val="Heading3"/>
      </w:pPr>
      <w:bookmarkStart w:id="318" w:name="guidance-for-the-shia-party"/>
      <w:bookmarkEnd w:id="317"/>
      <w:r>
        <w:t>Guidance for the Shia Party</w:t>
      </w:r>
    </w:p>
    <w:p w14:paraId="7499ACB3" w14:textId="77777777" w:rsidR="0014297A"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46833A06" w14:textId="77777777" w:rsidR="0014297A" w:rsidRDefault="00000000">
      <w:pPr>
        <w:pStyle w:val="Heading3"/>
      </w:pPr>
      <w:bookmarkStart w:id="319" w:name="Xd2f656b782e679a4ded3e390a67e6659ebd0509"/>
      <w:bookmarkEnd w:id="318"/>
      <w:r>
        <w:t>The Laws and Principles Should Be Established by the Sultan (Shah)</w:t>
      </w:r>
    </w:p>
    <w:p w14:paraId="3355E0B5" w14:textId="77777777" w:rsidR="0014297A"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009A4225" w14:textId="77777777" w:rsidR="0014297A"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38E8365F" w14:textId="77777777" w:rsidR="0014297A"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3F7AA571" w14:textId="77777777" w:rsidR="0014297A" w:rsidRDefault="00000000">
      <w:pPr>
        <w:pStyle w:val="Heading3"/>
      </w:pPr>
      <w:bookmarkStart w:id="320" w:name="Xb5e6d30a703a83b74d9abb43466b829e88ee0c8"/>
      <w:bookmarkEnd w:id="319"/>
      <w:r>
        <w:t>The British Constitution Seems Good, But the Fear of God is Needed</w:t>
      </w:r>
    </w:p>
    <w:p w14:paraId="5F29B791" w14:textId="77777777" w:rsidR="0014297A"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5E741582" w14:textId="77777777" w:rsidR="0014297A" w:rsidRDefault="00000000">
      <w:pPr>
        <w:pStyle w:val="Heading2"/>
      </w:pPr>
      <w:bookmarkStart w:id="321" w:name="mischief-and-politics-in-persia"/>
      <w:bookmarkEnd w:id="316"/>
      <w:bookmarkEnd w:id="320"/>
      <w:r>
        <w:lastRenderedPageBreak/>
        <w:t>Mischief and Politics in Persia</w:t>
      </w:r>
    </w:p>
    <w:p w14:paraId="266A0248" w14:textId="77777777" w:rsidR="0014297A"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4BE646C4" w14:textId="77777777" w:rsidR="0014297A"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5C35B966" w14:textId="77777777" w:rsidR="0014297A"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141662FC" w14:textId="77777777" w:rsidR="0014297A"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39E02AB9" w14:textId="77777777" w:rsidR="0014297A" w:rsidRDefault="00000000">
      <w:pPr>
        <w:pStyle w:val="Heading3"/>
      </w:pPr>
      <w:bookmarkStart w:id="322" w:name="a-prayer-for-jamāl-al-dīn-al-afghānī"/>
      <w:r>
        <w:t>A Prayer for Jamāl al-Dīn al-Afghānī</w:t>
      </w:r>
    </w:p>
    <w:p w14:paraId="67D3D87E" w14:textId="77777777" w:rsidR="0014297A"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45253915" w14:textId="77777777" w:rsidR="0014297A"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400BB644" w14:textId="77777777" w:rsidR="0014297A" w:rsidRDefault="00000000">
      <w:pPr>
        <w:pStyle w:val="Heading3"/>
      </w:pPr>
      <w:bookmarkStart w:id="323" w:name="Xbac1c8e94f929843ba8e53fd0043350492eb9e5"/>
      <w:bookmarkEnd w:id="322"/>
      <w:r>
        <w:lastRenderedPageBreak/>
        <w:t>Blessed Are Those Who Adheres to Rightly Guided Scholars</w:t>
      </w:r>
    </w:p>
    <w:p w14:paraId="1C5C2E2A" w14:textId="77777777" w:rsidR="0014297A"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1763C479" w14:textId="77777777" w:rsidR="0014297A"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697506CF" w14:textId="77777777" w:rsidR="0014297A" w:rsidRDefault="00000000">
      <w:r>
        <w:br w:type="page"/>
      </w:r>
    </w:p>
    <w:p w14:paraId="49931D86" w14:textId="77777777" w:rsidR="0014297A" w:rsidRDefault="00000000">
      <w:pPr>
        <w:pStyle w:val="Heading1"/>
      </w:pPr>
      <w:bookmarkStart w:id="324" w:name="sec-kitab-i-ahd"/>
      <w:bookmarkStart w:id="325" w:name="_Toc140356040"/>
      <w:bookmarkEnd w:id="305"/>
      <w:bookmarkEnd w:id="321"/>
      <w:bookmarkEnd w:id="323"/>
      <w:r>
        <w:lastRenderedPageBreak/>
        <w:t>Kitab-i-Ahdi (The Book of My Covenant)</w:t>
      </w:r>
      <w:bookmarkEnd w:id="325"/>
    </w:p>
    <w:p w14:paraId="2BE06DDB" w14:textId="77777777" w:rsidR="0014297A"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5BE32BAB" w14:textId="77777777" w:rsidR="0014297A" w:rsidRDefault="00000000">
      <w:pPr>
        <w:pStyle w:val="Heading2"/>
      </w:pPr>
      <w:bookmarkStart w:id="326" w:name="purpose-of-bahaullahs-ministry"/>
      <w:r>
        <w:t>Purpose of Baha’u’llah’s Ministry</w:t>
      </w:r>
    </w:p>
    <w:p w14:paraId="350F3968" w14:textId="77777777" w:rsidR="0014297A"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241A0F0B" w14:textId="77777777" w:rsidR="0014297A"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16BFDEAF" w14:textId="77777777" w:rsidR="0014297A" w:rsidRDefault="00000000">
      <w:pPr>
        <w:pStyle w:val="Heading2"/>
      </w:pPr>
      <w:bookmarkStart w:id="327" w:name="to-the-people-of-the-world"/>
      <w:bookmarkEnd w:id="326"/>
      <w:r>
        <w:t>To the People of the World</w:t>
      </w:r>
    </w:p>
    <w:p w14:paraId="59CE9034" w14:textId="77777777" w:rsidR="0014297A"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647EF04F" w14:textId="77777777" w:rsidR="0014297A" w:rsidRDefault="00000000">
      <w:pPr>
        <w:pStyle w:val="Heading2"/>
      </w:pPr>
      <w:bookmarkStart w:id="328" w:name="to-the-friends-of-god-and-his-trustees"/>
      <w:bookmarkEnd w:id="327"/>
      <w:r>
        <w:lastRenderedPageBreak/>
        <w:t>To the Friends of God and His Trustees</w:t>
      </w:r>
    </w:p>
    <w:p w14:paraId="74D5E33C" w14:textId="77777777" w:rsidR="0014297A"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4C7B5B26" w14:textId="77777777" w:rsidR="0014297A"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33649F71" w14:textId="77777777" w:rsidR="0014297A" w:rsidRDefault="00000000">
      <w:pPr>
        <w:pStyle w:val="Heading2"/>
      </w:pPr>
      <w:bookmarkStart w:id="329" w:name="to-the-manifestations-of-command"/>
      <w:bookmarkEnd w:id="328"/>
      <w:r>
        <w:t>To the Manifestations of Command</w:t>
      </w:r>
    </w:p>
    <w:p w14:paraId="36457556" w14:textId="77777777" w:rsidR="0014297A"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21B3426E" w14:textId="77777777" w:rsidR="0014297A" w:rsidRDefault="00000000">
      <w:pPr>
        <w:pStyle w:val="Heading2"/>
      </w:pPr>
      <w:bookmarkStart w:id="330" w:name="to-bahaullahs-branches-twigs-and-kindred"/>
      <w:bookmarkEnd w:id="329"/>
      <w:r>
        <w:t>To Baha’u’llah’s Branches, Twigs, and Kindred</w:t>
      </w:r>
    </w:p>
    <w:p w14:paraId="750835CC" w14:textId="77777777" w:rsidR="0014297A" w:rsidRDefault="00000000">
      <w:pPr>
        <w:pStyle w:val="FirstParagraph"/>
      </w:pPr>
      <w:r>
        <w:t>8 O my branches in existence, a mighty power and a perfect strength are hidden and concealed in Him. Look towards Him for unity, not with the apparent differences from Him.</w:t>
      </w:r>
    </w:p>
    <w:p w14:paraId="5704CA05" w14:textId="77777777" w:rsidR="0014297A"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6DC705D8" w14:textId="77777777" w:rsidR="0014297A" w:rsidRDefault="00000000">
      <w:pPr>
        <w:pStyle w:val="BodyText"/>
      </w:pPr>
      <w:r>
        <w:t>10 The love for the branches is necessary for everyone, but what Allah has truly allocated for them in the wealth of the people…</w:t>
      </w:r>
    </w:p>
    <w:p w14:paraId="07381C1E" w14:textId="77777777" w:rsidR="0014297A"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0E9B6D10" w14:textId="77777777" w:rsidR="0014297A" w:rsidRDefault="00000000">
      <w:pPr>
        <w:pStyle w:val="Heading2"/>
      </w:pPr>
      <w:bookmarkStart w:id="331" w:name="to-the-people-of-baha"/>
      <w:bookmarkEnd w:id="330"/>
      <w:r>
        <w:t>To The People of Baha</w:t>
      </w:r>
    </w:p>
    <w:p w14:paraId="7BB3C132" w14:textId="77777777" w:rsidR="0014297A"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3A0798D2" w14:textId="77777777" w:rsidR="0014297A"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507E7B4B" w14:textId="77777777" w:rsidR="0014297A"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1F4CBF45" w14:textId="77777777" w:rsidR="0014297A" w:rsidRDefault="00000000">
      <w:r>
        <w:br w:type="page"/>
      </w:r>
    </w:p>
    <w:p w14:paraId="5E52776E" w14:textId="77777777" w:rsidR="0014297A" w:rsidRDefault="00000000">
      <w:pPr>
        <w:pStyle w:val="Heading1"/>
      </w:pPr>
      <w:bookmarkStart w:id="332" w:name="sec-lawh-i-baytul-adl"/>
      <w:bookmarkStart w:id="333" w:name="_Toc140356041"/>
      <w:bookmarkEnd w:id="324"/>
      <w:bookmarkEnd w:id="331"/>
      <w:r>
        <w:lastRenderedPageBreak/>
        <w:t>Lawh-i-Baytu’l-’Adl (Tablet of the House of Justice)</w:t>
      </w:r>
      <w:bookmarkEnd w:id="333"/>
    </w:p>
    <w:p w14:paraId="1CBCAE19" w14:textId="77777777" w:rsidR="0014297A"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0D6FC795" w14:textId="77777777" w:rsidR="0014297A"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14485215" w14:textId="77777777" w:rsidR="0014297A"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3581B6E3" w14:textId="77777777" w:rsidR="0014297A"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4C51F257" w14:textId="77777777" w:rsidR="0014297A"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7ECABF34" w14:textId="77777777" w:rsidR="0014297A"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431638A8" w14:textId="77777777" w:rsidR="0014297A"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46886E28" w14:textId="77777777" w:rsidR="0014297A"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7AF6C84C" w14:textId="77777777" w:rsidR="0014297A" w:rsidRDefault="00000000">
      <w:r>
        <w:br w:type="page"/>
      </w:r>
      <w:bookmarkEnd w:id="332"/>
    </w:p>
    <w:sectPr w:rsidR="001429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1982E" w14:textId="77777777" w:rsidR="001873AF" w:rsidRDefault="001873AF">
      <w:pPr>
        <w:spacing w:after="0" w:line="240" w:lineRule="auto"/>
      </w:pPr>
      <w:r>
        <w:separator/>
      </w:r>
    </w:p>
  </w:endnote>
  <w:endnote w:type="continuationSeparator" w:id="0">
    <w:p w14:paraId="7496BEBB" w14:textId="77777777" w:rsidR="001873AF" w:rsidRDefault="001873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55C07" w14:textId="77777777" w:rsidR="001873AF" w:rsidRDefault="001873AF">
      <w:r>
        <w:separator/>
      </w:r>
    </w:p>
  </w:footnote>
  <w:footnote w:type="continuationSeparator" w:id="0">
    <w:p w14:paraId="73F2D519" w14:textId="77777777" w:rsidR="001873AF" w:rsidRDefault="001873AF">
      <w:r>
        <w:continuationSeparator/>
      </w:r>
    </w:p>
  </w:footnote>
  <w:footnote w:id="1">
    <w:p w14:paraId="3794294E" w14:textId="77777777" w:rsidR="0014297A"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40EA9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7AA2FE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2133086042">
    <w:abstractNumId w:val="0"/>
  </w:num>
  <w:num w:numId="13" w16cid:durableId="3565443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4297A"/>
    <w:rsid w:val="0014297A"/>
    <w:rsid w:val="001873AF"/>
    <w:rsid w:val="0039213D"/>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222D4"/>
  <w15:docId w15:val="{3903101A-4F7E-40FE-A50A-F61530D43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39213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195638</Words>
  <Characters>1115143</Characters>
  <Application>Microsoft Office Word</Application>
  <DocSecurity>0</DocSecurity>
  <Lines>9292</Lines>
  <Paragraphs>2616</Paragraphs>
  <ScaleCrop>false</ScaleCrop>
  <Company/>
  <LinksUpToDate>false</LinksUpToDate>
  <CharactersWithSpaces>1308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07-16T03:29:00Z</cp:lastPrinted>
  <dcterms:created xsi:type="dcterms:W3CDTF">2023-07-16T03:21:00Z</dcterms:created>
  <dcterms:modified xsi:type="dcterms:W3CDTF">2023-07-16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